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F389B" w14:textId="77777777" w:rsidR="00B20DC9" w:rsidRDefault="00B20DC9" w:rsidP="00B20DC9">
      <w:pPr>
        <w:pStyle w:val="BodyText"/>
        <w:ind w:left="-1440"/>
      </w:pPr>
      <w:bookmarkStart w:id="0" w:name="_Toc266263768"/>
      <w:r>
        <w:rPr>
          <w:noProof/>
        </w:rPr>
        <w:drawing>
          <wp:inline distT="0" distB="0" distL="0" distR="0" wp14:anchorId="72BB5A59" wp14:editId="18860983">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74FB5883" w14:textId="77777777" w:rsidR="00B20DC9" w:rsidRDefault="00B20DC9" w:rsidP="00B20DC9">
      <w:pPr>
        <w:pStyle w:val="BodyText"/>
        <w:jc w:val="right"/>
      </w:pPr>
    </w:p>
    <w:p w14:paraId="697FA15C" w14:textId="77777777" w:rsidR="00B20DC9" w:rsidRDefault="00B20DC9" w:rsidP="00B20DC9">
      <w:pPr>
        <w:pStyle w:val="BodyText"/>
        <w:ind w:right="-720"/>
        <w:jc w:val="right"/>
      </w:pPr>
    </w:p>
    <w:p w14:paraId="605E255B" w14:textId="77777777" w:rsidR="00B20DC9" w:rsidRDefault="00B20DC9" w:rsidP="00B20DC9">
      <w:pPr>
        <w:pStyle w:val="BodyText"/>
        <w:ind w:right="-720"/>
        <w:jc w:val="right"/>
      </w:pPr>
    </w:p>
    <w:p w14:paraId="16CBF338" w14:textId="77777777" w:rsidR="00B20DC9" w:rsidRDefault="00B20DC9" w:rsidP="00B20DC9">
      <w:pPr>
        <w:pStyle w:val="BodyText"/>
        <w:ind w:right="-720"/>
        <w:jc w:val="right"/>
      </w:pPr>
    </w:p>
    <w:p w14:paraId="293E790C" w14:textId="77507853" w:rsidR="00B20DC9" w:rsidRPr="004561F9" w:rsidRDefault="00B20DC9" w:rsidP="00B20DC9">
      <w:pPr>
        <w:pStyle w:val="BodyText"/>
        <w:jc w:val="center"/>
      </w:pPr>
      <w:r>
        <w:rPr>
          <w:noProof/>
        </w:rPr>
        <w:drawing>
          <wp:inline distT="0" distB="0" distL="0" distR="0" wp14:anchorId="274180EA" wp14:editId="582323CA">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5CB682B2" w14:textId="0E0B7CDA" w:rsidR="00B20DC9" w:rsidRDefault="00B20DC9" w:rsidP="00B20DC9">
      <w:pPr>
        <w:pStyle w:val="BodyText"/>
      </w:pPr>
      <w:r>
        <w:rPr>
          <w:noProof/>
        </w:rPr>
        <mc:AlternateContent>
          <mc:Choice Requires="wpg">
            <w:drawing>
              <wp:anchor distT="0" distB="0" distL="114300" distR="114300" simplePos="0" relativeHeight="251664384" behindDoc="0" locked="0" layoutInCell="1" allowOverlap="1" wp14:anchorId="69279FC2" wp14:editId="7FBABAD4">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5A5E23" w14:textId="194CD60C" w:rsidR="00D74771" w:rsidRPr="00D63A4F" w:rsidRDefault="00D74771" w:rsidP="00B20DC9">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13DA2DB3" w14:textId="77777777" w:rsidR="00D74771" w:rsidRDefault="00D74771" w:rsidP="00B20DC9"/>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69279FC2" id="Group 3" o:spid="_x0000_s1026" style="position:absolute;margin-left:470.8pt;margin-top:56.85pt;width:522pt;height:60.2pt;z-index:251664384;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5A5E23" w14:textId="194CD60C" w:rsidR="00D74771" w:rsidRPr="00D63A4F" w:rsidRDefault="00D74771" w:rsidP="00B20DC9">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13DA2DB3" w14:textId="77777777" w:rsidR="00D74771" w:rsidRDefault="00D74771" w:rsidP="00B20DC9"/>
                    </w:txbxContent>
                  </v:textbox>
                </v:shape>
                <w10:wrap type="tight" anchorx="margin"/>
              </v:group>
            </w:pict>
          </mc:Fallback>
        </mc:AlternateContent>
      </w:r>
      <w:r>
        <w:rPr>
          <w:noProof/>
        </w:rPr>
        <mc:AlternateContent>
          <mc:Choice Requires="wps">
            <w:drawing>
              <wp:anchor distT="0" distB="0" distL="114300" distR="114300" simplePos="0" relativeHeight="251663360" behindDoc="0" locked="0" layoutInCell="1" allowOverlap="1" wp14:anchorId="4305DD9F" wp14:editId="30739BAD">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6D6EF8" w14:textId="77777777" w:rsidR="00D74771" w:rsidRPr="00B0626F" w:rsidRDefault="00D74771" w:rsidP="00B20DC9">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305DD9F" id="Text Box 4" o:spid="_x0000_s1029" type="#_x0000_t202" style="position:absolute;margin-left:3.4pt;margin-top:263.55pt;width:559.05pt;height:34.7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" filled="f" stroked="f">
                <v:textbox inset="0,0,0,0">
                  <w:txbxContent>
                    <w:p w14:paraId="126D6EF8" w14:textId="77777777" w:rsidR="00D74771" w:rsidRPr="00B0626F" w:rsidRDefault="00D74771" w:rsidP="00B20DC9">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60C0CF7D" w14:textId="23C3150E" w:rsidR="00B20DC9" w:rsidRDefault="00B20DC9" w:rsidP="00B20DC9">
      <w:pPr>
        <w:pStyle w:val="BodyText"/>
      </w:pPr>
    </w:p>
    <w:p w14:paraId="5FE4CCAB" w14:textId="3C9C31CA" w:rsidR="00B20DC9" w:rsidRDefault="00B20DC9" w:rsidP="00B20DC9"/>
    <w:p w14:paraId="678CA94A" w14:textId="3AC6C690" w:rsidR="00B20DC9" w:rsidRDefault="00B20DC9" w:rsidP="00B20DC9">
      <w:pPr>
        <w:pStyle w:val="BodyText"/>
      </w:pPr>
    </w:p>
    <w:p w14:paraId="1A476EAD" w14:textId="24593185" w:rsidR="00B20DC9" w:rsidRDefault="00B20DC9" w:rsidP="00B20DC9"/>
    <w:p w14:paraId="416DA0D0" w14:textId="601FDF16" w:rsidR="00B20DC9" w:rsidRDefault="00B20DC9" w:rsidP="00B20DC9"/>
    <w:p w14:paraId="25BF2DB8" w14:textId="2060AC1C" w:rsidR="00B20DC9" w:rsidRDefault="00B20DC9" w:rsidP="00B20DC9"/>
    <w:p w14:paraId="3249C3BC" w14:textId="7E07058F" w:rsidR="00B20DC9" w:rsidRDefault="00B20DC9" w:rsidP="00B20DC9"/>
    <w:p w14:paraId="52E6DF9C" w14:textId="7B2B8F11" w:rsidR="00B20DC9" w:rsidRDefault="00B20DC9" w:rsidP="00B20DC9"/>
    <w:p w14:paraId="7E1D351E" w14:textId="54148B50" w:rsidR="00B20DC9" w:rsidRDefault="00B20DC9" w:rsidP="00B20DC9"/>
    <w:p w14:paraId="418BAABF" w14:textId="76D863E5" w:rsidR="00B20DC9" w:rsidRDefault="00B20DC9" w:rsidP="00B20DC9">
      <w:r>
        <w:br w:type="page"/>
      </w:r>
    </w:p>
    <w:p w14:paraId="26223C20" w14:textId="77777777" w:rsidR="00B20DC9" w:rsidRDefault="00B20DC9" w:rsidP="00B20DC9">
      <w:pPr>
        <w:pStyle w:val="BodyText"/>
        <w:jc w:val="right"/>
      </w:pPr>
    </w:p>
    <w:p w14:paraId="0A697032" w14:textId="77777777" w:rsidR="00B20DC9" w:rsidRDefault="00B20DC9" w:rsidP="00B20DC9">
      <w:pPr>
        <w:tabs>
          <w:tab w:val="left" w:pos="7290"/>
        </w:tabs>
        <w:adjustRightInd w:val="0"/>
        <w:spacing w:before="0" w:after="0" w:line="360" w:lineRule="auto"/>
      </w:pPr>
    </w:p>
    <w:p w14:paraId="0A01D61B" w14:textId="77777777" w:rsidR="00B20DC9" w:rsidRPr="00C834A2" w:rsidRDefault="00B20DC9" w:rsidP="00B20DC9">
      <w:pPr>
        <w:pBdr>
          <w:top w:val="single" w:sz="6" w:space="31" w:color="auto"/>
        </w:pBdr>
        <w:tabs>
          <w:tab w:val="left" w:pos="7290"/>
        </w:tabs>
        <w:adjustRightInd w:val="0"/>
        <w:spacing w:before="0" w:after="0"/>
        <w:rPr>
          <w:rFonts w:asciiTheme="minorHAnsi" w:hAnsiTheme="minorHAnsi"/>
          <w:b/>
          <w:szCs w:val="20"/>
        </w:rPr>
      </w:pPr>
    </w:p>
    <w:p w14:paraId="037F762C" w14:textId="77777777" w:rsidR="00B20DC9" w:rsidRPr="00DE5D44" w:rsidRDefault="00B20DC9" w:rsidP="00B20DC9">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4BE5177A" w14:textId="77777777" w:rsidR="00B20DC9" w:rsidRPr="00DE5D44" w:rsidRDefault="00B20DC9" w:rsidP="00B20DC9">
      <w:pPr>
        <w:tabs>
          <w:tab w:val="left" w:pos="7290"/>
        </w:tabs>
        <w:adjustRightInd w:val="0"/>
        <w:rPr>
          <w:rFonts w:cs="Arial"/>
          <w:color w:val="000000"/>
          <w:szCs w:val="18"/>
        </w:rPr>
      </w:pPr>
      <w:r w:rsidRPr="00DE5D44">
        <w:rPr>
          <w:rFonts w:cs="Arial"/>
          <w:color w:val="000000"/>
          <w:szCs w:val="18"/>
        </w:rPr>
        <w:t>© Copyright IBM Corp. 2010, 201</w:t>
      </w:r>
      <w:r>
        <w:rPr>
          <w:rFonts w:cs="Arial"/>
          <w:color w:val="000000"/>
          <w:szCs w:val="18"/>
        </w:rPr>
        <w:t>9</w:t>
      </w:r>
      <w:r w:rsidRPr="00DE5D44">
        <w:rPr>
          <w:rFonts w:cs="Arial"/>
          <w:color w:val="000000"/>
          <w:szCs w:val="18"/>
        </w:rPr>
        <w:t>.  All Rights Reserved.</w:t>
      </w:r>
    </w:p>
    <w:p w14:paraId="2EC28494" w14:textId="77777777" w:rsidR="00B20DC9" w:rsidRPr="00DE5D44" w:rsidRDefault="00B20DC9" w:rsidP="00B20DC9">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7764F2C3" w14:textId="77777777" w:rsidR="00B20DC9" w:rsidRDefault="00B20DC9" w:rsidP="00B20DC9">
      <w:pPr>
        <w:adjustRightInd w:val="0"/>
        <w:spacing w:before="0" w:after="0"/>
        <w:rPr>
          <w:rFonts w:cs="Arial"/>
          <w:szCs w:val="18"/>
        </w:rPr>
      </w:pPr>
    </w:p>
    <w:p w14:paraId="76C20A3D" w14:textId="61592E7C" w:rsidR="00B20DC9" w:rsidRPr="00B0626F" w:rsidRDefault="00B20DC9" w:rsidP="00B20DC9">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B20DC9" w14:paraId="7C1C4A6E" w14:textId="77777777" w:rsidTr="00B20DC9">
        <w:trPr>
          <w:cnfStyle w:val="100000000000" w:firstRow="1" w:lastRow="0" w:firstColumn="0" w:lastColumn="0" w:oddVBand="0" w:evenVBand="0" w:oddHBand="0" w:evenHBand="0" w:firstRowFirstColumn="0" w:firstRowLastColumn="0" w:lastRowFirstColumn="0" w:lastRowLastColumn="0"/>
        </w:trPr>
        <w:tc>
          <w:tcPr>
            <w:tcW w:w="987" w:type="dxa"/>
          </w:tcPr>
          <w:p w14:paraId="0D0FB97A" w14:textId="77777777" w:rsidR="00B20DC9" w:rsidRDefault="00B20DC9" w:rsidP="00B20DC9">
            <w:pPr>
              <w:adjustRightInd w:val="0"/>
              <w:spacing w:before="0" w:after="0"/>
              <w:rPr>
                <w:rFonts w:cs="Arial"/>
                <w:szCs w:val="18"/>
              </w:rPr>
            </w:pPr>
            <w:r>
              <w:rPr>
                <w:rFonts w:cs="Arial"/>
                <w:szCs w:val="18"/>
              </w:rPr>
              <w:t>Version</w:t>
            </w:r>
          </w:p>
        </w:tc>
        <w:tc>
          <w:tcPr>
            <w:tcW w:w="1556" w:type="dxa"/>
          </w:tcPr>
          <w:p w14:paraId="2F4B45C7" w14:textId="77777777" w:rsidR="00B20DC9" w:rsidRDefault="00B20DC9" w:rsidP="00B20DC9">
            <w:pPr>
              <w:adjustRightInd w:val="0"/>
              <w:spacing w:before="0" w:after="0"/>
              <w:rPr>
                <w:rFonts w:cs="Arial"/>
                <w:szCs w:val="18"/>
              </w:rPr>
            </w:pPr>
            <w:r>
              <w:rPr>
                <w:rFonts w:cs="Arial"/>
                <w:szCs w:val="18"/>
              </w:rPr>
              <w:t>Publication</w:t>
            </w:r>
          </w:p>
        </w:tc>
        <w:tc>
          <w:tcPr>
            <w:tcW w:w="6274" w:type="dxa"/>
          </w:tcPr>
          <w:p w14:paraId="75C0AF91" w14:textId="77777777" w:rsidR="00B20DC9" w:rsidRDefault="00B20DC9" w:rsidP="00B20DC9">
            <w:pPr>
              <w:adjustRightInd w:val="0"/>
              <w:spacing w:before="0" w:after="0"/>
              <w:rPr>
                <w:rFonts w:cs="Arial"/>
                <w:szCs w:val="18"/>
              </w:rPr>
            </w:pPr>
            <w:r>
              <w:rPr>
                <w:rFonts w:cs="Arial"/>
                <w:szCs w:val="18"/>
              </w:rPr>
              <w:t>Notes</w:t>
            </w:r>
          </w:p>
        </w:tc>
      </w:tr>
      <w:tr w:rsidR="00B20DC9" w14:paraId="5C117182" w14:textId="77777777" w:rsidTr="00B20DC9">
        <w:tc>
          <w:tcPr>
            <w:tcW w:w="987" w:type="dxa"/>
          </w:tcPr>
          <w:p w14:paraId="6460486F" w14:textId="380B6896" w:rsidR="00B20DC9" w:rsidRDefault="00B20DC9" w:rsidP="00B20DC9">
            <w:pPr>
              <w:adjustRightInd w:val="0"/>
              <w:spacing w:before="0" w:after="0"/>
              <w:rPr>
                <w:rFonts w:cs="Arial"/>
                <w:szCs w:val="18"/>
              </w:rPr>
            </w:pPr>
            <w:r>
              <w:rPr>
                <w:rFonts w:cs="Arial"/>
                <w:szCs w:val="18"/>
              </w:rPr>
              <w:t>1.0</w:t>
            </w:r>
          </w:p>
        </w:tc>
        <w:tc>
          <w:tcPr>
            <w:tcW w:w="1556" w:type="dxa"/>
          </w:tcPr>
          <w:p w14:paraId="5CC7A882" w14:textId="77777777" w:rsidR="00B20DC9" w:rsidRDefault="00B20DC9" w:rsidP="00B20DC9">
            <w:pPr>
              <w:adjustRightInd w:val="0"/>
              <w:spacing w:before="0" w:after="0"/>
              <w:rPr>
                <w:rFonts w:cs="Arial"/>
                <w:szCs w:val="18"/>
              </w:rPr>
            </w:pPr>
            <w:r>
              <w:rPr>
                <w:rFonts w:cs="Arial"/>
                <w:szCs w:val="18"/>
              </w:rPr>
              <w:t>July 2019</w:t>
            </w:r>
          </w:p>
        </w:tc>
        <w:tc>
          <w:tcPr>
            <w:tcW w:w="6274" w:type="dxa"/>
          </w:tcPr>
          <w:p w14:paraId="7298696D" w14:textId="77777777" w:rsidR="00B20DC9" w:rsidRDefault="00B20DC9" w:rsidP="00B20DC9">
            <w:pPr>
              <w:adjustRightInd w:val="0"/>
              <w:spacing w:before="0" w:after="0"/>
              <w:rPr>
                <w:rFonts w:cs="Arial"/>
                <w:szCs w:val="18"/>
              </w:rPr>
            </w:pPr>
            <w:r>
              <w:rPr>
                <w:rFonts w:cs="Arial"/>
                <w:szCs w:val="18"/>
              </w:rPr>
              <w:t>Initial publication.</w:t>
            </w:r>
          </w:p>
        </w:tc>
      </w:tr>
    </w:tbl>
    <w:p w14:paraId="243C6C42" w14:textId="77777777" w:rsidR="00B20DC9" w:rsidRDefault="00B20DC9" w:rsidP="00B20DC9">
      <w:pPr>
        <w:adjustRightInd w:val="0"/>
        <w:spacing w:before="0" w:after="0"/>
        <w:rPr>
          <w:rFonts w:cs="Arial"/>
          <w:szCs w:val="18"/>
        </w:rPr>
      </w:pPr>
    </w:p>
    <w:p w14:paraId="5126B547" w14:textId="77777777" w:rsidR="00B20DC9" w:rsidRDefault="00B20DC9" w:rsidP="00B20DC9">
      <w:pPr>
        <w:adjustRightInd w:val="0"/>
        <w:spacing w:before="0" w:after="0"/>
        <w:rPr>
          <w:rFonts w:cs="Arial"/>
          <w:szCs w:val="18"/>
        </w:rPr>
      </w:pPr>
    </w:p>
    <w:p w14:paraId="550541EE" w14:textId="77777777" w:rsidR="00B20DC9" w:rsidRDefault="00B20DC9" w:rsidP="00B20DC9">
      <w:pPr>
        <w:tabs>
          <w:tab w:val="left" w:pos="7290"/>
        </w:tabs>
        <w:adjustRightInd w:val="0"/>
        <w:spacing w:before="0" w:after="0" w:line="360" w:lineRule="auto"/>
      </w:pPr>
    </w:p>
    <w:p w14:paraId="45BF18D5" w14:textId="77777777" w:rsidR="00B20DC9" w:rsidRDefault="00B20DC9" w:rsidP="00B20DC9">
      <w:pPr>
        <w:pStyle w:val="Head1noTOC"/>
        <w:pageBreakBefore/>
      </w:pPr>
      <w:bookmarkStart w:id="1" w:name="_Toc13739621"/>
      <w:r>
        <w:lastRenderedPageBreak/>
        <w:t>Table of Contents</w:t>
      </w:r>
      <w:bookmarkEnd w:id="1"/>
    </w:p>
    <w:bookmarkStart w:id="2" w:name="_Ref271622137"/>
    <w:bookmarkStart w:id="3" w:name="_Toc266263769"/>
    <w:bookmarkStart w:id="4" w:name="_Toc266274958"/>
    <w:p w14:paraId="663D89EA" w14:textId="536CDDCD" w:rsidR="00254ED6" w:rsidRDefault="00254ED6">
      <w:pPr>
        <w:pStyle w:val="TOC1"/>
        <w:rPr>
          <w:rFonts w:asciiTheme="minorHAnsi" w:eastAsiaTheme="minorEastAsia" w:hAnsiTheme="minorHAnsi" w:cstheme="minorBidi"/>
          <w:b w:val="0"/>
          <w:noProof/>
          <w:sz w:val="24"/>
          <w:lang w:val="en-IE"/>
        </w:rPr>
      </w:pPr>
      <w:r>
        <w:rPr>
          <w:rFonts w:ascii="Times New Roman" w:hAnsi="Times New Roman"/>
          <w:b w:val="0"/>
          <w:sz w:val="24"/>
        </w:rPr>
        <w:fldChar w:fldCharType="begin"/>
      </w:r>
      <w:r>
        <w:rPr>
          <w:rFonts w:ascii="Times New Roman" w:hAnsi="Times New Roman"/>
          <w:b w:val="0"/>
          <w:sz w:val="24"/>
        </w:rPr>
        <w:instrText xml:space="preserve"> TOC \o "1-3" \h \z \u </w:instrText>
      </w:r>
      <w:r>
        <w:rPr>
          <w:rFonts w:ascii="Times New Roman" w:hAnsi="Times New Roman"/>
          <w:b w:val="0"/>
          <w:sz w:val="24"/>
        </w:rPr>
        <w:fldChar w:fldCharType="separate"/>
      </w:r>
      <w:hyperlink w:anchor="_Toc13739621" w:history="1">
        <w:r w:rsidRPr="00A7171E">
          <w:rPr>
            <w:rStyle w:val="Hyperlink"/>
            <w:noProof/>
          </w:rPr>
          <w:t>Table of Contents</w:t>
        </w:r>
        <w:r>
          <w:rPr>
            <w:noProof/>
            <w:webHidden/>
          </w:rPr>
          <w:tab/>
        </w:r>
        <w:r>
          <w:rPr>
            <w:noProof/>
            <w:webHidden/>
          </w:rPr>
          <w:fldChar w:fldCharType="begin"/>
        </w:r>
        <w:r>
          <w:rPr>
            <w:noProof/>
            <w:webHidden/>
          </w:rPr>
          <w:instrText xml:space="preserve"> PAGEREF _Toc13739621 \h </w:instrText>
        </w:r>
        <w:r>
          <w:rPr>
            <w:noProof/>
            <w:webHidden/>
          </w:rPr>
        </w:r>
        <w:r>
          <w:rPr>
            <w:noProof/>
            <w:webHidden/>
          </w:rPr>
          <w:fldChar w:fldCharType="separate"/>
        </w:r>
        <w:r>
          <w:rPr>
            <w:noProof/>
            <w:webHidden/>
          </w:rPr>
          <w:t>3</w:t>
        </w:r>
        <w:r>
          <w:rPr>
            <w:noProof/>
            <w:webHidden/>
          </w:rPr>
          <w:fldChar w:fldCharType="end"/>
        </w:r>
      </w:hyperlink>
    </w:p>
    <w:p w14:paraId="61E0C7AC" w14:textId="198BC554" w:rsidR="00254ED6" w:rsidRDefault="00254ED6">
      <w:pPr>
        <w:pStyle w:val="TOC1"/>
        <w:tabs>
          <w:tab w:val="left" w:pos="480"/>
        </w:tabs>
        <w:rPr>
          <w:rFonts w:asciiTheme="minorHAnsi" w:eastAsiaTheme="minorEastAsia" w:hAnsiTheme="minorHAnsi" w:cstheme="minorBidi"/>
          <w:b w:val="0"/>
          <w:noProof/>
          <w:sz w:val="24"/>
          <w:lang w:val="en-IE"/>
        </w:rPr>
      </w:pPr>
      <w:hyperlink w:anchor="_Toc13739622" w:history="1">
        <w:r w:rsidRPr="00A7171E">
          <w:rPr>
            <w:rStyle w:val="Hyperlink"/>
            <w:noProof/>
          </w:rPr>
          <w:t>1.</w:t>
        </w:r>
        <w:r>
          <w:rPr>
            <w:rFonts w:asciiTheme="minorHAnsi" w:eastAsiaTheme="minorEastAsia" w:hAnsiTheme="minorHAnsi" w:cstheme="minorBidi"/>
            <w:b w:val="0"/>
            <w:noProof/>
            <w:sz w:val="24"/>
            <w:lang w:val="en-IE"/>
          </w:rPr>
          <w:tab/>
        </w:r>
        <w:r w:rsidRPr="00A7171E">
          <w:rPr>
            <w:rStyle w:val="Hyperlink"/>
            <w:noProof/>
          </w:rPr>
          <w:t>Overview</w:t>
        </w:r>
        <w:r>
          <w:rPr>
            <w:noProof/>
            <w:webHidden/>
          </w:rPr>
          <w:tab/>
        </w:r>
        <w:r>
          <w:rPr>
            <w:noProof/>
            <w:webHidden/>
          </w:rPr>
          <w:fldChar w:fldCharType="begin"/>
        </w:r>
        <w:r>
          <w:rPr>
            <w:noProof/>
            <w:webHidden/>
          </w:rPr>
          <w:instrText xml:space="preserve"> PAGEREF _Toc13739622 \h </w:instrText>
        </w:r>
        <w:r>
          <w:rPr>
            <w:noProof/>
            <w:webHidden/>
          </w:rPr>
        </w:r>
        <w:r>
          <w:rPr>
            <w:noProof/>
            <w:webHidden/>
          </w:rPr>
          <w:fldChar w:fldCharType="separate"/>
        </w:r>
        <w:r>
          <w:rPr>
            <w:noProof/>
            <w:webHidden/>
          </w:rPr>
          <w:t>5</w:t>
        </w:r>
        <w:r>
          <w:rPr>
            <w:noProof/>
            <w:webHidden/>
          </w:rPr>
          <w:fldChar w:fldCharType="end"/>
        </w:r>
      </w:hyperlink>
    </w:p>
    <w:p w14:paraId="07590062" w14:textId="6F4C5F06" w:rsidR="00254ED6" w:rsidRDefault="00254ED6">
      <w:pPr>
        <w:pStyle w:val="TOC2"/>
        <w:tabs>
          <w:tab w:val="left" w:pos="960"/>
        </w:tabs>
        <w:rPr>
          <w:rFonts w:asciiTheme="minorHAnsi" w:eastAsiaTheme="minorEastAsia" w:hAnsiTheme="minorHAnsi" w:cstheme="minorBidi"/>
          <w:noProof/>
          <w:sz w:val="24"/>
          <w:lang w:val="en-IE"/>
        </w:rPr>
      </w:pPr>
      <w:hyperlink w:anchor="_Toc13739623" w:history="1">
        <w:r w:rsidRPr="00A7171E">
          <w:rPr>
            <w:rStyle w:val="Hyperlink"/>
            <w:noProof/>
          </w:rPr>
          <w:t>1.1.</w:t>
        </w:r>
        <w:r>
          <w:rPr>
            <w:rFonts w:asciiTheme="minorHAnsi" w:eastAsiaTheme="minorEastAsia" w:hAnsiTheme="minorHAnsi" w:cstheme="minorBidi"/>
            <w:noProof/>
            <w:sz w:val="24"/>
            <w:lang w:val="en-IE"/>
          </w:rPr>
          <w:tab/>
        </w:r>
        <w:r w:rsidRPr="00A7171E">
          <w:rPr>
            <w:rStyle w:val="Hyperlink"/>
            <w:noProof/>
          </w:rPr>
          <w:t>Use cases</w:t>
        </w:r>
        <w:r>
          <w:rPr>
            <w:noProof/>
            <w:webHidden/>
          </w:rPr>
          <w:tab/>
        </w:r>
        <w:r>
          <w:rPr>
            <w:noProof/>
            <w:webHidden/>
          </w:rPr>
          <w:fldChar w:fldCharType="begin"/>
        </w:r>
        <w:r>
          <w:rPr>
            <w:noProof/>
            <w:webHidden/>
          </w:rPr>
          <w:instrText xml:space="preserve"> PAGEREF _Toc13739623 \h </w:instrText>
        </w:r>
        <w:r>
          <w:rPr>
            <w:noProof/>
            <w:webHidden/>
          </w:rPr>
        </w:r>
        <w:r>
          <w:rPr>
            <w:noProof/>
            <w:webHidden/>
          </w:rPr>
          <w:fldChar w:fldCharType="separate"/>
        </w:r>
        <w:r>
          <w:rPr>
            <w:noProof/>
            <w:webHidden/>
          </w:rPr>
          <w:t>6</w:t>
        </w:r>
        <w:r>
          <w:rPr>
            <w:noProof/>
            <w:webHidden/>
          </w:rPr>
          <w:fldChar w:fldCharType="end"/>
        </w:r>
      </w:hyperlink>
    </w:p>
    <w:p w14:paraId="7C705C7B" w14:textId="4AE67363" w:rsidR="00254ED6" w:rsidRDefault="00254ED6">
      <w:pPr>
        <w:pStyle w:val="TOC1"/>
        <w:tabs>
          <w:tab w:val="left" w:pos="480"/>
        </w:tabs>
        <w:rPr>
          <w:rFonts w:asciiTheme="minorHAnsi" w:eastAsiaTheme="minorEastAsia" w:hAnsiTheme="minorHAnsi" w:cstheme="minorBidi"/>
          <w:b w:val="0"/>
          <w:noProof/>
          <w:sz w:val="24"/>
          <w:lang w:val="en-IE"/>
        </w:rPr>
      </w:pPr>
      <w:hyperlink w:anchor="_Toc13739624" w:history="1">
        <w:r w:rsidRPr="00A7171E">
          <w:rPr>
            <w:rStyle w:val="Hyperlink"/>
            <w:noProof/>
          </w:rPr>
          <w:t>2.</w:t>
        </w:r>
        <w:r>
          <w:rPr>
            <w:rFonts w:asciiTheme="minorHAnsi" w:eastAsiaTheme="minorEastAsia" w:hAnsiTheme="minorHAnsi" w:cstheme="minorBidi"/>
            <w:b w:val="0"/>
            <w:noProof/>
            <w:sz w:val="24"/>
            <w:lang w:val="en-IE"/>
          </w:rPr>
          <w:tab/>
        </w:r>
        <w:r w:rsidRPr="00A7171E">
          <w:rPr>
            <w:rStyle w:val="Hyperlink"/>
            <w:noProof/>
          </w:rPr>
          <w:t>Installation</w:t>
        </w:r>
        <w:r>
          <w:rPr>
            <w:noProof/>
            <w:webHidden/>
          </w:rPr>
          <w:tab/>
        </w:r>
        <w:r>
          <w:rPr>
            <w:noProof/>
            <w:webHidden/>
          </w:rPr>
          <w:fldChar w:fldCharType="begin"/>
        </w:r>
        <w:r>
          <w:rPr>
            <w:noProof/>
            <w:webHidden/>
          </w:rPr>
          <w:instrText xml:space="preserve"> PAGEREF _Toc13739624 \h </w:instrText>
        </w:r>
        <w:r>
          <w:rPr>
            <w:noProof/>
            <w:webHidden/>
          </w:rPr>
        </w:r>
        <w:r>
          <w:rPr>
            <w:noProof/>
            <w:webHidden/>
          </w:rPr>
          <w:fldChar w:fldCharType="separate"/>
        </w:r>
        <w:r>
          <w:rPr>
            <w:noProof/>
            <w:webHidden/>
          </w:rPr>
          <w:t>7</w:t>
        </w:r>
        <w:r>
          <w:rPr>
            <w:noProof/>
            <w:webHidden/>
          </w:rPr>
          <w:fldChar w:fldCharType="end"/>
        </w:r>
      </w:hyperlink>
    </w:p>
    <w:p w14:paraId="7D98D351" w14:textId="15CB5C79" w:rsidR="00254ED6" w:rsidRDefault="00254ED6">
      <w:pPr>
        <w:pStyle w:val="TOC2"/>
        <w:tabs>
          <w:tab w:val="left" w:pos="960"/>
        </w:tabs>
        <w:rPr>
          <w:rFonts w:asciiTheme="minorHAnsi" w:eastAsiaTheme="minorEastAsia" w:hAnsiTheme="minorHAnsi" w:cstheme="minorBidi"/>
          <w:noProof/>
          <w:sz w:val="24"/>
          <w:lang w:val="en-IE"/>
        </w:rPr>
      </w:pPr>
      <w:hyperlink w:anchor="_Toc13739625" w:history="1">
        <w:r w:rsidRPr="00A7171E">
          <w:rPr>
            <w:rStyle w:val="Hyperlink"/>
            <w:noProof/>
          </w:rPr>
          <w:t>2.1.</w:t>
        </w:r>
        <w:r>
          <w:rPr>
            <w:rFonts w:asciiTheme="minorHAnsi" w:eastAsiaTheme="minorEastAsia" w:hAnsiTheme="minorHAnsi" w:cstheme="minorBidi"/>
            <w:noProof/>
            <w:sz w:val="24"/>
            <w:lang w:val="en-IE"/>
          </w:rPr>
          <w:tab/>
        </w:r>
        <w:r w:rsidRPr="00A7171E">
          <w:rPr>
            <w:rStyle w:val="Hyperlink"/>
            <w:noProof/>
          </w:rPr>
          <w:t>Configuring Generic Email Parsing Script</w:t>
        </w:r>
        <w:r>
          <w:rPr>
            <w:noProof/>
            <w:webHidden/>
          </w:rPr>
          <w:tab/>
        </w:r>
        <w:r>
          <w:rPr>
            <w:noProof/>
            <w:webHidden/>
          </w:rPr>
          <w:fldChar w:fldCharType="begin"/>
        </w:r>
        <w:r>
          <w:rPr>
            <w:noProof/>
            <w:webHidden/>
          </w:rPr>
          <w:instrText xml:space="preserve"> PAGEREF _Toc13739625 \h </w:instrText>
        </w:r>
        <w:r>
          <w:rPr>
            <w:noProof/>
            <w:webHidden/>
          </w:rPr>
        </w:r>
        <w:r>
          <w:rPr>
            <w:noProof/>
            <w:webHidden/>
          </w:rPr>
          <w:fldChar w:fldCharType="separate"/>
        </w:r>
        <w:r>
          <w:rPr>
            <w:noProof/>
            <w:webHidden/>
          </w:rPr>
          <w:t>7</w:t>
        </w:r>
        <w:r>
          <w:rPr>
            <w:noProof/>
            <w:webHidden/>
          </w:rPr>
          <w:fldChar w:fldCharType="end"/>
        </w:r>
      </w:hyperlink>
    </w:p>
    <w:p w14:paraId="6AEFB559" w14:textId="091532B7" w:rsidR="00254ED6" w:rsidRDefault="00254ED6">
      <w:pPr>
        <w:pStyle w:val="TOC2"/>
        <w:tabs>
          <w:tab w:val="left" w:pos="960"/>
        </w:tabs>
        <w:rPr>
          <w:rFonts w:asciiTheme="minorHAnsi" w:eastAsiaTheme="minorEastAsia" w:hAnsiTheme="minorHAnsi" w:cstheme="minorBidi"/>
          <w:noProof/>
          <w:sz w:val="24"/>
          <w:lang w:val="en-IE"/>
        </w:rPr>
      </w:pPr>
      <w:hyperlink w:anchor="_Toc13739626" w:history="1">
        <w:r w:rsidRPr="00A7171E">
          <w:rPr>
            <w:rStyle w:val="Hyperlink"/>
            <w:noProof/>
          </w:rPr>
          <w:t>2.2.</w:t>
        </w:r>
        <w:r>
          <w:rPr>
            <w:rFonts w:asciiTheme="minorHAnsi" w:eastAsiaTheme="minorEastAsia" w:hAnsiTheme="minorHAnsi" w:cstheme="minorBidi"/>
            <w:noProof/>
            <w:sz w:val="24"/>
            <w:lang w:val="en-IE"/>
          </w:rPr>
          <w:tab/>
        </w:r>
        <w:r w:rsidRPr="00A7171E">
          <w:rPr>
            <w:rStyle w:val="Hyperlink"/>
            <w:noProof/>
          </w:rPr>
          <w:t>Useful links</w:t>
        </w:r>
        <w:r>
          <w:rPr>
            <w:noProof/>
            <w:webHidden/>
          </w:rPr>
          <w:tab/>
        </w:r>
        <w:r>
          <w:rPr>
            <w:noProof/>
            <w:webHidden/>
          </w:rPr>
          <w:fldChar w:fldCharType="begin"/>
        </w:r>
        <w:r>
          <w:rPr>
            <w:noProof/>
            <w:webHidden/>
          </w:rPr>
          <w:instrText xml:space="preserve"> PAGEREF _Toc13739626 \h </w:instrText>
        </w:r>
        <w:r>
          <w:rPr>
            <w:noProof/>
            <w:webHidden/>
          </w:rPr>
        </w:r>
        <w:r>
          <w:rPr>
            <w:noProof/>
            <w:webHidden/>
          </w:rPr>
          <w:fldChar w:fldCharType="separate"/>
        </w:r>
        <w:r>
          <w:rPr>
            <w:noProof/>
            <w:webHidden/>
          </w:rPr>
          <w:t>7</w:t>
        </w:r>
        <w:r>
          <w:rPr>
            <w:noProof/>
            <w:webHidden/>
          </w:rPr>
          <w:fldChar w:fldCharType="end"/>
        </w:r>
      </w:hyperlink>
    </w:p>
    <w:p w14:paraId="090CF8F8" w14:textId="402461E1" w:rsidR="00254ED6" w:rsidRDefault="00254ED6">
      <w:pPr>
        <w:pStyle w:val="TOC1"/>
        <w:tabs>
          <w:tab w:val="left" w:pos="480"/>
        </w:tabs>
        <w:rPr>
          <w:rFonts w:asciiTheme="minorHAnsi" w:eastAsiaTheme="minorEastAsia" w:hAnsiTheme="minorHAnsi" w:cstheme="minorBidi"/>
          <w:b w:val="0"/>
          <w:noProof/>
          <w:sz w:val="24"/>
          <w:lang w:val="en-IE"/>
        </w:rPr>
      </w:pPr>
      <w:hyperlink w:anchor="_Toc13739627" w:history="1">
        <w:r w:rsidRPr="00A7171E">
          <w:rPr>
            <w:rStyle w:val="Hyperlink"/>
            <w:noProof/>
          </w:rPr>
          <w:t>3.</w:t>
        </w:r>
        <w:r>
          <w:rPr>
            <w:rFonts w:asciiTheme="minorHAnsi" w:eastAsiaTheme="minorEastAsia" w:hAnsiTheme="minorHAnsi" w:cstheme="minorBidi"/>
            <w:b w:val="0"/>
            <w:noProof/>
            <w:sz w:val="24"/>
            <w:lang w:val="en-IE"/>
          </w:rPr>
          <w:tab/>
        </w:r>
        <w:r w:rsidRPr="00A7171E">
          <w:rPr>
            <w:rStyle w:val="Hyperlink"/>
            <w:noProof/>
          </w:rPr>
          <w:t>Package contents</w:t>
        </w:r>
        <w:r>
          <w:rPr>
            <w:noProof/>
            <w:webHidden/>
          </w:rPr>
          <w:tab/>
        </w:r>
        <w:r>
          <w:rPr>
            <w:noProof/>
            <w:webHidden/>
          </w:rPr>
          <w:fldChar w:fldCharType="begin"/>
        </w:r>
        <w:r>
          <w:rPr>
            <w:noProof/>
            <w:webHidden/>
          </w:rPr>
          <w:instrText xml:space="preserve"> PAGEREF _Toc13739627 \h </w:instrText>
        </w:r>
        <w:r>
          <w:rPr>
            <w:noProof/>
            <w:webHidden/>
          </w:rPr>
        </w:r>
        <w:r>
          <w:rPr>
            <w:noProof/>
            <w:webHidden/>
          </w:rPr>
          <w:fldChar w:fldCharType="separate"/>
        </w:r>
        <w:r>
          <w:rPr>
            <w:noProof/>
            <w:webHidden/>
          </w:rPr>
          <w:t>8</w:t>
        </w:r>
        <w:r>
          <w:rPr>
            <w:noProof/>
            <w:webHidden/>
          </w:rPr>
          <w:fldChar w:fldCharType="end"/>
        </w:r>
      </w:hyperlink>
    </w:p>
    <w:p w14:paraId="51B7E948" w14:textId="539692BF" w:rsidR="00254ED6" w:rsidRDefault="00254ED6">
      <w:pPr>
        <w:pStyle w:val="TOC1"/>
        <w:tabs>
          <w:tab w:val="left" w:pos="480"/>
        </w:tabs>
        <w:rPr>
          <w:rFonts w:asciiTheme="minorHAnsi" w:eastAsiaTheme="minorEastAsia" w:hAnsiTheme="minorHAnsi" w:cstheme="minorBidi"/>
          <w:b w:val="0"/>
          <w:noProof/>
          <w:sz w:val="24"/>
          <w:lang w:val="en-IE"/>
        </w:rPr>
      </w:pPr>
      <w:hyperlink w:anchor="_Toc13739628" w:history="1">
        <w:r w:rsidRPr="00A7171E">
          <w:rPr>
            <w:rStyle w:val="Hyperlink"/>
            <w:noProof/>
          </w:rPr>
          <w:t>4.</w:t>
        </w:r>
        <w:r>
          <w:rPr>
            <w:rFonts w:asciiTheme="minorHAnsi" w:eastAsiaTheme="minorEastAsia" w:hAnsiTheme="minorHAnsi" w:cstheme="minorBidi"/>
            <w:b w:val="0"/>
            <w:noProof/>
            <w:sz w:val="24"/>
            <w:lang w:val="en-IE"/>
          </w:rPr>
          <w:tab/>
        </w:r>
        <w:r w:rsidRPr="00A7171E">
          <w:rPr>
            <w:rStyle w:val="Hyperlink"/>
            <w:noProof/>
          </w:rPr>
          <w:t>Custom layout</w:t>
        </w:r>
        <w:r>
          <w:rPr>
            <w:noProof/>
            <w:webHidden/>
          </w:rPr>
          <w:tab/>
        </w:r>
        <w:r>
          <w:rPr>
            <w:noProof/>
            <w:webHidden/>
          </w:rPr>
          <w:fldChar w:fldCharType="begin"/>
        </w:r>
        <w:r>
          <w:rPr>
            <w:noProof/>
            <w:webHidden/>
          </w:rPr>
          <w:instrText xml:space="preserve"> PAGEREF _Toc13739628 \h </w:instrText>
        </w:r>
        <w:r>
          <w:rPr>
            <w:noProof/>
            <w:webHidden/>
          </w:rPr>
        </w:r>
        <w:r>
          <w:rPr>
            <w:noProof/>
            <w:webHidden/>
          </w:rPr>
          <w:fldChar w:fldCharType="separate"/>
        </w:r>
        <w:r>
          <w:rPr>
            <w:noProof/>
            <w:webHidden/>
          </w:rPr>
          <w:t>11</w:t>
        </w:r>
        <w:r>
          <w:rPr>
            <w:noProof/>
            <w:webHidden/>
          </w:rPr>
          <w:fldChar w:fldCharType="end"/>
        </w:r>
      </w:hyperlink>
    </w:p>
    <w:p w14:paraId="177D48EC" w14:textId="6B84A268" w:rsidR="00254ED6" w:rsidRDefault="00254ED6">
      <w:pPr>
        <w:pStyle w:val="TOC1"/>
        <w:tabs>
          <w:tab w:val="left" w:pos="480"/>
        </w:tabs>
        <w:rPr>
          <w:rFonts w:asciiTheme="minorHAnsi" w:eastAsiaTheme="minorEastAsia" w:hAnsiTheme="minorHAnsi" w:cstheme="minorBidi"/>
          <w:b w:val="0"/>
          <w:noProof/>
          <w:sz w:val="24"/>
          <w:lang w:val="en-IE"/>
        </w:rPr>
      </w:pPr>
      <w:hyperlink w:anchor="_Toc13739629" w:history="1">
        <w:r w:rsidRPr="00A7171E">
          <w:rPr>
            <w:rStyle w:val="Hyperlink"/>
            <w:noProof/>
          </w:rPr>
          <w:t>5.</w:t>
        </w:r>
        <w:r>
          <w:rPr>
            <w:rFonts w:asciiTheme="minorHAnsi" w:eastAsiaTheme="minorEastAsia" w:hAnsiTheme="minorHAnsi" w:cstheme="minorBidi"/>
            <w:b w:val="0"/>
            <w:noProof/>
            <w:sz w:val="24"/>
            <w:lang w:val="en-IE"/>
          </w:rPr>
          <w:tab/>
        </w:r>
        <w:r w:rsidRPr="00A7171E">
          <w:rPr>
            <w:rStyle w:val="Hyperlink"/>
            <w:noProof/>
          </w:rPr>
          <w:t>Function descriptions</w:t>
        </w:r>
        <w:r>
          <w:rPr>
            <w:noProof/>
            <w:webHidden/>
          </w:rPr>
          <w:tab/>
        </w:r>
        <w:r>
          <w:rPr>
            <w:noProof/>
            <w:webHidden/>
          </w:rPr>
          <w:fldChar w:fldCharType="begin"/>
        </w:r>
        <w:r>
          <w:rPr>
            <w:noProof/>
            <w:webHidden/>
          </w:rPr>
          <w:instrText xml:space="preserve"> PAGEREF _Toc13739629 \h </w:instrText>
        </w:r>
        <w:r>
          <w:rPr>
            <w:noProof/>
            <w:webHidden/>
          </w:rPr>
        </w:r>
        <w:r>
          <w:rPr>
            <w:noProof/>
            <w:webHidden/>
          </w:rPr>
          <w:fldChar w:fldCharType="separate"/>
        </w:r>
        <w:r>
          <w:rPr>
            <w:noProof/>
            <w:webHidden/>
          </w:rPr>
          <w:t>13</w:t>
        </w:r>
        <w:r>
          <w:rPr>
            <w:noProof/>
            <w:webHidden/>
          </w:rPr>
          <w:fldChar w:fldCharType="end"/>
        </w:r>
      </w:hyperlink>
    </w:p>
    <w:p w14:paraId="3C635070" w14:textId="7C3A776F" w:rsidR="00254ED6" w:rsidRDefault="00254ED6">
      <w:pPr>
        <w:pStyle w:val="TOC2"/>
        <w:tabs>
          <w:tab w:val="left" w:pos="960"/>
        </w:tabs>
        <w:rPr>
          <w:rFonts w:asciiTheme="minorHAnsi" w:eastAsiaTheme="minorEastAsia" w:hAnsiTheme="minorHAnsi" w:cstheme="minorBidi"/>
          <w:noProof/>
          <w:sz w:val="24"/>
          <w:lang w:val="en-IE"/>
        </w:rPr>
      </w:pPr>
      <w:hyperlink w:anchor="_Toc13739630" w:history="1">
        <w:r w:rsidRPr="00A7171E">
          <w:rPr>
            <w:rStyle w:val="Hyperlink"/>
            <w:noProof/>
          </w:rPr>
          <w:t>5.1.</w:t>
        </w:r>
        <w:r>
          <w:rPr>
            <w:rFonts w:asciiTheme="minorHAnsi" w:eastAsiaTheme="minorEastAsia" w:hAnsiTheme="minorHAnsi" w:cstheme="minorBidi"/>
            <w:noProof/>
            <w:sz w:val="24"/>
            <w:lang w:val="en-IE"/>
          </w:rPr>
          <w:tab/>
        </w:r>
        <w:r w:rsidRPr="00A7171E">
          <w:rPr>
            <w:rStyle w:val="Hyperlink"/>
            <w:noProof/>
          </w:rPr>
          <w:t>SEP - Scan Endpoints</w:t>
        </w:r>
        <w:r>
          <w:rPr>
            <w:noProof/>
            <w:webHidden/>
          </w:rPr>
          <w:tab/>
        </w:r>
        <w:r>
          <w:rPr>
            <w:noProof/>
            <w:webHidden/>
          </w:rPr>
          <w:fldChar w:fldCharType="begin"/>
        </w:r>
        <w:r>
          <w:rPr>
            <w:noProof/>
            <w:webHidden/>
          </w:rPr>
          <w:instrText xml:space="preserve"> PAGEREF _Toc13739630 \h </w:instrText>
        </w:r>
        <w:r>
          <w:rPr>
            <w:noProof/>
            <w:webHidden/>
          </w:rPr>
        </w:r>
        <w:r>
          <w:rPr>
            <w:noProof/>
            <w:webHidden/>
          </w:rPr>
          <w:fldChar w:fldCharType="separate"/>
        </w:r>
        <w:r>
          <w:rPr>
            <w:noProof/>
            <w:webHidden/>
          </w:rPr>
          <w:t>13</w:t>
        </w:r>
        <w:r>
          <w:rPr>
            <w:noProof/>
            <w:webHidden/>
          </w:rPr>
          <w:fldChar w:fldCharType="end"/>
        </w:r>
      </w:hyperlink>
    </w:p>
    <w:p w14:paraId="4911B633" w14:textId="67A16628" w:rsidR="00254ED6" w:rsidRDefault="00254ED6">
      <w:pPr>
        <w:pStyle w:val="TOC2"/>
        <w:tabs>
          <w:tab w:val="left" w:pos="960"/>
        </w:tabs>
        <w:rPr>
          <w:rFonts w:asciiTheme="minorHAnsi" w:eastAsiaTheme="minorEastAsia" w:hAnsiTheme="minorHAnsi" w:cstheme="minorBidi"/>
          <w:noProof/>
          <w:sz w:val="24"/>
          <w:lang w:val="en-IE"/>
        </w:rPr>
      </w:pPr>
      <w:hyperlink w:anchor="_Toc13739631" w:history="1">
        <w:r w:rsidRPr="00A7171E">
          <w:rPr>
            <w:rStyle w:val="Hyperlink"/>
            <w:noProof/>
          </w:rPr>
          <w:t>5.2.</w:t>
        </w:r>
        <w:r>
          <w:rPr>
            <w:rFonts w:asciiTheme="minorHAnsi" w:eastAsiaTheme="minorEastAsia" w:hAnsiTheme="minorHAnsi" w:cstheme="minorBidi"/>
            <w:noProof/>
            <w:sz w:val="24"/>
            <w:lang w:val="en-IE"/>
          </w:rPr>
          <w:tab/>
        </w:r>
        <w:r w:rsidRPr="00A7171E">
          <w:rPr>
            <w:rStyle w:val="Hyperlink"/>
            <w:noProof/>
          </w:rPr>
          <w:t>SEP - Upload File to SEPM</w:t>
        </w:r>
        <w:r>
          <w:rPr>
            <w:noProof/>
            <w:webHidden/>
          </w:rPr>
          <w:tab/>
        </w:r>
        <w:r>
          <w:rPr>
            <w:noProof/>
            <w:webHidden/>
          </w:rPr>
          <w:fldChar w:fldCharType="begin"/>
        </w:r>
        <w:r>
          <w:rPr>
            <w:noProof/>
            <w:webHidden/>
          </w:rPr>
          <w:instrText xml:space="preserve"> PAGEREF _Toc13739631 \h </w:instrText>
        </w:r>
        <w:r>
          <w:rPr>
            <w:noProof/>
            <w:webHidden/>
          </w:rPr>
        </w:r>
        <w:r>
          <w:rPr>
            <w:noProof/>
            <w:webHidden/>
          </w:rPr>
          <w:fldChar w:fldCharType="separate"/>
        </w:r>
        <w:r>
          <w:rPr>
            <w:noProof/>
            <w:webHidden/>
          </w:rPr>
          <w:t>16</w:t>
        </w:r>
        <w:r>
          <w:rPr>
            <w:noProof/>
            <w:webHidden/>
          </w:rPr>
          <w:fldChar w:fldCharType="end"/>
        </w:r>
      </w:hyperlink>
    </w:p>
    <w:p w14:paraId="47879061" w14:textId="03B29FBE" w:rsidR="00254ED6" w:rsidRDefault="00254ED6">
      <w:pPr>
        <w:pStyle w:val="TOC2"/>
        <w:tabs>
          <w:tab w:val="left" w:pos="960"/>
        </w:tabs>
        <w:rPr>
          <w:rFonts w:asciiTheme="minorHAnsi" w:eastAsiaTheme="minorEastAsia" w:hAnsiTheme="minorHAnsi" w:cstheme="minorBidi"/>
          <w:noProof/>
          <w:sz w:val="24"/>
          <w:lang w:val="en-IE"/>
        </w:rPr>
      </w:pPr>
      <w:hyperlink w:anchor="_Toc13739632" w:history="1">
        <w:r w:rsidRPr="00A7171E">
          <w:rPr>
            <w:rStyle w:val="Hyperlink"/>
            <w:noProof/>
          </w:rPr>
          <w:t>5.3.</w:t>
        </w:r>
        <w:r>
          <w:rPr>
            <w:rFonts w:asciiTheme="minorHAnsi" w:eastAsiaTheme="minorEastAsia" w:hAnsiTheme="minorHAnsi" w:cstheme="minorBidi"/>
            <w:noProof/>
            <w:sz w:val="24"/>
            <w:lang w:val="en-IE"/>
          </w:rPr>
          <w:tab/>
        </w:r>
        <w:r w:rsidRPr="00A7171E">
          <w:rPr>
            <w:rStyle w:val="Hyperlink"/>
            <w:noProof/>
          </w:rPr>
          <w:t>SEP - Get File Content as Base64</w:t>
        </w:r>
        <w:r>
          <w:rPr>
            <w:noProof/>
            <w:webHidden/>
          </w:rPr>
          <w:tab/>
        </w:r>
        <w:r>
          <w:rPr>
            <w:noProof/>
            <w:webHidden/>
          </w:rPr>
          <w:fldChar w:fldCharType="begin"/>
        </w:r>
        <w:r>
          <w:rPr>
            <w:noProof/>
            <w:webHidden/>
          </w:rPr>
          <w:instrText xml:space="preserve"> PAGEREF _Toc13739632 \h </w:instrText>
        </w:r>
        <w:r>
          <w:rPr>
            <w:noProof/>
            <w:webHidden/>
          </w:rPr>
        </w:r>
        <w:r>
          <w:rPr>
            <w:noProof/>
            <w:webHidden/>
          </w:rPr>
          <w:fldChar w:fldCharType="separate"/>
        </w:r>
        <w:r>
          <w:rPr>
            <w:noProof/>
            <w:webHidden/>
          </w:rPr>
          <w:t>17</w:t>
        </w:r>
        <w:r>
          <w:rPr>
            <w:noProof/>
            <w:webHidden/>
          </w:rPr>
          <w:fldChar w:fldCharType="end"/>
        </w:r>
      </w:hyperlink>
    </w:p>
    <w:p w14:paraId="36BAA883" w14:textId="13058FE1" w:rsidR="00254ED6" w:rsidRDefault="00254ED6">
      <w:pPr>
        <w:pStyle w:val="TOC2"/>
        <w:tabs>
          <w:tab w:val="left" w:pos="960"/>
        </w:tabs>
        <w:rPr>
          <w:rFonts w:asciiTheme="minorHAnsi" w:eastAsiaTheme="minorEastAsia" w:hAnsiTheme="minorHAnsi" w:cstheme="minorBidi"/>
          <w:noProof/>
          <w:sz w:val="24"/>
          <w:lang w:val="en-IE"/>
        </w:rPr>
      </w:pPr>
      <w:hyperlink w:anchor="_Toc13739633" w:history="1">
        <w:r w:rsidRPr="00A7171E">
          <w:rPr>
            <w:rStyle w:val="Hyperlink"/>
            <w:noProof/>
          </w:rPr>
          <w:t>5.4.</w:t>
        </w:r>
        <w:r>
          <w:rPr>
            <w:rFonts w:asciiTheme="minorHAnsi" w:eastAsiaTheme="minorEastAsia" w:hAnsiTheme="minorHAnsi" w:cstheme="minorBidi"/>
            <w:noProof/>
            <w:sz w:val="24"/>
            <w:lang w:val="en-IE"/>
          </w:rPr>
          <w:tab/>
        </w:r>
        <w:r w:rsidRPr="00A7171E">
          <w:rPr>
            <w:rStyle w:val="Hyperlink"/>
            <w:noProof/>
          </w:rPr>
          <w:t>SEP - Get Computers</w:t>
        </w:r>
        <w:r>
          <w:rPr>
            <w:noProof/>
            <w:webHidden/>
          </w:rPr>
          <w:tab/>
        </w:r>
        <w:r>
          <w:rPr>
            <w:noProof/>
            <w:webHidden/>
          </w:rPr>
          <w:fldChar w:fldCharType="begin"/>
        </w:r>
        <w:r>
          <w:rPr>
            <w:noProof/>
            <w:webHidden/>
          </w:rPr>
          <w:instrText xml:space="preserve"> PAGEREF _Toc13739633 \h </w:instrText>
        </w:r>
        <w:r>
          <w:rPr>
            <w:noProof/>
            <w:webHidden/>
          </w:rPr>
        </w:r>
        <w:r>
          <w:rPr>
            <w:noProof/>
            <w:webHidden/>
          </w:rPr>
          <w:fldChar w:fldCharType="separate"/>
        </w:r>
        <w:r>
          <w:rPr>
            <w:noProof/>
            <w:webHidden/>
          </w:rPr>
          <w:t>18</w:t>
        </w:r>
        <w:r>
          <w:rPr>
            <w:noProof/>
            <w:webHidden/>
          </w:rPr>
          <w:fldChar w:fldCharType="end"/>
        </w:r>
      </w:hyperlink>
    </w:p>
    <w:p w14:paraId="31DF8A2C" w14:textId="75A6FA1E" w:rsidR="00254ED6" w:rsidRDefault="00254ED6">
      <w:pPr>
        <w:pStyle w:val="TOC2"/>
        <w:tabs>
          <w:tab w:val="left" w:pos="960"/>
        </w:tabs>
        <w:rPr>
          <w:rFonts w:asciiTheme="minorHAnsi" w:eastAsiaTheme="minorEastAsia" w:hAnsiTheme="minorHAnsi" w:cstheme="minorBidi"/>
          <w:noProof/>
          <w:sz w:val="24"/>
          <w:lang w:val="en-IE"/>
        </w:rPr>
      </w:pPr>
      <w:hyperlink w:anchor="_Toc13739634" w:history="1">
        <w:r w:rsidRPr="00A7171E">
          <w:rPr>
            <w:rStyle w:val="Hyperlink"/>
            <w:noProof/>
          </w:rPr>
          <w:t>5.5.</w:t>
        </w:r>
        <w:r>
          <w:rPr>
            <w:rFonts w:asciiTheme="minorHAnsi" w:eastAsiaTheme="minorEastAsia" w:hAnsiTheme="minorHAnsi" w:cstheme="minorBidi"/>
            <w:noProof/>
            <w:sz w:val="24"/>
            <w:lang w:val="en-IE"/>
          </w:rPr>
          <w:tab/>
        </w:r>
        <w:r w:rsidRPr="00A7171E">
          <w:rPr>
            <w:rStyle w:val="Hyperlink"/>
            <w:noProof/>
          </w:rPr>
          <w:t>SEP - Move Endpoint</w:t>
        </w:r>
        <w:r>
          <w:rPr>
            <w:noProof/>
            <w:webHidden/>
          </w:rPr>
          <w:tab/>
        </w:r>
        <w:r>
          <w:rPr>
            <w:noProof/>
            <w:webHidden/>
          </w:rPr>
          <w:fldChar w:fldCharType="begin"/>
        </w:r>
        <w:r>
          <w:rPr>
            <w:noProof/>
            <w:webHidden/>
          </w:rPr>
          <w:instrText xml:space="preserve"> PAGEREF _Toc13739634 \h </w:instrText>
        </w:r>
        <w:r>
          <w:rPr>
            <w:noProof/>
            <w:webHidden/>
          </w:rPr>
        </w:r>
        <w:r>
          <w:rPr>
            <w:noProof/>
            <w:webHidden/>
          </w:rPr>
          <w:fldChar w:fldCharType="separate"/>
        </w:r>
        <w:r>
          <w:rPr>
            <w:noProof/>
            <w:webHidden/>
          </w:rPr>
          <w:t>21</w:t>
        </w:r>
        <w:r>
          <w:rPr>
            <w:noProof/>
            <w:webHidden/>
          </w:rPr>
          <w:fldChar w:fldCharType="end"/>
        </w:r>
      </w:hyperlink>
    </w:p>
    <w:p w14:paraId="67C498FE" w14:textId="2C9D90BF" w:rsidR="00254ED6" w:rsidRDefault="00254ED6">
      <w:pPr>
        <w:pStyle w:val="TOC2"/>
        <w:tabs>
          <w:tab w:val="left" w:pos="960"/>
        </w:tabs>
        <w:rPr>
          <w:rFonts w:asciiTheme="minorHAnsi" w:eastAsiaTheme="minorEastAsia" w:hAnsiTheme="minorHAnsi" w:cstheme="minorBidi"/>
          <w:noProof/>
          <w:sz w:val="24"/>
          <w:lang w:val="en-IE"/>
        </w:rPr>
      </w:pPr>
      <w:hyperlink w:anchor="_Toc13739635" w:history="1">
        <w:r w:rsidRPr="00A7171E">
          <w:rPr>
            <w:rStyle w:val="Hyperlink"/>
            <w:noProof/>
          </w:rPr>
          <w:t>5.6.</w:t>
        </w:r>
        <w:r>
          <w:rPr>
            <w:rFonts w:asciiTheme="minorHAnsi" w:eastAsiaTheme="minorEastAsia" w:hAnsiTheme="minorHAnsi" w:cstheme="minorBidi"/>
            <w:noProof/>
            <w:sz w:val="24"/>
            <w:lang w:val="en-IE"/>
          </w:rPr>
          <w:tab/>
        </w:r>
        <w:r w:rsidRPr="00A7171E">
          <w:rPr>
            <w:rStyle w:val="Hyperlink"/>
            <w:noProof/>
          </w:rPr>
          <w:t>SEP - Quarantine Endpoints</w:t>
        </w:r>
        <w:r>
          <w:rPr>
            <w:noProof/>
            <w:webHidden/>
          </w:rPr>
          <w:tab/>
        </w:r>
        <w:r>
          <w:rPr>
            <w:noProof/>
            <w:webHidden/>
          </w:rPr>
          <w:fldChar w:fldCharType="begin"/>
        </w:r>
        <w:r>
          <w:rPr>
            <w:noProof/>
            <w:webHidden/>
          </w:rPr>
          <w:instrText xml:space="preserve"> PAGEREF _Toc13739635 \h </w:instrText>
        </w:r>
        <w:r>
          <w:rPr>
            <w:noProof/>
            <w:webHidden/>
          </w:rPr>
        </w:r>
        <w:r>
          <w:rPr>
            <w:noProof/>
            <w:webHidden/>
          </w:rPr>
          <w:fldChar w:fldCharType="separate"/>
        </w:r>
        <w:r>
          <w:rPr>
            <w:noProof/>
            <w:webHidden/>
          </w:rPr>
          <w:t>22</w:t>
        </w:r>
        <w:r>
          <w:rPr>
            <w:noProof/>
            <w:webHidden/>
          </w:rPr>
          <w:fldChar w:fldCharType="end"/>
        </w:r>
      </w:hyperlink>
    </w:p>
    <w:p w14:paraId="7C2E2E66" w14:textId="7C3D9E8A" w:rsidR="00254ED6" w:rsidRDefault="00254ED6">
      <w:pPr>
        <w:pStyle w:val="TOC2"/>
        <w:tabs>
          <w:tab w:val="left" w:pos="960"/>
        </w:tabs>
        <w:rPr>
          <w:rFonts w:asciiTheme="minorHAnsi" w:eastAsiaTheme="minorEastAsia" w:hAnsiTheme="minorHAnsi" w:cstheme="minorBidi"/>
          <w:noProof/>
          <w:sz w:val="24"/>
          <w:lang w:val="en-IE"/>
        </w:rPr>
      </w:pPr>
      <w:hyperlink w:anchor="_Toc13739636" w:history="1">
        <w:r w:rsidRPr="00A7171E">
          <w:rPr>
            <w:rStyle w:val="Hyperlink"/>
            <w:noProof/>
          </w:rPr>
          <w:t>5.7.</w:t>
        </w:r>
        <w:r>
          <w:rPr>
            <w:rFonts w:asciiTheme="minorHAnsi" w:eastAsiaTheme="minorEastAsia" w:hAnsiTheme="minorHAnsi" w:cstheme="minorBidi"/>
            <w:noProof/>
            <w:sz w:val="24"/>
            <w:lang w:val="en-IE"/>
          </w:rPr>
          <w:tab/>
        </w:r>
        <w:r w:rsidRPr="00A7171E">
          <w:rPr>
            <w:rStyle w:val="Hyperlink"/>
            <w:noProof/>
          </w:rPr>
          <w:t>SEP - Get Fingerprint List</w:t>
        </w:r>
        <w:r>
          <w:rPr>
            <w:noProof/>
            <w:webHidden/>
          </w:rPr>
          <w:tab/>
        </w:r>
        <w:r>
          <w:rPr>
            <w:noProof/>
            <w:webHidden/>
          </w:rPr>
          <w:fldChar w:fldCharType="begin"/>
        </w:r>
        <w:r>
          <w:rPr>
            <w:noProof/>
            <w:webHidden/>
          </w:rPr>
          <w:instrText xml:space="preserve"> PAGEREF _Toc13739636 \h </w:instrText>
        </w:r>
        <w:r>
          <w:rPr>
            <w:noProof/>
            <w:webHidden/>
          </w:rPr>
        </w:r>
        <w:r>
          <w:rPr>
            <w:noProof/>
            <w:webHidden/>
          </w:rPr>
          <w:fldChar w:fldCharType="separate"/>
        </w:r>
        <w:r>
          <w:rPr>
            <w:noProof/>
            <w:webHidden/>
          </w:rPr>
          <w:t>25</w:t>
        </w:r>
        <w:r>
          <w:rPr>
            <w:noProof/>
            <w:webHidden/>
          </w:rPr>
          <w:fldChar w:fldCharType="end"/>
        </w:r>
      </w:hyperlink>
    </w:p>
    <w:p w14:paraId="12B6EF00" w14:textId="7E488E8E" w:rsidR="00254ED6" w:rsidRDefault="00254ED6">
      <w:pPr>
        <w:pStyle w:val="TOC2"/>
        <w:tabs>
          <w:tab w:val="left" w:pos="960"/>
        </w:tabs>
        <w:rPr>
          <w:rFonts w:asciiTheme="minorHAnsi" w:eastAsiaTheme="minorEastAsia" w:hAnsiTheme="minorHAnsi" w:cstheme="minorBidi"/>
          <w:noProof/>
          <w:sz w:val="24"/>
          <w:lang w:val="en-IE"/>
        </w:rPr>
      </w:pPr>
      <w:hyperlink w:anchor="_Toc13739637" w:history="1">
        <w:r w:rsidRPr="00A7171E">
          <w:rPr>
            <w:rStyle w:val="Hyperlink"/>
            <w:noProof/>
          </w:rPr>
          <w:t>5.8.</w:t>
        </w:r>
        <w:r>
          <w:rPr>
            <w:rFonts w:asciiTheme="minorHAnsi" w:eastAsiaTheme="minorEastAsia" w:hAnsiTheme="minorHAnsi" w:cstheme="minorBidi"/>
            <w:noProof/>
            <w:sz w:val="24"/>
            <w:lang w:val="en-IE"/>
          </w:rPr>
          <w:tab/>
        </w:r>
        <w:r w:rsidRPr="00A7171E">
          <w:rPr>
            <w:rStyle w:val="Hyperlink"/>
            <w:noProof/>
          </w:rPr>
          <w:t>SEP - Add Fingerprint List</w:t>
        </w:r>
        <w:r>
          <w:rPr>
            <w:noProof/>
            <w:webHidden/>
          </w:rPr>
          <w:tab/>
        </w:r>
        <w:r>
          <w:rPr>
            <w:noProof/>
            <w:webHidden/>
          </w:rPr>
          <w:fldChar w:fldCharType="begin"/>
        </w:r>
        <w:r>
          <w:rPr>
            <w:noProof/>
            <w:webHidden/>
          </w:rPr>
          <w:instrText xml:space="preserve"> PAGEREF _Toc13739637 \h </w:instrText>
        </w:r>
        <w:r>
          <w:rPr>
            <w:noProof/>
            <w:webHidden/>
          </w:rPr>
        </w:r>
        <w:r>
          <w:rPr>
            <w:noProof/>
            <w:webHidden/>
          </w:rPr>
          <w:fldChar w:fldCharType="separate"/>
        </w:r>
        <w:r>
          <w:rPr>
            <w:noProof/>
            <w:webHidden/>
          </w:rPr>
          <w:t>26</w:t>
        </w:r>
        <w:r>
          <w:rPr>
            <w:noProof/>
            <w:webHidden/>
          </w:rPr>
          <w:fldChar w:fldCharType="end"/>
        </w:r>
      </w:hyperlink>
    </w:p>
    <w:p w14:paraId="0EFB94DE" w14:textId="743B905F" w:rsidR="00254ED6" w:rsidRDefault="00254ED6">
      <w:pPr>
        <w:pStyle w:val="TOC2"/>
        <w:tabs>
          <w:tab w:val="left" w:pos="960"/>
        </w:tabs>
        <w:rPr>
          <w:rFonts w:asciiTheme="minorHAnsi" w:eastAsiaTheme="minorEastAsia" w:hAnsiTheme="minorHAnsi" w:cstheme="minorBidi"/>
          <w:noProof/>
          <w:sz w:val="24"/>
          <w:lang w:val="en-IE"/>
        </w:rPr>
      </w:pPr>
      <w:hyperlink w:anchor="_Toc13739638" w:history="1">
        <w:r w:rsidRPr="00A7171E">
          <w:rPr>
            <w:rStyle w:val="Hyperlink"/>
            <w:noProof/>
          </w:rPr>
          <w:t>5.9.</w:t>
        </w:r>
        <w:r>
          <w:rPr>
            <w:rFonts w:asciiTheme="minorHAnsi" w:eastAsiaTheme="minorEastAsia" w:hAnsiTheme="minorHAnsi" w:cstheme="minorBidi"/>
            <w:noProof/>
            <w:sz w:val="24"/>
            <w:lang w:val="en-IE"/>
          </w:rPr>
          <w:tab/>
        </w:r>
        <w:r w:rsidRPr="00A7171E">
          <w:rPr>
            <w:rStyle w:val="Hyperlink"/>
            <w:noProof/>
          </w:rPr>
          <w:t>SEP - Update Fingerprint List</w:t>
        </w:r>
        <w:r>
          <w:rPr>
            <w:noProof/>
            <w:webHidden/>
          </w:rPr>
          <w:tab/>
        </w:r>
        <w:r>
          <w:rPr>
            <w:noProof/>
            <w:webHidden/>
          </w:rPr>
          <w:fldChar w:fldCharType="begin"/>
        </w:r>
        <w:r>
          <w:rPr>
            <w:noProof/>
            <w:webHidden/>
          </w:rPr>
          <w:instrText xml:space="preserve"> PAGEREF _Toc13739638 \h </w:instrText>
        </w:r>
        <w:r>
          <w:rPr>
            <w:noProof/>
            <w:webHidden/>
          </w:rPr>
        </w:r>
        <w:r>
          <w:rPr>
            <w:noProof/>
            <w:webHidden/>
          </w:rPr>
          <w:fldChar w:fldCharType="separate"/>
        </w:r>
        <w:r>
          <w:rPr>
            <w:noProof/>
            <w:webHidden/>
          </w:rPr>
          <w:t>27</w:t>
        </w:r>
        <w:r>
          <w:rPr>
            <w:noProof/>
            <w:webHidden/>
          </w:rPr>
          <w:fldChar w:fldCharType="end"/>
        </w:r>
      </w:hyperlink>
    </w:p>
    <w:p w14:paraId="648AAF29" w14:textId="49F45568" w:rsidR="00254ED6" w:rsidRDefault="00254ED6">
      <w:pPr>
        <w:pStyle w:val="TOC2"/>
        <w:tabs>
          <w:tab w:val="left" w:pos="960"/>
        </w:tabs>
        <w:rPr>
          <w:rFonts w:asciiTheme="minorHAnsi" w:eastAsiaTheme="minorEastAsia" w:hAnsiTheme="minorHAnsi" w:cstheme="minorBidi"/>
          <w:noProof/>
          <w:sz w:val="24"/>
          <w:lang w:val="en-IE"/>
        </w:rPr>
      </w:pPr>
      <w:hyperlink w:anchor="_Toc13739639" w:history="1">
        <w:r w:rsidRPr="00A7171E">
          <w:rPr>
            <w:rStyle w:val="Hyperlink"/>
            <w:noProof/>
          </w:rPr>
          <w:t>5.10.</w:t>
        </w:r>
        <w:r>
          <w:rPr>
            <w:rFonts w:asciiTheme="minorHAnsi" w:eastAsiaTheme="minorEastAsia" w:hAnsiTheme="minorHAnsi" w:cstheme="minorBidi"/>
            <w:noProof/>
            <w:sz w:val="24"/>
            <w:lang w:val="en-IE"/>
          </w:rPr>
          <w:tab/>
        </w:r>
        <w:r w:rsidRPr="00A7171E">
          <w:rPr>
            <w:rStyle w:val="Hyperlink"/>
            <w:noProof/>
          </w:rPr>
          <w:t>SEP - Get Groups</w:t>
        </w:r>
        <w:r>
          <w:rPr>
            <w:noProof/>
            <w:webHidden/>
          </w:rPr>
          <w:tab/>
        </w:r>
        <w:r>
          <w:rPr>
            <w:noProof/>
            <w:webHidden/>
          </w:rPr>
          <w:fldChar w:fldCharType="begin"/>
        </w:r>
        <w:r>
          <w:rPr>
            <w:noProof/>
            <w:webHidden/>
          </w:rPr>
          <w:instrText xml:space="preserve"> PAGEREF _Toc13739639 \h </w:instrText>
        </w:r>
        <w:r>
          <w:rPr>
            <w:noProof/>
            <w:webHidden/>
          </w:rPr>
        </w:r>
        <w:r>
          <w:rPr>
            <w:noProof/>
            <w:webHidden/>
          </w:rPr>
          <w:fldChar w:fldCharType="separate"/>
        </w:r>
        <w:r>
          <w:rPr>
            <w:noProof/>
            <w:webHidden/>
          </w:rPr>
          <w:t>28</w:t>
        </w:r>
        <w:r>
          <w:rPr>
            <w:noProof/>
            <w:webHidden/>
          </w:rPr>
          <w:fldChar w:fldCharType="end"/>
        </w:r>
      </w:hyperlink>
    </w:p>
    <w:p w14:paraId="376E9FAC" w14:textId="0314A05C" w:rsidR="00254ED6" w:rsidRDefault="00254ED6">
      <w:pPr>
        <w:pStyle w:val="TOC2"/>
        <w:tabs>
          <w:tab w:val="left" w:pos="960"/>
        </w:tabs>
        <w:rPr>
          <w:rFonts w:asciiTheme="minorHAnsi" w:eastAsiaTheme="minorEastAsia" w:hAnsiTheme="minorHAnsi" w:cstheme="minorBidi"/>
          <w:noProof/>
          <w:sz w:val="24"/>
          <w:lang w:val="en-IE"/>
        </w:rPr>
      </w:pPr>
      <w:hyperlink w:anchor="_Toc13739640" w:history="1">
        <w:r w:rsidRPr="00A7171E">
          <w:rPr>
            <w:rStyle w:val="Hyperlink"/>
            <w:noProof/>
          </w:rPr>
          <w:t>5.11.</w:t>
        </w:r>
        <w:r>
          <w:rPr>
            <w:rFonts w:asciiTheme="minorHAnsi" w:eastAsiaTheme="minorEastAsia" w:hAnsiTheme="minorHAnsi" w:cstheme="minorBidi"/>
            <w:noProof/>
            <w:sz w:val="24"/>
            <w:lang w:val="en-IE"/>
          </w:rPr>
          <w:tab/>
        </w:r>
        <w:r w:rsidRPr="00A7171E">
          <w:rPr>
            <w:rStyle w:val="Hyperlink"/>
            <w:noProof/>
          </w:rPr>
          <w:t>SEP - Assign Fingerprint List to Group</w:t>
        </w:r>
        <w:r>
          <w:rPr>
            <w:noProof/>
            <w:webHidden/>
          </w:rPr>
          <w:tab/>
        </w:r>
        <w:r>
          <w:rPr>
            <w:noProof/>
            <w:webHidden/>
          </w:rPr>
          <w:fldChar w:fldCharType="begin"/>
        </w:r>
        <w:r>
          <w:rPr>
            <w:noProof/>
            <w:webHidden/>
          </w:rPr>
          <w:instrText xml:space="preserve"> PAGEREF _Toc13739640 \h </w:instrText>
        </w:r>
        <w:r>
          <w:rPr>
            <w:noProof/>
            <w:webHidden/>
          </w:rPr>
        </w:r>
        <w:r>
          <w:rPr>
            <w:noProof/>
            <w:webHidden/>
          </w:rPr>
          <w:fldChar w:fldCharType="separate"/>
        </w:r>
        <w:r>
          <w:rPr>
            <w:noProof/>
            <w:webHidden/>
          </w:rPr>
          <w:t>29</w:t>
        </w:r>
        <w:r>
          <w:rPr>
            <w:noProof/>
            <w:webHidden/>
          </w:rPr>
          <w:fldChar w:fldCharType="end"/>
        </w:r>
      </w:hyperlink>
    </w:p>
    <w:p w14:paraId="29F052EA" w14:textId="148C7207" w:rsidR="00254ED6" w:rsidRDefault="00254ED6">
      <w:pPr>
        <w:pStyle w:val="TOC2"/>
        <w:tabs>
          <w:tab w:val="left" w:pos="960"/>
        </w:tabs>
        <w:rPr>
          <w:rFonts w:asciiTheme="minorHAnsi" w:eastAsiaTheme="minorEastAsia" w:hAnsiTheme="minorHAnsi" w:cstheme="minorBidi"/>
          <w:noProof/>
          <w:sz w:val="24"/>
          <w:lang w:val="en-IE"/>
        </w:rPr>
      </w:pPr>
      <w:hyperlink w:anchor="_Toc13739641" w:history="1">
        <w:r w:rsidRPr="00A7171E">
          <w:rPr>
            <w:rStyle w:val="Hyperlink"/>
            <w:noProof/>
          </w:rPr>
          <w:t>5.12.</w:t>
        </w:r>
        <w:r>
          <w:rPr>
            <w:rFonts w:asciiTheme="minorHAnsi" w:eastAsiaTheme="minorEastAsia" w:hAnsiTheme="minorHAnsi" w:cstheme="minorBidi"/>
            <w:noProof/>
            <w:sz w:val="24"/>
            <w:lang w:val="en-IE"/>
          </w:rPr>
          <w:tab/>
        </w:r>
        <w:r w:rsidRPr="00A7171E">
          <w:rPr>
            <w:rStyle w:val="Hyperlink"/>
            <w:noProof/>
          </w:rPr>
          <w:t>SEP - Delete Fingerprint List</w:t>
        </w:r>
        <w:r>
          <w:rPr>
            <w:noProof/>
            <w:webHidden/>
          </w:rPr>
          <w:tab/>
        </w:r>
        <w:r>
          <w:rPr>
            <w:noProof/>
            <w:webHidden/>
          </w:rPr>
          <w:fldChar w:fldCharType="begin"/>
        </w:r>
        <w:r>
          <w:rPr>
            <w:noProof/>
            <w:webHidden/>
          </w:rPr>
          <w:instrText xml:space="preserve"> PAGEREF _Toc13739641 \h </w:instrText>
        </w:r>
        <w:r>
          <w:rPr>
            <w:noProof/>
            <w:webHidden/>
          </w:rPr>
        </w:r>
        <w:r>
          <w:rPr>
            <w:noProof/>
            <w:webHidden/>
          </w:rPr>
          <w:fldChar w:fldCharType="separate"/>
        </w:r>
        <w:r>
          <w:rPr>
            <w:noProof/>
            <w:webHidden/>
          </w:rPr>
          <w:t>30</w:t>
        </w:r>
        <w:r>
          <w:rPr>
            <w:noProof/>
            <w:webHidden/>
          </w:rPr>
          <w:fldChar w:fldCharType="end"/>
        </w:r>
      </w:hyperlink>
    </w:p>
    <w:p w14:paraId="03A9B527" w14:textId="4D3667E3" w:rsidR="00254ED6" w:rsidRDefault="00254ED6">
      <w:pPr>
        <w:pStyle w:val="TOC2"/>
        <w:tabs>
          <w:tab w:val="left" w:pos="960"/>
        </w:tabs>
        <w:rPr>
          <w:rFonts w:asciiTheme="minorHAnsi" w:eastAsiaTheme="minorEastAsia" w:hAnsiTheme="minorHAnsi" w:cstheme="minorBidi"/>
          <w:noProof/>
          <w:sz w:val="24"/>
          <w:lang w:val="en-IE"/>
        </w:rPr>
      </w:pPr>
      <w:hyperlink w:anchor="_Toc13739642" w:history="1">
        <w:r w:rsidRPr="00A7171E">
          <w:rPr>
            <w:rStyle w:val="Hyperlink"/>
            <w:noProof/>
          </w:rPr>
          <w:t>5.13.</w:t>
        </w:r>
        <w:r>
          <w:rPr>
            <w:rFonts w:asciiTheme="minorHAnsi" w:eastAsiaTheme="minorEastAsia" w:hAnsiTheme="minorHAnsi" w:cstheme="minorBidi"/>
            <w:noProof/>
            <w:sz w:val="24"/>
            <w:lang w:val="en-IE"/>
          </w:rPr>
          <w:tab/>
        </w:r>
        <w:r w:rsidRPr="00A7171E">
          <w:rPr>
            <w:rStyle w:val="Hyperlink"/>
            <w:noProof/>
          </w:rPr>
          <w:t>SEP - Get Command Status</w:t>
        </w:r>
        <w:r>
          <w:rPr>
            <w:noProof/>
            <w:webHidden/>
          </w:rPr>
          <w:tab/>
        </w:r>
        <w:r>
          <w:rPr>
            <w:noProof/>
            <w:webHidden/>
          </w:rPr>
          <w:fldChar w:fldCharType="begin"/>
        </w:r>
        <w:r>
          <w:rPr>
            <w:noProof/>
            <w:webHidden/>
          </w:rPr>
          <w:instrText xml:space="preserve"> PAGEREF _Toc13739642 \h </w:instrText>
        </w:r>
        <w:r>
          <w:rPr>
            <w:noProof/>
            <w:webHidden/>
          </w:rPr>
        </w:r>
        <w:r>
          <w:rPr>
            <w:noProof/>
            <w:webHidden/>
          </w:rPr>
          <w:fldChar w:fldCharType="separate"/>
        </w:r>
        <w:r>
          <w:rPr>
            <w:noProof/>
            <w:webHidden/>
          </w:rPr>
          <w:t>31</w:t>
        </w:r>
        <w:r>
          <w:rPr>
            <w:noProof/>
            <w:webHidden/>
          </w:rPr>
          <w:fldChar w:fldCharType="end"/>
        </w:r>
      </w:hyperlink>
    </w:p>
    <w:p w14:paraId="209739FD" w14:textId="3064A5CC" w:rsidR="00254ED6" w:rsidRDefault="00254ED6">
      <w:pPr>
        <w:pStyle w:val="TOC2"/>
        <w:tabs>
          <w:tab w:val="left" w:pos="960"/>
        </w:tabs>
        <w:rPr>
          <w:rFonts w:asciiTheme="minorHAnsi" w:eastAsiaTheme="minorEastAsia" w:hAnsiTheme="minorHAnsi" w:cstheme="minorBidi"/>
          <w:noProof/>
          <w:sz w:val="24"/>
          <w:lang w:val="en-IE"/>
        </w:rPr>
      </w:pPr>
      <w:hyperlink w:anchor="_Toc13739643" w:history="1">
        <w:r w:rsidRPr="00A7171E">
          <w:rPr>
            <w:rStyle w:val="Hyperlink"/>
            <w:noProof/>
          </w:rPr>
          <w:t>5.14.</w:t>
        </w:r>
        <w:r>
          <w:rPr>
            <w:rFonts w:asciiTheme="minorHAnsi" w:eastAsiaTheme="minorEastAsia" w:hAnsiTheme="minorHAnsi" w:cstheme="minorBidi"/>
            <w:noProof/>
            <w:sz w:val="24"/>
            <w:lang w:val="en-IE"/>
          </w:rPr>
          <w:tab/>
        </w:r>
        <w:r w:rsidRPr="00A7171E">
          <w:rPr>
            <w:rStyle w:val="Hyperlink"/>
            <w:noProof/>
          </w:rPr>
          <w:t>SEP - Get Domains</w:t>
        </w:r>
        <w:r>
          <w:rPr>
            <w:noProof/>
            <w:webHidden/>
          </w:rPr>
          <w:tab/>
        </w:r>
        <w:r>
          <w:rPr>
            <w:noProof/>
            <w:webHidden/>
          </w:rPr>
          <w:fldChar w:fldCharType="begin"/>
        </w:r>
        <w:r>
          <w:rPr>
            <w:noProof/>
            <w:webHidden/>
          </w:rPr>
          <w:instrText xml:space="preserve"> PAGEREF _Toc13739643 \h </w:instrText>
        </w:r>
        <w:r>
          <w:rPr>
            <w:noProof/>
            <w:webHidden/>
          </w:rPr>
        </w:r>
        <w:r>
          <w:rPr>
            <w:noProof/>
            <w:webHidden/>
          </w:rPr>
          <w:fldChar w:fldCharType="separate"/>
        </w:r>
        <w:r>
          <w:rPr>
            <w:noProof/>
            <w:webHidden/>
          </w:rPr>
          <w:t>35</w:t>
        </w:r>
        <w:r>
          <w:rPr>
            <w:noProof/>
            <w:webHidden/>
          </w:rPr>
          <w:fldChar w:fldCharType="end"/>
        </w:r>
      </w:hyperlink>
    </w:p>
    <w:p w14:paraId="649867D0" w14:textId="69EBD86E" w:rsidR="00254ED6" w:rsidRDefault="00254ED6">
      <w:pPr>
        <w:pStyle w:val="TOC1"/>
        <w:tabs>
          <w:tab w:val="left" w:pos="480"/>
        </w:tabs>
        <w:rPr>
          <w:rFonts w:asciiTheme="minorHAnsi" w:eastAsiaTheme="minorEastAsia" w:hAnsiTheme="minorHAnsi" w:cstheme="minorBidi"/>
          <w:b w:val="0"/>
          <w:noProof/>
          <w:sz w:val="24"/>
          <w:lang w:val="en-IE"/>
        </w:rPr>
      </w:pPr>
      <w:hyperlink w:anchor="_Toc13739644" w:history="1">
        <w:r w:rsidRPr="00A7171E">
          <w:rPr>
            <w:rStyle w:val="Hyperlink"/>
            <w:noProof/>
          </w:rPr>
          <w:t>6.</w:t>
        </w:r>
        <w:r>
          <w:rPr>
            <w:rFonts w:asciiTheme="minorHAnsi" w:eastAsiaTheme="minorEastAsia" w:hAnsiTheme="minorHAnsi" w:cstheme="minorBidi"/>
            <w:b w:val="0"/>
            <w:noProof/>
            <w:sz w:val="24"/>
            <w:lang w:val="en-IE"/>
          </w:rPr>
          <w:tab/>
        </w:r>
        <w:r w:rsidRPr="00A7171E">
          <w:rPr>
            <w:rStyle w:val="Hyperlink"/>
            <w:noProof/>
          </w:rPr>
          <w:t>Script description</w:t>
        </w:r>
        <w:r>
          <w:rPr>
            <w:noProof/>
            <w:webHidden/>
          </w:rPr>
          <w:tab/>
        </w:r>
        <w:r>
          <w:rPr>
            <w:noProof/>
            <w:webHidden/>
          </w:rPr>
          <w:fldChar w:fldCharType="begin"/>
        </w:r>
        <w:r>
          <w:rPr>
            <w:noProof/>
            <w:webHidden/>
          </w:rPr>
          <w:instrText xml:space="preserve"> PAGEREF _Toc13739644 \h </w:instrText>
        </w:r>
        <w:r>
          <w:rPr>
            <w:noProof/>
            <w:webHidden/>
          </w:rPr>
        </w:r>
        <w:r>
          <w:rPr>
            <w:noProof/>
            <w:webHidden/>
          </w:rPr>
          <w:fldChar w:fldCharType="separate"/>
        </w:r>
        <w:r>
          <w:rPr>
            <w:noProof/>
            <w:webHidden/>
          </w:rPr>
          <w:t>36</w:t>
        </w:r>
        <w:r>
          <w:rPr>
            <w:noProof/>
            <w:webHidden/>
          </w:rPr>
          <w:fldChar w:fldCharType="end"/>
        </w:r>
      </w:hyperlink>
    </w:p>
    <w:p w14:paraId="45D38CA6" w14:textId="248FFCE7" w:rsidR="00254ED6" w:rsidRDefault="00254ED6">
      <w:pPr>
        <w:pStyle w:val="TOC1"/>
        <w:tabs>
          <w:tab w:val="left" w:pos="480"/>
        </w:tabs>
        <w:rPr>
          <w:rFonts w:asciiTheme="minorHAnsi" w:eastAsiaTheme="minorEastAsia" w:hAnsiTheme="minorHAnsi" w:cstheme="minorBidi"/>
          <w:b w:val="0"/>
          <w:noProof/>
          <w:sz w:val="24"/>
          <w:lang w:val="en-IE"/>
        </w:rPr>
      </w:pPr>
      <w:hyperlink w:anchor="_Toc13739645" w:history="1">
        <w:r w:rsidRPr="00A7171E">
          <w:rPr>
            <w:rStyle w:val="Hyperlink"/>
            <w:noProof/>
          </w:rPr>
          <w:t>7.</w:t>
        </w:r>
        <w:r>
          <w:rPr>
            <w:rFonts w:asciiTheme="minorHAnsi" w:eastAsiaTheme="minorEastAsia" w:hAnsiTheme="minorHAnsi" w:cstheme="minorBidi"/>
            <w:b w:val="0"/>
            <w:noProof/>
            <w:sz w:val="24"/>
            <w:lang w:val="en-IE"/>
          </w:rPr>
          <w:tab/>
        </w:r>
        <w:r w:rsidRPr="00A7171E">
          <w:rPr>
            <w:rStyle w:val="Hyperlink"/>
            <w:noProof/>
          </w:rPr>
          <w:t>Notifications description</w:t>
        </w:r>
        <w:r>
          <w:rPr>
            <w:noProof/>
            <w:webHidden/>
          </w:rPr>
          <w:tab/>
        </w:r>
        <w:r>
          <w:rPr>
            <w:noProof/>
            <w:webHidden/>
          </w:rPr>
          <w:fldChar w:fldCharType="begin"/>
        </w:r>
        <w:r>
          <w:rPr>
            <w:noProof/>
            <w:webHidden/>
          </w:rPr>
          <w:instrText xml:space="preserve"> PAGEREF _Toc13739645 \h </w:instrText>
        </w:r>
        <w:r>
          <w:rPr>
            <w:noProof/>
            <w:webHidden/>
          </w:rPr>
        </w:r>
        <w:r>
          <w:rPr>
            <w:noProof/>
            <w:webHidden/>
          </w:rPr>
          <w:fldChar w:fldCharType="separate"/>
        </w:r>
        <w:r>
          <w:rPr>
            <w:noProof/>
            <w:webHidden/>
          </w:rPr>
          <w:t>37</w:t>
        </w:r>
        <w:r>
          <w:rPr>
            <w:noProof/>
            <w:webHidden/>
          </w:rPr>
          <w:fldChar w:fldCharType="end"/>
        </w:r>
      </w:hyperlink>
    </w:p>
    <w:p w14:paraId="5FC7A055" w14:textId="335B71F9" w:rsidR="00254ED6" w:rsidRDefault="00254ED6">
      <w:pPr>
        <w:pStyle w:val="TOC2"/>
        <w:tabs>
          <w:tab w:val="left" w:pos="960"/>
        </w:tabs>
        <w:rPr>
          <w:rFonts w:asciiTheme="minorHAnsi" w:eastAsiaTheme="minorEastAsia" w:hAnsiTheme="minorHAnsi" w:cstheme="minorBidi"/>
          <w:noProof/>
          <w:sz w:val="24"/>
          <w:lang w:val="en-IE"/>
        </w:rPr>
      </w:pPr>
      <w:hyperlink w:anchor="_Toc13739646" w:history="1">
        <w:r w:rsidRPr="00A7171E">
          <w:rPr>
            <w:rStyle w:val="Hyperlink"/>
            <w:noProof/>
          </w:rPr>
          <w:t>7.1.</w:t>
        </w:r>
        <w:r>
          <w:rPr>
            <w:rFonts w:asciiTheme="minorHAnsi" w:eastAsiaTheme="minorEastAsia" w:hAnsiTheme="minorHAnsi" w:cstheme="minorBidi"/>
            <w:noProof/>
            <w:sz w:val="24"/>
            <w:lang w:val="en-IE"/>
          </w:rPr>
          <w:tab/>
        </w:r>
        <w:r w:rsidRPr="00A7171E">
          <w:rPr>
            <w:rStyle w:val="Hyperlink"/>
            <w:noProof/>
          </w:rPr>
          <w:t>Parsing Notifications of critical events</w:t>
        </w:r>
        <w:r>
          <w:rPr>
            <w:noProof/>
            <w:webHidden/>
          </w:rPr>
          <w:tab/>
        </w:r>
        <w:r>
          <w:rPr>
            <w:noProof/>
            <w:webHidden/>
          </w:rPr>
          <w:fldChar w:fldCharType="begin"/>
        </w:r>
        <w:r>
          <w:rPr>
            <w:noProof/>
            <w:webHidden/>
          </w:rPr>
          <w:instrText xml:space="preserve"> PAGEREF _Toc13739646 \h </w:instrText>
        </w:r>
        <w:r>
          <w:rPr>
            <w:noProof/>
            <w:webHidden/>
          </w:rPr>
        </w:r>
        <w:r>
          <w:rPr>
            <w:noProof/>
            <w:webHidden/>
          </w:rPr>
          <w:fldChar w:fldCharType="separate"/>
        </w:r>
        <w:r>
          <w:rPr>
            <w:noProof/>
            <w:webHidden/>
          </w:rPr>
          <w:t>37</w:t>
        </w:r>
        <w:r>
          <w:rPr>
            <w:noProof/>
            <w:webHidden/>
          </w:rPr>
          <w:fldChar w:fldCharType="end"/>
        </w:r>
      </w:hyperlink>
    </w:p>
    <w:p w14:paraId="085EC987" w14:textId="3285389A" w:rsidR="00254ED6" w:rsidRDefault="00254ED6">
      <w:pPr>
        <w:pStyle w:val="TOC2"/>
        <w:tabs>
          <w:tab w:val="left" w:pos="960"/>
        </w:tabs>
        <w:rPr>
          <w:rFonts w:asciiTheme="minorHAnsi" w:eastAsiaTheme="minorEastAsia" w:hAnsiTheme="minorHAnsi" w:cstheme="minorBidi"/>
          <w:noProof/>
          <w:sz w:val="24"/>
          <w:lang w:val="en-IE"/>
        </w:rPr>
      </w:pPr>
      <w:hyperlink w:anchor="_Toc13739647" w:history="1">
        <w:r w:rsidRPr="00A7171E">
          <w:rPr>
            <w:rStyle w:val="Hyperlink"/>
            <w:noProof/>
          </w:rPr>
          <w:t>7.2.</w:t>
        </w:r>
        <w:r>
          <w:rPr>
            <w:rFonts w:asciiTheme="minorHAnsi" w:eastAsiaTheme="minorEastAsia" w:hAnsiTheme="minorHAnsi" w:cstheme="minorBidi"/>
            <w:noProof/>
            <w:sz w:val="24"/>
            <w:lang w:val="en-IE"/>
          </w:rPr>
          <w:tab/>
        </w:r>
        <w:r w:rsidRPr="00A7171E">
          <w:rPr>
            <w:rStyle w:val="Hyperlink"/>
            <w:noProof/>
          </w:rPr>
          <w:t>Generic email script</w:t>
        </w:r>
        <w:r>
          <w:rPr>
            <w:noProof/>
            <w:webHidden/>
          </w:rPr>
          <w:tab/>
        </w:r>
        <w:r>
          <w:rPr>
            <w:noProof/>
            <w:webHidden/>
          </w:rPr>
          <w:fldChar w:fldCharType="begin"/>
        </w:r>
        <w:r>
          <w:rPr>
            <w:noProof/>
            <w:webHidden/>
          </w:rPr>
          <w:instrText xml:space="preserve"> PAGEREF _Toc13739647 \h </w:instrText>
        </w:r>
        <w:r>
          <w:rPr>
            <w:noProof/>
            <w:webHidden/>
          </w:rPr>
        </w:r>
        <w:r>
          <w:rPr>
            <w:noProof/>
            <w:webHidden/>
          </w:rPr>
          <w:fldChar w:fldCharType="separate"/>
        </w:r>
        <w:r>
          <w:rPr>
            <w:noProof/>
            <w:webHidden/>
          </w:rPr>
          <w:t>37</w:t>
        </w:r>
        <w:r>
          <w:rPr>
            <w:noProof/>
            <w:webHidden/>
          </w:rPr>
          <w:fldChar w:fldCharType="end"/>
        </w:r>
      </w:hyperlink>
    </w:p>
    <w:p w14:paraId="3766020E" w14:textId="065DA033" w:rsidR="00254ED6" w:rsidRDefault="00254ED6">
      <w:pPr>
        <w:pStyle w:val="TOC2"/>
        <w:tabs>
          <w:tab w:val="left" w:pos="960"/>
        </w:tabs>
        <w:rPr>
          <w:rFonts w:asciiTheme="minorHAnsi" w:eastAsiaTheme="minorEastAsia" w:hAnsiTheme="minorHAnsi" w:cstheme="minorBidi"/>
          <w:noProof/>
          <w:sz w:val="24"/>
          <w:lang w:val="en-IE"/>
        </w:rPr>
      </w:pPr>
      <w:hyperlink w:anchor="_Toc13739648" w:history="1">
        <w:r w:rsidRPr="00A7171E">
          <w:rPr>
            <w:rStyle w:val="Hyperlink"/>
            <w:noProof/>
          </w:rPr>
          <w:t>7.3.</w:t>
        </w:r>
        <w:r>
          <w:rPr>
            <w:rFonts w:asciiTheme="minorHAnsi" w:eastAsiaTheme="minorEastAsia" w:hAnsiTheme="minorHAnsi" w:cstheme="minorBidi"/>
            <w:noProof/>
            <w:sz w:val="24"/>
            <w:lang w:val="en-IE"/>
          </w:rPr>
          <w:tab/>
        </w:r>
        <w:r w:rsidRPr="00A7171E">
          <w:rPr>
            <w:rStyle w:val="Hyperlink"/>
            <w:noProof/>
          </w:rPr>
          <w:t>Script – scr_sep_parse_email_notification</w:t>
        </w:r>
        <w:r>
          <w:rPr>
            <w:noProof/>
            <w:webHidden/>
          </w:rPr>
          <w:tab/>
        </w:r>
        <w:r>
          <w:rPr>
            <w:noProof/>
            <w:webHidden/>
          </w:rPr>
          <w:fldChar w:fldCharType="begin"/>
        </w:r>
        <w:r>
          <w:rPr>
            <w:noProof/>
            <w:webHidden/>
          </w:rPr>
          <w:instrText xml:space="preserve"> PAGEREF _Toc13739648 \h </w:instrText>
        </w:r>
        <w:r>
          <w:rPr>
            <w:noProof/>
            <w:webHidden/>
          </w:rPr>
        </w:r>
        <w:r>
          <w:rPr>
            <w:noProof/>
            <w:webHidden/>
          </w:rPr>
          <w:fldChar w:fldCharType="separate"/>
        </w:r>
        <w:r>
          <w:rPr>
            <w:noProof/>
            <w:webHidden/>
          </w:rPr>
          <w:t>38</w:t>
        </w:r>
        <w:r>
          <w:rPr>
            <w:noProof/>
            <w:webHidden/>
          </w:rPr>
          <w:fldChar w:fldCharType="end"/>
        </w:r>
      </w:hyperlink>
    </w:p>
    <w:p w14:paraId="5F69ADE6" w14:textId="6E48965C" w:rsidR="00254ED6" w:rsidRDefault="00254ED6">
      <w:pPr>
        <w:pStyle w:val="TOC1"/>
        <w:tabs>
          <w:tab w:val="left" w:pos="480"/>
        </w:tabs>
        <w:rPr>
          <w:rFonts w:asciiTheme="minorHAnsi" w:eastAsiaTheme="minorEastAsia" w:hAnsiTheme="minorHAnsi" w:cstheme="minorBidi"/>
          <w:b w:val="0"/>
          <w:noProof/>
          <w:sz w:val="24"/>
          <w:lang w:val="en-IE"/>
        </w:rPr>
      </w:pPr>
      <w:hyperlink w:anchor="_Toc13739649" w:history="1">
        <w:r w:rsidRPr="00A7171E">
          <w:rPr>
            <w:rStyle w:val="Hyperlink"/>
            <w:noProof/>
          </w:rPr>
          <w:t>8.</w:t>
        </w:r>
        <w:r>
          <w:rPr>
            <w:rFonts w:asciiTheme="minorHAnsi" w:eastAsiaTheme="minorEastAsia" w:hAnsiTheme="minorHAnsi" w:cstheme="minorBidi"/>
            <w:b w:val="0"/>
            <w:noProof/>
            <w:sz w:val="24"/>
            <w:lang w:val="en-IE"/>
          </w:rPr>
          <w:tab/>
        </w:r>
        <w:r w:rsidRPr="00A7171E">
          <w:rPr>
            <w:rStyle w:val="Hyperlink"/>
            <w:noProof/>
          </w:rPr>
          <w:t>Configuring Symantec Endpoint Protection</w:t>
        </w:r>
        <w:r>
          <w:rPr>
            <w:noProof/>
            <w:webHidden/>
          </w:rPr>
          <w:tab/>
        </w:r>
        <w:r>
          <w:rPr>
            <w:noProof/>
            <w:webHidden/>
          </w:rPr>
          <w:fldChar w:fldCharType="begin"/>
        </w:r>
        <w:r>
          <w:rPr>
            <w:noProof/>
            <w:webHidden/>
          </w:rPr>
          <w:instrText xml:space="preserve"> PAGEREF _Toc13739649 \h </w:instrText>
        </w:r>
        <w:r>
          <w:rPr>
            <w:noProof/>
            <w:webHidden/>
          </w:rPr>
        </w:r>
        <w:r>
          <w:rPr>
            <w:noProof/>
            <w:webHidden/>
          </w:rPr>
          <w:fldChar w:fldCharType="separate"/>
        </w:r>
        <w:r>
          <w:rPr>
            <w:noProof/>
            <w:webHidden/>
          </w:rPr>
          <w:t>39</w:t>
        </w:r>
        <w:r>
          <w:rPr>
            <w:noProof/>
            <w:webHidden/>
          </w:rPr>
          <w:fldChar w:fldCharType="end"/>
        </w:r>
      </w:hyperlink>
    </w:p>
    <w:p w14:paraId="74413016" w14:textId="1266A559" w:rsidR="00254ED6" w:rsidRDefault="00254ED6">
      <w:pPr>
        <w:pStyle w:val="TOC1"/>
        <w:tabs>
          <w:tab w:val="left" w:pos="480"/>
        </w:tabs>
        <w:rPr>
          <w:rFonts w:asciiTheme="minorHAnsi" w:eastAsiaTheme="minorEastAsia" w:hAnsiTheme="minorHAnsi" w:cstheme="minorBidi"/>
          <w:b w:val="0"/>
          <w:noProof/>
          <w:sz w:val="24"/>
          <w:lang w:val="en-IE"/>
        </w:rPr>
      </w:pPr>
      <w:hyperlink w:anchor="_Toc13739650" w:history="1">
        <w:r w:rsidRPr="00A7171E">
          <w:rPr>
            <w:rStyle w:val="Hyperlink"/>
            <w:noProof/>
          </w:rPr>
          <w:t>9.</w:t>
        </w:r>
        <w:r>
          <w:rPr>
            <w:rFonts w:asciiTheme="minorHAnsi" w:eastAsiaTheme="minorEastAsia" w:hAnsiTheme="minorHAnsi" w:cstheme="minorBidi"/>
            <w:b w:val="0"/>
            <w:noProof/>
            <w:sz w:val="24"/>
            <w:lang w:val="en-IE"/>
          </w:rPr>
          <w:tab/>
        </w:r>
        <w:r w:rsidRPr="00A7171E">
          <w:rPr>
            <w:rStyle w:val="Hyperlink"/>
            <w:noProof/>
          </w:rPr>
          <w:t>Inform Resilient Users</w:t>
        </w:r>
        <w:r>
          <w:rPr>
            <w:noProof/>
            <w:webHidden/>
          </w:rPr>
          <w:tab/>
        </w:r>
        <w:r>
          <w:rPr>
            <w:noProof/>
            <w:webHidden/>
          </w:rPr>
          <w:fldChar w:fldCharType="begin"/>
        </w:r>
        <w:r>
          <w:rPr>
            <w:noProof/>
            <w:webHidden/>
          </w:rPr>
          <w:instrText xml:space="preserve"> PAGEREF _Toc13739650 \h </w:instrText>
        </w:r>
        <w:r>
          <w:rPr>
            <w:noProof/>
            <w:webHidden/>
          </w:rPr>
        </w:r>
        <w:r>
          <w:rPr>
            <w:noProof/>
            <w:webHidden/>
          </w:rPr>
          <w:fldChar w:fldCharType="separate"/>
        </w:r>
        <w:r>
          <w:rPr>
            <w:noProof/>
            <w:webHidden/>
          </w:rPr>
          <w:t>39</w:t>
        </w:r>
        <w:r>
          <w:rPr>
            <w:noProof/>
            <w:webHidden/>
          </w:rPr>
          <w:fldChar w:fldCharType="end"/>
        </w:r>
      </w:hyperlink>
    </w:p>
    <w:p w14:paraId="3F983984" w14:textId="25AD1E3A" w:rsidR="00B20DC9" w:rsidRPr="00E2704F" w:rsidRDefault="00254ED6" w:rsidP="00B20DC9">
      <w:pPr>
        <w:pStyle w:val="BodyText"/>
        <w:sectPr w:rsidR="00B20DC9"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b/>
          <w:sz w:val="24"/>
        </w:rPr>
        <w:fldChar w:fldCharType="end"/>
      </w:r>
      <w:bookmarkStart w:id="5" w:name="_GoBack"/>
      <w:bookmarkEnd w:id="5"/>
    </w:p>
    <w:p w14:paraId="2805B82A" w14:textId="3803B605" w:rsidR="000950A5" w:rsidRDefault="000950A5" w:rsidP="00C450B7">
      <w:pPr>
        <w:pStyle w:val="Heading1"/>
      </w:pPr>
      <w:bookmarkStart w:id="6" w:name="_Toc13488087"/>
      <w:bookmarkStart w:id="7" w:name="_Toc13739622"/>
      <w:bookmarkEnd w:id="0"/>
      <w:bookmarkEnd w:id="2"/>
      <w:bookmarkEnd w:id="3"/>
      <w:bookmarkEnd w:id="4"/>
      <w:r>
        <w:lastRenderedPageBreak/>
        <w:t>Overview</w:t>
      </w:r>
      <w:bookmarkEnd w:id="6"/>
      <w:bookmarkEnd w:id="7"/>
    </w:p>
    <w:p w14:paraId="5E8D8E54" w14:textId="77777777" w:rsidR="00E0527A" w:rsidRPr="00E0527A" w:rsidRDefault="00E0527A" w:rsidP="00E0527A">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779A2320" w14:textId="1031F826" w:rsidR="00E0527A" w:rsidRPr="00E0527A" w:rsidRDefault="00E0527A" w:rsidP="00E0527A">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6F427111" w14:textId="77777777" w:rsidR="00E0527A" w:rsidRPr="00E0527A" w:rsidRDefault="00E0527A" w:rsidP="00E0527A">
      <w:pPr>
        <w:pStyle w:val="BodyText"/>
        <w:rPr>
          <w:rStyle w:val="BodyTextChar"/>
        </w:rPr>
      </w:pPr>
      <w:r w:rsidRPr="00E0527A">
        <w:rPr>
          <w:rStyle w:val="BodyTextChar"/>
        </w:rPr>
        <w:t>The following type of queries can be executed:</w:t>
      </w:r>
    </w:p>
    <w:p w14:paraId="62F88F7C" w14:textId="77777777" w:rsidR="00E0527A" w:rsidRPr="00E0527A" w:rsidRDefault="00E0527A" w:rsidP="00E0527A">
      <w:pPr>
        <w:pStyle w:val="ListBullet"/>
        <w:rPr>
          <w:rStyle w:val="BodyTextChar"/>
        </w:rPr>
      </w:pPr>
      <w:r w:rsidRPr="00E0527A">
        <w:rPr>
          <w:rStyle w:val="BodyTextChar"/>
        </w:rPr>
        <w:t>Execute an Evidence of Compromise (EOC) scan for artifacts of type file (name or path) and hash (md5, sha1 or sha256).</w:t>
      </w:r>
    </w:p>
    <w:p w14:paraId="74A5810E" w14:textId="77777777" w:rsidR="00E0527A" w:rsidRPr="00E0527A" w:rsidRDefault="00E0527A" w:rsidP="00E0527A">
      <w:pPr>
        <w:pStyle w:val="ListBullet"/>
        <w:rPr>
          <w:rStyle w:val="BodyTextChar"/>
        </w:rPr>
      </w:pPr>
      <w:r w:rsidRPr="00E0527A">
        <w:rPr>
          <w:rStyle w:val="BodyTextChar"/>
        </w:rPr>
        <w:t>Get endpoint details or status.</w:t>
      </w:r>
    </w:p>
    <w:p w14:paraId="0C54DD57" w14:textId="77777777" w:rsidR="00E0527A" w:rsidRPr="00E0527A" w:rsidRDefault="00E0527A" w:rsidP="00E0527A">
      <w:pPr>
        <w:pStyle w:val="ListBullet"/>
        <w:rPr>
          <w:rStyle w:val="BodyTextChar"/>
        </w:rPr>
      </w:pPr>
      <w:r w:rsidRPr="00E0527A">
        <w:rPr>
          <w:rStyle w:val="BodyTextChar"/>
        </w:rPr>
        <w:t>Get groups.</w:t>
      </w:r>
    </w:p>
    <w:p w14:paraId="2EBC11C5" w14:textId="77777777" w:rsidR="00E0527A" w:rsidRPr="00E0527A" w:rsidRDefault="00E0527A" w:rsidP="00E0527A">
      <w:pPr>
        <w:pStyle w:val="ListBullet"/>
        <w:rPr>
          <w:rStyle w:val="BodyTextChar"/>
        </w:rPr>
      </w:pPr>
      <w:r w:rsidRPr="00E0527A">
        <w:rPr>
          <w:rStyle w:val="BodyTextChar"/>
        </w:rPr>
        <w:t>Get fingerprint lists.</w:t>
      </w:r>
    </w:p>
    <w:p w14:paraId="00029121" w14:textId="77777777" w:rsidR="00E0527A" w:rsidRPr="00E0527A" w:rsidRDefault="00E0527A" w:rsidP="00E0527A">
      <w:pPr>
        <w:pStyle w:val="BodyText"/>
        <w:rPr>
          <w:rStyle w:val="BodyTextChar"/>
        </w:rPr>
      </w:pPr>
      <w:r w:rsidRPr="00E0527A">
        <w:rPr>
          <w:rStyle w:val="BodyTextChar"/>
        </w:rPr>
        <w:t>The integration can also be used to make the following changes to a Symantec Endpoint Protection environment:</w:t>
      </w:r>
    </w:p>
    <w:p w14:paraId="7D865B4D" w14:textId="070628DE" w:rsidR="00E0527A" w:rsidRDefault="00E0527A" w:rsidP="00E0527A">
      <w:pPr>
        <w:pStyle w:val="ListBullet"/>
        <w:rPr>
          <w:rStyle w:val="BodyTextChar"/>
        </w:rPr>
      </w:pPr>
      <w:r w:rsidRPr="00E0527A">
        <w:rPr>
          <w:rStyle w:val="BodyTextChar"/>
        </w:rPr>
        <w:t>Remediate</w:t>
      </w:r>
      <w:r w:rsidR="00FE7663">
        <w:rPr>
          <w:rStyle w:val="BodyTextChar"/>
        </w:rPr>
        <w:t xml:space="preserve"> </w:t>
      </w:r>
      <w:r w:rsidRPr="00E0527A">
        <w:rPr>
          <w:rStyle w:val="BodyTextChar"/>
        </w:rPr>
        <w:t>(delete) files (by hash match) discovered in an EOC scan.</w:t>
      </w:r>
    </w:p>
    <w:p w14:paraId="125A87D8" w14:textId="75E37E82" w:rsidR="00C34FD2" w:rsidRDefault="00C34FD2" w:rsidP="00E0527A">
      <w:pPr>
        <w:pStyle w:val="ListBullet"/>
        <w:rPr>
          <w:rStyle w:val="BodyTextChar"/>
        </w:rPr>
      </w:pPr>
      <w:r>
        <w:rPr>
          <w:rStyle w:val="BodyTextChar"/>
        </w:rPr>
        <w:t>Upload a file from an endpoint to the Symantec Endpoint Protect Manager (SEPM).</w:t>
      </w:r>
    </w:p>
    <w:p w14:paraId="14199DE0" w14:textId="6A435E2D" w:rsidR="00C34FD2" w:rsidRPr="00E0527A" w:rsidRDefault="00C34FD2" w:rsidP="00E0527A">
      <w:pPr>
        <w:pStyle w:val="ListBullet"/>
        <w:rPr>
          <w:rStyle w:val="BodyTextChar"/>
        </w:rPr>
      </w:pPr>
      <w:r>
        <w:rPr>
          <w:rStyle w:val="BodyTextChar"/>
        </w:rPr>
        <w:t>Download a file from the SEPM as base64.</w:t>
      </w:r>
    </w:p>
    <w:p w14:paraId="2669A1A5" w14:textId="77777777" w:rsidR="00E0527A" w:rsidRPr="00E0527A" w:rsidRDefault="00E0527A" w:rsidP="00E0527A">
      <w:pPr>
        <w:pStyle w:val="ListBullet"/>
        <w:rPr>
          <w:rStyle w:val="BodyTextChar"/>
        </w:rPr>
      </w:pPr>
      <w:r w:rsidRPr="00E0527A">
        <w:rPr>
          <w:rStyle w:val="BodyTextChar"/>
        </w:rPr>
        <w:t>Add or delete an md5 hash value to a fingerprint list which can be used to blacklist files.</w:t>
      </w:r>
    </w:p>
    <w:p w14:paraId="3D6B0458" w14:textId="77777777" w:rsidR="00E0527A" w:rsidRPr="00E0527A" w:rsidRDefault="00E0527A" w:rsidP="00E0527A">
      <w:pPr>
        <w:pStyle w:val="ListBullet"/>
        <w:rPr>
          <w:rStyle w:val="BodyTextChar"/>
        </w:rPr>
      </w:pPr>
      <w:r w:rsidRPr="00E0527A">
        <w:rPr>
          <w:rStyle w:val="BodyTextChar"/>
        </w:rPr>
        <w:t>Assign a fingerprint list to a group for system lockdown.</w:t>
      </w:r>
    </w:p>
    <w:p w14:paraId="4D926FCC" w14:textId="77777777" w:rsidR="00E0527A" w:rsidRPr="00E0527A" w:rsidRDefault="00E0527A" w:rsidP="00E0527A">
      <w:pPr>
        <w:pStyle w:val="ListBullet"/>
        <w:rPr>
          <w:rStyle w:val="BodyTextChar"/>
        </w:rPr>
      </w:pPr>
      <w:r w:rsidRPr="00E0527A">
        <w:rPr>
          <w:rStyle w:val="BodyTextChar"/>
        </w:rPr>
        <w:t>Delete a fingerprint list.</w:t>
      </w:r>
    </w:p>
    <w:p w14:paraId="05D7B80F" w14:textId="7F2A9F99" w:rsidR="00E0527A" w:rsidRPr="00E0527A" w:rsidRDefault="00E0527A" w:rsidP="00E0527A">
      <w:pPr>
        <w:pStyle w:val="ListBullet"/>
        <w:rPr>
          <w:rStyle w:val="BodyTextChar"/>
        </w:rPr>
      </w:pPr>
      <w:r w:rsidRPr="00E0527A">
        <w:rPr>
          <w:rStyle w:val="BodyTextChar"/>
        </w:rPr>
        <w:t>Move</w:t>
      </w:r>
      <w:r w:rsidR="00F2687C">
        <w:rPr>
          <w:rStyle w:val="BodyTextChar"/>
        </w:rPr>
        <w:t xml:space="preserve"> an endpoint</w:t>
      </w:r>
      <w:r w:rsidRPr="00E0527A">
        <w:rPr>
          <w:rStyle w:val="BodyTextChar"/>
        </w:rPr>
        <w:t xml:space="preserve"> to a new group.</w:t>
      </w:r>
    </w:p>
    <w:p w14:paraId="3FBCCDD9" w14:textId="77777777" w:rsidR="00E0527A" w:rsidRPr="00E0527A" w:rsidRDefault="00E0527A" w:rsidP="00E0527A">
      <w:pPr>
        <w:pStyle w:val="ListBullet"/>
        <w:rPr>
          <w:rStyle w:val="BodyTextChar"/>
        </w:rPr>
      </w:pPr>
      <w:r w:rsidRPr="00E0527A">
        <w:rPr>
          <w:rStyle w:val="BodyTextChar"/>
        </w:rPr>
        <w:t>Quarantine an endpoint.</w:t>
      </w:r>
    </w:p>
    <w:p w14:paraId="31DAE865" w14:textId="77777777" w:rsidR="00FE7663" w:rsidRPr="00FE7663" w:rsidRDefault="00FE7663" w:rsidP="00FE7663">
      <w:pPr>
        <w:pStyle w:val="BodyText"/>
      </w:pPr>
      <w:r w:rsidRPr="00FE7663">
        <w:t>The integration also has two user defined settings:</w:t>
      </w:r>
    </w:p>
    <w:p w14:paraId="176DFBB2" w14:textId="36123BE1" w:rsidR="00E0527A" w:rsidRPr="00FE7663" w:rsidRDefault="00E0527A" w:rsidP="00FE7663">
      <w:pPr>
        <w:pStyle w:val="ListBullet"/>
        <w:rPr>
          <w:rStyle w:val="BodyTextChar"/>
        </w:rPr>
      </w:pPr>
      <w:r w:rsidRPr="00FE7663">
        <w:rPr>
          <w:rStyle w:val="BodyTextChar"/>
        </w:rPr>
        <w:t>Results limit</w:t>
      </w:r>
    </w:p>
    <w:p w14:paraId="715D9222" w14:textId="11639E2B" w:rsidR="00E0527A" w:rsidRPr="00E0527A" w:rsidRDefault="00E0527A" w:rsidP="00FE7663">
      <w:pPr>
        <w:pStyle w:val="BodyText"/>
        <w:ind w:left="360"/>
        <w:rPr>
          <w:rStyle w:val="BodyTextChar"/>
        </w:rPr>
      </w:pPr>
      <w:r w:rsidRPr="00E0527A">
        <w:rPr>
          <w:rStyle w:val="BodyTextChar"/>
        </w:rPr>
        <w:t>The EOC scan query can return a total number of results which can overwhelm the Resilient platforms ability to process them</w:t>
      </w:r>
      <w:r w:rsidR="00FE7663">
        <w:rPr>
          <w:rStyle w:val="BodyTextChar"/>
        </w:rPr>
        <w:t>. T</w:t>
      </w:r>
      <w:r w:rsidRPr="00E0527A">
        <w:rPr>
          <w:rStyle w:val="BodyTextChar"/>
        </w:rPr>
        <w:t>he integration has a user defined parameter to limit the amount of results that are returned by the function.</w:t>
      </w:r>
    </w:p>
    <w:p w14:paraId="2DBC2494" w14:textId="3501E072" w:rsidR="00E0527A" w:rsidRPr="00E0527A" w:rsidRDefault="00E0527A" w:rsidP="00FE7663">
      <w:pPr>
        <w:pStyle w:val="ListBullet"/>
        <w:numPr>
          <w:ilvl w:val="0"/>
          <w:numId w:val="43"/>
        </w:numPr>
      </w:pPr>
      <w:r w:rsidRPr="00E0527A">
        <w:rPr>
          <w:rStyle w:val="IntenseEmphasis"/>
          <w:b w:val="0"/>
          <w:i w:val="0"/>
          <w:color w:val="auto"/>
        </w:rPr>
        <w:t>The integration 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be used to limit the amount of results send back to the Resilient platform.</w:t>
      </w:r>
    </w:p>
    <w:p w14:paraId="25D40FEB" w14:textId="35FBE9B7" w:rsidR="00E0527A" w:rsidRPr="00E0527A" w:rsidRDefault="00E0527A" w:rsidP="00FE7663">
      <w:pPr>
        <w:pStyle w:val="ListBullet"/>
        <w:numPr>
          <w:ilvl w:val="0"/>
          <w:numId w:val="43"/>
        </w:numPr>
        <w:rPr>
          <w:rStyle w:val="IntenseEmphasis"/>
          <w:b w:val="0"/>
          <w:i w:val="0"/>
          <w:iCs w:val="0"/>
          <w:color w:val="auto"/>
        </w:rPr>
      </w:pPr>
      <w:r w:rsidRPr="00E0527A">
        <w:rPr>
          <w:rStyle w:val="IntenseEmphasis"/>
          <w:b w:val="0"/>
          <w:i w:val="0"/>
          <w:color w:val="auto"/>
        </w:rPr>
        <w:t>If the results returned is over the limit, the results sent to the Resili</w:t>
      </w:r>
      <w:r w:rsidR="00707249">
        <w:rPr>
          <w:rStyle w:val="IntenseEmphasis"/>
          <w:b w:val="0"/>
          <w:i w:val="0"/>
          <w:color w:val="auto"/>
        </w:rPr>
        <w:t>e</w:t>
      </w:r>
      <w:r w:rsidRPr="00E0527A">
        <w:rPr>
          <w:rStyle w:val="IntenseEmphasis"/>
          <w:b w:val="0"/>
          <w:i w:val="0"/>
          <w:color w:val="auto"/>
        </w:rPr>
        <w:t>nt platfo</w:t>
      </w:r>
      <w:r w:rsidR="00707249">
        <w:rPr>
          <w:rStyle w:val="IntenseEmphasis"/>
          <w:b w:val="0"/>
          <w:i w:val="0"/>
          <w:color w:val="auto"/>
        </w:rPr>
        <w:t>r</w:t>
      </w:r>
      <w:r w:rsidRPr="00E0527A">
        <w:rPr>
          <w:rStyle w:val="IntenseEmphasis"/>
          <w:b w:val="0"/>
          <w:i w:val="0"/>
          <w:color w:val="auto"/>
        </w:rPr>
        <w:t>m is truncated to the results limit and the total results are also added as an attachment to the originating Resilient incident.</w:t>
      </w:r>
    </w:p>
    <w:p w14:paraId="53736F28" w14:textId="77777777" w:rsidR="00E0527A" w:rsidRPr="00FE7663" w:rsidRDefault="00E0527A" w:rsidP="00FE7663">
      <w:pPr>
        <w:pStyle w:val="ListBullet"/>
        <w:rPr>
          <w:rStyle w:val="BodyTextChar"/>
        </w:rPr>
      </w:pPr>
      <w:r w:rsidRPr="00FE7663">
        <w:rPr>
          <w:rStyle w:val="BodyTextChar"/>
        </w:rPr>
        <w:t>Results timeout</w:t>
      </w:r>
    </w:p>
    <w:p w14:paraId="0E7C21A2" w14:textId="2601E5D5" w:rsidR="00E0527A" w:rsidRPr="00E0527A" w:rsidRDefault="00E0527A" w:rsidP="00FE766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sidR="00FE7663">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sidR="00707249">
        <w:rPr>
          <w:rFonts w:ascii="Courier New" w:hAnsi="Courier New"/>
          <w:bCs/>
          <w:sz w:val="18"/>
        </w:rPr>
        <w:t>sep_scan_timeout</w:t>
      </w:r>
      <w:proofErr w:type="spellEnd"/>
      <w:r w:rsidR="00707249">
        <w:rPr>
          <w:bCs/>
        </w:rPr>
        <w:t xml:space="preserve">, </w:t>
      </w:r>
      <w:r w:rsidRPr="00E0527A">
        <w:rPr>
          <w:rStyle w:val="BodyTextChar"/>
        </w:rPr>
        <w:t>which can be used by the get scan results workflow “</w:t>
      </w:r>
      <w:r w:rsidRPr="00E0527A">
        <w:t>Example: SEP - Get Scan results”</w:t>
      </w:r>
      <w:r w:rsidRPr="00E0527A">
        <w:rPr>
          <w:rStyle w:val="BodyTextChar"/>
        </w:rPr>
        <w:t xml:space="preserve"> to indicate that the command has timed-out. The get scan results workflow for the timed-out query is subsequently disabled.</w:t>
      </w:r>
    </w:p>
    <w:p w14:paraId="3846C248" w14:textId="40D879D9" w:rsidR="00872D93" w:rsidRDefault="00872D93" w:rsidP="00C450B7">
      <w:pPr>
        <w:pStyle w:val="Heading2"/>
      </w:pPr>
      <w:bookmarkStart w:id="8" w:name="_Toc13488088"/>
      <w:bookmarkStart w:id="9" w:name="_Toc13739623"/>
      <w:r>
        <w:lastRenderedPageBreak/>
        <w:t xml:space="preserve">Use </w:t>
      </w:r>
      <w:r w:rsidR="00901692">
        <w:t>c</w:t>
      </w:r>
      <w:r>
        <w:t>ases</w:t>
      </w:r>
      <w:bookmarkEnd w:id="8"/>
      <w:bookmarkEnd w:id="9"/>
    </w:p>
    <w:p w14:paraId="5F14DC49" w14:textId="53708F74" w:rsidR="00A66693" w:rsidRPr="00A66693" w:rsidRDefault="00A66693" w:rsidP="00A66693">
      <w:pPr>
        <w:pStyle w:val="BodyText"/>
        <w:keepNext/>
        <w:rPr>
          <w:lang w:val="en-IE"/>
        </w:rPr>
      </w:pPr>
      <w:r>
        <w:rPr>
          <w:lang w:val="en-IE"/>
        </w:rPr>
        <w:t xml:space="preserve">You can perform the following use cases with the </w:t>
      </w:r>
      <w:r w:rsidR="00944D13" w:rsidRPr="00E0527A">
        <w:rPr>
          <w:rFonts w:eastAsia="Arial" w:cs="Arial"/>
          <w:bCs/>
          <w:szCs w:val="20"/>
          <w:lang w:val="en-IE"/>
        </w:rPr>
        <w:t xml:space="preserve">SEP </w:t>
      </w:r>
      <w:r w:rsidR="00944D13" w:rsidRPr="00E0527A">
        <w:t>integration</w:t>
      </w:r>
      <w:r>
        <w:rPr>
          <w:lang w:val="en-IE"/>
        </w:rPr>
        <w:t>.</w:t>
      </w:r>
    </w:p>
    <w:p w14:paraId="27DB6549" w14:textId="77777777" w:rsidR="00EC2A84" w:rsidRPr="00EC2A84" w:rsidRDefault="00EC2A84" w:rsidP="00C450B7">
      <w:pPr>
        <w:pStyle w:val="ListBullet"/>
        <w:keepNext/>
      </w:pPr>
      <w:r w:rsidRPr="00EC2A84">
        <w:t xml:space="preserve">A suspicious file or hash value is added as an artifact value to a Resilient incident. </w:t>
      </w:r>
    </w:p>
    <w:p w14:paraId="26C97331" w14:textId="77777777" w:rsidR="00EC2A84" w:rsidRPr="00C450B7" w:rsidRDefault="00EC2A84" w:rsidP="00C450B7">
      <w:pPr>
        <w:pStyle w:val="ListNumber"/>
        <w:ind w:left="720"/>
      </w:pPr>
      <w:r w:rsidRPr="00C450B7">
        <w:t>Initiate an Evidence of Compromise (EOC) scan for the artifact in the SEP environment using rule/workflow “Example: SEP - Initiate EOC Scan for Artifact”.</w:t>
      </w:r>
    </w:p>
    <w:p w14:paraId="1954F831" w14:textId="1C01DA44" w:rsidR="00EC2A84" w:rsidRPr="00EC2A84" w:rsidRDefault="00EC2A84" w:rsidP="00C450B7">
      <w:pPr>
        <w:pStyle w:val="BodyText"/>
        <w:numPr>
          <w:ilvl w:val="0"/>
          <w:numId w:val="32"/>
        </w:numPr>
        <w:ind w:left="720"/>
      </w:pPr>
      <w:r w:rsidRPr="00EC2A84">
        <w:t>A match is discovered</w:t>
      </w:r>
      <w:r w:rsidR="00026A9A">
        <w:t>,</w:t>
      </w:r>
      <w:r w:rsidRPr="00EC2A84">
        <w:t xml:space="preserve"> and a row is added to data table “Symantec SEP - EOC scan results”.</w:t>
      </w:r>
    </w:p>
    <w:p w14:paraId="6BC23E06" w14:textId="77777777" w:rsidR="00EC2A84" w:rsidRPr="00EC2A84" w:rsidRDefault="00EC2A84" w:rsidP="00C450B7">
      <w:pPr>
        <w:pStyle w:val="BodyText"/>
        <w:numPr>
          <w:ilvl w:val="0"/>
          <w:numId w:val="32"/>
        </w:numPr>
        <w:ind w:left="720"/>
      </w:pPr>
      <w:r w:rsidRPr="00EC2A84">
        <w:t>If the file is an executable upload the file to the SEPM server using rule/workflow “Example: SEP - Upload file to SEPM server” which is enabled for the matching data table row from step 2.</w:t>
      </w:r>
    </w:p>
    <w:p w14:paraId="15D25E4C" w14:textId="012C266D" w:rsidR="00EC2A84" w:rsidRPr="00EC2A84" w:rsidRDefault="00EC2A84" w:rsidP="00C450B7">
      <w:pPr>
        <w:pStyle w:val="BodyText"/>
        <w:numPr>
          <w:ilvl w:val="0"/>
          <w:numId w:val="32"/>
        </w:numPr>
        <w:ind w:left="720"/>
      </w:pPr>
      <w:r w:rsidRPr="00EC2A84">
        <w:t>To delete the file on matching endpoint or all matching endpoints</w:t>
      </w:r>
      <w:r w:rsidR="00944D13">
        <w:t>,</w:t>
      </w:r>
      <w:r w:rsidRPr="00EC2A84">
        <w:t xml:space="preserve"> use rule/workflow “Example: SEP - Remediate Artifact on Endpoint” which is enabled for the matching data table row from step 2.</w:t>
      </w:r>
    </w:p>
    <w:p w14:paraId="427855A9" w14:textId="77777777" w:rsidR="00EC2A84" w:rsidRPr="00EC2A84" w:rsidRDefault="00EC2A84" w:rsidP="00C450B7">
      <w:pPr>
        <w:pStyle w:val="BodyText"/>
        <w:numPr>
          <w:ilvl w:val="0"/>
          <w:numId w:val="32"/>
        </w:numPr>
        <w:ind w:left="720"/>
      </w:pPr>
      <w:r w:rsidRPr="00EC2A84">
        <w:t>Use the rule/workflow “Example: SEP - Get File Content as Base64 string”, which is enabled for the matching data table row from step 2, in conjunction with other utilities to add the suspicious file as an attachment to the Resilient incident.</w:t>
      </w:r>
    </w:p>
    <w:p w14:paraId="1D7B1C3F" w14:textId="77777777" w:rsidR="00EC2A84" w:rsidRPr="00EC2A84" w:rsidRDefault="00EC2A84" w:rsidP="00C450B7">
      <w:pPr>
        <w:pStyle w:val="ListBullet"/>
        <w:keepNext/>
      </w:pPr>
      <w:r w:rsidRPr="00EC2A84">
        <w:t xml:space="preserve">A suspicious endpoint name is added as an artifact value to a Resilient incident. </w:t>
      </w:r>
    </w:p>
    <w:p w14:paraId="16F76D4A" w14:textId="03646089" w:rsidR="00EC2A84" w:rsidRPr="00EC2A84" w:rsidRDefault="00EC2A84" w:rsidP="00944D13">
      <w:pPr>
        <w:pStyle w:val="ListNumber"/>
        <w:numPr>
          <w:ilvl w:val="0"/>
          <w:numId w:val="46"/>
        </w:numPr>
        <w:ind w:left="720"/>
      </w:pPr>
      <w:r w:rsidRPr="00EC2A84">
        <w:t xml:space="preserve">Get information on </w:t>
      </w:r>
      <w:r w:rsidR="00944D13">
        <w:t>an</w:t>
      </w:r>
      <w:r w:rsidRPr="00EC2A84">
        <w:t xml:space="preserve"> endpoint using rule/workflow “Example: SEP - Get Endpoint Details for artifact”</w:t>
      </w:r>
      <w:r w:rsidRPr="00944D13">
        <w:rPr>
          <w:bCs/>
        </w:rPr>
        <w:t>.</w:t>
      </w:r>
    </w:p>
    <w:p w14:paraId="2D285F8A" w14:textId="77777777" w:rsidR="00EC2A84" w:rsidRPr="00C450B7" w:rsidRDefault="00EC2A84" w:rsidP="00944D13">
      <w:pPr>
        <w:pStyle w:val="Index5"/>
      </w:pPr>
      <w:r w:rsidRPr="00C450B7">
        <w:t>or</w:t>
      </w:r>
    </w:p>
    <w:p w14:paraId="00E5F8B2" w14:textId="6FAA8D53" w:rsidR="00EC2A84" w:rsidRPr="00EC2A84" w:rsidRDefault="00EC2A84" w:rsidP="00944D13">
      <w:pPr>
        <w:pStyle w:val="ListNumber"/>
        <w:numPr>
          <w:ilvl w:val="0"/>
          <w:numId w:val="0"/>
        </w:numPr>
        <w:tabs>
          <w:tab w:val="left" w:pos="720"/>
        </w:tabs>
        <w:ind w:left="720"/>
      </w:pPr>
      <w:r w:rsidRPr="00EC2A84">
        <w:t xml:space="preserve">Get information </w:t>
      </w:r>
      <w:r w:rsidR="00944D13">
        <w:t xml:space="preserve">on </w:t>
      </w:r>
      <w:r w:rsidRPr="00EC2A84">
        <w:t>an endpoint from a match in</w:t>
      </w:r>
      <w:r w:rsidR="00944D13">
        <w:t xml:space="preserve"> the </w:t>
      </w:r>
      <w:r w:rsidRPr="00EC2A84">
        <w:t>data table “Symantec SEP - EOC scan results” using rule/workflow “Example: SEP - Get Endpoint Details”</w:t>
      </w:r>
      <w:r w:rsidRPr="00C450B7">
        <w:t>.</w:t>
      </w:r>
    </w:p>
    <w:p w14:paraId="118263B0" w14:textId="5A61DD0D" w:rsidR="00EC2A84" w:rsidRPr="00EC2A84" w:rsidRDefault="00944D13" w:rsidP="00944D13">
      <w:pPr>
        <w:pStyle w:val="ListNumber"/>
        <w:numPr>
          <w:ilvl w:val="0"/>
          <w:numId w:val="0"/>
        </w:numPr>
        <w:tabs>
          <w:tab w:val="left" w:pos="720"/>
        </w:tabs>
        <w:ind w:left="720"/>
      </w:pPr>
      <w:r>
        <w:t>When a</w:t>
      </w:r>
      <w:r w:rsidR="00EC2A84" w:rsidRPr="00EC2A84">
        <w:t xml:space="preserve"> matching endpoint name is discovered</w:t>
      </w:r>
      <w:r w:rsidR="00EC2A84">
        <w:t>,</w:t>
      </w:r>
      <w:r w:rsidR="00EC2A84" w:rsidRPr="00EC2A84">
        <w:t xml:space="preserve"> a row is added to data table “Symantec SEP - Endpoint details”.</w:t>
      </w:r>
    </w:p>
    <w:p w14:paraId="5237120E" w14:textId="38935925" w:rsidR="00EC2A84" w:rsidRPr="00EC2A84" w:rsidRDefault="00EC2A84" w:rsidP="00944D13">
      <w:pPr>
        <w:pStyle w:val="ListNumber"/>
        <w:ind w:left="720"/>
      </w:pPr>
      <w:r w:rsidRPr="00EC2A84">
        <w:t xml:space="preserve">Move the endpoint to a quarantine group using rule/workflow “Example: SEP - Move Endpoint” which is enabled for the data table row from step </w:t>
      </w:r>
      <w:r w:rsidR="00944D13">
        <w:t>1</w:t>
      </w:r>
      <w:r w:rsidRPr="00EC2A84">
        <w:t>.</w:t>
      </w:r>
    </w:p>
    <w:p w14:paraId="25BC947E" w14:textId="4849A0E5" w:rsidR="00EC2A84" w:rsidRPr="00EC2A84" w:rsidRDefault="00EC2A84" w:rsidP="00944D13">
      <w:pPr>
        <w:pStyle w:val="ListNumber"/>
        <w:ind w:left="720"/>
      </w:pPr>
      <w:r w:rsidRPr="00EC2A84">
        <w:t xml:space="preserve">Add the endpoint to network quarantine using rule/workflow “Example: SEP - Quarantine Endpoint” which is enabled for the data table row from step </w:t>
      </w:r>
      <w:r w:rsidR="00944D13">
        <w:t>1</w:t>
      </w:r>
      <w:r w:rsidRPr="00EC2A84">
        <w:t>.</w:t>
      </w:r>
    </w:p>
    <w:p w14:paraId="4E99690F" w14:textId="5F3610AF" w:rsidR="00EC2A84" w:rsidRPr="00EC2A84" w:rsidRDefault="00EC2A84" w:rsidP="00C450B7">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6E6042A2" w14:textId="27B2098A" w:rsidR="00EC2A84" w:rsidRPr="00EC2A84" w:rsidRDefault="00EC2A84" w:rsidP="00C450B7">
      <w:pPr>
        <w:pStyle w:val="ListNumber"/>
        <w:numPr>
          <w:ilvl w:val="0"/>
          <w:numId w:val="36"/>
        </w:numPr>
        <w:ind w:left="720"/>
      </w:pPr>
      <w:r>
        <w:t>See</w:t>
      </w:r>
      <w:r w:rsidRPr="00EC2A84">
        <w:t xml:space="preserve"> if </w:t>
      </w:r>
      <w:r>
        <w:t xml:space="preserve">the hash exists in a </w:t>
      </w:r>
      <w:r w:rsidRPr="00EC2A84">
        <w:t xml:space="preserve">blacklist in a </w:t>
      </w:r>
      <w:r>
        <w:t xml:space="preserve">target </w:t>
      </w:r>
      <w:r w:rsidRPr="00EC2A84">
        <w:t>SEP domain use rule/workflow “Blacklist Example: SEP - Get Blacklist information”.</w:t>
      </w:r>
    </w:p>
    <w:p w14:paraId="7DE9270D" w14:textId="77777777" w:rsidR="00EC2A84" w:rsidRPr="00EC2A84" w:rsidRDefault="00EC2A84" w:rsidP="00944D13">
      <w:pPr>
        <w:pStyle w:val="ListNumber"/>
        <w:numPr>
          <w:ilvl w:val="0"/>
          <w:numId w:val="0"/>
        </w:numPr>
        <w:tabs>
          <w:tab w:val="left" w:pos="720"/>
        </w:tabs>
        <w:ind w:left="720"/>
      </w:pPr>
      <w:r w:rsidRPr="00EC2A84">
        <w:t>A row is added to data table “Symantec SEP - Fingerprint lists” if the blacklist is found.</w:t>
      </w:r>
    </w:p>
    <w:p w14:paraId="748C14A2" w14:textId="1EB5A793" w:rsidR="00EC2A84" w:rsidRPr="00EC2A84" w:rsidRDefault="00944D13" w:rsidP="00C450B7">
      <w:pPr>
        <w:pStyle w:val="ListNumber"/>
        <w:ind w:left="720"/>
      </w:pPr>
      <w:r>
        <w:t>If the hash is not</w:t>
      </w:r>
      <w:r w:rsidR="00EC2A84" w:rsidRPr="00EC2A84">
        <w:t xml:space="preserve"> present in the blacklist</w:t>
      </w:r>
      <w:r>
        <w:t>,</w:t>
      </w:r>
      <w:r w:rsidR="00EC2A84" w:rsidRPr="00EC2A84">
        <w:t xml:space="preserve"> add the suspicious MD5 hash </w:t>
      </w:r>
      <w:r w:rsidR="00C82540">
        <w:t xml:space="preserve">to </w:t>
      </w:r>
      <w:r w:rsidR="00EC2A84" w:rsidRPr="00EC2A84">
        <w:t>the blacklist using rule/workflow “Example: SEP - Add Hash to Blacklist”</w:t>
      </w:r>
      <w:r w:rsidR="00EC2A84" w:rsidRPr="00C450B7">
        <w:t>.</w:t>
      </w:r>
    </w:p>
    <w:p w14:paraId="3D006EE2" w14:textId="77777777" w:rsidR="00EC2A84" w:rsidRPr="00EC2A84" w:rsidRDefault="00EC2A84" w:rsidP="00C450B7">
      <w:pPr>
        <w:pStyle w:val="ListNumber"/>
        <w:ind w:left="720"/>
      </w:pPr>
      <w:r w:rsidRPr="00EC2A84">
        <w:t>Get a list of SEP group information for the SEP domain using rule/workflow “Example: SEP - Get Groups information”.</w:t>
      </w:r>
    </w:p>
    <w:p w14:paraId="54AA9A75" w14:textId="77777777" w:rsidR="00EC2A84" w:rsidRPr="00EC2A84" w:rsidRDefault="00EC2A84" w:rsidP="00C450B7">
      <w:pPr>
        <w:pStyle w:val="ListNumber"/>
        <w:ind w:left="720"/>
      </w:pPr>
      <w:r w:rsidRPr="00EC2A84">
        <w:t>Information on each SEP group is added as a row to data table “Example: SEP - Get Groups information”.</w:t>
      </w:r>
    </w:p>
    <w:p w14:paraId="2FF469D9" w14:textId="77777777" w:rsidR="00EC2A84" w:rsidRPr="00EC2A84" w:rsidRDefault="00EC2A84" w:rsidP="00C450B7">
      <w:pPr>
        <w:pStyle w:val="ListNumber"/>
        <w:ind w:left="720"/>
      </w:pPr>
      <w:r w:rsidRPr="00EC2A84">
        <w:t>Assign the blacklist to a group for system lockdown using rule/workflow “Example: SEP - Assign Blacklist to lockdown group”.</w:t>
      </w:r>
    </w:p>
    <w:p w14:paraId="4E8D8086" w14:textId="04DCA384" w:rsidR="00EC2A84" w:rsidRPr="00EC2A84" w:rsidRDefault="00EC2A84" w:rsidP="00C450B7">
      <w:pPr>
        <w:pStyle w:val="ListNumber"/>
        <w:ind w:left="720"/>
      </w:pPr>
      <w:r w:rsidRPr="00EC2A84">
        <w:t>If the MD5 hash is no longer considered suspicious</w:t>
      </w:r>
      <w:r w:rsidR="00944D13">
        <w:t>,</w:t>
      </w:r>
      <w:r w:rsidRPr="00EC2A84">
        <w:t xml:space="preserve"> delete the hash from the blacklist using workflow “Example: SEP - Delete Blacklist”.</w:t>
      </w:r>
    </w:p>
    <w:p w14:paraId="010220A8" w14:textId="20CB3F7B" w:rsidR="00EC2A84" w:rsidRDefault="00EC2A84" w:rsidP="00C450B7">
      <w:pPr>
        <w:pStyle w:val="ListNumber"/>
        <w:ind w:left="720"/>
      </w:pPr>
      <w:r w:rsidRPr="00EC2A84">
        <w:t>Delete the blacklist using rule/workflow Example: SEP - Delete Blacklist.</w:t>
      </w:r>
    </w:p>
    <w:p w14:paraId="48CF40B2" w14:textId="5EA653C4" w:rsidR="00364352" w:rsidRDefault="00901692" w:rsidP="00C450B7">
      <w:pPr>
        <w:pStyle w:val="Heading1"/>
      </w:pPr>
      <w:bookmarkStart w:id="10" w:name="_Toc13488089"/>
      <w:bookmarkStart w:id="11" w:name="_Toc13739624"/>
      <w:r>
        <w:lastRenderedPageBreak/>
        <w:t>Installatio</w:t>
      </w:r>
      <w:r w:rsidR="00456E0A">
        <w:t>n</w:t>
      </w:r>
      <w:bookmarkEnd w:id="10"/>
      <w:bookmarkEnd w:id="11"/>
    </w:p>
    <w:p w14:paraId="4A58C820" w14:textId="77777777" w:rsidR="00707249" w:rsidRDefault="00707249" w:rsidP="00707249">
      <w:pPr>
        <w:pStyle w:val="BodyText"/>
        <w:keepNext/>
        <w:rPr>
          <w:rFonts w:cs="Arial"/>
          <w:szCs w:val="20"/>
        </w:rPr>
      </w:pPr>
      <w:r>
        <w:t xml:space="preserve">You download the function package to a Resilient integration server, and from there you deploy the functions and components to a Resilient platform. These procedures are provided in the </w:t>
      </w:r>
      <w:hyperlink r:id="rId13" w:history="1">
        <w:r>
          <w:rPr>
            <w:rStyle w:val="Hyperlink"/>
          </w:rPr>
          <w:t xml:space="preserve">Resilient </w:t>
        </w:r>
        <w:r w:rsidRPr="004851CD">
          <w:rPr>
            <w:rStyle w:val="Hyperlink"/>
          </w:rPr>
          <w:t>Integration Server Guid</w:t>
        </w:r>
        <w:r>
          <w:rPr>
            <w:rStyle w:val="Hyperlink"/>
          </w:rPr>
          <w:t>e (PDF)</w:t>
        </w:r>
      </w:hyperlink>
      <w:r>
        <w:rPr>
          <w:rFonts w:cs="Arial"/>
          <w:szCs w:val="20"/>
        </w:rPr>
        <w:t xml:space="preserve">. </w:t>
      </w:r>
    </w:p>
    <w:p w14:paraId="4B0242AD" w14:textId="77777777" w:rsidR="00707249" w:rsidRDefault="00707249" w:rsidP="00707249">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30C4B287" w14:textId="77777777" w:rsidR="00707249" w:rsidRPr="00C450B7" w:rsidRDefault="00707249" w:rsidP="00C874F1">
      <w:pPr>
        <w:pStyle w:val="BodyText"/>
        <w:numPr>
          <w:ilvl w:val="0"/>
          <w:numId w:val="40"/>
        </w:numPr>
        <w:contextualSpacing/>
      </w:pPr>
      <w:r w:rsidRPr="00C450B7">
        <w:t xml:space="preserve">Resilient platform is version 32 or later. </w:t>
      </w:r>
    </w:p>
    <w:p w14:paraId="0501AA0E" w14:textId="26F068AE" w:rsidR="00707249" w:rsidRPr="00C450B7" w:rsidRDefault="000B0801" w:rsidP="00C874F1">
      <w:pPr>
        <w:pStyle w:val="BodyText"/>
        <w:numPr>
          <w:ilvl w:val="0"/>
          <w:numId w:val="40"/>
        </w:numPr>
        <w:contextualSpacing/>
      </w:pPr>
      <w:r w:rsidRPr="00E0527A">
        <w:rPr>
          <w:rFonts w:eastAsia="Arial" w:cs="Arial"/>
          <w:bCs/>
          <w:szCs w:val="20"/>
          <w:lang w:val="en-IE"/>
        </w:rPr>
        <w:t xml:space="preserve">Symantec Endpoint Protection </w:t>
      </w:r>
      <w:r w:rsidR="00707249" w:rsidRPr="00C450B7">
        <w:t>14.2 or later.</w:t>
      </w:r>
    </w:p>
    <w:p w14:paraId="77A32F41" w14:textId="18B602A4" w:rsidR="00707249" w:rsidRPr="00C450B7" w:rsidRDefault="00707249" w:rsidP="00C874F1">
      <w:pPr>
        <w:pStyle w:val="BodyText"/>
        <w:numPr>
          <w:ilvl w:val="0"/>
          <w:numId w:val="40"/>
        </w:numPr>
        <w:contextualSpacing/>
      </w:pPr>
      <w:r w:rsidRPr="00C450B7">
        <w:t>Resilient Generic Email Parsing Script 1.0.1 or later.</w:t>
      </w:r>
    </w:p>
    <w:p w14:paraId="3337999C" w14:textId="318287DE" w:rsidR="00B64BE7" w:rsidRPr="00726527" w:rsidRDefault="00B64BE7" w:rsidP="00C450B7">
      <w:pPr>
        <w:pStyle w:val="BodyText"/>
      </w:pPr>
      <w:r>
        <w:t xml:space="preserve">After installing the package, Resilient Circuits creates a new section, </w:t>
      </w:r>
      <w:proofErr w:type="spellStart"/>
      <w:r>
        <w:rPr>
          <w:i/>
        </w:rPr>
        <w:t>fn_sep</w:t>
      </w:r>
      <w:proofErr w:type="spellEnd"/>
      <w:r>
        <w:rPr>
          <w:rFonts w:cs="Arial"/>
          <w:color w:val="000000"/>
        </w:rPr>
        <w:t xml:space="preserve">, </w:t>
      </w:r>
      <w:r>
        <w:t xml:space="preserve">in the </w:t>
      </w:r>
      <w:proofErr w:type="spellStart"/>
      <w:r>
        <w:t>app.config</w:t>
      </w:r>
      <w:proofErr w:type="spellEnd"/>
      <w:r>
        <w:t xml:space="preserve"> file. You need to edit the following settings in that section.</w:t>
      </w:r>
    </w:p>
    <w:p w14:paraId="6408C261" w14:textId="77777777" w:rsidR="00707249" w:rsidRPr="000525CD" w:rsidRDefault="00707249" w:rsidP="00707249">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3F15FAE6" w14:textId="77777777" w:rsidR="00707249" w:rsidRPr="000525CD" w:rsidRDefault="00707249" w:rsidP="00707249">
      <w:pPr>
        <w:pStyle w:val="Code"/>
        <w:ind w:left="0"/>
        <w:contextualSpacing/>
      </w:pPr>
      <w:proofErr w:type="spellStart"/>
      <w:r w:rsidRPr="000525CD">
        <w:t>sep_base_path</w:t>
      </w:r>
      <w:proofErr w:type="spellEnd"/>
      <w:r w:rsidRPr="000525CD">
        <w:t>=/</w:t>
      </w:r>
      <w:proofErr w:type="spellStart"/>
      <w:r w:rsidRPr="000525CD">
        <w:t>sepm</w:t>
      </w:r>
      <w:proofErr w:type="spellEnd"/>
      <w:r w:rsidRPr="000525CD">
        <w:t>/</w:t>
      </w:r>
      <w:proofErr w:type="spellStart"/>
      <w:r w:rsidRPr="000525CD">
        <w:t>api</w:t>
      </w:r>
      <w:proofErr w:type="spellEnd"/>
      <w:r w:rsidRPr="000525CD">
        <w:t>/v1</w:t>
      </w:r>
    </w:p>
    <w:p w14:paraId="49472677" w14:textId="77777777" w:rsidR="00707249" w:rsidRPr="000525CD" w:rsidRDefault="00707249" w:rsidP="00707249">
      <w:pPr>
        <w:pStyle w:val="Code"/>
        <w:ind w:left="0"/>
        <w:contextualSpacing/>
      </w:pPr>
      <w:proofErr w:type="spellStart"/>
      <w:r w:rsidRPr="000525CD">
        <w:t>sep_auth_path</w:t>
      </w:r>
      <w:proofErr w:type="spellEnd"/>
      <w:r w:rsidRPr="000525CD">
        <w:t>=/</w:t>
      </w:r>
      <w:proofErr w:type="spellStart"/>
      <w:r w:rsidRPr="000525CD">
        <w:t>sepm</w:t>
      </w:r>
      <w:proofErr w:type="spellEnd"/>
      <w:r w:rsidRPr="000525CD">
        <w:t>/</w:t>
      </w:r>
      <w:proofErr w:type="spellStart"/>
      <w:r w:rsidRPr="000525CD">
        <w:t>api</w:t>
      </w:r>
      <w:proofErr w:type="spellEnd"/>
      <w:r w:rsidRPr="000525CD">
        <w:t>/v1/identity/authenticate</w:t>
      </w:r>
    </w:p>
    <w:p w14:paraId="499B8610" w14:textId="77777777" w:rsidR="00707249" w:rsidRPr="000525CD" w:rsidRDefault="00707249" w:rsidP="00707249">
      <w:pPr>
        <w:pStyle w:val="Code"/>
        <w:ind w:left="0"/>
        <w:contextualSpacing/>
      </w:pPr>
      <w:proofErr w:type="spellStart"/>
      <w:r w:rsidRPr="000525CD">
        <w:t>sep_host</w:t>
      </w:r>
      <w:proofErr w:type="spellEnd"/>
      <w:r w:rsidRPr="000525CD">
        <w:t xml:space="preserve">=&lt;SEPM server </w:t>
      </w:r>
      <w:proofErr w:type="spellStart"/>
      <w:r w:rsidRPr="000525CD">
        <w:t>dns</w:t>
      </w:r>
      <w:proofErr w:type="spellEnd"/>
      <w:r w:rsidRPr="000525CD">
        <w:t xml:space="preserve"> name or </w:t>
      </w:r>
      <w:proofErr w:type="spellStart"/>
      <w:r w:rsidRPr="000525CD">
        <w:t>ip</w:t>
      </w:r>
      <w:proofErr w:type="spellEnd"/>
      <w:r w:rsidRPr="000525CD">
        <w:t xml:space="preserve"> address&gt;</w:t>
      </w:r>
    </w:p>
    <w:p w14:paraId="6E72DDB0" w14:textId="77777777" w:rsidR="00707249" w:rsidRPr="000525CD" w:rsidRDefault="00707249" w:rsidP="00707249">
      <w:pPr>
        <w:pStyle w:val="Code"/>
        <w:ind w:left="0"/>
        <w:contextualSpacing/>
      </w:pPr>
      <w:proofErr w:type="spellStart"/>
      <w:r w:rsidRPr="000525CD">
        <w:t>sep_port</w:t>
      </w:r>
      <w:proofErr w:type="spellEnd"/>
      <w:r w:rsidRPr="000525CD">
        <w:t>=8446</w:t>
      </w:r>
    </w:p>
    <w:p w14:paraId="47AFACE3" w14:textId="77777777" w:rsidR="00707249" w:rsidRPr="000525CD" w:rsidRDefault="00707249" w:rsidP="00707249">
      <w:pPr>
        <w:pStyle w:val="Code"/>
        <w:ind w:left="0"/>
        <w:contextualSpacing/>
      </w:pPr>
      <w:proofErr w:type="spellStart"/>
      <w:r w:rsidRPr="000525CD">
        <w:t>sep_username</w:t>
      </w:r>
      <w:proofErr w:type="spellEnd"/>
      <w:r w:rsidRPr="000525CD">
        <w:t>=&lt;username&gt;</w:t>
      </w:r>
    </w:p>
    <w:p w14:paraId="3988555C" w14:textId="77777777" w:rsidR="00707249" w:rsidRPr="000525CD" w:rsidRDefault="00707249" w:rsidP="00707249">
      <w:pPr>
        <w:pStyle w:val="Code"/>
        <w:ind w:left="0"/>
        <w:contextualSpacing/>
      </w:pPr>
      <w:proofErr w:type="spellStart"/>
      <w:r w:rsidRPr="000525CD">
        <w:t>sep_password</w:t>
      </w:r>
      <w:proofErr w:type="spellEnd"/>
      <w:r w:rsidRPr="000525CD">
        <w:t>=&lt;password&gt;</w:t>
      </w:r>
    </w:p>
    <w:p w14:paraId="3E3F7C8B" w14:textId="77777777" w:rsidR="00707249" w:rsidRPr="000525CD" w:rsidRDefault="00707249" w:rsidP="00707249">
      <w:pPr>
        <w:pStyle w:val="Code"/>
        <w:ind w:left="0"/>
        <w:contextualSpacing/>
      </w:pPr>
      <w:proofErr w:type="spellStart"/>
      <w:r w:rsidRPr="000525CD">
        <w:t>sep_domain</w:t>
      </w:r>
      <w:proofErr w:type="spellEnd"/>
      <w:r w:rsidRPr="000525CD">
        <w:t xml:space="preserve">=&lt;SEP domain name&gt; </w:t>
      </w:r>
    </w:p>
    <w:p w14:paraId="2499BD56" w14:textId="77777777" w:rsidR="00707249" w:rsidRPr="000525CD" w:rsidRDefault="00707249" w:rsidP="00707249">
      <w:pPr>
        <w:pStyle w:val="Code"/>
        <w:ind w:left="0"/>
        <w:contextualSpacing/>
      </w:pPr>
      <w:r w:rsidRPr="000525CD">
        <w:t># Limit result sent to Resilient, add full result as an attachment.</w:t>
      </w:r>
    </w:p>
    <w:p w14:paraId="390141BE" w14:textId="77777777" w:rsidR="00707249" w:rsidRPr="000525CD" w:rsidRDefault="00707249" w:rsidP="00707249">
      <w:pPr>
        <w:pStyle w:val="Code"/>
        <w:ind w:left="0"/>
        <w:contextualSpacing/>
      </w:pPr>
      <w:proofErr w:type="spellStart"/>
      <w:r w:rsidRPr="000525CD">
        <w:t>sep_results_limit</w:t>
      </w:r>
      <w:proofErr w:type="spellEnd"/>
      <w:r w:rsidRPr="000525CD">
        <w:t>=200</w:t>
      </w:r>
    </w:p>
    <w:p w14:paraId="0043E407" w14:textId="77777777" w:rsidR="00707249" w:rsidRPr="000525CD" w:rsidRDefault="00707249" w:rsidP="00707249">
      <w:pPr>
        <w:pStyle w:val="Code"/>
        <w:ind w:left="0"/>
        <w:contextualSpacing/>
        <w:rPr>
          <w:lang w:val="en-IE"/>
        </w:rPr>
      </w:pPr>
      <w:r w:rsidRPr="000525CD">
        <w:rPr>
          <w:bCs/>
          <w:lang w:val="en-IE"/>
        </w:rPr>
        <w:t># Period of time to wait for all endpoints to return a scan result.</w:t>
      </w:r>
      <w:r w:rsidRPr="000525CD">
        <w:rPr>
          <w:bCs/>
          <w:lang w:val="en-IE"/>
        </w:rPr>
        <w:br/>
      </w:r>
      <w:proofErr w:type="spellStart"/>
      <w:r w:rsidRPr="000525CD">
        <w:rPr>
          <w:bCs/>
          <w:lang w:val="en-IE"/>
        </w:rPr>
        <w:t>sep_scan_timeout</w:t>
      </w:r>
      <w:proofErr w:type="spellEnd"/>
      <w:r w:rsidRPr="000525CD">
        <w:rPr>
          <w:bCs/>
          <w:lang w:val="en-IE"/>
        </w:rPr>
        <w:t>=1800</w:t>
      </w:r>
    </w:p>
    <w:p w14:paraId="3198DFEA" w14:textId="4F894195" w:rsidR="00B64BE7" w:rsidRPr="00707249" w:rsidRDefault="00B64BE7" w:rsidP="00C450B7">
      <w:pPr>
        <w:pStyle w:val="Heading2"/>
      </w:pPr>
      <w:bookmarkStart w:id="12" w:name="_Toc13739625"/>
      <w:r w:rsidRPr="00707249">
        <w:t>Configuri</w:t>
      </w:r>
      <w:r w:rsidR="00C450B7">
        <w:t>ng Generic Email Parsing Script</w:t>
      </w:r>
      <w:bookmarkEnd w:id="12"/>
    </w:p>
    <w:p w14:paraId="119E29FA" w14:textId="401386C6" w:rsidR="00B64BE7" w:rsidRDefault="00B64BE7" w:rsidP="00C450B7">
      <w:pPr>
        <w:pStyle w:val="BodyText"/>
      </w:pPr>
      <w:r>
        <w:t>Refer to the</w:t>
      </w:r>
      <w:r w:rsidRPr="000D0D38">
        <w:t xml:space="preserve"> </w:t>
      </w:r>
      <w:r w:rsidRPr="003C275F">
        <w:t>Generic Email Parsing Script</w:t>
      </w:r>
      <w:r>
        <w:t xml:space="preserve"> package for setup instructions. </w:t>
      </w:r>
      <w:r w:rsidR="00D94E5B">
        <w:t>You need to configure the</w:t>
      </w:r>
      <w:r>
        <w:t xml:space="preserve"> </w:t>
      </w:r>
      <w:r w:rsidR="00D94E5B">
        <w:t>Symantec Endpoint Protection Manager (</w:t>
      </w:r>
      <w:r>
        <w:t>SEPM</w:t>
      </w:r>
      <w:r w:rsidR="00D94E5B">
        <w:t>)</w:t>
      </w:r>
      <w:r>
        <w:t xml:space="preserve"> to send email notifications to </w:t>
      </w:r>
      <w:r w:rsidR="00D94E5B">
        <w:t xml:space="preserve">the </w:t>
      </w:r>
      <w:r>
        <w:t xml:space="preserve">email address </w:t>
      </w:r>
      <w:r w:rsidR="00D94E5B">
        <w:t xml:space="preserve">watched by the </w:t>
      </w:r>
      <w:r>
        <w:t>parsing script.</w:t>
      </w:r>
    </w:p>
    <w:p w14:paraId="0E83FBA7" w14:textId="02328A6E" w:rsidR="00B64BE7" w:rsidRDefault="00B64BE7" w:rsidP="00C450B7">
      <w:pPr>
        <w:pStyle w:val="BodyText"/>
      </w:pPr>
      <w:r>
        <w:t xml:space="preserve">To avoid duplicate </w:t>
      </w:r>
      <w:r w:rsidR="00026A9A">
        <w:t xml:space="preserve">or </w:t>
      </w:r>
      <w:r w:rsidR="00D94E5B">
        <w:t>false</w:t>
      </w:r>
      <w:r w:rsidR="00026A9A">
        <w:t xml:space="preserve"> artifacts</w:t>
      </w:r>
      <w:r>
        <w:t xml:space="preserve"> </w:t>
      </w:r>
      <w:r w:rsidR="00D94E5B">
        <w:t xml:space="preserve">from </w:t>
      </w:r>
      <w:r>
        <w:t>being created</w:t>
      </w:r>
      <w:r w:rsidR="00D94E5B">
        <w:t>,</w:t>
      </w:r>
      <w:r>
        <w:t xml:space="preserve"> it is </w:t>
      </w:r>
      <w:r w:rsidR="00026A9A">
        <w:t>recommended</w:t>
      </w:r>
      <w:r>
        <w:t xml:space="preserve"> to add custom Whitelists to the </w:t>
      </w:r>
      <w:r w:rsidR="0020663C">
        <w:t>“</w:t>
      </w:r>
      <w:r w:rsidR="003E3C43">
        <w:t>Generic Em</w:t>
      </w:r>
      <w:r>
        <w:t>ail Parsing Script</w:t>
      </w:r>
      <w:r w:rsidR="0020663C">
        <w:t>”</w:t>
      </w:r>
      <w:r>
        <w:t xml:space="preserve">. </w:t>
      </w:r>
    </w:p>
    <w:p w14:paraId="789F6865" w14:textId="77777777" w:rsidR="00707249" w:rsidRPr="00707249" w:rsidRDefault="00707249" w:rsidP="00707249">
      <w:pPr>
        <w:pStyle w:val="Code"/>
        <w:ind w:left="0"/>
        <w:contextualSpacing/>
        <w:rPr>
          <w:rFonts w:cs="Arial"/>
          <w:color w:val="000000"/>
        </w:rPr>
      </w:pPr>
      <w:r w:rsidRPr="00707249">
        <w:rPr>
          <w:rFonts w:cs="Arial"/>
          <w:color w:val="000000"/>
        </w:rPr>
        <w:t># Customer-specific IP address whitelists</w:t>
      </w:r>
    </w:p>
    <w:p w14:paraId="1674EE32" w14:textId="77777777" w:rsidR="00707249" w:rsidRPr="00707249" w:rsidRDefault="00707249" w:rsidP="00707249">
      <w:pPr>
        <w:pStyle w:val="Code"/>
        <w:ind w:left="0"/>
        <w:contextualSpacing/>
        <w:rPr>
          <w:rFonts w:cs="Arial"/>
          <w:color w:val="000000"/>
        </w:rPr>
      </w:pPr>
      <w:r w:rsidRPr="00707249">
        <w:rPr>
          <w:rFonts w:cs="Arial"/>
          <w:color w:val="000000"/>
        </w:rPr>
        <w:t># Add entries to these lists to whitelist the entries without disrupting the standard set above</w:t>
      </w:r>
    </w:p>
    <w:p w14:paraId="1EE29F40" w14:textId="77777777" w:rsidR="00707249" w:rsidRPr="00707249" w:rsidRDefault="00707249" w:rsidP="00707249">
      <w:pPr>
        <w:pStyle w:val="Code"/>
        <w:ind w:left="0"/>
        <w:contextualSpacing/>
        <w:rPr>
          <w:rFonts w:cs="Arial"/>
          <w:color w:val="000000"/>
        </w:rPr>
      </w:pPr>
      <w:r w:rsidRPr="00707249">
        <w:rPr>
          <w:rFonts w:cs="Arial"/>
          <w:color w:val="000000"/>
        </w:rPr>
        <w:t xml:space="preserve"># Whitelist SEPM server </w:t>
      </w:r>
      <w:proofErr w:type="spellStart"/>
      <w:r w:rsidRPr="00707249">
        <w:rPr>
          <w:rFonts w:cs="Arial"/>
          <w:color w:val="000000"/>
        </w:rPr>
        <w:t>ip</w:t>
      </w:r>
      <w:proofErr w:type="spellEnd"/>
      <w:r w:rsidRPr="00707249">
        <w:rPr>
          <w:rFonts w:cs="Arial"/>
          <w:color w:val="000000"/>
        </w:rPr>
        <w:t xml:space="preserve"> addresses</w:t>
      </w:r>
    </w:p>
    <w:p w14:paraId="77041EBB" w14:textId="77777777" w:rsidR="00707249" w:rsidRPr="00707249" w:rsidRDefault="00707249" w:rsidP="00707249">
      <w:pPr>
        <w:pStyle w:val="Code"/>
        <w:ind w:left="0"/>
        <w:contextualSpacing/>
        <w:rPr>
          <w:rFonts w:cs="Arial"/>
          <w:color w:val="000000"/>
        </w:rPr>
      </w:pPr>
      <w:r w:rsidRPr="00707249">
        <w:rPr>
          <w:rFonts w:cs="Arial"/>
          <w:color w:val="000000"/>
        </w:rPr>
        <w:t>customIPv4WhiteList = [CIDR("192.168.194.93")]</w:t>
      </w:r>
    </w:p>
    <w:p w14:paraId="741BECE2" w14:textId="77777777" w:rsidR="00707249" w:rsidRPr="00707249" w:rsidRDefault="00707249" w:rsidP="00707249">
      <w:pPr>
        <w:pStyle w:val="Code"/>
        <w:ind w:left="0"/>
        <w:contextualSpacing/>
        <w:rPr>
          <w:rFonts w:cs="Arial"/>
          <w:color w:val="000000"/>
        </w:rPr>
      </w:pPr>
      <w:r w:rsidRPr="00707249">
        <w:rPr>
          <w:rFonts w:cs="Arial"/>
          <w:color w:val="000000"/>
        </w:rPr>
        <w:t>customIPv6WhiteList = [CIDR("2002:835:c36d::946:c25d")]</w:t>
      </w:r>
    </w:p>
    <w:p w14:paraId="6E5B8B2A" w14:textId="77777777" w:rsidR="00707249" w:rsidRPr="00707249" w:rsidRDefault="00707249" w:rsidP="00707249">
      <w:pPr>
        <w:pStyle w:val="Code"/>
        <w:ind w:left="0"/>
        <w:contextualSpacing/>
        <w:rPr>
          <w:rFonts w:cs="Arial"/>
          <w:color w:val="000000"/>
        </w:rPr>
      </w:pPr>
      <w:r w:rsidRPr="00707249">
        <w:rPr>
          <w:rFonts w:cs="Arial"/>
          <w:color w:val="000000"/>
        </w:rPr>
        <w:t># Standard domain whitelist</w:t>
      </w:r>
    </w:p>
    <w:p w14:paraId="48F6CE35" w14:textId="43CDB965" w:rsidR="00707249" w:rsidRPr="00707249" w:rsidRDefault="00707249" w:rsidP="00707249">
      <w:pPr>
        <w:pStyle w:val="Code"/>
        <w:ind w:left="0"/>
        <w:contextualSpacing/>
        <w:rPr>
          <w:rFonts w:cs="Arial"/>
          <w:color w:val="000000"/>
        </w:rPr>
      </w:pPr>
      <w:r w:rsidRPr="00707249">
        <w:rPr>
          <w:rFonts w:cs="Arial"/>
          <w:color w:val="000000"/>
        </w:rPr>
        <w:t># Wh</w:t>
      </w:r>
      <w:r>
        <w:rPr>
          <w:rFonts w:cs="Arial"/>
          <w:color w:val="000000"/>
        </w:rPr>
        <w:t>i</w:t>
      </w:r>
      <w:r w:rsidRPr="00707249">
        <w:rPr>
          <w:rFonts w:cs="Arial"/>
          <w:color w:val="000000"/>
        </w:rPr>
        <w:t>telist SEPM domain</w:t>
      </w:r>
    </w:p>
    <w:p w14:paraId="3F519C26" w14:textId="77777777" w:rsidR="00707249" w:rsidRPr="00707249" w:rsidRDefault="00707249" w:rsidP="00707249">
      <w:pPr>
        <w:pStyle w:val="Code"/>
        <w:ind w:left="0"/>
        <w:contextualSpacing/>
        <w:rPr>
          <w:rFonts w:cs="Arial"/>
          <w:color w:val="000000"/>
        </w:rPr>
      </w:pPr>
      <w:proofErr w:type="spellStart"/>
      <w:r w:rsidRPr="00707249">
        <w:rPr>
          <w:rFonts w:cs="Arial"/>
          <w:color w:val="000000"/>
        </w:rPr>
        <w:t>domainWhiteList</w:t>
      </w:r>
      <w:proofErr w:type="spellEnd"/>
      <w:r w:rsidRPr="00707249">
        <w:rPr>
          <w:rFonts w:cs="Arial"/>
          <w:color w:val="000000"/>
        </w:rPr>
        <w:t>=[Domain("*.sepmdomain.com")]</w:t>
      </w:r>
    </w:p>
    <w:p w14:paraId="38E02FED" w14:textId="77777777" w:rsidR="00707249" w:rsidRPr="00707249" w:rsidRDefault="00707249" w:rsidP="00707249">
      <w:pPr>
        <w:pStyle w:val="Code"/>
        <w:ind w:left="0"/>
        <w:contextualSpacing/>
        <w:rPr>
          <w:rFonts w:cs="Arial"/>
          <w:color w:val="000000"/>
        </w:rPr>
      </w:pPr>
      <w:r w:rsidRPr="00707249">
        <w:rPr>
          <w:rFonts w:cs="Arial"/>
          <w:color w:val="000000"/>
        </w:rPr>
        <w:t># Customer-specific domain whitelist</w:t>
      </w:r>
    </w:p>
    <w:p w14:paraId="1D1D4FC4" w14:textId="464E3773" w:rsidR="00707249" w:rsidRPr="00707249" w:rsidRDefault="00707249" w:rsidP="00707249">
      <w:pPr>
        <w:pStyle w:val="Code"/>
        <w:ind w:left="0"/>
        <w:contextualSpacing/>
        <w:rPr>
          <w:rFonts w:cs="Arial"/>
          <w:color w:val="000000"/>
        </w:rPr>
      </w:pPr>
      <w:r w:rsidRPr="00707249">
        <w:rPr>
          <w:rFonts w:cs="Arial"/>
          <w:color w:val="000000"/>
        </w:rPr>
        <w:t># Whitelist SEPM hostname</w:t>
      </w:r>
    </w:p>
    <w:p w14:paraId="7F33D8AE" w14:textId="6277054D" w:rsidR="00707249" w:rsidRDefault="00026A9A" w:rsidP="00C450B7">
      <w:pPr>
        <w:pStyle w:val="Heading2"/>
      </w:pPr>
      <w:bookmarkStart w:id="13" w:name="_Toc13739626"/>
      <w:r w:rsidRPr="00026A9A">
        <w:t>Useful links</w:t>
      </w:r>
      <w:bookmarkEnd w:id="13"/>
    </w:p>
    <w:p w14:paraId="44BB43CF" w14:textId="77777777" w:rsidR="00707249" w:rsidRDefault="00707249" w:rsidP="00707249">
      <w:pPr>
        <w:pStyle w:val="BodyText"/>
      </w:pPr>
      <w:r>
        <w:t xml:space="preserve">More information is available at: </w:t>
      </w:r>
      <w:hyperlink r:id="rId14" w:anchor="sep14" w:history="1">
        <w:r>
          <w:rPr>
            <w:rStyle w:val="Hyperlink"/>
          </w:rPr>
          <w:t>Symantec Endpoint Protection 14 documentation</w:t>
        </w:r>
      </w:hyperlink>
    </w:p>
    <w:p w14:paraId="5F254626" w14:textId="77777777" w:rsidR="00707249" w:rsidRDefault="00707249" w:rsidP="00707249">
      <w:pPr>
        <w:pStyle w:val="BodyText"/>
      </w:pPr>
      <w:r>
        <w:t xml:space="preserve">And more specifically for the API: </w:t>
      </w:r>
      <w:hyperlink r:id="rId15" w:history="1">
        <w:r>
          <w:rPr>
            <w:rStyle w:val="Hyperlink"/>
          </w:rPr>
          <w:t>Symantec Endpoint Protection REST API documentation</w:t>
        </w:r>
      </w:hyperlink>
    </w:p>
    <w:p w14:paraId="3400FEF7" w14:textId="1F79BFC5" w:rsidR="00707249" w:rsidRDefault="00707249" w:rsidP="00707249">
      <w:pPr>
        <w:pStyle w:val="BodyText"/>
      </w:pPr>
      <w:r>
        <w:t>Setting up SEPM quarantine policy</w:t>
      </w:r>
      <w:r w:rsidR="00944D13">
        <w:t>:</w:t>
      </w:r>
      <w:r>
        <w:t xml:space="preserve"> </w:t>
      </w:r>
      <w:hyperlink r:id="rId16" w:history="1">
        <w:r>
          <w:rPr>
            <w:rStyle w:val="Hyperlink"/>
          </w:rPr>
          <w:t>Creating a Quarantine policy for a failed Host Integrity check</w:t>
        </w:r>
      </w:hyperlink>
    </w:p>
    <w:p w14:paraId="2542176F" w14:textId="1CBEA09E" w:rsidR="00707249" w:rsidRDefault="00707249" w:rsidP="00707249">
      <w:pPr>
        <w:pStyle w:val="BodyText"/>
      </w:pPr>
      <w:r>
        <w:t>Setting up SEPM for system lockdown</w:t>
      </w:r>
      <w:r w:rsidR="00944D13">
        <w:t>:</w:t>
      </w:r>
      <w:r>
        <w:t xml:space="preserve"> </w:t>
      </w:r>
      <w:hyperlink r:id="rId17" w:anchor="v69910011" w:history="1">
        <w:r>
          <w:rPr>
            <w:rStyle w:val="Hyperlink"/>
          </w:rPr>
          <w:t>Running system lockdown in blacklist mode</w:t>
        </w:r>
      </w:hyperlink>
    </w:p>
    <w:p w14:paraId="7389BEA9" w14:textId="6D6D8822" w:rsidR="00707249" w:rsidRDefault="00707249" w:rsidP="00C450B7">
      <w:pPr>
        <w:pStyle w:val="BodyText"/>
      </w:pPr>
      <w:r>
        <w:t>Setting up SEPM for email notifications</w:t>
      </w:r>
      <w:r w:rsidR="00C450B7">
        <w:t>:</w:t>
      </w:r>
      <w:r>
        <w:t xml:space="preserve"> </w:t>
      </w:r>
      <w:hyperlink r:id="rId18" w:history="1">
        <w:r>
          <w:rPr>
            <w:rStyle w:val="Hyperlink"/>
          </w:rPr>
          <w:t>How to Configure Symantec Endpoint Protection Manager to Send Email Alerts</w:t>
        </w:r>
      </w:hyperlink>
    </w:p>
    <w:p w14:paraId="3DF98695" w14:textId="14934631" w:rsidR="00EB591D" w:rsidRDefault="00901692" w:rsidP="00C450B7">
      <w:pPr>
        <w:pStyle w:val="Heading1"/>
      </w:pPr>
      <w:bookmarkStart w:id="14" w:name="_Toc13488090"/>
      <w:bookmarkStart w:id="15" w:name="_Toc13739627"/>
      <w:r>
        <w:lastRenderedPageBreak/>
        <w:t>Package contents</w:t>
      </w:r>
      <w:bookmarkEnd w:id="14"/>
      <w:bookmarkEnd w:id="15"/>
    </w:p>
    <w:p w14:paraId="273F06EA" w14:textId="77777777" w:rsidR="00EB591D" w:rsidRDefault="00EB591D" w:rsidP="00EB591D">
      <w:pPr>
        <w:pStyle w:val="BodyText"/>
        <w:keepNext/>
        <w:rPr>
          <w:rFonts w:eastAsia="Arial"/>
        </w:rPr>
      </w:pPr>
      <w:r>
        <w:rPr>
          <w:rFonts w:eastAsia="Arial"/>
        </w:rPr>
        <w:t>The following table lists the functions and scripts included in the package, along with associated workflows and rules.</w:t>
      </w:r>
    </w:p>
    <w:p w14:paraId="37F9169A" w14:textId="6888DB66" w:rsidR="00EB591D" w:rsidRPr="00EB591D" w:rsidRDefault="00BE74A3" w:rsidP="00EB591D">
      <w:pPr>
        <w:pStyle w:val="BodyText"/>
        <w:keepNext/>
        <w:rPr>
          <w:rFonts w:eastAsia="Arial"/>
          <w:b/>
        </w:rPr>
      </w:pPr>
      <w:r>
        <w:rPr>
          <w:rFonts w:eastAsia="Arial"/>
          <w:b/>
        </w:rPr>
        <w:t>Scan related functions</w:t>
      </w:r>
    </w:p>
    <w:tbl>
      <w:tblPr>
        <w:tblStyle w:val="TableGrid"/>
        <w:tblW w:w="0" w:type="auto"/>
        <w:tblLook w:val="04A0" w:firstRow="1" w:lastRow="0" w:firstColumn="1" w:lastColumn="0" w:noHBand="0" w:noVBand="1"/>
      </w:tblPr>
      <w:tblGrid>
        <w:gridCol w:w="2425"/>
        <w:gridCol w:w="3328"/>
        <w:gridCol w:w="2877"/>
      </w:tblGrid>
      <w:tr w:rsidR="00EB591D" w14:paraId="2477A9CA" w14:textId="77777777" w:rsidTr="00101A8B">
        <w:tc>
          <w:tcPr>
            <w:tcW w:w="2425" w:type="dxa"/>
            <w:shd w:val="clear" w:color="auto" w:fill="C2D69B" w:themeFill="accent3" w:themeFillTint="99"/>
          </w:tcPr>
          <w:p w14:paraId="69E4D262" w14:textId="77777777" w:rsidR="00EB591D" w:rsidRPr="00896C1B" w:rsidRDefault="00EB591D" w:rsidP="00101A8B">
            <w:pPr>
              <w:pStyle w:val="BodyText"/>
              <w:keepNext/>
              <w:jc w:val="center"/>
              <w:rPr>
                <w:b/>
              </w:rPr>
            </w:pPr>
            <w:r w:rsidRPr="00896C1B">
              <w:rPr>
                <w:b/>
              </w:rPr>
              <w:t>Function</w:t>
            </w:r>
          </w:p>
        </w:tc>
        <w:tc>
          <w:tcPr>
            <w:tcW w:w="3328" w:type="dxa"/>
            <w:shd w:val="clear" w:color="auto" w:fill="C2D69B" w:themeFill="accent3" w:themeFillTint="99"/>
          </w:tcPr>
          <w:p w14:paraId="0A67DB89" w14:textId="77777777" w:rsidR="00EB591D" w:rsidRPr="00896C1B" w:rsidRDefault="00EB591D" w:rsidP="00101A8B">
            <w:pPr>
              <w:pStyle w:val="BodyText"/>
              <w:keepNext/>
              <w:jc w:val="center"/>
              <w:rPr>
                <w:b/>
              </w:rPr>
            </w:pPr>
            <w:r w:rsidRPr="00896C1B">
              <w:rPr>
                <w:b/>
              </w:rPr>
              <w:t>Workflow</w:t>
            </w:r>
          </w:p>
        </w:tc>
        <w:tc>
          <w:tcPr>
            <w:tcW w:w="2877" w:type="dxa"/>
            <w:shd w:val="clear" w:color="auto" w:fill="C2D69B" w:themeFill="accent3" w:themeFillTint="99"/>
          </w:tcPr>
          <w:p w14:paraId="4D5DD9C1" w14:textId="77777777" w:rsidR="00EB591D" w:rsidRPr="00896C1B" w:rsidRDefault="00EB591D" w:rsidP="00101A8B">
            <w:pPr>
              <w:pStyle w:val="BodyText"/>
              <w:keepNext/>
              <w:jc w:val="center"/>
              <w:rPr>
                <w:b/>
              </w:rPr>
            </w:pPr>
            <w:r w:rsidRPr="00896C1B">
              <w:rPr>
                <w:b/>
              </w:rPr>
              <w:t>Rule</w:t>
            </w:r>
          </w:p>
        </w:tc>
      </w:tr>
      <w:tr w:rsidR="00EB591D" w14:paraId="5E388F1C" w14:textId="77777777" w:rsidTr="00101A8B">
        <w:tc>
          <w:tcPr>
            <w:tcW w:w="2425" w:type="dxa"/>
            <w:vMerge w:val="restart"/>
          </w:tcPr>
          <w:p w14:paraId="1DB97AB5" w14:textId="77777777" w:rsidR="00EB591D" w:rsidRPr="00D34B5A" w:rsidRDefault="00EB591D" w:rsidP="00101A8B">
            <w:pPr>
              <w:pStyle w:val="BodyText"/>
              <w:keepNext/>
              <w:rPr>
                <w:lang w:val="en-IE"/>
              </w:rPr>
            </w:pPr>
            <w:r w:rsidRPr="00D34B5A">
              <w:rPr>
                <w:lang w:val="en-IE"/>
              </w:rPr>
              <w:t>SEP - Scan Endpoints</w:t>
            </w:r>
          </w:p>
        </w:tc>
        <w:tc>
          <w:tcPr>
            <w:tcW w:w="3328" w:type="dxa"/>
          </w:tcPr>
          <w:p w14:paraId="6FA540CD" w14:textId="77777777" w:rsidR="00EB591D" w:rsidRPr="00D34B5A" w:rsidRDefault="00EB591D" w:rsidP="00101A8B">
            <w:pPr>
              <w:pStyle w:val="BodyText"/>
              <w:keepNext/>
              <w:rPr>
                <w:lang w:val="en-IE"/>
              </w:rPr>
            </w:pPr>
            <w:r w:rsidRPr="00D34B5A">
              <w:rPr>
                <w:lang w:val="en-IE"/>
              </w:rPr>
              <w:t xml:space="preserve">Example: SEP - Initiate EOC Scan for </w:t>
            </w:r>
            <w:proofErr w:type="spellStart"/>
            <w:r w:rsidRPr="00D34B5A">
              <w:rPr>
                <w:lang w:val="en-IE"/>
              </w:rPr>
              <w:t>Artifact</w:t>
            </w:r>
            <w:proofErr w:type="spellEnd"/>
          </w:p>
        </w:tc>
        <w:tc>
          <w:tcPr>
            <w:tcW w:w="2877" w:type="dxa"/>
          </w:tcPr>
          <w:p w14:paraId="31B3EA84" w14:textId="77777777" w:rsidR="00EB591D" w:rsidRDefault="00EB591D" w:rsidP="00101A8B">
            <w:pPr>
              <w:pStyle w:val="BodyText"/>
              <w:keepNext/>
            </w:pPr>
            <w:r w:rsidRPr="00D34B5A">
              <w:rPr>
                <w:lang w:val="en-IE"/>
              </w:rPr>
              <w:t xml:space="preserve">Example: SEP - Initiate EOC Scan for </w:t>
            </w:r>
            <w:proofErr w:type="spellStart"/>
            <w:r w:rsidRPr="00D34B5A">
              <w:rPr>
                <w:lang w:val="en-IE"/>
              </w:rPr>
              <w:t>Artifact</w:t>
            </w:r>
            <w:proofErr w:type="spellEnd"/>
          </w:p>
        </w:tc>
      </w:tr>
      <w:tr w:rsidR="00EB591D" w14:paraId="17F08297" w14:textId="77777777" w:rsidTr="00101A8B">
        <w:tc>
          <w:tcPr>
            <w:tcW w:w="2425" w:type="dxa"/>
            <w:vMerge/>
          </w:tcPr>
          <w:p w14:paraId="3AD7181D" w14:textId="77777777" w:rsidR="00EB591D" w:rsidRDefault="00EB591D" w:rsidP="00101A8B">
            <w:pPr>
              <w:pStyle w:val="BodyText"/>
              <w:keepNext/>
            </w:pPr>
          </w:p>
        </w:tc>
        <w:tc>
          <w:tcPr>
            <w:tcW w:w="3328" w:type="dxa"/>
          </w:tcPr>
          <w:p w14:paraId="68C4DC6F" w14:textId="77777777" w:rsidR="00EB591D" w:rsidRPr="00D34B5A" w:rsidRDefault="00EB591D" w:rsidP="00101A8B">
            <w:pPr>
              <w:pStyle w:val="BodyText"/>
              <w:keepNext/>
              <w:rPr>
                <w:lang w:val="en-IE"/>
              </w:rPr>
            </w:pPr>
            <w:r w:rsidRPr="00D34B5A">
              <w:rPr>
                <w:lang w:val="en-IE"/>
              </w:rPr>
              <w:t xml:space="preserve">Example: SEP - Remediate </w:t>
            </w:r>
            <w:proofErr w:type="spellStart"/>
            <w:r w:rsidRPr="00D34B5A">
              <w:rPr>
                <w:lang w:val="en-IE"/>
              </w:rPr>
              <w:t>Artifact</w:t>
            </w:r>
            <w:proofErr w:type="spellEnd"/>
            <w:r w:rsidRPr="00D34B5A">
              <w:rPr>
                <w:lang w:val="en-IE"/>
              </w:rPr>
              <w:t xml:space="preserve"> on Endpoint </w:t>
            </w:r>
          </w:p>
        </w:tc>
        <w:tc>
          <w:tcPr>
            <w:tcW w:w="2877" w:type="dxa"/>
          </w:tcPr>
          <w:p w14:paraId="63498E9A" w14:textId="77777777" w:rsidR="00EB591D" w:rsidRDefault="00EB591D" w:rsidP="00101A8B">
            <w:pPr>
              <w:pStyle w:val="BodyText"/>
              <w:keepNext/>
            </w:pPr>
            <w:r w:rsidRPr="00D34B5A">
              <w:rPr>
                <w:lang w:val="en-IE"/>
              </w:rPr>
              <w:t xml:space="preserve">Example: SEP - Remediate </w:t>
            </w:r>
            <w:proofErr w:type="spellStart"/>
            <w:r w:rsidRPr="00D34B5A">
              <w:rPr>
                <w:lang w:val="en-IE"/>
              </w:rPr>
              <w:t>Artifact</w:t>
            </w:r>
            <w:proofErr w:type="spellEnd"/>
            <w:r w:rsidRPr="00D34B5A">
              <w:rPr>
                <w:lang w:val="en-IE"/>
              </w:rPr>
              <w:t xml:space="preserve"> on Endpoint</w:t>
            </w:r>
          </w:p>
        </w:tc>
      </w:tr>
      <w:tr w:rsidR="00EB591D" w14:paraId="3C485A65" w14:textId="77777777" w:rsidTr="00101A8B">
        <w:tc>
          <w:tcPr>
            <w:tcW w:w="2425" w:type="dxa"/>
          </w:tcPr>
          <w:p w14:paraId="00CE89C4" w14:textId="77777777" w:rsidR="00EB591D" w:rsidRDefault="00EB591D" w:rsidP="00101A8B">
            <w:pPr>
              <w:pStyle w:val="BodyText"/>
              <w:keepNext/>
            </w:pPr>
            <w:r w:rsidRPr="00D34B5A">
              <w:rPr>
                <w:lang w:val="en-IE"/>
              </w:rPr>
              <w:t>SEP - Upload File to SEPM</w:t>
            </w:r>
          </w:p>
        </w:tc>
        <w:tc>
          <w:tcPr>
            <w:tcW w:w="3328" w:type="dxa"/>
          </w:tcPr>
          <w:p w14:paraId="0E87CC71" w14:textId="77777777" w:rsidR="00EB591D" w:rsidRPr="00D34B5A" w:rsidRDefault="00EB591D" w:rsidP="00101A8B">
            <w:pPr>
              <w:pStyle w:val="BodyText"/>
              <w:keepNext/>
              <w:rPr>
                <w:lang w:val="en-IE"/>
              </w:rPr>
            </w:pPr>
            <w:r w:rsidRPr="00D34B5A">
              <w:rPr>
                <w:lang w:val="en-IE"/>
              </w:rPr>
              <w:t xml:space="preserve">Example: SEP - Upload file to SEPM server </w:t>
            </w:r>
          </w:p>
        </w:tc>
        <w:tc>
          <w:tcPr>
            <w:tcW w:w="2877" w:type="dxa"/>
          </w:tcPr>
          <w:p w14:paraId="0ABAD349" w14:textId="77777777" w:rsidR="00EB591D" w:rsidRPr="00D34B5A" w:rsidRDefault="00EB591D" w:rsidP="00101A8B">
            <w:pPr>
              <w:pStyle w:val="BodyText"/>
              <w:keepNext/>
              <w:rPr>
                <w:lang w:val="en-IE"/>
              </w:rPr>
            </w:pPr>
            <w:r w:rsidRPr="00D34B5A">
              <w:rPr>
                <w:lang w:val="en-IE"/>
              </w:rPr>
              <w:t xml:space="preserve">Example: SEP - Upload file to SEPM server </w:t>
            </w:r>
          </w:p>
        </w:tc>
      </w:tr>
      <w:tr w:rsidR="00EB591D" w14:paraId="4FDFCF57" w14:textId="77777777" w:rsidTr="00101A8B">
        <w:tc>
          <w:tcPr>
            <w:tcW w:w="2425" w:type="dxa"/>
          </w:tcPr>
          <w:p w14:paraId="3EC09FBC" w14:textId="77777777" w:rsidR="00EB591D" w:rsidRPr="00D34B5A" w:rsidRDefault="00EB591D" w:rsidP="00101A8B">
            <w:pPr>
              <w:pStyle w:val="BodyText"/>
              <w:keepNext/>
              <w:rPr>
                <w:lang w:val="en-IE"/>
              </w:rPr>
            </w:pPr>
            <w:r w:rsidRPr="00D34B5A">
              <w:rPr>
                <w:lang w:val="en-IE"/>
              </w:rPr>
              <w:t>SEP - Get File Content as Base64</w:t>
            </w:r>
          </w:p>
        </w:tc>
        <w:tc>
          <w:tcPr>
            <w:tcW w:w="3328" w:type="dxa"/>
          </w:tcPr>
          <w:p w14:paraId="7EBCB294" w14:textId="77777777" w:rsidR="00EB591D" w:rsidRPr="00D34B5A" w:rsidRDefault="00EB591D" w:rsidP="00101A8B">
            <w:pPr>
              <w:pStyle w:val="BodyText"/>
              <w:keepNext/>
              <w:rPr>
                <w:lang w:val="en-IE"/>
              </w:rPr>
            </w:pPr>
            <w:r w:rsidRPr="00E979DA">
              <w:rPr>
                <w:lang w:val="en-IE"/>
              </w:rPr>
              <w:t xml:space="preserve">Example: SEP - Get File Content as Base64 string </w:t>
            </w:r>
          </w:p>
        </w:tc>
        <w:tc>
          <w:tcPr>
            <w:tcW w:w="2877" w:type="dxa"/>
          </w:tcPr>
          <w:p w14:paraId="281BDC51" w14:textId="77777777" w:rsidR="00EB591D" w:rsidRPr="00D34B5A" w:rsidRDefault="00EB591D" w:rsidP="00101A8B">
            <w:pPr>
              <w:pStyle w:val="BodyText"/>
              <w:keepNext/>
              <w:rPr>
                <w:lang w:val="en-IE"/>
              </w:rPr>
            </w:pPr>
            <w:r w:rsidRPr="00E979DA">
              <w:rPr>
                <w:lang w:val="en-IE"/>
              </w:rPr>
              <w:t xml:space="preserve">Example: SEP - Get File Content as Base64 string </w:t>
            </w:r>
          </w:p>
        </w:tc>
      </w:tr>
    </w:tbl>
    <w:p w14:paraId="2E6AC919" w14:textId="26E94996" w:rsidR="00EB591D" w:rsidRPr="00EB591D" w:rsidRDefault="00BE74A3" w:rsidP="00EB591D">
      <w:pPr>
        <w:pStyle w:val="BodyText"/>
        <w:keepNext/>
        <w:rPr>
          <w:rFonts w:eastAsia="Arial"/>
          <w:b/>
        </w:rPr>
      </w:pPr>
      <w:r>
        <w:rPr>
          <w:rFonts w:eastAsia="Arial"/>
          <w:b/>
        </w:rPr>
        <w:t>Endpoint related functions</w:t>
      </w:r>
    </w:p>
    <w:tbl>
      <w:tblPr>
        <w:tblStyle w:val="TableGrid"/>
        <w:tblW w:w="0" w:type="auto"/>
        <w:tblLook w:val="04A0" w:firstRow="1" w:lastRow="0" w:firstColumn="1" w:lastColumn="0" w:noHBand="0" w:noVBand="1"/>
      </w:tblPr>
      <w:tblGrid>
        <w:gridCol w:w="2425"/>
        <w:gridCol w:w="3328"/>
        <w:gridCol w:w="2877"/>
      </w:tblGrid>
      <w:tr w:rsidR="00EB591D" w14:paraId="6C805A71" w14:textId="77777777" w:rsidTr="00101A8B">
        <w:tc>
          <w:tcPr>
            <w:tcW w:w="2425" w:type="dxa"/>
            <w:shd w:val="clear" w:color="auto" w:fill="C2D69B" w:themeFill="accent3" w:themeFillTint="99"/>
          </w:tcPr>
          <w:p w14:paraId="51B183C5" w14:textId="77777777" w:rsidR="00EB591D" w:rsidRPr="00896C1B" w:rsidRDefault="00EB591D" w:rsidP="00101A8B">
            <w:pPr>
              <w:pStyle w:val="BodyText"/>
              <w:keepNext/>
              <w:jc w:val="center"/>
              <w:rPr>
                <w:b/>
              </w:rPr>
            </w:pPr>
            <w:r w:rsidRPr="00896C1B">
              <w:rPr>
                <w:b/>
              </w:rPr>
              <w:t>Function</w:t>
            </w:r>
          </w:p>
        </w:tc>
        <w:tc>
          <w:tcPr>
            <w:tcW w:w="3328" w:type="dxa"/>
            <w:shd w:val="clear" w:color="auto" w:fill="C2D69B" w:themeFill="accent3" w:themeFillTint="99"/>
          </w:tcPr>
          <w:p w14:paraId="2219058B" w14:textId="77777777" w:rsidR="00EB591D" w:rsidRPr="00896C1B" w:rsidRDefault="00EB591D" w:rsidP="00101A8B">
            <w:pPr>
              <w:pStyle w:val="BodyText"/>
              <w:keepNext/>
              <w:jc w:val="center"/>
              <w:rPr>
                <w:b/>
              </w:rPr>
            </w:pPr>
            <w:r w:rsidRPr="00896C1B">
              <w:rPr>
                <w:b/>
              </w:rPr>
              <w:t>Workflow</w:t>
            </w:r>
          </w:p>
        </w:tc>
        <w:tc>
          <w:tcPr>
            <w:tcW w:w="2877" w:type="dxa"/>
            <w:shd w:val="clear" w:color="auto" w:fill="C2D69B" w:themeFill="accent3" w:themeFillTint="99"/>
          </w:tcPr>
          <w:p w14:paraId="34F66B55" w14:textId="77777777" w:rsidR="00EB591D" w:rsidRPr="00896C1B" w:rsidRDefault="00EB591D" w:rsidP="00101A8B">
            <w:pPr>
              <w:pStyle w:val="BodyText"/>
              <w:keepNext/>
              <w:jc w:val="center"/>
              <w:rPr>
                <w:b/>
              </w:rPr>
            </w:pPr>
            <w:r w:rsidRPr="00896C1B">
              <w:rPr>
                <w:b/>
              </w:rPr>
              <w:t>Rule</w:t>
            </w:r>
          </w:p>
        </w:tc>
      </w:tr>
      <w:tr w:rsidR="00EB591D" w14:paraId="77034E8C" w14:textId="77777777" w:rsidTr="00101A8B">
        <w:tc>
          <w:tcPr>
            <w:tcW w:w="2425" w:type="dxa"/>
            <w:vMerge w:val="restart"/>
          </w:tcPr>
          <w:p w14:paraId="131A9498" w14:textId="77777777" w:rsidR="00EB591D" w:rsidRPr="00B0776E" w:rsidRDefault="00EB591D" w:rsidP="00101A8B">
            <w:pPr>
              <w:pStyle w:val="BodyText"/>
              <w:keepNext/>
              <w:rPr>
                <w:lang w:val="en-IE"/>
              </w:rPr>
            </w:pPr>
            <w:r w:rsidRPr="00B0776E">
              <w:rPr>
                <w:lang w:val="en-IE"/>
              </w:rPr>
              <w:t xml:space="preserve">SEP - Get Computers </w:t>
            </w:r>
          </w:p>
          <w:p w14:paraId="7DC3424A" w14:textId="77777777" w:rsidR="00EB591D" w:rsidRPr="00D34B5A" w:rsidRDefault="00EB591D" w:rsidP="00101A8B">
            <w:pPr>
              <w:pStyle w:val="BodyText"/>
              <w:keepNext/>
              <w:rPr>
                <w:lang w:val="en-IE"/>
              </w:rPr>
            </w:pPr>
          </w:p>
        </w:tc>
        <w:tc>
          <w:tcPr>
            <w:tcW w:w="3328" w:type="dxa"/>
          </w:tcPr>
          <w:p w14:paraId="46D2FE21" w14:textId="77777777" w:rsidR="00EB591D" w:rsidRPr="00D34B5A" w:rsidRDefault="00EB591D" w:rsidP="00101A8B">
            <w:pPr>
              <w:pStyle w:val="BodyText"/>
              <w:keepNext/>
              <w:rPr>
                <w:lang w:val="en-IE"/>
              </w:rPr>
            </w:pPr>
            <w:r w:rsidRPr="00B0776E">
              <w:rPr>
                <w:lang w:val="en-IE"/>
              </w:rPr>
              <w:t xml:space="preserve">Example: SEP - Get Endpoint Details </w:t>
            </w:r>
          </w:p>
        </w:tc>
        <w:tc>
          <w:tcPr>
            <w:tcW w:w="2877" w:type="dxa"/>
          </w:tcPr>
          <w:p w14:paraId="276C0B89" w14:textId="77777777" w:rsidR="00EB591D" w:rsidRDefault="00EB591D" w:rsidP="00101A8B">
            <w:pPr>
              <w:pStyle w:val="BodyText"/>
              <w:keepNext/>
            </w:pPr>
            <w:r w:rsidRPr="00B0776E">
              <w:rPr>
                <w:lang w:val="en-IE"/>
              </w:rPr>
              <w:t xml:space="preserve">Example: SEP - Get Endpoint Details </w:t>
            </w:r>
          </w:p>
        </w:tc>
      </w:tr>
      <w:tr w:rsidR="00EB591D" w14:paraId="58509C05" w14:textId="77777777" w:rsidTr="00101A8B">
        <w:tc>
          <w:tcPr>
            <w:tcW w:w="2425" w:type="dxa"/>
            <w:vMerge/>
          </w:tcPr>
          <w:p w14:paraId="54E95183" w14:textId="77777777" w:rsidR="00EB591D" w:rsidRDefault="00EB591D" w:rsidP="00101A8B">
            <w:pPr>
              <w:pStyle w:val="BodyText"/>
              <w:keepNext/>
            </w:pPr>
          </w:p>
        </w:tc>
        <w:tc>
          <w:tcPr>
            <w:tcW w:w="3328" w:type="dxa"/>
          </w:tcPr>
          <w:p w14:paraId="15E8E3C9" w14:textId="77777777" w:rsidR="00EB591D" w:rsidRPr="00D34B5A" w:rsidRDefault="00EB591D" w:rsidP="00101A8B">
            <w:pPr>
              <w:pStyle w:val="BodyText"/>
              <w:keepNext/>
              <w:rPr>
                <w:lang w:val="en-IE"/>
              </w:rPr>
            </w:pPr>
            <w:r w:rsidRPr="00B0776E">
              <w:rPr>
                <w:lang w:val="en-IE"/>
              </w:rPr>
              <w:t xml:space="preserve">Example: SEP - Get Endpoints status </w:t>
            </w:r>
          </w:p>
        </w:tc>
        <w:tc>
          <w:tcPr>
            <w:tcW w:w="2877" w:type="dxa"/>
          </w:tcPr>
          <w:p w14:paraId="22775DA7" w14:textId="77777777" w:rsidR="00EB591D" w:rsidRDefault="00EB591D" w:rsidP="00101A8B">
            <w:pPr>
              <w:pStyle w:val="BodyText"/>
              <w:keepNext/>
            </w:pPr>
            <w:r w:rsidRPr="00B0776E">
              <w:rPr>
                <w:lang w:val="en-IE"/>
              </w:rPr>
              <w:t xml:space="preserve">Example: SEP - Get Endpoints status </w:t>
            </w:r>
          </w:p>
        </w:tc>
      </w:tr>
      <w:tr w:rsidR="00EB591D" w14:paraId="268A916A" w14:textId="77777777" w:rsidTr="00101A8B">
        <w:tc>
          <w:tcPr>
            <w:tcW w:w="2425" w:type="dxa"/>
            <w:vMerge/>
          </w:tcPr>
          <w:p w14:paraId="277E492E" w14:textId="77777777" w:rsidR="00EB591D" w:rsidRDefault="00EB591D" w:rsidP="00101A8B">
            <w:pPr>
              <w:pStyle w:val="BodyText"/>
              <w:keepNext/>
            </w:pPr>
          </w:p>
        </w:tc>
        <w:tc>
          <w:tcPr>
            <w:tcW w:w="3328" w:type="dxa"/>
          </w:tcPr>
          <w:p w14:paraId="32CA29A0" w14:textId="77777777" w:rsidR="00EB591D" w:rsidRPr="00B0776E" w:rsidRDefault="00EB591D" w:rsidP="00101A8B">
            <w:pPr>
              <w:pStyle w:val="BodyText"/>
              <w:keepNext/>
              <w:rPr>
                <w:lang w:val="en-IE"/>
              </w:rPr>
            </w:pPr>
            <w:r w:rsidRPr="00B0776E">
              <w:rPr>
                <w:lang w:val="en-IE"/>
              </w:rPr>
              <w:t xml:space="preserve">Example: SEP - Get Endpoints status (refresh) </w:t>
            </w:r>
          </w:p>
        </w:tc>
        <w:tc>
          <w:tcPr>
            <w:tcW w:w="2877" w:type="dxa"/>
          </w:tcPr>
          <w:p w14:paraId="10ABB6A5" w14:textId="77777777" w:rsidR="00EB591D" w:rsidRPr="00D34B5A" w:rsidRDefault="00EB591D" w:rsidP="00101A8B">
            <w:pPr>
              <w:pStyle w:val="BodyText"/>
              <w:keepNext/>
              <w:rPr>
                <w:lang w:val="en-IE"/>
              </w:rPr>
            </w:pPr>
            <w:r w:rsidRPr="00B0776E">
              <w:rPr>
                <w:lang w:val="en-IE"/>
              </w:rPr>
              <w:t xml:space="preserve">Example: SEP - Get Endpoints status (refresh) </w:t>
            </w:r>
          </w:p>
        </w:tc>
      </w:tr>
      <w:tr w:rsidR="00EB591D" w14:paraId="12AB7B93" w14:textId="77777777" w:rsidTr="00101A8B">
        <w:tc>
          <w:tcPr>
            <w:tcW w:w="2425" w:type="dxa"/>
            <w:vMerge/>
          </w:tcPr>
          <w:p w14:paraId="2CF94F33" w14:textId="77777777" w:rsidR="00EB591D" w:rsidRDefault="00EB591D" w:rsidP="00101A8B">
            <w:pPr>
              <w:pStyle w:val="BodyText"/>
              <w:keepNext/>
            </w:pPr>
          </w:p>
        </w:tc>
        <w:tc>
          <w:tcPr>
            <w:tcW w:w="3328" w:type="dxa"/>
          </w:tcPr>
          <w:p w14:paraId="73601A23" w14:textId="77777777" w:rsidR="00EB591D" w:rsidRPr="00B0776E" w:rsidRDefault="00EB591D" w:rsidP="00101A8B">
            <w:pPr>
              <w:pStyle w:val="BodyText"/>
              <w:keepNext/>
              <w:rPr>
                <w:lang w:val="en-IE"/>
              </w:rPr>
            </w:pPr>
            <w:r w:rsidRPr="00B0776E">
              <w:rPr>
                <w:lang w:val="en-IE"/>
              </w:rPr>
              <w:t xml:space="preserve">Example: SEP - Get Non-Compliant Endpoints status details </w:t>
            </w:r>
          </w:p>
        </w:tc>
        <w:tc>
          <w:tcPr>
            <w:tcW w:w="2877" w:type="dxa"/>
          </w:tcPr>
          <w:p w14:paraId="48D79CE9" w14:textId="77777777" w:rsidR="00EB591D" w:rsidRPr="00D34B5A" w:rsidRDefault="00EB591D" w:rsidP="00101A8B">
            <w:pPr>
              <w:pStyle w:val="BodyText"/>
              <w:keepNext/>
              <w:rPr>
                <w:lang w:val="en-IE"/>
              </w:rPr>
            </w:pPr>
            <w:r w:rsidRPr="00B0776E">
              <w:rPr>
                <w:lang w:val="en-IE"/>
              </w:rPr>
              <w:t>Example: SEP - Get Non-Compliant Endpoints status details</w:t>
            </w:r>
          </w:p>
        </w:tc>
      </w:tr>
      <w:tr w:rsidR="00EB591D" w14:paraId="0795FC7E" w14:textId="77777777" w:rsidTr="00101A8B">
        <w:tc>
          <w:tcPr>
            <w:tcW w:w="2425" w:type="dxa"/>
          </w:tcPr>
          <w:p w14:paraId="5814D5F4" w14:textId="77777777" w:rsidR="00EB591D" w:rsidRDefault="00EB591D" w:rsidP="00101A8B">
            <w:pPr>
              <w:pStyle w:val="BodyText"/>
              <w:keepNext/>
            </w:pPr>
            <w:r w:rsidRPr="00B0776E">
              <w:t>SEP - Move endpoint</w:t>
            </w:r>
          </w:p>
        </w:tc>
        <w:tc>
          <w:tcPr>
            <w:tcW w:w="3328" w:type="dxa"/>
          </w:tcPr>
          <w:p w14:paraId="3260DB37" w14:textId="77777777" w:rsidR="00EB591D" w:rsidRPr="00B0776E" w:rsidRDefault="00EB591D" w:rsidP="00101A8B">
            <w:pPr>
              <w:pStyle w:val="BodyText"/>
              <w:keepNext/>
              <w:rPr>
                <w:lang w:val="en-IE"/>
              </w:rPr>
            </w:pPr>
            <w:r w:rsidRPr="00B0776E">
              <w:rPr>
                <w:lang w:val="en-IE"/>
              </w:rPr>
              <w:t>Example: SEP - Move Endpoint</w:t>
            </w:r>
          </w:p>
        </w:tc>
        <w:tc>
          <w:tcPr>
            <w:tcW w:w="2877" w:type="dxa"/>
          </w:tcPr>
          <w:p w14:paraId="48C6A432" w14:textId="77777777" w:rsidR="00EB591D" w:rsidRPr="00B0776E" w:rsidRDefault="00EB591D" w:rsidP="00101A8B">
            <w:pPr>
              <w:pStyle w:val="BodyText"/>
              <w:keepNext/>
              <w:rPr>
                <w:lang w:val="en-IE"/>
              </w:rPr>
            </w:pPr>
            <w:r w:rsidRPr="00B0776E">
              <w:rPr>
                <w:lang w:val="en-IE"/>
              </w:rPr>
              <w:t>Example: SEP - Move Endpoint</w:t>
            </w:r>
          </w:p>
        </w:tc>
      </w:tr>
      <w:tr w:rsidR="00EB591D" w14:paraId="6E8777B1" w14:textId="77777777" w:rsidTr="00101A8B">
        <w:tc>
          <w:tcPr>
            <w:tcW w:w="2425" w:type="dxa"/>
          </w:tcPr>
          <w:p w14:paraId="20041796" w14:textId="77777777" w:rsidR="00EB591D" w:rsidRPr="00B0776E" w:rsidRDefault="00EB591D" w:rsidP="00B20DC9">
            <w:pPr>
              <w:pStyle w:val="BodyText"/>
            </w:pPr>
            <w:r w:rsidRPr="00B0776E">
              <w:t>SEP - Quarantine Endpoints</w:t>
            </w:r>
          </w:p>
        </w:tc>
        <w:tc>
          <w:tcPr>
            <w:tcW w:w="3328" w:type="dxa"/>
          </w:tcPr>
          <w:p w14:paraId="5809969B" w14:textId="77777777" w:rsidR="00EB591D" w:rsidRPr="00B0776E" w:rsidRDefault="00EB591D" w:rsidP="00B20DC9">
            <w:pPr>
              <w:pStyle w:val="BodyText"/>
              <w:rPr>
                <w:lang w:val="en-IE"/>
              </w:rPr>
            </w:pPr>
            <w:r w:rsidRPr="00B0776E">
              <w:rPr>
                <w:lang w:val="en-IE"/>
              </w:rPr>
              <w:t>Example: SEP - Quarantine Endpoint</w:t>
            </w:r>
          </w:p>
        </w:tc>
        <w:tc>
          <w:tcPr>
            <w:tcW w:w="2877" w:type="dxa"/>
          </w:tcPr>
          <w:p w14:paraId="02E38C3B" w14:textId="77777777" w:rsidR="00EB591D" w:rsidRPr="00B0776E" w:rsidRDefault="00EB591D" w:rsidP="00B20DC9">
            <w:pPr>
              <w:pStyle w:val="BodyText"/>
              <w:rPr>
                <w:lang w:val="en-IE"/>
              </w:rPr>
            </w:pPr>
            <w:r w:rsidRPr="00B0776E">
              <w:rPr>
                <w:lang w:val="en-IE"/>
              </w:rPr>
              <w:t>Example: SEP - Quarantine Endpoint</w:t>
            </w:r>
          </w:p>
        </w:tc>
      </w:tr>
    </w:tbl>
    <w:p w14:paraId="5E07AD59" w14:textId="77777777" w:rsidR="00EB591D" w:rsidRDefault="00EB591D" w:rsidP="00B20DC9">
      <w:pPr>
        <w:pStyle w:val="BodyText"/>
        <w:rPr>
          <w:rFonts w:eastAsia="Arial"/>
        </w:rPr>
      </w:pPr>
    </w:p>
    <w:p w14:paraId="67921D66" w14:textId="6FD05917" w:rsidR="00EB591D" w:rsidRPr="00EB591D" w:rsidRDefault="00EB591D" w:rsidP="00EB591D">
      <w:pPr>
        <w:pStyle w:val="BodyText"/>
        <w:keepNext/>
        <w:rPr>
          <w:rFonts w:eastAsia="Arial"/>
          <w:b/>
        </w:rPr>
      </w:pPr>
      <w:r w:rsidRPr="00EB591D">
        <w:rPr>
          <w:rFonts w:eastAsia="Arial"/>
          <w:b/>
        </w:rPr>
        <w:lastRenderedPageBreak/>
        <w:t>Fin</w:t>
      </w:r>
      <w:r w:rsidR="00BE74A3">
        <w:rPr>
          <w:rFonts w:eastAsia="Arial"/>
          <w:b/>
        </w:rPr>
        <w:t>gerprint list related functions</w:t>
      </w:r>
    </w:p>
    <w:tbl>
      <w:tblPr>
        <w:tblStyle w:val="TableGrid"/>
        <w:tblW w:w="0" w:type="auto"/>
        <w:tblLook w:val="04A0" w:firstRow="1" w:lastRow="0" w:firstColumn="1" w:lastColumn="0" w:noHBand="0" w:noVBand="1"/>
      </w:tblPr>
      <w:tblGrid>
        <w:gridCol w:w="2425"/>
        <w:gridCol w:w="3328"/>
        <w:gridCol w:w="2877"/>
      </w:tblGrid>
      <w:tr w:rsidR="00EB591D" w14:paraId="49648532" w14:textId="77777777" w:rsidTr="00101A8B">
        <w:tc>
          <w:tcPr>
            <w:tcW w:w="2425" w:type="dxa"/>
            <w:shd w:val="clear" w:color="auto" w:fill="C2D69B" w:themeFill="accent3" w:themeFillTint="99"/>
          </w:tcPr>
          <w:p w14:paraId="6B7ECBBC" w14:textId="77777777" w:rsidR="00EB591D" w:rsidRPr="00896C1B" w:rsidRDefault="00EB591D" w:rsidP="00101A8B">
            <w:pPr>
              <w:pStyle w:val="BodyText"/>
              <w:keepNext/>
              <w:jc w:val="center"/>
              <w:rPr>
                <w:b/>
              </w:rPr>
            </w:pPr>
            <w:r w:rsidRPr="00896C1B">
              <w:rPr>
                <w:b/>
              </w:rPr>
              <w:t>Function</w:t>
            </w:r>
          </w:p>
        </w:tc>
        <w:tc>
          <w:tcPr>
            <w:tcW w:w="3328" w:type="dxa"/>
            <w:shd w:val="clear" w:color="auto" w:fill="C2D69B" w:themeFill="accent3" w:themeFillTint="99"/>
          </w:tcPr>
          <w:p w14:paraId="7A5AEAE6" w14:textId="77777777" w:rsidR="00EB591D" w:rsidRPr="00896C1B" w:rsidRDefault="00EB591D" w:rsidP="00101A8B">
            <w:pPr>
              <w:pStyle w:val="BodyText"/>
              <w:keepNext/>
              <w:jc w:val="center"/>
              <w:rPr>
                <w:b/>
              </w:rPr>
            </w:pPr>
            <w:r w:rsidRPr="00896C1B">
              <w:rPr>
                <w:b/>
              </w:rPr>
              <w:t>Workflow</w:t>
            </w:r>
          </w:p>
        </w:tc>
        <w:tc>
          <w:tcPr>
            <w:tcW w:w="2877" w:type="dxa"/>
            <w:shd w:val="clear" w:color="auto" w:fill="C2D69B" w:themeFill="accent3" w:themeFillTint="99"/>
          </w:tcPr>
          <w:p w14:paraId="0CF26049" w14:textId="77777777" w:rsidR="00EB591D" w:rsidRPr="00896C1B" w:rsidRDefault="00EB591D" w:rsidP="00101A8B">
            <w:pPr>
              <w:pStyle w:val="BodyText"/>
              <w:keepNext/>
              <w:jc w:val="center"/>
              <w:rPr>
                <w:b/>
              </w:rPr>
            </w:pPr>
            <w:r w:rsidRPr="00896C1B">
              <w:rPr>
                <w:b/>
              </w:rPr>
              <w:t>Rule</w:t>
            </w:r>
          </w:p>
        </w:tc>
      </w:tr>
      <w:tr w:rsidR="00EB591D" w14:paraId="4DED20C9" w14:textId="77777777" w:rsidTr="00101A8B">
        <w:tc>
          <w:tcPr>
            <w:tcW w:w="2425" w:type="dxa"/>
          </w:tcPr>
          <w:p w14:paraId="30569D3E" w14:textId="77777777" w:rsidR="00EB591D" w:rsidRPr="00D34B5A" w:rsidRDefault="00EB591D" w:rsidP="00101A8B">
            <w:pPr>
              <w:pStyle w:val="BodyText"/>
              <w:keepNext/>
              <w:rPr>
                <w:lang w:val="en-IE"/>
              </w:rPr>
            </w:pPr>
            <w:r w:rsidRPr="00D34B5A">
              <w:rPr>
                <w:lang w:val="en-IE"/>
              </w:rPr>
              <w:t>SEP - Get Fingerprint List</w:t>
            </w:r>
          </w:p>
        </w:tc>
        <w:tc>
          <w:tcPr>
            <w:tcW w:w="3328" w:type="dxa"/>
          </w:tcPr>
          <w:p w14:paraId="05DB1158" w14:textId="77777777" w:rsidR="00EB591D" w:rsidRDefault="00EB591D" w:rsidP="00101A8B">
            <w:pPr>
              <w:pStyle w:val="BodyText"/>
              <w:keepNext/>
            </w:pPr>
            <w:r w:rsidRPr="00B36A96">
              <w:t>Example: SEP - Get Blacklist information</w:t>
            </w:r>
          </w:p>
        </w:tc>
        <w:tc>
          <w:tcPr>
            <w:tcW w:w="2877" w:type="dxa"/>
          </w:tcPr>
          <w:p w14:paraId="40350AD3" w14:textId="77777777" w:rsidR="00EB591D" w:rsidRDefault="00EB591D" w:rsidP="00101A8B">
            <w:pPr>
              <w:pStyle w:val="BodyText"/>
              <w:keepNext/>
            </w:pPr>
            <w:r w:rsidRPr="00B36A96">
              <w:t>Example: SEP - Get Blacklist information</w:t>
            </w:r>
          </w:p>
        </w:tc>
      </w:tr>
      <w:tr w:rsidR="00EB591D" w14:paraId="30164C90" w14:textId="77777777" w:rsidTr="00101A8B">
        <w:tc>
          <w:tcPr>
            <w:tcW w:w="2425" w:type="dxa"/>
          </w:tcPr>
          <w:p w14:paraId="1D0F9A96" w14:textId="77777777" w:rsidR="00EB591D" w:rsidRPr="00D34B5A" w:rsidRDefault="00EB591D" w:rsidP="00101A8B">
            <w:pPr>
              <w:pStyle w:val="BodyText"/>
              <w:keepNext/>
              <w:rPr>
                <w:lang w:val="en-IE"/>
              </w:rPr>
            </w:pPr>
            <w:r w:rsidRPr="00D34B5A">
              <w:rPr>
                <w:lang w:val="en-IE"/>
              </w:rPr>
              <w:t>SEP - Add Fingerprint List</w:t>
            </w:r>
          </w:p>
        </w:tc>
        <w:tc>
          <w:tcPr>
            <w:tcW w:w="3328" w:type="dxa"/>
          </w:tcPr>
          <w:p w14:paraId="7AAA1E9E" w14:textId="77777777" w:rsidR="00EB591D" w:rsidRDefault="00EB591D" w:rsidP="00101A8B">
            <w:pPr>
              <w:pStyle w:val="BodyText"/>
              <w:keepNext/>
            </w:pPr>
            <w:r w:rsidRPr="00B0776E">
              <w:t>Example: SEP - Add Hash to Blacklist</w:t>
            </w:r>
          </w:p>
        </w:tc>
        <w:tc>
          <w:tcPr>
            <w:tcW w:w="2877" w:type="dxa"/>
          </w:tcPr>
          <w:p w14:paraId="6B658117" w14:textId="77777777" w:rsidR="00EB591D" w:rsidRDefault="00EB591D" w:rsidP="00101A8B">
            <w:pPr>
              <w:pStyle w:val="BodyText"/>
              <w:keepNext/>
            </w:pPr>
            <w:r w:rsidRPr="00B0776E">
              <w:t>Example: SEP - Add Hash to Blacklist</w:t>
            </w:r>
          </w:p>
        </w:tc>
      </w:tr>
      <w:tr w:rsidR="00EB591D" w14:paraId="781874F5" w14:textId="77777777" w:rsidTr="00101A8B">
        <w:tc>
          <w:tcPr>
            <w:tcW w:w="2425" w:type="dxa"/>
            <w:vMerge w:val="restart"/>
          </w:tcPr>
          <w:p w14:paraId="6283F7DE" w14:textId="77777777" w:rsidR="00EB591D" w:rsidRPr="00D34B5A" w:rsidRDefault="00EB591D" w:rsidP="00101A8B">
            <w:pPr>
              <w:pStyle w:val="BodyText"/>
              <w:keepNext/>
              <w:rPr>
                <w:lang w:val="en-IE"/>
              </w:rPr>
            </w:pPr>
            <w:r w:rsidRPr="00D34B5A">
              <w:rPr>
                <w:lang w:val="en-IE"/>
              </w:rPr>
              <w:t>SEP - Update Fingerprint List</w:t>
            </w:r>
          </w:p>
        </w:tc>
        <w:tc>
          <w:tcPr>
            <w:tcW w:w="3328" w:type="dxa"/>
          </w:tcPr>
          <w:p w14:paraId="7BC8EB64" w14:textId="77777777" w:rsidR="00EB591D" w:rsidRDefault="00EB591D" w:rsidP="00101A8B">
            <w:pPr>
              <w:pStyle w:val="BodyText"/>
              <w:keepNext/>
            </w:pPr>
            <w:r w:rsidRPr="00B0776E">
              <w:t>Example: SEP - Add Hash to Blacklist</w:t>
            </w:r>
          </w:p>
        </w:tc>
        <w:tc>
          <w:tcPr>
            <w:tcW w:w="2877" w:type="dxa"/>
          </w:tcPr>
          <w:p w14:paraId="65FB632C" w14:textId="77777777" w:rsidR="00EB591D" w:rsidRDefault="00EB591D" w:rsidP="00101A8B">
            <w:pPr>
              <w:pStyle w:val="BodyText"/>
              <w:keepNext/>
            </w:pPr>
            <w:r w:rsidRPr="00B0776E">
              <w:t>Example: SEP - Add Hash to Blacklist</w:t>
            </w:r>
          </w:p>
        </w:tc>
      </w:tr>
      <w:tr w:rsidR="00EB591D" w14:paraId="7C1711BC" w14:textId="77777777" w:rsidTr="00101A8B">
        <w:tc>
          <w:tcPr>
            <w:tcW w:w="2425" w:type="dxa"/>
            <w:vMerge/>
          </w:tcPr>
          <w:p w14:paraId="5D4BE35F" w14:textId="77777777" w:rsidR="00EB591D" w:rsidRPr="00D34B5A" w:rsidRDefault="00EB591D" w:rsidP="00101A8B">
            <w:pPr>
              <w:pStyle w:val="BodyText"/>
              <w:keepNext/>
              <w:rPr>
                <w:lang w:val="en-IE"/>
              </w:rPr>
            </w:pPr>
          </w:p>
        </w:tc>
        <w:tc>
          <w:tcPr>
            <w:tcW w:w="3328" w:type="dxa"/>
          </w:tcPr>
          <w:p w14:paraId="435EA3D4" w14:textId="77777777" w:rsidR="00EB591D" w:rsidRPr="00B0776E" w:rsidRDefault="00EB591D" w:rsidP="00101A8B">
            <w:pPr>
              <w:pStyle w:val="BodyText"/>
              <w:keepNext/>
            </w:pPr>
            <w:r w:rsidRPr="00B0776E">
              <w:t>Example: SEP - Delete Hash from Blacklist</w:t>
            </w:r>
          </w:p>
        </w:tc>
        <w:tc>
          <w:tcPr>
            <w:tcW w:w="2877" w:type="dxa"/>
          </w:tcPr>
          <w:p w14:paraId="20BFE092" w14:textId="77777777" w:rsidR="00EB591D" w:rsidRPr="00B0776E" w:rsidRDefault="00EB591D" w:rsidP="00101A8B">
            <w:pPr>
              <w:pStyle w:val="BodyText"/>
              <w:keepNext/>
            </w:pPr>
            <w:r w:rsidRPr="00B0776E">
              <w:t>Example: SEP - Delete Hash from Blacklist</w:t>
            </w:r>
          </w:p>
        </w:tc>
      </w:tr>
      <w:tr w:rsidR="00EB591D" w14:paraId="76FB245E" w14:textId="77777777" w:rsidTr="00101A8B">
        <w:tc>
          <w:tcPr>
            <w:tcW w:w="2425" w:type="dxa"/>
          </w:tcPr>
          <w:p w14:paraId="1C104B31" w14:textId="77777777" w:rsidR="00EB591D" w:rsidRPr="00D34B5A" w:rsidRDefault="00EB591D" w:rsidP="00101A8B">
            <w:pPr>
              <w:pStyle w:val="BodyText"/>
              <w:keepNext/>
              <w:rPr>
                <w:lang w:val="en-IE"/>
              </w:rPr>
            </w:pPr>
            <w:r w:rsidRPr="00802C5C">
              <w:t>SEP - Get Groups</w:t>
            </w:r>
          </w:p>
        </w:tc>
        <w:tc>
          <w:tcPr>
            <w:tcW w:w="3328" w:type="dxa"/>
          </w:tcPr>
          <w:p w14:paraId="38214DE0" w14:textId="77777777" w:rsidR="00EB591D" w:rsidRPr="00B0776E" w:rsidRDefault="00EB591D" w:rsidP="00101A8B">
            <w:pPr>
              <w:pStyle w:val="BodyText"/>
              <w:keepNext/>
            </w:pPr>
            <w:r w:rsidRPr="00802C5C">
              <w:t>Example: SEP - Get Groups information</w:t>
            </w:r>
          </w:p>
        </w:tc>
        <w:tc>
          <w:tcPr>
            <w:tcW w:w="2877" w:type="dxa"/>
          </w:tcPr>
          <w:p w14:paraId="70B55141" w14:textId="77777777" w:rsidR="00EB591D" w:rsidRPr="00B0776E" w:rsidRDefault="00EB591D" w:rsidP="00101A8B">
            <w:pPr>
              <w:pStyle w:val="BodyText"/>
              <w:keepNext/>
            </w:pPr>
            <w:r w:rsidRPr="00802C5C">
              <w:t>Example: SEP - Get Groups information</w:t>
            </w:r>
          </w:p>
        </w:tc>
      </w:tr>
      <w:tr w:rsidR="00EB591D" w14:paraId="63C6BAAF" w14:textId="77777777" w:rsidTr="00101A8B">
        <w:tc>
          <w:tcPr>
            <w:tcW w:w="2425" w:type="dxa"/>
          </w:tcPr>
          <w:p w14:paraId="1BAF30CC" w14:textId="77777777" w:rsidR="00EB591D" w:rsidRPr="00D34B5A" w:rsidRDefault="00EB591D" w:rsidP="00101A8B">
            <w:pPr>
              <w:pStyle w:val="BodyText"/>
              <w:keepNext/>
              <w:rPr>
                <w:lang w:val="en-IE"/>
              </w:rPr>
            </w:pPr>
            <w:r w:rsidRPr="00D34B5A">
              <w:rPr>
                <w:lang w:val="en-IE"/>
              </w:rPr>
              <w:t>SEP - Assign Fingerprint List to Group</w:t>
            </w:r>
          </w:p>
        </w:tc>
        <w:tc>
          <w:tcPr>
            <w:tcW w:w="3328" w:type="dxa"/>
          </w:tcPr>
          <w:p w14:paraId="2AEFC552" w14:textId="77777777" w:rsidR="00EB591D" w:rsidRDefault="00EB591D" w:rsidP="00101A8B">
            <w:pPr>
              <w:pStyle w:val="BodyText"/>
              <w:keepNext/>
            </w:pPr>
            <w:r w:rsidRPr="002C623A">
              <w:t>Example: SEP - Assign Blacklist to lockdown group</w:t>
            </w:r>
          </w:p>
        </w:tc>
        <w:tc>
          <w:tcPr>
            <w:tcW w:w="2877" w:type="dxa"/>
          </w:tcPr>
          <w:p w14:paraId="4B71B201" w14:textId="77777777" w:rsidR="00EB591D" w:rsidRDefault="00EB591D" w:rsidP="00101A8B">
            <w:pPr>
              <w:pStyle w:val="BodyText"/>
              <w:keepNext/>
            </w:pPr>
            <w:r w:rsidRPr="002C623A">
              <w:t>Example: SEP - Assign Blacklist to lockdown group</w:t>
            </w:r>
          </w:p>
        </w:tc>
      </w:tr>
      <w:tr w:rsidR="00EB591D" w14:paraId="76B94454" w14:textId="77777777" w:rsidTr="00101A8B">
        <w:tc>
          <w:tcPr>
            <w:tcW w:w="2425" w:type="dxa"/>
          </w:tcPr>
          <w:p w14:paraId="59F4C21C" w14:textId="77777777" w:rsidR="00EB591D" w:rsidRPr="00D34B5A" w:rsidRDefault="00EB591D" w:rsidP="00101A8B">
            <w:pPr>
              <w:pStyle w:val="BodyText"/>
              <w:keepNext/>
              <w:rPr>
                <w:lang w:val="en-IE"/>
              </w:rPr>
            </w:pPr>
            <w:r w:rsidRPr="00B36A96">
              <w:rPr>
                <w:lang w:val="en-IE"/>
              </w:rPr>
              <w:t>SEP - Delete Fingerprint List</w:t>
            </w:r>
          </w:p>
        </w:tc>
        <w:tc>
          <w:tcPr>
            <w:tcW w:w="3328" w:type="dxa"/>
          </w:tcPr>
          <w:p w14:paraId="1DC793A6" w14:textId="77777777" w:rsidR="00EB591D" w:rsidRDefault="00EB591D" w:rsidP="00101A8B">
            <w:pPr>
              <w:pStyle w:val="BodyText"/>
              <w:keepNext/>
            </w:pPr>
            <w:r w:rsidRPr="002C623A">
              <w:t>Example: SEP - Delete Blacklist</w:t>
            </w:r>
          </w:p>
        </w:tc>
        <w:tc>
          <w:tcPr>
            <w:tcW w:w="2877" w:type="dxa"/>
          </w:tcPr>
          <w:p w14:paraId="0C781B3A" w14:textId="77777777" w:rsidR="00EB591D" w:rsidRDefault="00EB591D" w:rsidP="00101A8B">
            <w:pPr>
              <w:pStyle w:val="BodyText"/>
              <w:keepNext/>
            </w:pPr>
            <w:r w:rsidRPr="002C623A">
              <w:t>Example: SEP - Delete Blacklist</w:t>
            </w:r>
          </w:p>
        </w:tc>
      </w:tr>
    </w:tbl>
    <w:p w14:paraId="775D0973" w14:textId="61392E63" w:rsidR="00EB591D" w:rsidRPr="00EB591D" w:rsidRDefault="00BE74A3" w:rsidP="00EB591D">
      <w:pPr>
        <w:pStyle w:val="BodyText"/>
        <w:keepNext/>
        <w:rPr>
          <w:rFonts w:eastAsia="Arial"/>
          <w:b/>
        </w:rPr>
      </w:pPr>
      <w:r>
        <w:rPr>
          <w:rFonts w:eastAsia="Arial"/>
          <w:b/>
        </w:rPr>
        <w:t>Support functions</w:t>
      </w:r>
    </w:p>
    <w:tbl>
      <w:tblPr>
        <w:tblStyle w:val="TableGrid"/>
        <w:tblW w:w="0" w:type="auto"/>
        <w:tblLook w:val="04A0" w:firstRow="1" w:lastRow="0" w:firstColumn="1" w:lastColumn="0" w:noHBand="0" w:noVBand="1"/>
      </w:tblPr>
      <w:tblGrid>
        <w:gridCol w:w="2425"/>
        <w:gridCol w:w="3328"/>
        <w:gridCol w:w="2877"/>
      </w:tblGrid>
      <w:tr w:rsidR="00EB591D" w14:paraId="317D7609" w14:textId="77777777" w:rsidTr="00101A8B">
        <w:tc>
          <w:tcPr>
            <w:tcW w:w="2425" w:type="dxa"/>
            <w:shd w:val="clear" w:color="auto" w:fill="C2D69B" w:themeFill="accent3" w:themeFillTint="99"/>
          </w:tcPr>
          <w:p w14:paraId="47408A7F" w14:textId="77777777" w:rsidR="00EB591D" w:rsidRPr="00896C1B" w:rsidRDefault="00EB591D" w:rsidP="00101A8B">
            <w:pPr>
              <w:pStyle w:val="BodyText"/>
              <w:keepNext/>
              <w:jc w:val="center"/>
              <w:rPr>
                <w:b/>
              </w:rPr>
            </w:pPr>
            <w:r w:rsidRPr="00896C1B">
              <w:rPr>
                <w:b/>
              </w:rPr>
              <w:t>Function</w:t>
            </w:r>
          </w:p>
        </w:tc>
        <w:tc>
          <w:tcPr>
            <w:tcW w:w="3328" w:type="dxa"/>
            <w:shd w:val="clear" w:color="auto" w:fill="C2D69B" w:themeFill="accent3" w:themeFillTint="99"/>
          </w:tcPr>
          <w:p w14:paraId="120DFE96" w14:textId="77777777" w:rsidR="00EB591D" w:rsidRPr="00896C1B" w:rsidRDefault="00EB591D" w:rsidP="00101A8B">
            <w:pPr>
              <w:pStyle w:val="BodyText"/>
              <w:keepNext/>
              <w:jc w:val="center"/>
              <w:rPr>
                <w:b/>
              </w:rPr>
            </w:pPr>
            <w:r w:rsidRPr="00896C1B">
              <w:rPr>
                <w:b/>
              </w:rPr>
              <w:t>Workflow</w:t>
            </w:r>
          </w:p>
        </w:tc>
        <w:tc>
          <w:tcPr>
            <w:tcW w:w="2877" w:type="dxa"/>
            <w:shd w:val="clear" w:color="auto" w:fill="C2D69B" w:themeFill="accent3" w:themeFillTint="99"/>
          </w:tcPr>
          <w:p w14:paraId="3DEC68CE" w14:textId="77777777" w:rsidR="00EB591D" w:rsidRPr="00896C1B" w:rsidRDefault="00EB591D" w:rsidP="00101A8B">
            <w:pPr>
              <w:pStyle w:val="BodyText"/>
              <w:keepNext/>
              <w:jc w:val="center"/>
              <w:rPr>
                <w:b/>
              </w:rPr>
            </w:pPr>
            <w:r w:rsidRPr="00896C1B">
              <w:rPr>
                <w:b/>
              </w:rPr>
              <w:t>Rule</w:t>
            </w:r>
          </w:p>
        </w:tc>
      </w:tr>
      <w:tr w:rsidR="00EB591D" w14:paraId="7D788089" w14:textId="77777777" w:rsidTr="00101A8B">
        <w:trPr>
          <w:trHeight w:val="437"/>
        </w:trPr>
        <w:tc>
          <w:tcPr>
            <w:tcW w:w="2425" w:type="dxa"/>
            <w:vMerge w:val="restart"/>
          </w:tcPr>
          <w:p w14:paraId="352610E2" w14:textId="77777777" w:rsidR="00EB591D" w:rsidRPr="00D34B5A" w:rsidRDefault="00EB591D" w:rsidP="00101A8B">
            <w:pPr>
              <w:pStyle w:val="BodyText"/>
              <w:keepNext/>
              <w:rPr>
                <w:lang w:val="en-IE"/>
              </w:rPr>
            </w:pPr>
            <w:r w:rsidRPr="00D34B5A">
              <w:rPr>
                <w:lang w:val="en-IE"/>
              </w:rPr>
              <w:t>SEP - Get Command Status</w:t>
            </w:r>
          </w:p>
        </w:tc>
        <w:tc>
          <w:tcPr>
            <w:tcW w:w="3328" w:type="dxa"/>
          </w:tcPr>
          <w:p w14:paraId="1062913C" w14:textId="77777777" w:rsidR="00EB591D" w:rsidRDefault="00EB591D" w:rsidP="00101A8B">
            <w:pPr>
              <w:pStyle w:val="BodyText"/>
              <w:keepNext/>
            </w:pPr>
            <w:r w:rsidRPr="00802C5C">
              <w:t>Example: SEP - Get Scan results</w:t>
            </w:r>
          </w:p>
        </w:tc>
        <w:tc>
          <w:tcPr>
            <w:tcW w:w="2877" w:type="dxa"/>
          </w:tcPr>
          <w:p w14:paraId="306A6A30" w14:textId="77777777" w:rsidR="00EB591D" w:rsidRDefault="00EB591D" w:rsidP="00101A8B">
            <w:pPr>
              <w:pStyle w:val="BodyText"/>
              <w:keepNext/>
            </w:pPr>
            <w:r w:rsidRPr="00802C5C">
              <w:t>Example: SEP - Get Scan results</w:t>
            </w:r>
          </w:p>
        </w:tc>
      </w:tr>
      <w:tr w:rsidR="00EB591D" w14:paraId="1E2831F0" w14:textId="77777777" w:rsidTr="00101A8B">
        <w:trPr>
          <w:trHeight w:val="347"/>
        </w:trPr>
        <w:tc>
          <w:tcPr>
            <w:tcW w:w="2425" w:type="dxa"/>
            <w:vMerge/>
          </w:tcPr>
          <w:p w14:paraId="12E80474" w14:textId="77777777" w:rsidR="00EB591D" w:rsidRPr="00D34B5A" w:rsidRDefault="00EB591D" w:rsidP="00101A8B">
            <w:pPr>
              <w:pStyle w:val="BodyText"/>
              <w:keepNext/>
              <w:rPr>
                <w:lang w:val="en-IE"/>
              </w:rPr>
            </w:pPr>
          </w:p>
        </w:tc>
        <w:tc>
          <w:tcPr>
            <w:tcW w:w="3328" w:type="dxa"/>
          </w:tcPr>
          <w:p w14:paraId="69FF9334" w14:textId="77777777" w:rsidR="00EB591D" w:rsidRDefault="00EB591D" w:rsidP="00101A8B">
            <w:pPr>
              <w:pStyle w:val="BodyText"/>
              <w:keepNext/>
            </w:pPr>
            <w:r w:rsidRPr="00802C5C">
              <w:t>Example: SEP - Get Remediation status</w:t>
            </w:r>
          </w:p>
        </w:tc>
        <w:tc>
          <w:tcPr>
            <w:tcW w:w="2877" w:type="dxa"/>
          </w:tcPr>
          <w:p w14:paraId="0CBF3385" w14:textId="77777777" w:rsidR="00EB591D" w:rsidRDefault="00EB591D" w:rsidP="00101A8B">
            <w:pPr>
              <w:pStyle w:val="BodyText"/>
              <w:keepNext/>
            </w:pPr>
            <w:r w:rsidRPr="00802C5C">
              <w:t>Example: SEP - Get Remediation status</w:t>
            </w:r>
          </w:p>
        </w:tc>
      </w:tr>
      <w:tr w:rsidR="00EB591D" w14:paraId="170DEC73" w14:textId="77777777" w:rsidTr="00101A8B">
        <w:tc>
          <w:tcPr>
            <w:tcW w:w="2425" w:type="dxa"/>
            <w:vMerge/>
          </w:tcPr>
          <w:p w14:paraId="071075A5" w14:textId="77777777" w:rsidR="00EB591D" w:rsidRPr="00D34B5A" w:rsidRDefault="00EB591D" w:rsidP="00101A8B">
            <w:pPr>
              <w:pStyle w:val="BodyText"/>
              <w:keepNext/>
              <w:rPr>
                <w:lang w:val="en-IE"/>
              </w:rPr>
            </w:pPr>
          </w:p>
        </w:tc>
        <w:tc>
          <w:tcPr>
            <w:tcW w:w="3328" w:type="dxa"/>
          </w:tcPr>
          <w:p w14:paraId="1D7DE9ED" w14:textId="77777777" w:rsidR="00EB591D" w:rsidRPr="00802C5C" w:rsidRDefault="00EB591D" w:rsidP="00101A8B">
            <w:pPr>
              <w:pStyle w:val="BodyText"/>
              <w:keepNext/>
            </w:pPr>
            <w:r w:rsidRPr="00802C5C">
              <w:t>Example: SEP - Get Upload status</w:t>
            </w:r>
          </w:p>
        </w:tc>
        <w:tc>
          <w:tcPr>
            <w:tcW w:w="2877" w:type="dxa"/>
          </w:tcPr>
          <w:p w14:paraId="0283D84E" w14:textId="77777777" w:rsidR="00EB591D" w:rsidRPr="00802C5C" w:rsidRDefault="00EB591D" w:rsidP="00101A8B">
            <w:pPr>
              <w:pStyle w:val="BodyText"/>
              <w:keepNext/>
            </w:pPr>
            <w:r w:rsidRPr="00802C5C">
              <w:t>Example: SEP - Get Upload status</w:t>
            </w:r>
          </w:p>
        </w:tc>
      </w:tr>
      <w:tr w:rsidR="00EB591D" w14:paraId="660133DC" w14:textId="77777777" w:rsidTr="00101A8B">
        <w:tc>
          <w:tcPr>
            <w:tcW w:w="2425" w:type="dxa"/>
            <w:vMerge/>
          </w:tcPr>
          <w:p w14:paraId="0C34AF88" w14:textId="77777777" w:rsidR="00EB591D" w:rsidRPr="00D34B5A" w:rsidRDefault="00EB591D" w:rsidP="00101A8B">
            <w:pPr>
              <w:pStyle w:val="BodyText"/>
              <w:keepNext/>
              <w:rPr>
                <w:lang w:val="en-IE"/>
              </w:rPr>
            </w:pPr>
          </w:p>
        </w:tc>
        <w:tc>
          <w:tcPr>
            <w:tcW w:w="3328" w:type="dxa"/>
          </w:tcPr>
          <w:p w14:paraId="5C3E9DEA" w14:textId="77777777" w:rsidR="00EB591D" w:rsidRPr="00802C5C" w:rsidRDefault="00EB591D" w:rsidP="00101A8B">
            <w:pPr>
              <w:pStyle w:val="BodyText"/>
              <w:keepNext/>
            </w:pPr>
            <w:r w:rsidRPr="00802C5C">
              <w:t>Example: SEP - Get Quarantine status</w:t>
            </w:r>
          </w:p>
        </w:tc>
        <w:tc>
          <w:tcPr>
            <w:tcW w:w="2877" w:type="dxa"/>
          </w:tcPr>
          <w:p w14:paraId="693D0BF9" w14:textId="77777777" w:rsidR="00EB591D" w:rsidRPr="00802C5C" w:rsidRDefault="00EB591D" w:rsidP="00101A8B">
            <w:pPr>
              <w:pStyle w:val="BodyText"/>
              <w:keepNext/>
            </w:pPr>
            <w:r w:rsidRPr="00802C5C">
              <w:t>Example: SEP - Get Quarantine status</w:t>
            </w:r>
          </w:p>
        </w:tc>
      </w:tr>
      <w:tr w:rsidR="00EB591D" w14:paraId="74FB38C5" w14:textId="77777777" w:rsidTr="00101A8B">
        <w:tc>
          <w:tcPr>
            <w:tcW w:w="2425" w:type="dxa"/>
          </w:tcPr>
          <w:p w14:paraId="572F680C" w14:textId="77777777" w:rsidR="00EB591D" w:rsidRPr="00D34B5A" w:rsidRDefault="00EB591D" w:rsidP="00101A8B">
            <w:pPr>
              <w:pStyle w:val="BodyText"/>
              <w:keepNext/>
              <w:rPr>
                <w:lang w:val="en-IE"/>
              </w:rPr>
            </w:pPr>
            <w:r w:rsidRPr="00D34B5A">
              <w:rPr>
                <w:lang w:val="en-IE"/>
              </w:rPr>
              <w:t>SEP - Get Domains</w:t>
            </w:r>
          </w:p>
        </w:tc>
        <w:tc>
          <w:tcPr>
            <w:tcW w:w="3328" w:type="dxa"/>
          </w:tcPr>
          <w:p w14:paraId="50B76821" w14:textId="77777777" w:rsidR="00EB591D" w:rsidRPr="00802C5C" w:rsidRDefault="00EB591D" w:rsidP="00101A8B">
            <w:pPr>
              <w:pStyle w:val="BodyText"/>
              <w:keepNext/>
            </w:pPr>
            <w:r>
              <w:t>Various as support function</w:t>
            </w:r>
          </w:p>
        </w:tc>
        <w:tc>
          <w:tcPr>
            <w:tcW w:w="2877" w:type="dxa"/>
          </w:tcPr>
          <w:p w14:paraId="272296AD" w14:textId="77777777" w:rsidR="00EB591D" w:rsidRPr="00802C5C" w:rsidRDefault="00EB591D" w:rsidP="00101A8B">
            <w:pPr>
              <w:pStyle w:val="BodyText"/>
              <w:keepNext/>
            </w:pPr>
            <w:r>
              <w:t>Various as support function</w:t>
            </w:r>
          </w:p>
        </w:tc>
      </w:tr>
    </w:tbl>
    <w:p w14:paraId="6267A685" w14:textId="73C3CB51" w:rsidR="00EB591D" w:rsidRPr="00EB591D" w:rsidRDefault="00BE74A3" w:rsidP="00EB591D">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903"/>
        <w:gridCol w:w="2542"/>
      </w:tblGrid>
      <w:tr w:rsidR="00EB591D" w14:paraId="44593C3E" w14:textId="77777777" w:rsidTr="00101A8B">
        <w:tc>
          <w:tcPr>
            <w:tcW w:w="3185" w:type="dxa"/>
            <w:shd w:val="clear" w:color="auto" w:fill="C2D69B" w:themeFill="accent3" w:themeFillTint="99"/>
          </w:tcPr>
          <w:p w14:paraId="3D6C22AB" w14:textId="77777777" w:rsidR="00EB591D" w:rsidRPr="00896C1B" w:rsidRDefault="00EB591D" w:rsidP="00101A8B">
            <w:pPr>
              <w:pStyle w:val="BodyText"/>
              <w:keepNext/>
              <w:jc w:val="center"/>
              <w:rPr>
                <w:b/>
              </w:rPr>
            </w:pPr>
            <w:r>
              <w:rPr>
                <w:b/>
              </w:rPr>
              <w:t>Script</w:t>
            </w:r>
          </w:p>
        </w:tc>
        <w:tc>
          <w:tcPr>
            <w:tcW w:w="2903" w:type="dxa"/>
            <w:shd w:val="clear" w:color="auto" w:fill="C2D69B" w:themeFill="accent3" w:themeFillTint="99"/>
          </w:tcPr>
          <w:p w14:paraId="787AD89A" w14:textId="77777777" w:rsidR="00EB591D" w:rsidRPr="00896C1B" w:rsidRDefault="00EB591D" w:rsidP="00101A8B">
            <w:pPr>
              <w:pStyle w:val="BodyText"/>
              <w:keepNext/>
              <w:jc w:val="center"/>
              <w:rPr>
                <w:b/>
              </w:rPr>
            </w:pPr>
            <w:r w:rsidRPr="00896C1B">
              <w:rPr>
                <w:b/>
              </w:rPr>
              <w:t>Workflow</w:t>
            </w:r>
          </w:p>
        </w:tc>
        <w:tc>
          <w:tcPr>
            <w:tcW w:w="2542" w:type="dxa"/>
            <w:shd w:val="clear" w:color="auto" w:fill="C2D69B" w:themeFill="accent3" w:themeFillTint="99"/>
          </w:tcPr>
          <w:p w14:paraId="1BD48E06" w14:textId="77777777" w:rsidR="00EB591D" w:rsidRPr="00896C1B" w:rsidRDefault="00EB591D" w:rsidP="00101A8B">
            <w:pPr>
              <w:pStyle w:val="BodyText"/>
              <w:keepNext/>
              <w:jc w:val="center"/>
              <w:rPr>
                <w:b/>
              </w:rPr>
            </w:pPr>
            <w:r w:rsidRPr="00896C1B">
              <w:rPr>
                <w:b/>
              </w:rPr>
              <w:t>Rule</w:t>
            </w:r>
          </w:p>
        </w:tc>
      </w:tr>
      <w:tr w:rsidR="00EB591D" w14:paraId="31DE24D9" w14:textId="77777777" w:rsidTr="00101A8B">
        <w:tc>
          <w:tcPr>
            <w:tcW w:w="3185" w:type="dxa"/>
          </w:tcPr>
          <w:p w14:paraId="2E68FBFA" w14:textId="77777777" w:rsidR="00EB591D" w:rsidRDefault="00EB591D" w:rsidP="00101A8B">
            <w:pPr>
              <w:pStyle w:val="BodyText"/>
              <w:keepNext/>
            </w:pPr>
            <w:proofErr w:type="spellStart"/>
            <w:r w:rsidRPr="005F0D56">
              <w:rPr>
                <w:lang w:val="en-IE"/>
              </w:rPr>
              <w:t>scr_sep_parse_email_notification</w:t>
            </w:r>
            <w:proofErr w:type="spellEnd"/>
          </w:p>
        </w:tc>
        <w:tc>
          <w:tcPr>
            <w:tcW w:w="2903" w:type="dxa"/>
          </w:tcPr>
          <w:p w14:paraId="0C977D6A" w14:textId="77777777" w:rsidR="00EB591D" w:rsidRPr="00D34B5A" w:rsidRDefault="00EB591D" w:rsidP="00101A8B">
            <w:pPr>
              <w:pStyle w:val="BodyText"/>
              <w:keepNext/>
              <w:rPr>
                <w:lang w:val="en-IE"/>
              </w:rPr>
            </w:pPr>
            <w:r>
              <w:rPr>
                <w:lang w:val="en-IE"/>
              </w:rPr>
              <w:t>N/A</w:t>
            </w:r>
          </w:p>
        </w:tc>
        <w:tc>
          <w:tcPr>
            <w:tcW w:w="2542" w:type="dxa"/>
          </w:tcPr>
          <w:p w14:paraId="2AB30BF3" w14:textId="77777777" w:rsidR="00EB591D" w:rsidRPr="00D34B5A" w:rsidRDefault="00EB591D" w:rsidP="00101A8B">
            <w:pPr>
              <w:pStyle w:val="BodyText"/>
              <w:keepNext/>
              <w:rPr>
                <w:lang w:val="en-IE"/>
              </w:rPr>
            </w:pPr>
            <w:r w:rsidRPr="005F0D56">
              <w:rPr>
                <w:lang w:val="en-IE"/>
              </w:rPr>
              <w:t>Example: SEP - Parse notification</w:t>
            </w:r>
          </w:p>
        </w:tc>
      </w:tr>
    </w:tbl>
    <w:p w14:paraId="32385BD2" w14:textId="77777777" w:rsidR="00EB591D" w:rsidRDefault="00EB591D" w:rsidP="00B20DC9">
      <w:pPr>
        <w:pStyle w:val="BodyText"/>
        <w:rPr>
          <w:rFonts w:eastAsia="Arial"/>
        </w:rPr>
      </w:pPr>
    </w:p>
    <w:p w14:paraId="3727499A" w14:textId="14F26D96" w:rsidR="00EB591D" w:rsidRPr="00EB591D" w:rsidRDefault="00BE74A3" w:rsidP="00EB591D">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2542"/>
        <w:gridCol w:w="2270"/>
      </w:tblGrid>
      <w:tr w:rsidR="00EB591D" w14:paraId="2AE997A6" w14:textId="77777777" w:rsidTr="00101A8B">
        <w:tc>
          <w:tcPr>
            <w:tcW w:w="3818" w:type="dxa"/>
            <w:shd w:val="clear" w:color="auto" w:fill="C2D69B" w:themeFill="accent3" w:themeFillTint="99"/>
          </w:tcPr>
          <w:p w14:paraId="793F6944" w14:textId="77777777" w:rsidR="00EB591D" w:rsidRPr="00896C1B" w:rsidRDefault="00EB591D" w:rsidP="00101A8B">
            <w:pPr>
              <w:pStyle w:val="BodyText"/>
              <w:keepNext/>
              <w:jc w:val="center"/>
              <w:rPr>
                <w:b/>
              </w:rPr>
            </w:pPr>
            <w:r>
              <w:rPr>
                <w:b/>
              </w:rPr>
              <w:t>Script</w:t>
            </w:r>
          </w:p>
        </w:tc>
        <w:tc>
          <w:tcPr>
            <w:tcW w:w="2542" w:type="dxa"/>
            <w:shd w:val="clear" w:color="auto" w:fill="C2D69B" w:themeFill="accent3" w:themeFillTint="99"/>
          </w:tcPr>
          <w:p w14:paraId="10B64B1E" w14:textId="77777777" w:rsidR="00EB591D" w:rsidRPr="00896C1B" w:rsidRDefault="00EB591D" w:rsidP="00101A8B">
            <w:pPr>
              <w:pStyle w:val="BodyText"/>
              <w:keepNext/>
              <w:jc w:val="center"/>
              <w:rPr>
                <w:b/>
              </w:rPr>
            </w:pPr>
            <w:r w:rsidRPr="00896C1B">
              <w:rPr>
                <w:b/>
              </w:rPr>
              <w:t>Workflow</w:t>
            </w:r>
          </w:p>
        </w:tc>
        <w:tc>
          <w:tcPr>
            <w:tcW w:w="2270" w:type="dxa"/>
            <w:shd w:val="clear" w:color="auto" w:fill="C2D69B" w:themeFill="accent3" w:themeFillTint="99"/>
          </w:tcPr>
          <w:p w14:paraId="3C6C89A7" w14:textId="77777777" w:rsidR="00EB591D" w:rsidRPr="00896C1B" w:rsidRDefault="00EB591D" w:rsidP="00101A8B">
            <w:pPr>
              <w:pStyle w:val="BodyText"/>
              <w:keepNext/>
              <w:jc w:val="center"/>
              <w:rPr>
                <w:b/>
              </w:rPr>
            </w:pPr>
            <w:r w:rsidRPr="00896C1B">
              <w:rPr>
                <w:b/>
              </w:rPr>
              <w:t>Rule</w:t>
            </w:r>
          </w:p>
        </w:tc>
      </w:tr>
      <w:tr w:rsidR="00EB591D" w14:paraId="01B01892" w14:textId="77777777" w:rsidTr="00101A8B">
        <w:tc>
          <w:tcPr>
            <w:tcW w:w="3818" w:type="dxa"/>
          </w:tcPr>
          <w:p w14:paraId="5E6B75D2" w14:textId="77777777" w:rsidR="00EB591D" w:rsidRPr="00D34B5A" w:rsidRDefault="00EB591D" w:rsidP="00101A8B">
            <w:pPr>
              <w:pStyle w:val="BodyText"/>
              <w:keepNext/>
              <w:rPr>
                <w:lang w:val="en-IE"/>
              </w:rPr>
            </w:pPr>
            <w:proofErr w:type="spellStart"/>
            <w:r w:rsidRPr="005F0D56">
              <w:rPr>
                <w:lang w:val="en-IE"/>
              </w:rPr>
              <w:t>scr_sep_add_artifact_from_scan_results</w:t>
            </w:r>
            <w:proofErr w:type="spellEnd"/>
          </w:p>
        </w:tc>
        <w:tc>
          <w:tcPr>
            <w:tcW w:w="2542" w:type="dxa"/>
          </w:tcPr>
          <w:p w14:paraId="5B93F42C" w14:textId="77777777" w:rsidR="00EB591D" w:rsidRPr="00802C5C" w:rsidRDefault="00EB591D" w:rsidP="00101A8B">
            <w:pPr>
              <w:pStyle w:val="BodyText"/>
              <w:keepNext/>
            </w:pPr>
            <w:r>
              <w:t>N/A</w:t>
            </w:r>
          </w:p>
        </w:tc>
        <w:tc>
          <w:tcPr>
            <w:tcW w:w="2270" w:type="dxa"/>
          </w:tcPr>
          <w:p w14:paraId="560B11A0" w14:textId="77777777" w:rsidR="00EB591D" w:rsidRPr="00802C5C" w:rsidRDefault="00EB591D" w:rsidP="00101A8B">
            <w:pPr>
              <w:pStyle w:val="BodyText"/>
              <w:keepNext/>
            </w:pPr>
            <w:r w:rsidRPr="005F0D56">
              <w:t>Example: SEP - Add Artifact from Scan Result</w:t>
            </w:r>
          </w:p>
        </w:tc>
      </w:tr>
      <w:tr w:rsidR="00EB591D" w14:paraId="3F23F2E2" w14:textId="77777777" w:rsidTr="00101A8B">
        <w:tc>
          <w:tcPr>
            <w:tcW w:w="3818" w:type="dxa"/>
          </w:tcPr>
          <w:p w14:paraId="5BAB4CAA" w14:textId="77777777" w:rsidR="00EB591D" w:rsidRPr="005F0D56" w:rsidRDefault="00EB591D" w:rsidP="00101A8B">
            <w:pPr>
              <w:pStyle w:val="BodyText"/>
              <w:keepNext/>
              <w:rPr>
                <w:lang w:val="en-IE"/>
              </w:rPr>
            </w:pPr>
            <w:proofErr w:type="spellStart"/>
            <w:r w:rsidRPr="005F0D56">
              <w:rPr>
                <w:lang w:val="en-IE"/>
              </w:rPr>
              <w:t>scr_sep_parse_email_notification</w:t>
            </w:r>
            <w:proofErr w:type="spellEnd"/>
          </w:p>
        </w:tc>
        <w:tc>
          <w:tcPr>
            <w:tcW w:w="2542" w:type="dxa"/>
          </w:tcPr>
          <w:p w14:paraId="55A8F55E" w14:textId="77777777" w:rsidR="00EB591D" w:rsidRDefault="00EB591D" w:rsidP="00101A8B">
            <w:pPr>
              <w:pStyle w:val="BodyText"/>
              <w:keepNext/>
            </w:pPr>
            <w:r>
              <w:t>N/A</w:t>
            </w:r>
          </w:p>
        </w:tc>
        <w:tc>
          <w:tcPr>
            <w:tcW w:w="2270" w:type="dxa"/>
          </w:tcPr>
          <w:p w14:paraId="4DD9FF4C" w14:textId="77777777" w:rsidR="00EB591D" w:rsidRPr="005F0D56" w:rsidRDefault="00EB591D" w:rsidP="00101A8B">
            <w:pPr>
              <w:pStyle w:val="BodyText"/>
              <w:keepNext/>
            </w:pPr>
            <w:r w:rsidRPr="005F0D56">
              <w:rPr>
                <w:lang w:val="en-IE"/>
              </w:rPr>
              <w:t>Example: SEP - Parse notification</w:t>
            </w:r>
          </w:p>
        </w:tc>
      </w:tr>
    </w:tbl>
    <w:p w14:paraId="275887BB" w14:textId="1A35C5B7" w:rsidR="00EB591D" w:rsidRDefault="00B20DC9" w:rsidP="00EB591D">
      <w:pPr>
        <w:pStyle w:val="BodyText"/>
        <w:keepNext/>
      </w:pPr>
      <w:r w:rsidRPr="00B20DC9">
        <w:rPr>
          <w:b/>
        </w:rPr>
        <w:t>NOTE</w:t>
      </w:r>
      <w:r>
        <w:t>:</w:t>
      </w:r>
      <w:r w:rsidR="00EB591D">
        <w:t xml:space="preserve"> Functions </w:t>
      </w:r>
      <w:r w:rsidR="00EB591D" w:rsidRPr="00D34B5A">
        <w:rPr>
          <w:lang w:val="en-IE"/>
        </w:rPr>
        <w:t>SEP - Get Domains</w:t>
      </w:r>
      <w:r w:rsidR="00EB591D">
        <w:rPr>
          <w:lang w:val="en-IE"/>
        </w:rPr>
        <w:t xml:space="preserve">, </w:t>
      </w:r>
      <w:r w:rsidR="00EB591D" w:rsidRPr="00802C5C">
        <w:t>SEP - Get Groups</w:t>
      </w:r>
      <w:r w:rsidR="00EB591D">
        <w:t xml:space="preserve"> and </w:t>
      </w:r>
      <w:r w:rsidR="00EB591D" w:rsidRPr="00D34B5A">
        <w:rPr>
          <w:lang w:val="en-IE"/>
        </w:rPr>
        <w:t>SEP - Get Fingerprint List</w:t>
      </w:r>
      <w:r w:rsidR="00EB591D">
        <w:t xml:space="preserve"> are used in multiple workflows as support functions.</w:t>
      </w:r>
    </w:p>
    <w:p w14:paraId="0A5BC65C" w14:textId="3362CD7D" w:rsidR="00EB591D" w:rsidRDefault="00EB591D" w:rsidP="00EB591D">
      <w:pPr>
        <w:pStyle w:val="BodyText"/>
        <w:keepNext/>
      </w:pPr>
      <w:r>
        <w:t xml:space="preserve">The package also includes the following data tables: </w:t>
      </w:r>
    </w:p>
    <w:p w14:paraId="7DD57E73" w14:textId="77777777" w:rsidR="00EB591D" w:rsidRDefault="00EB591D" w:rsidP="00EB591D">
      <w:pPr>
        <w:pStyle w:val="ListBullet"/>
        <w:contextualSpacing/>
        <w:rPr>
          <w:rFonts w:eastAsia="Arial"/>
        </w:rPr>
      </w:pPr>
      <w:r w:rsidRPr="000305AF">
        <w:rPr>
          <w:rFonts w:eastAsia="Arial"/>
        </w:rPr>
        <w:t>Symantec SEP - EOC scan results</w:t>
      </w:r>
    </w:p>
    <w:p w14:paraId="0261097A" w14:textId="77777777" w:rsidR="00EB591D" w:rsidRDefault="00EB591D" w:rsidP="00EB591D">
      <w:pPr>
        <w:pStyle w:val="ListBullet"/>
        <w:contextualSpacing/>
        <w:rPr>
          <w:rFonts w:eastAsia="Arial"/>
        </w:rPr>
      </w:pPr>
      <w:r w:rsidRPr="000305AF">
        <w:rPr>
          <w:rFonts w:eastAsia="Arial"/>
        </w:rPr>
        <w:t>Symantec SEP - Endpoint details</w:t>
      </w:r>
    </w:p>
    <w:p w14:paraId="5FB53EFF" w14:textId="77777777" w:rsidR="00EB591D" w:rsidRDefault="00EB591D" w:rsidP="00EB591D">
      <w:pPr>
        <w:pStyle w:val="ListBullet"/>
        <w:contextualSpacing/>
        <w:rPr>
          <w:rFonts w:eastAsia="Arial"/>
        </w:rPr>
      </w:pPr>
      <w:r w:rsidRPr="000305AF">
        <w:rPr>
          <w:rFonts w:eastAsia="Arial"/>
        </w:rPr>
        <w:t>Symantec SEP - Endpoint status summary</w:t>
      </w:r>
    </w:p>
    <w:p w14:paraId="473EA6E3" w14:textId="77777777" w:rsidR="00EB591D" w:rsidRDefault="00EB591D" w:rsidP="00EB591D">
      <w:pPr>
        <w:pStyle w:val="ListBullet"/>
        <w:contextualSpacing/>
        <w:rPr>
          <w:rFonts w:eastAsia="Arial"/>
        </w:rPr>
      </w:pPr>
      <w:r w:rsidRPr="000305AF">
        <w:rPr>
          <w:rFonts w:eastAsia="Arial"/>
        </w:rPr>
        <w:t>Symantec SEP - Non-compliant Endpoints status details</w:t>
      </w:r>
    </w:p>
    <w:p w14:paraId="499532AC" w14:textId="77777777" w:rsidR="00EB591D" w:rsidRDefault="00EB591D" w:rsidP="00EB591D">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7BC5D303" w14:textId="77777777" w:rsidR="00EB591D" w:rsidRPr="00362D6E" w:rsidRDefault="00EB591D" w:rsidP="00EB591D">
      <w:pPr>
        <w:pStyle w:val="ListBullet"/>
        <w:contextualSpacing/>
        <w:rPr>
          <w:rFonts w:eastAsia="Arial"/>
        </w:rPr>
      </w:pPr>
      <w:r w:rsidRPr="000305AF">
        <w:rPr>
          <w:rFonts w:eastAsia="Arial"/>
        </w:rPr>
        <w:t>Symantec SEP - Fingerprint lists</w:t>
      </w:r>
    </w:p>
    <w:p w14:paraId="0B1E807A" w14:textId="77777777" w:rsidR="00EB591D" w:rsidRPr="00EB591D" w:rsidRDefault="00EB591D" w:rsidP="00EB591D"/>
    <w:p w14:paraId="57072EBC" w14:textId="77777777" w:rsidR="00901692" w:rsidRDefault="00901692" w:rsidP="00C450B7">
      <w:pPr>
        <w:pStyle w:val="Heading1"/>
      </w:pPr>
      <w:bookmarkStart w:id="16" w:name="_Toc13488091"/>
      <w:bookmarkStart w:id="17" w:name="_Toc510253272"/>
      <w:bookmarkStart w:id="18" w:name="_Toc13739628"/>
      <w:r>
        <w:lastRenderedPageBreak/>
        <w:t xml:space="preserve">Custom </w:t>
      </w:r>
      <w:r w:rsidRPr="00901692">
        <w:t>layout</w:t>
      </w:r>
      <w:bookmarkEnd w:id="16"/>
      <w:bookmarkEnd w:id="18"/>
    </w:p>
    <w:p w14:paraId="3D0F81A0" w14:textId="77777777" w:rsidR="00026A9A" w:rsidRDefault="00026A9A" w:rsidP="00B20DC9">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77E4F0E6" w14:textId="315CA84F" w:rsidR="00026A9A" w:rsidRDefault="00026A9A" w:rsidP="00C874F1">
      <w:pPr>
        <w:pStyle w:val="BodyTextFirstIndent2"/>
        <w:ind w:left="0"/>
      </w:pPr>
      <w:r>
        <w:rPr>
          <w:noProof/>
        </w:rPr>
        <w:drawing>
          <wp:inline distT="0" distB="0" distL="0" distR="0" wp14:anchorId="1308717D" wp14:editId="45F68CF8">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19"/>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AB1B564" w14:textId="6AA259E7" w:rsidR="00026A9A" w:rsidRDefault="00026A9A" w:rsidP="00BE74A3">
      <w:pPr>
        <w:pStyle w:val="BodyTextFirstIndent2"/>
        <w:ind w:left="0" w:firstLine="216"/>
      </w:pPr>
      <w:r>
        <w:rPr>
          <w:noProof/>
        </w:rPr>
        <w:lastRenderedPageBreak/>
        <w:drawing>
          <wp:inline distT="0" distB="0" distL="0" distR="0" wp14:anchorId="715FDF7D" wp14:editId="4F24534A">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0"/>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E2C417" w14:textId="069505A1" w:rsidR="00901692" w:rsidRDefault="00026A9A" w:rsidP="00C874F1">
      <w:pPr>
        <w:pStyle w:val="BodyTextFirstIndent2"/>
        <w:ind w:left="0"/>
      </w:pPr>
      <w:r>
        <w:rPr>
          <w:noProof/>
        </w:rPr>
        <w:drawing>
          <wp:inline distT="0" distB="0" distL="0" distR="0" wp14:anchorId="1E059ADA" wp14:editId="76AFC94D">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1"/>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BF4121" w14:textId="56D62DC2" w:rsidR="00877E35" w:rsidRPr="00065D4A" w:rsidRDefault="00026A9A" w:rsidP="00C450B7">
      <w:pPr>
        <w:pStyle w:val="Heading1"/>
      </w:pPr>
      <w:bookmarkStart w:id="19" w:name="_Toc13488092"/>
      <w:bookmarkStart w:id="20" w:name="_Toc13739629"/>
      <w:r>
        <w:lastRenderedPageBreak/>
        <w:t>Function</w:t>
      </w:r>
      <w:r w:rsidR="00901692">
        <w:t xml:space="preserve"> description</w:t>
      </w:r>
      <w:r>
        <w:t>s</w:t>
      </w:r>
      <w:bookmarkEnd w:id="19"/>
      <w:bookmarkEnd w:id="20"/>
    </w:p>
    <w:p w14:paraId="7A284BB5" w14:textId="0BA84D11" w:rsidR="002A3D33" w:rsidRDefault="007C23E0" w:rsidP="00C450B7">
      <w:pPr>
        <w:pStyle w:val="Heading2"/>
      </w:pPr>
      <w:bookmarkStart w:id="21" w:name="_Toc13488093"/>
      <w:bookmarkStart w:id="22" w:name="_Toc13739630"/>
      <w:r w:rsidRPr="007C23E0">
        <w:t xml:space="preserve">SEP - Scan </w:t>
      </w:r>
      <w:r w:rsidRPr="00B20DC9">
        <w:t>Endpoints</w:t>
      </w:r>
      <w:bookmarkEnd w:id="21"/>
      <w:bookmarkEnd w:id="22"/>
    </w:p>
    <w:p w14:paraId="17FB55EA" w14:textId="17919C09" w:rsidR="00123B1D" w:rsidRPr="00736239" w:rsidRDefault="00BE74A3" w:rsidP="00BE74A3">
      <w:pPr>
        <w:pStyle w:val="CaptionedFigure"/>
        <w:rPr>
          <w:rFonts w:ascii="Arial" w:hAnsi="Arial"/>
          <w:sz w:val="20"/>
        </w:rPr>
      </w:pPr>
      <w:r>
        <w:rPr>
          <w:rFonts w:ascii="Arial" w:hAnsi="Arial"/>
          <w:sz w:val="20"/>
          <w:lang w:val="en-IE"/>
        </w:rPr>
        <w:t xml:space="preserve">Use the function to </w:t>
      </w:r>
      <w:r w:rsidR="00C34FD2">
        <w:rPr>
          <w:rFonts w:ascii="Arial" w:hAnsi="Arial"/>
          <w:sz w:val="20"/>
          <w:lang w:val="en-IE"/>
        </w:rPr>
        <w:t>initiate an</w:t>
      </w:r>
      <w:r w:rsidR="00123B1D" w:rsidRPr="00736239">
        <w:rPr>
          <w:rFonts w:ascii="Arial" w:hAnsi="Arial"/>
          <w:sz w:val="20"/>
          <w:lang w:val="en-IE"/>
        </w:rPr>
        <w:t xml:space="preserve"> Evidence of Compromise (EOC) scan against a list of endpoints or groups. The function can also be used to complete a remediation delete action on a sha256 hash value in conjunction with a scan.</w:t>
      </w:r>
      <w:r w:rsidR="00123B1D" w:rsidRPr="00736239">
        <w:rPr>
          <w:rFonts w:ascii="Arial" w:eastAsia="Cambria" w:hAnsi="Arial" w:cs="Cambria"/>
          <w:sz w:val="20"/>
        </w:rPr>
        <w:t xml:space="preserve"> </w:t>
      </w:r>
      <w:r w:rsidR="00123B1D" w:rsidRPr="00736239">
        <w:rPr>
          <w:rFonts w:ascii="Arial" w:hAnsi="Arial"/>
          <w:sz w:val="20"/>
        </w:rPr>
        <w:t xml:space="preserve">It uses </w:t>
      </w:r>
      <w:r w:rsidR="00D74771">
        <w:rPr>
          <w:rFonts w:ascii="Arial" w:hAnsi="Arial"/>
          <w:sz w:val="20"/>
        </w:rPr>
        <w:t>the following</w:t>
      </w:r>
      <w:r w:rsidR="00123B1D"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51"/>
        <w:gridCol w:w="1045"/>
        <w:gridCol w:w="1146"/>
        <w:gridCol w:w="4598"/>
      </w:tblGrid>
      <w:tr w:rsidR="00D74771" w:rsidRPr="00386E8C" w14:paraId="2158FAA9" w14:textId="77777777" w:rsidTr="00D74771">
        <w:tc>
          <w:tcPr>
            <w:tcW w:w="0" w:type="auto"/>
            <w:vAlign w:val="bottom"/>
          </w:tcPr>
          <w:p w14:paraId="201BC33B" w14:textId="77777777" w:rsidR="00D74771" w:rsidRPr="00386E8C" w:rsidRDefault="00D74771" w:rsidP="00123B1D">
            <w:pPr>
              <w:pStyle w:val="Compact"/>
              <w:rPr>
                <w:rFonts w:ascii="Arial" w:hAnsi="Arial"/>
                <w:b/>
                <w:sz w:val="20"/>
              </w:rPr>
            </w:pPr>
            <w:r w:rsidRPr="00386E8C">
              <w:rPr>
                <w:rFonts w:ascii="Arial" w:hAnsi="Arial"/>
                <w:b/>
                <w:sz w:val="20"/>
              </w:rPr>
              <w:t>Name</w:t>
            </w:r>
          </w:p>
        </w:tc>
        <w:tc>
          <w:tcPr>
            <w:tcW w:w="0" w:type="auto"/>
            <w:vAlign w:val="bottom"/>
          </w:tcPr>
          <w:p w14:paraId="641D8460" w14:textId="77777777" w:rsidR="00D74771" w:rsidRPr="00386E8C" w:rsidRDefault="00D74771" w:rsidP="00123B1D">
            <w:pPr>
              <w:pStyle w:val="Compact"/>
              <w:jc w:val="center"/>
              <w:rPr>
                <w:rFonts w:ascii="Arial" w:hAnsi="Arial"/>
                <w:b/>
                <w:sz w:val="20"/>
              </w:rPr>
            </w:pPr>
            <w:r w:rsidRPr="00386E8C">
              <w:rPr>
                <w:rFonts w:ascii="Arial" w:hAnsi="Arial"/>
                <w:b/>
                <w:sz w:val="20"/>
              </w:rPr>
              <w:t>Type</w:t>
            </w:r>
          </w:p>
        </w:tc>
        <w:tc>
          <w:tcPr>
            <w:tcW w:w="0" w:type="auto"/>
            <w:vAlign w:val="bottom"/>
          </w:tcPr>
          <w:p w14:paraId="5B6C3DD3" w14:textId="77777777" w:rsidR="00D74771" w:rsidRPr="00386E8C" w:rsidRDefault="00D74771" w:rsidP="00123B1D">
            <w:pPr>
              <w:pStyle w:val="Compact"/>
              <w:jc w:val="center"/>
              <w:rPr>
                <w:rFonts w:ascii="Arial" w:hAnsi="Arial"/>
                <w:b/>
                <w:sz w:val="20"/>
              </w:rPr>
            </w:pPr>
            <w:r w:rsidRPr="00386E8C">
              <w:rPr>
                <w:rFonts w:ascii="Arial" w:hAnsi="Arial"/>
                <w:b/>
                <w:sz w:val="20"/>
              </w:rPr>
              <w:t>Required</w:t>
            </w:r>
          </w:p>
        </w:tc>
        <w:tc>
          <w:tcPr>
            <w:tcW w:w="2668" w:type="pct"/>
            <w:vAlign w:val="bottom"/>
          </w:tcPr>
          <w:p w14:paraId="4B694A6C" w14:textId="77777777" w:rsidR="00D74771" w:rsidRPr="00386E8C" w:rsidRDefault="00D74771" w:rsidP="00123B1D">
            <w:pPr>
              <w:pStyle w:val="Compact"/>
              <w:rPr>
                <w:rFonts w:ascii="Arial" w:hAnsi="Arial"/>
                <w:b/>
                <w:sz w:val="20"/>
              </w:rPr>
            </w:pPr>
            <w:r w:rsidRPr="00386E8C">
              <w:rPr>
                <w:rFonts w:ascii="Arial" w:hAnsi="Arial"/>
                <w:b/>
                <w:sz w:val="20"/>
              </w:rPr>
              <w:t>Tooltip</w:t>
            </w:r>
          </w:p>
        </w:tc>
      </w:tr>
      <w:tr w:rsidR="00D74771" w:rsidRPr="00736239" w14:paraId="7588DD6E" w14:textId="77777777" w:rsidTr="00D74771">
        <w:tc>
          <w:tcPr>
            <w:tcW w:w="0" w:type="auto"/>
          </w:tcPr>
          <w:p w14:paraId="6D94EEAC"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computer_ids</w:t>
            </w:r>
            <w:proofErr w:type="spellEnd"/>
          </w:p>
        </w:tc>
        <w:tc>
          <w:tcPr>
            <w:tcW w:w="0" w:type="auto"/>
          </w:tcPr>
          <w:p w14:paraId="05952F0E"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text</w:t>
            </w:r>
          </w:p>
        </w:tc>
        <w:tc>
          <w:tcPr>
            <w:tcW w:w="0" w:type="auto"/>
          </w:tcPr>
          <w:p w14:paraId="473AD539"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64965006" w14:textId="783A3F91" w:rsidR="00D74771" w:rsidRPr="00736239" w:rsidRDefault="00D74771" w:rsidP="00BE27E5">
            <w:pPr>
              <w:pStyle w:val="Compact"/>
              <w:rPr>
                <w:rFonts w:ascii="Arial" w:hAnsi="Arial"/>
                <w:sz w:val="20"/>
              </w:rPr>
            </w:pPr>
            <w:r>
              <w:rPr>
                <w:rFonts w:ascii="Arial" w:hAnsi="Arial"/>
                <w:sz w:val="20"/>
              </w:rPr>
              <w:t>L</w:t>
            </w:r>
            <w:r w:rsidRPr="00736239">
              <w:rPr>
                <w:rFonts w:ascii="Arial" w:hAnsi="Arial"/>
                <w:sz w:val="20"/>
              </w:rPr>
              <w:t xml:space="preserve">ist of computer </w:t>
            </w:r>
            <w:r>
              <w:rPr>
                <w:rFonts w:ascii="Arial" w:hAnsi="Arial"/>
                <w:sz w:val="20"/>
              </w:rPr>
              <w:t>ID</w:t>
            </w:r>
            <w:r w:rsidRPr="00736239">
              <w:rPr>
                <w:rFonts w:ascii="Arial" w:hAnsi="Arial"/>
                <w:sz w:val="20"/>
              </w:rPr>
              <w:t>s on which to run the SEP command.</w:t>
            </w:r>
          </w:p>
        </w:tc>
      </w:tr>
      <w:tr w:rsidR="00D74771" w:rsidRPr="00736239" w14:paraId="73EFB2C0" w14:textId="77777777" w:rsidTr="00D74771">
        <w:tc>
          <w:tcPr>
            <w:tcW w:w="0" w:type="auto"/>
          </w:tcPr>
          <w:p w14:paraId="1EA3AA57"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group_ids</w:t>
            </w:r>
            <w:proofErr w:type="spellEnd"/>
          </w:p>
        </w:tc>
        <w:tc>
          <w:tcPr>
            <w:tcW w:w="0" w:type="auto"/>
          </w:tcPr>
          <w:p w14:paraId="07CA9C4F"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text</w:t>
            </w:r>
          </w:p>
        </w:tc>
        <w:tc>
          <w:tcPr>
            <w:tcW w:w="0" w:type="auto"/>
          </w:tcPr>
          <w:p w14:paraId="02DB27DE"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70FB4E17" w14:textId="7A968D87" w:rsidR="00D74771" w:rsidRPr="00736239" w:rsidRDefault="00D74771" w:rsidP="00123B1D">
            <w:pPr>
              <w:pStyle w:val="Compact"/>
              <w:rPr>
                <w:rFonts w:ascii="Arial" w:hAnsi="Arial"/>
                <w:sz w:val="20"/>
              </w:rPr>
            </w:pPr>
            <w:r>
              <w:rPr>
                <w:rFonts w:ascii="Arial" w:hAnsi="Arial"/>
                <w:sz w:val="20"/>
              </w:rPr>
              <w:t>L</w:t>
            </w:r>
            <w:r w:rsidRPr="00736239">
              <w:rPr>
                <w:rFonts w:ascii="Arial" w:hAnsi="Arial"/>
                <w:sz w:val="20"/>
              </w:rPr>
              <w:t>ist of groups on which to run the SEP command.</w:t>
            </w:r>
          </w:p>
        </w:tc>
      </w:tr>
      <w:tr w:rsidR="00D74771" w:rsidRPr="00736239" w14:paraId="062D14D4" w14:textId="77777777" w:rsidTr="00D74771">
        <w:tc>
          <w:tcPr>
            <w:tcW w:w="0" w:type="auto"/>
          </w:tcPr>
          <w:p w14:paraId="4DA96D41" w14:textId="77777777" w:rsidR="00D74771" w:rsidRPr="00736239" w:rsidRDefault="00D74771" w:rsidP="00123B1D">
            <w:pPr>
              <w:pStyle w:val="Compact"/>
              <w:rPr>
                <w:rFonts w:ascii="Arial" w:hAnsi="Arial"/>
                <w:sz w:val="20"/>
                <w:lang w:val="en-IE"/>
              </w:rPr>
            </w:pPr>
            <w:proofErr w:type="spellStart"/>
            <w:r w:rsidRPr="00736239">
              <w:rPr>
                <w:rFonts w:ascii="Arial" w:hAnsi="Arial"/>
                <w:iCs/>
                <w:sz w:val="20"/>
                <w:lang w:val="en-IE"/>
              </w:rPr>
              <w:t>sep_scan_type</w:t>
            </w:r>
            <w:proofErr w:type="spellEnd"/>
          </w:p>
          <w:p w14:paraId="77D13A0A" w14:textId="77777777" w:rsidR="00D74771" w:rsidRPr="00736239" w:rsidRDefault="00D74771" w:rsidP="00123B1D">
            <w:pPr>
              <w:pStyle w:val="Compact"/>
              <w:rPr>
                <w:rFonts w:ascii="Arial" w:hAnsi="Arial"/>
                <w:sz w:val="20"/>
              </w:rPr>
            </w:pPr>
          </w:p>
        </w:tc>
        <w:tc>
          <w:tcPr>
            <w:tcW w:w="0" w:type="auto"/>
          </w:tcPr>
          <w:p w14:paraId="30AC9343"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select</w:t>
            </w:r>
          </w:p>
        </w:tc>
        <w:tc>
          <w:tcPr>
            <w:tcW w:w="0" w:type="auto"/>
          </w:tcPr>
          <w:p w14:paraId="679A2E1B"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72140C69" w14:textId="7CC05C31" w:rsidR="00D74771" w:rsidRPr="00736239" w:rsidRDefault="00D74771" w:rsidP="00123B1D">
            <w:pPr>
              <w:pStyle w:val="Compact"/>
              <w:rPr>
                <w:rFonts w:ascii="Arial" w:hAnsi="Arial"/>
                <w:sz w:val="20"/>
                <w:lang w:val="en-IE"/>
              </w:rPr>
            </w:pPr>
            <w:r w:rsidRPr="00736239">
              <w:rPr>
                <w:rFonts w:ascii="Arial" w:hAnsi="Arial"/>
                <w:sz w:val="20"/>
                <w:lang w:val="en-IE"/>
              </w:rPr>
              <w:t>SEP EOC scan type. Possible values are:  FULL_SCAN and QUICK_SCAN.</w:t>
            </w:r>
          </w:p>
        </w:tc>
      </w:tr>
      <w:tr w:rsidR="00D74771" w:rsidRPr="00736239" w14:paraId="637071AD" w14:textId="77777777" w:rsidTr="00D74771">
        <w:tc>
          <w:tcPr>
            <w:tcW w:w="0" w:type="auto"/>
          </w:tcPr>
          <w:p w14:paraId="0A84C616" w14:textId="77777777" w:rsidR="00D74771" w:rsidRPr="00736239" w:rsidRDefault="00D74771" w:rsidP="00123B1D">
            <w:pPr>
              <w:pStyle w:val="Compact"/>
              <w:rPr>
                <w:rStyle w:val="VerbatimChar"/>
                <w:rFonts w:ascii="Arial" w:hAnsi="Arial"/>
                <w:i w:val="0"/>
                <w:color w:val="auto"/>
                <w:sz w:val="20"/>
                <w:lang w:val="en-IE"/>
              </w:rPr>
            </w:pPr>
            <w:proofErr w:type="spellStart"/>
            <w:r w:rsidRPr="00736239">
              <w:rPr>
                <w:rFonts w:ascii="Arial" w:hAnsi="Arial"/>
                <w:iCs/>
                <w:sz w:val="20"/>
                <w:lang w:val="en-IE"/>
              </w:rPr>
              <w:t>sep_file_path</w:t>
            </w:r>
            <w:proofErr w:type="spellEnd"/>
          </w:p>
        </w:tc>
        <w:tc>
          <w:tcPr>
            <w:tcW w:w="0" w:type="auto"/>
          </w:tcPr>
          <w:p w14:paraId="22AFEEE5"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526C83CF"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0DB492CD" w14:textId="49F0B25B" w:rsidR="00D74771" w:rsidRPr="00736239" w:rsidRDefault="00D74771" w:rsidP="00123B1D">
            <w:pPr>
              <w:pStyle w:val="Compact"/>
              <w:rPr>
                <w:rFonts w:ascii="Arial" w:hAnsi="Arial"/>
                <w:sz w:val="20"/>
                <w:lang w:val="en-IE"/>
              </w:rPr>
            </w:pPr>
            <w:r>
              <w:rPr>
                <w:rFonts w:ascii="Arial" w:hAnsi="Arial"/>
                <w:sz w:val="20"/>
                <w:lang w:val="en-IE"/>
              </w:rPr>
              <w:t>F</w:t>
            </w:r>
            <w:r w:rsidRPr="00736239">
              <w:rPr>
                <w:rFonts w:ascii="Arial" w:hAnsi="Arial"/>
                <w:sz w:val="20"/>
                <w:lang w:val="en-IE"/>
              </w:rPr>
              <w:t>ile path of the suspect file.</w:t>
            </w:r>
          </w:p>
        </w:tc>
      </w:tr>
      <w:tr w:rsidR="00D74771" w:rsidRPr="00736239" w14:paraId="45444B2D" w14:textId="77777777" w:rsidTr="00D74771">
        <w:tc>
          <w:tcPr>
            <w:tcW w:w="0" w:type="auto"/>
          </w:tcPr>
          <w:p w14:paraId="6BC5E452" w14:textId="77777777" w:rsidR="00D74771" w:rsidRPr="00736239" w:rsidRDefault="00D74771" w:rsidP="00123B1D">
            <w:pPr>
              <w:pStyle w:val="Compact"/>
              <w:rPr>
                <w:rStyle w:val="VerbatimChar"/>
                <w:rFonts w:ascii="Arial" w:hAnsi="Arial"/>
                <w:i w:val="0"/>
                <w:color w:val="auto"/>
                <w:sz w:val="20"/>
                <w:lang w:val="en-IE"/>
              </w:rPr>
            </w:pPr>
            <w:r w:rsidRPr="00736239">
              <w:rPr>
                <w:rFonts w:ascii="Arial" w:hAnsi="Arial"/>
                <w:iCs/>
                <w:sz w:val="20"/>
                <w:lang w:val="en-IE"/>
              </w:rPr>
              <w:t>sep_sha256</w:t>
            </w:r>
          </w:p>
        </w:tc>
        <w:tc>
          <w:tcPr>
            <w:tcW w:w="607" w:type="pct"/>
          </w:tcPr>
          <w:p w14:paraId="21D4FBE7"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665" w:type="pct"/>
          </w:tcPr>
          <w:p w14:paraId="02D085CB"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427CB54E" w14:textId="31F73B6E" w:rsidR="00D74771" w:rsidRPr="00736239" w:rsidRDefault="00D74771" w:rsidP="00123B1D">
            <w:pPr>
              <w:pStyle w:val="Compact"/>
              <w:rPr>
                <w:rFonts w:ascii="Arial" w:hAnsi="Arial"/>
                <w:sz w:val="20"/>
                <w:lang w:val="en-IE"/>
              </w:rPr>
            </w:pPr>
            <w:r w:rsidRPr="00736239">
              <w:rPr>
                <w:rFonts w:ascii="Arial" w:hAnsi="Arial"/>
                <w:sz w:val="20"/>
                <w:lang w:val="en-IE"/>
              </w:rPr>
              <w:t>SHA256 hash value of the suspicious file.</w:t>
            </w:r>
          </w:p>
        </w:tc>
      </w:tr>
      <w:tr w:rsidR="00D74771" w:rsidRPr="00736239" w14:paraId="673D3B18" w14:textId="77777777" w:rsidTr="00D74771">
        <w:tc>
          <w:tcPr>
            <w:tcW w:w="0" w:type="auto"/>
          </w:tcPr>
          <w:p w14:paraId="6804CF04" w14:textId="77777777" w:rsidR="00D74771" w:rsidRPr="00736239" w:rsidRDefault="00D74771" w:rsidP="00123B1D">
            <w:pPr>
              <w:pStyle w:val="Compact"/>
              <w:rPr>
                <w:rFonts w:ascii="Arial" w:hAnsi="Arial"/>
                <w:sz w:val="20"/>
                <w:lang w:val="en-IE"/>
              </w:rPr>
            </w:pPr>
            <w:r w:rsidRPr="00736239">
              <w:rPr>
                <w:rFonts w:ascii="Arial" w:hAnsi="Arial"/>
                <w:iCs/>
                <w:sz w:val="20"/>
                <w:lang w:val="en-IE"/>
              </w:rPr>
              <w:t>sep_sha1</w:t>
            </w:r>
          </w:p>
          <w:p w14:paraId="1B86CC35" w14:textId="77777777" w:rsidR="00D74771" w:rsidRPr="00736239" w:rsidRDefault="00D74771" w:rsidP="00123B1D">
            <w:pPr>
              <w:pStyle w:val="Compact"/>
              <w:rPr>
                <w:rStyle w:val="VerbatimChar"/>
                <w:rFonts w:ascii="Arial" w:hAnsi="Arial"/>
                <w:i w:val="0"/>
                <w:color w:val="auto"/>
                <w:sz w:val="20"/>
              </w:rPr>
            </w:pPr>
          </w:p>
        </w:tc>
        <w:tc>
          <w:tcPr>
            <w:tcW w:w="0" w:type="auto"/>
          </w:tcPr>
          <w:p w14:paraId="1D54DB7B"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5B74C96F"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56F3EFA4" w14:textId="74AFB3CA" w:rsidR="00D74771" w:rsidRPr="00736239" w:rsidRDefault="00D74771" w:rsidP="00123B1D">
            <w:pPr>
              <w:pStyle w:val="Compact"/>
              <w:rPr>
                <w:rFonts w:ascii="Arial" w:hAnsi="Arial"/>
                <w:sz w:val="20"/>
                <w:lang w:val="en-IE"/>
              </w:rPr>
            </w:pPr>
            <w:r w:rsidRPr="00736239">
              <w:rPr>
                <w:rFonts w:ascii="Arial" w:hAnsi="Arial" w:cs="Times New Roman (Body CS)"/>
                <w:sz w:val="20"/>
                <w:lang w:val="en-IE"/>
              </w:rPr>
              <w:t>SHA1 hash value of the suspicious file.</w:t>
            </w:r>
          </w:p>
        </w:tc>
      </w:tr>
      <w:tr w:rsidR="00D74771" w:rsidRPr="00736239" w14:paraId="3FFE9CA5" w14:textId="77777777" w:rsidTr="00D74771">
        <w:tc>
          <w:tcPr>
            <w:tcW w:w="0" w:type="auto"/>
          </w:tcPr>
          <w:p w14:paraId="331103BA" w14:textId="77777777" w:rsidR="00D74771" w:rsidRPr="00736239" w:rsidRDefault="00D74771" w:rsidP="00123B1D">
            <w:pPr>
              <w:pStyle w:val="Compact"/>
              <w:rPr>
                <w:rFonts w:ascii="Arial" w:hAnsi="Arial"/>
                <w:sz w:val="20"/>
                <w:lang w:val="en-IE"/>
              </w:rPr>
            </w:pPr>
            <w:r w:rsidRPr="00736239">
              <w:rPr>
                <w:rFonts w:ascii="Arial" w:hAnsi="Arial"/>
                <w:iCs/>
                <w:sz w:val="20"/>
                <w:lang w:val="en-IE"/>
              </w:rPr>
              <w:t>sep_md5</w:t>
            </w:r>
          </w:p>
          <w:p w14:paraId="2EC8C1A6" w14:textId="77777777" w:rsidR="00D74771" w:rsidRPr="00736239" w:rsidRDefault="00D74771" w:rsidP="00123B1D">
            <w:pPr>
              <w:pStyle w:val="Compact"/>
              <w:rPr>
                <w:rStyle w:val="VerbatimChar"/>
                <w:rFonts w:ascii="Arial" w:hAnsi="Arial"/>
                <w:i w:val="0"/>
                <w:color w:val="auto"/>
                <w:sz w:val="20"/>
              </w:rPr>
            </w:pPr>
          </w:p>
        </w:tc>
        <w:tc>
          <w:tcPr>
            <w:tcW w:w="0" w:type="auto"/>
          </w:tcPr>
          <w:p w14:paraId="66B9D74B"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028537DC"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1DFAF7BC" w14:textId="13913B81" w:rsidR="00D74771" w:rsidRPr="00736239" w:rsidRDefault="00D74771" w:rsidP="00123B1D">
            <w:pPr>
              <w:pStyle w:val="HTMLPreformatted"/>
              <w:shd w:val="clear" w:color="auto" w:fill="FFFFFF"/>
              <w:rPr>
                <w:rFonts w:ascii="Arial" w:hAnsi="Arial" w:cs="Menlo"/>
                <w:szCs w:val="18"/>
              </w:rPr>
            </w:pPr>
            <w:r w:rsidRPr="00736239">
              <w:rPr>
                <w:rFonts w:ascii="Arial" w:hAnsi="Arial" w:cs="Menlo"/>
                <w:szCs w:val="18"/>
              </w:rPr>
              <w:t>MD5 hash value of the suspicious file.</w:t>
            </w:r>
          </w:p>
        </w:tc>
      </w:tr>
      <w:tr w:rsidR="00D74771" w:rsidRPr="00736239" w14:paraId="7F55C970" w14:textId="77777777" w:rsidTr="00D74771">
        <w:tc>
          <w:tcPr>
            <w:tcW w:w="0" w:type="auto"/>
          </w:tcPr>
          <w:p w14:paraId="25CC4C5F" w14:textId="77777777" w:rsidR="00D74771" w:rsidRPr="00736239" w:rsidRDefault="00D74771" w:rsidP="00123B1D">
            <w:pPr>
              <w:pStyle w:val="Compact"/>
              <w:rPr>
                <w:rStyle w:val="VerbatimChar"/>
                <w:rFonts w:ascii="Arial" w:hAnsi="Arial"/>
                <w:i w:val="0"/>
                <w:color w:val="auto"/>
                <w:sz w:val="20"/>
                <w:lang w:val="en-IE"/>
              </w:rPr>
            </w:pPr>
            <w:proofErr w:type="spellStart"/>
            <w:r w:rsidRPr="00736239">
              <w:rPr>
                <w:rFonts w:ascii="Arial" w:hAnsi="Arial"/>
                <w:iCs/>
                <w:sz w:val="20"/>
                <w:lang w:val="en-IE"/>
              </w:rPr>
              <w:t>sep_description</w:t>
            </w:r>
            <w:proofErr w:type="spellEnd"/>
          </w:p>
        </w:tc>
        <w:tc>
          <w:tcPr>
            <w:tcW w:w="0" w:type="auto"/>
          </w:tcPr>
          <w:p w14:paraId="299A979A"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2AB6C68A"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204B2EF9" w14:textId="1F168296" w:rsidR="00D74771" w:rsidRPr="00736239" w:rsidRDefault="00D74771" w:rsidP="00123B1D">
            <w:pPr>
              <w:pStyle w:val="Compact"/>
              <w:rPr>
                <w:rFonts w:ascii="Arial" w:hAnsi="Arial"/>
                <w:sz w:val="20"/>
                <w:lang w:val="en-IE"/>
              </w:rPr>
            </w:pPr>
            <w:r>
              <w:rPr>
                <w:rFonts w:ascii="Arial" w:hAnsi="Arial"/>
                <w:sz w:val="20"/>
                <w:lang w:val="en-IE"/>
              </w:rPr>
              <w:t>S</w:t>
            </w:r>
            <w:r w:rsidRPr="00736239">
              <w:rPr>
                <w:rFonts w:ascii="Arial" w:hAnsi="Arial"/>
                <w:sz w:val="20"/>
                <w:lang w:val="en-IE"/>
              </w:rPr>
              <w:t>can description.</w:t>
            </w:r>
          </w:p>
        </w:tc>
      </w:tr>
      <w:tr w:rsidR="00D74771" w:rsidRPr="00736239" w14:paraId="67358EC2" w14:textId="77777777" w:rsidTr="00D74771">
        <w:tc>
          <w:tcPr>
            <w:tcW w:w="0" w:type="auto"/>
          </w:tcPr>
          <w:p w14:paraId="29A99BF8" w14:textId="77B6F4E7" w:rsidR="00D74771" w:rsidRPr="00C874F1" w:rsidRDefault="00D74771" w:rsidP="00123B1D">
            <w:pPr>
              <w:pStyle w:val="Compact"/>
              <w:rPr>
                <w:rStyle w:val="VerbatimChar"/>
                <w:rFonts w:ascii="Arial" w:hAnsi="Arial"/>
                <w:i w:val="0"/>
                <w:iCs w:val="0"/>
                <w:color w:val="auto"/>
                <w:sz w:val="20"/>
                <w:szCs w:val="24"/>
                <w:lang w:val="en-IE"/>
              </w:rPr>
            </w:pPr>
            <w:proofErr w:type="spellStart"/>
            <w:r w:rsidRPr="00736239">
              <w:rPr>
                <w:rFonts w:ascii="Arial" w:hAnsi="Arial"/>
                <w:iCs/>
                <w:sz w:val="20"/>
                <w:lang w:val="en-IE"/>
              </w:rPr>
              <w:t>sep_scan_action</w:t>
            </w:r>
            <w:proofErr w:type="spellEnd"/>
          </w:p>
        </w:tc>
        <w:tc>
          <w:tcPr>
            <w:tcW w:w="0" w:type="auto"/>
          </w:tcPr>
          <w:p w14:paraId="6AD14F1C"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select</w:t>
            </w:r>
          </w:p>
        </w:tc>
        <w:tc>
          <w:tcPr>
            <w:tcW w:w="0" w:type="auto"/>
          </w:tcPr>
          <w:p w14:paraId="7AD4D317"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8" w:type="pct"/>
          </w:tcPr>
          <w:p w14:paraId="5BDA77DF" w14:textId="77777777" w:rsidR="00D74771" w:rsidRPr="00736239" w:rsidRDefault="00D74771" w:rsidP="00123B1D">
            <w:pPr>
              <w:pStyle w:val="Compact"/>
              <w:rPr>
                <w:rFonts w:ascii="Arial" w:hAnsi="Arial"/>
                <w:sz w:val="20"/>
                <w:lang w:val="en-IE"/>
              </w:rPr>
            </w:pPr>
            <w:r w:rsidRPr="00736239">
              <w:rPr>
                <w:rFonts w:ascii="Arial" w:hAnsi="Arial"/>
                <w:sz w:val="20"/>
                <w:lang w:val="en-IE"/>
              </w:rPr>
              <w:t>Action to be performed during a scan.</w:t>
            </w:r>
          </w:p>
        </w:tc>
      </w:tr>
    </w:tbl>
    <w:p w14:paraId="0CB2A622" w14:textId="77777777" w:rsidR="00123B1D" w:rsidRPr="00736239" w:rsidRDefault="00123B1D" w:rsidP="00123B1D">
      <w:pPr>
        <w:pStyle w:val="BodyText"/>
      </w:pPr>
      <w:bookmarkStart w:id="23" w:name="function---sep---add-fingerprint-list"/>
      <w:r w:rsidRPr="00736239">
        <w:t>The input is populated by the workflows, “Example: SEP - Initiate EOC Scan for Artifact” and “Example: SEP - Remediate Artifact on Endpoint”.</w:t>
      </w:r>
    </w:p>
    <w:p w14:paraId="3C9C3148" w14:textId="77777777" w:rsidR="00123B1D" w:rsidRPr="00736239" w:rsidRDefault="00123B1D" w:rsidP="00123B1D">
      <w:pPr>
        <w:pStyle w:val="BodyText"/>
        <w:keepNext/>
      </w:pPr>
      <w:r w:rsidRPr="00736239">
        <w:t xml:space="preserve">The workflow, “Example: SEP - Initiate EOC Scan for Artifact”, sets the function’s input fields: </w:t>
      </w:r>
    </w:p>
    <w:p w14:paraId="4F1B6335" w14:textId="7A9DC726" w:rsidR="00123B1D" w:rsidRPr="00736239" w:rsidRDefault="00123B1D" w:rsidP="00023ED4">
      <w:pPr>
        <w:pStyle w:val="ListBullet"/>
        <w:numPr>
          <w:ilvl w:val="0"/>
          <w:numId w:val="15"/>
        </w:numPr>
        <w:ind w:left="360"/>
      </w:pPr>
      <w:proofErr w:type="spellStart"/>
      <w:r w:rsidRPr="00736239">
        <w:t>sep_file_path</w:t>
      </w:r>
      <w:proofErr w:type="spellEnd"/>
      <w:r w:rsidRPr="00736239">
        <w:t xml:space="preserve"> is mapped to a “File path” or “File name” artifact value</w:t>
      </w:r>
      <w:r w:rsidR="00BE27E5">
        <w:t>.</w:t>
      </w:r>
    </w:p>
    <w:p w14:paraId="68B9D01A" w14:textId="77777777" w:rsidR="00123B1D" w:rsidRPr="00736239" w:rsidRDefault="00123B1D" w:rsidP="00023ED4">
      <w:pPr>
        <w:pStyle w:val="ListBullet"/>
        <w:numPr>
          <w:ilvl w:val="0"/>
          <w:numId w:val="15"/>
        </w:numPr>
        <w:ind w:left="360"/>
      </w:pPr>
      <w:r w:rsidRPr="00736239">
        <w:t>sep_md5 is mapped to an md5 artifact value.</w:t>
      </w:r>
    </w:p>
    <w:p w14:paraId="3B716C35" w14:textId="77777777" w:rsidR="00123B1D" w:rsidRDefault="00123B1D" w:rsidP="00023ED4">
      <w:pPr>
        <w:pStyle w:val="ListBullet"/>
        <w:numPr>
          <w:ilvl w:val="0"/>
          <w:numId w:val="15"/>
        </w:numPr>
        <w:ind w:left="360"/>
      </w:pPr>
      <w:r>
        <w:t>sep_sha1 is mapped to a sha1 artifact value.</w:t>
      </w:r>
    </w:p>
    <w:p w14:paraId="09510346" w14:textId="77777777" w:rsidR="00123B1D" w:rsidRDefault="00123B1D" w:rsidP="00023ED4">
      <w:pPr>
        <w:pStyle w:val="ListBullet"/>
        <w:numPr>
          <w:ilvl w:val="0"/>
          <w:numId w:val="15"/>
        </w:numPr>
        <w:ind w:left="360"/>
      </w:pPr>
      <w:r>
        <w:t>sep_sha256</w:t>
      </w:r>
      <w:r w:rsidRPr="00143BA3">
        <w:t xml:space="preserve"> </w:t>
      </w:r>
      <w:r>
        <w:t>is mapped to a sha256 artifact value.</w:t>
      </w:r>
    </w:p>
    <w:p w14:paraId="03F75BFD" w14:textId="223BA3A7" w:rsidR="00123B1D" w:rsidRDefault="00123B1D" w:rsidP="00023ED4">
      <w:pPr>
        <w:pStyle w:val="ListBullet"/>
        <w:numPr>
          <w:ilvl w:val="0"/>
          <w:numId w:val="15"/>
        </w:numPr>
        <w:ind w:left="360"/>
      </w:pPr>
      <w:proofErr w:type="spellStart"/>
      <w:r>
        <w:t>sep_computer_ids</w:t>
      </w:r>
      <w:proofErr w:type="spellEnd"/>
      <w:r>
        <w:t xml:space="preserve"> is mapped to target endpoint </w:t>
      </w:r>
      <w:r w:rsidR="0021199B">
        <w:t>ID</w:t>
      </w:r>
      <w:r>
        <w:t>s.</w:t>
      </w:r>
    </w:p>
    <w:p w14:paraId="4390BE4B" w14:textId="77777777" w:rsidR="00123B1D" w:rsidRDefault="00123B1D" w:rsidP="00023ED4">
      <w:pPr>
        <w:pStyle w:val="ListBullet"/>
        <w:numPr>
          <w:ilvl w:val="0"/>
          <w:numId w:val="15"/>
        </w:numPr>
        <w:ind w:left="360"/>
      </w:pPr>
      <w:proofErr w:type="spellStart"/>
      <w:r>
        <w:t>sep_scan_type</w:t>
      </w:r>
      <w:proofErr w:type="spellEnd"/>
      <w:r>
        <w:t xml:space="preserve"> is mapped to “QUICK_SCAN” or “FULL_SCAN”.</w:t>
      </w:r>
    </w:p>
    <w:p w14:paraId="22E124BB" w14:textId="77777777" w:rsidR="00123B1D" w:rsidRDefault="00123B1D" w:rsidP="00023ED4">
      <w:pPr>
        <w:pStyle w:val="ListBullet"/>
        <w:numPr>
          <w:ilvl w:val="0"/>
          <w:numId w:val="15"/>
        </w:numPr>
        <w:ind w:left="360"/>
      </w:pPr>
      <w:proofErr w:type="spellStart"/>
      <w:r>
        <w:t>sep_description</w:t>
      </w:r>
      <w:proofErr w:type="spellEnd"/>
      <w:r>
        <w:t xml:space="preserve"> is derived for the artifact description.</w:t>
      </w:r>
    </w:p>
    <w:p w14:paraId="324AD979" w14:textId="77777777" w:rsidR="00123B1D" w:rsidRDefault="00123B1D" w:rsidP="00023ED4">
      <w:pPr>
        <w:pStyle w:val="ListBullet"/>
        <w:numPr>
          <w:ilvl w:val="0"/>
          <w:numId w:val="15"/>
        </w:numPr>
        <w:ind w:left="360"/>
      </w:pPr>
      <w:proofErr w:type="spellStart"/>
      <w:r>
        <w:t>sep_scan_action</w:t>
      </w:r>
      <w:proofErr w:type="spellEnd"/>
      <w:r>
        <w:t xml:space="preserve"> is not set.</w:t>
      </w:r>
    </w:p>
    <w:p w14:paraId="7C85D1FE" w14:textId="25839B1A" w:rsidR="00123B1D" w:rsidRDefault="00123B1D" w:rsidP="00123B1D">
      <w:pPr>
        <w:pStyle w:val="ListBullet"/>
        <w:numPr>
          <w:ilvl w:val="0"/>
          <w:numId w:val="0"/>
        </w:numPr>
      </w:pPr>
      <w:r>
        <w:t xml:space="preserve">Only </w:t>
      </w:r>
      <w:r w:rsidR="00BE27E5">
        <w:t>one</w:t>
      </w:r>
      <w:r>
        <w:t xml:space="preserve"> of </w:t>
      </w:r>
      <w:proofErr w:type="spellStart"/>
      <w:r>
        <w:t>sep_file_path</w:t>
      </w:r>
      <w:proofErr w:type="spellEnd"/>
      <w:r>
        <w:t xml:space="preserve">, sep_md5, sep_sha1 or sep_sha256 </w:t>
      </w:r>
      <w:r w:rsidR="00BE27E5">
        <w:t xml:space="preserve">is </w:t>
      </w:r>
      <w:r>
        <w:t xml:space="preserve">mapped </w:t>
      </w:r>
      <w:r w:rsidR="00BE27E5">
        <w:t xml:space="preserve">to </w:t>
      </w:r>
      <w:r>
        <w:t>an artifact value for each execution.</w:t>
      </w:r>
    </w:p>
    <w:p w14:paraId="34D5F1B7" w14:textId="77777777" w:rsidR="00123B1D" w:rsidRDefault="00123B1D" w:rsidP="00C874F1">
      <w:pPr>
        <w:pStyle w:val="BodyText"/>
        <w:keepNext/>
      </w:pPr>
      <w:r>
        <w:lastRenderedPageBreak/>
        <w:t>The workflow can be initiated by the rule, “</w:t>
      </w:r>
      <w:r w:rsidRPr="00011B0A">
        <w:t>Example: SEP - Initiate EOC Scan for Artifact</w:t>
      </w:r>
      <w:r>
        <w:t xml:space="preserve">”.  </w:t>
      </w:r>
    </w:p>
    <w:p w14:paraId="0EA6B773" w14:textId="77777777" w:rsidR="00123B1D" w:rsidRDefault="00123B1D" w:rsidP="00023ED4">
      <w:pPr>
        <w:pStyle w:val="BodyText"/>
        <w:keepNext/>
        <w:numPr>
          <w:ilvl w:val="0"/>
          <w:numId w:val="16"/>
        </w:numPr>
      </w:pPr>
      <w:r>
        <w:t>Open an incident and select the “SEP – Threats" tab.</w:t>
      </w:r>
    </w:p>
    <w:p w14:paraId="06B022EF" w14:textId="0EE8ED44" w:rsidR="00123B1D" w:rsidRDefault="00123B1D" w:rsidP="00123B1D">
      <w:pPr>
        <w:pStyle w:val="BodyText"/>
        <w:keepNext/>
        <w:numPr>
          <w:ilvl w:val="0"/>
          <w:numId w:val="16"/>
        </w:numPr>
      </w:pPr>
      <w:r>
        <w:t>For the target artifact</w:t>
      </w:r>
      <w:r w:rsidR="00E25492">
        <w:t>, c</w:t>
      </w:r>
      <w:r>
        <w:t xml:space="preserve">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rsidR="00E25492">
        <w:t>.</w:t>
      </w:r>
      <w:r>
        <w:rPr>
          <w:b/>
          <w:noProof/>
        </w:rPr>
        <w:drawing>
          <wp:inline distT="0" distB="0" distL="0" distR="0" wp14:anchorId="46A9D351" wp14:editId="7C1CB5DF">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2"/>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713DD60" w14:textId="0462D155" w:rsidR="00123B1D" w:rsidRDefault="00123B1D" w:rsidP="00C874F1">
      <w:pPr>
        <w:pStyle w:val="BodyText"/>
        <w:keepNext/>
      </w:pPr>
      <w:r>
        <w:t>This invokes the “</w:t>
      </w:r>
      <w:r w:rsidRPr="00011B0A">
        <w:t>Example: SEP - Initiate EOC Scan for Artifact</w:t>
      </w:r>
      <w:r>
        <w:t>” workflow, which calls the “</w:t>
      </w:r>
      <w:r w:rsidRPr="00347673">
        <w:t>SEP - Scan Endpoints</w:t>
      </w:r>
      <w:r>
        <w:t>” function. The workflow initiate</w:t>
      </w:r>
      <w:r w:rsidR="00E25492">
        <w:t>s</w:t>
      </w:r>
      <w:r>
        <w:t xml:space="preserve"> an EOC quick scan of the SEP environment and retrieve</w:t>
      </w:r>
      <w:r w:rsidR="00E25492">
        <w:t>s</w:t>
      </w:r>
      <w:r>
        <w:t xml:space="preserve"> the initial status of the associated scan command </w:t>
      </w:r>
      <w:r w:rsidR="00E25492">
        <w:t>ID</w:t>
      </w:r>
      <w:r>
        <w:t xml:space="preserve">. A row </w:t>
      </w:r>
      <w:r w:rsidR="00E25492">
        <w:t xml:space="preserve">is </w:t>
      </w:r>
      <w:r>
        <w:t>added to data table “</w:t>
      </w:r>
      <w:r w:rsidRPr="00AB6F58">
        <w:t>Symantec SEP - EOC scan result</w:t>
      </w:r>
      <w:r>
        <w:t>” with the initial command status details including “SEP scan command id”</w:t>
      </w:r>
      <w:r w:rsidR="00E25492">
        <w:t>. T</w:t>
      </w:r>
      <w:r>
        <w:t xml:space="preserve">he “Scan command state” </w:t>
      </w:r>
      <w:r w:rsidR="00E25492">
        <w:t xml:space="preserve">is </w:t>
      </w:r>
      <w:r>
        <w:t>set to “In progress”.</w:t>
      </w:r>
    </w:p>
    <w:p w14:paraId="302096B9" w14:textId="77777777" w:rsidR="00123B1D" w:rsidRDefault="00123B1D" w:rsidP="00123B1D">
      <w:pPr>
        <w:pStyle w:val="BodyText"/>
      </w:pPr>
      <w:r>
        <w:rPr>
          <w:noProof/>
        </w:rPr>
        <w:drawing>
          <wp:inline distT="0" distB="0" distL="0" distR="0" wp14:anchorId="747A17FB" wp14:editId="0AF6EEA6">
            <wp:extent cx="5486400" cy="1529715"/>
            <wp:effectExtent l="114300" t="101600" r="114300" b="133985"/>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04 at 13.07.24.png"/>
                    <pic:cNvPicPr/>
                  </pic:nvPicPr>
                  <pic:blipFill>
                    <a:blip r:embed="rId23"/>
                    <a:stretch>
                      <a:fillRect/>
                    </a:stretch>
                  </pic:blipFill>
                  <pic:spPr>
                    <a:xfrm>
                      <a:off x="0" y="0"/>
                      <a:ext cx="5486400" cy="1529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4311CB" w14:textId="56BEE6F2" w:rsidR="00123B1D" w:rsidRDefault="00123B1D" w:rsidP="00123B1D">
      <w:pPr>
        <w:pStyle w:val="BodyText"/>
      </w:pPr>
      <w:r>
        <w:t>The scan</w:t>
      </w:r>
      <w:r w:rsidR="00E25492">
        <w:t xml:space="preserve"> may take some time to complete. I</w:t>
      </w:r>
      <w:r>
        <w:t xml:space="preserve">nterim status and results can be retrieved using </w:t>
      </w:r>
      <w:r w:rsidR="00E25492">
        <w:t xml:space="preserve">the </w:t>
      </w:r>
      <w:r>
        <w:t>action “</w:t>
      </w:r>
      <w:r w:rsidRPr="004133D3">
        <w:t>Example: SEP - Get Scan results</w:t>
      </w:r>
      <w:r w:rsidR="00E25492">
        <w:t>”,</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410E89BD" w14:textId="196F40D7" w:rsidR="00123B1D" w:rsidRDefault="00123B1D" w:rsidP="00C874F1">
      <w:pPr>
        <w:pStyle w:val="BodyText"/>
        <w:keepNext/>
      </w:pPr>
      <w:r>
        <w:lastRenderedPageBreak/>
        <w:t>Once a match has been found</w:t>
      </w:r>
      <w:r w:rsidR="00E25492">
        <w:t xml:space="preserve">, four </w:t>
      </w:r>
      <w:r>
        <w:t xml:space="preserve">actions </w:t>
      </w:r>
      <w:r w:rsidR="00E25492">
        <w:t xml:space="preserve">are </w:t>
      </w:r>
      <w:r>
        <w:t>enabled for the matching row including “</w:t>
      </w:r>
      <w:r w:rsidRPr="00B445A2">
        <w:t>Example: SEP - Remediate Artifact on Endpoint</w:t>
      </w:r>
      <w:r>
        <w:t>”:</w:t>
      </w:r>
    </w:p>
    <w:p w14:paraId="65C6EE33" w14:textId="77777777" w:rsidR="00123B1D" w:rsidRDefault="00123B1D" w:rsidP="00123B1D">
      <w:pPr>
        <w:pStyle w:val="BodyText"/>
      </w:pPr>
      <w:r>
        <w:rPr>
          <w:noProof/>
        </w:rPr>
        <w:drawing>
          <wp:inline distT="0" distB="0" distL="0" distR="0" wp14:anchorId="3E2E1086" wp14:editId="083CC3B1">
            <wp:extent cx="5486400" cy="2668270"/>
            <wp:effectExtent l="114300" t="101600" r="114300" b="138430"/>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19-07-04 at 13.42.43.png"/>
                    <pic:cNvPicPr/>
                  </pic:nvPicPr>
                  <pic:blipFill>
                    <a:blip r:embed="rId24"/>
                    <a:stretch>
                      <a:fillRect/>
                    </a:stretch>
                  </pic:blipFill>
                  <pic:spPr>
                    <a:xfrm>
                      <a:off x="0" y="0"/>
                      <a:ext cx="5486400" cy="2668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AD12DD" w14:textId="5C1740A2" w:rsidR="00123B1D" w:rsidRDefault="00123B1D" w:rsidP="00123B1D">
      <w:pPr>
        <w:pStyle w:val="BodyText"/>
      </w:pPr>
      <w:r>
        <w:t>For information on the other actions</w:t>
      </w:r>
      <w:r w:rsidR="00E25492">
        <w:t>,</w:t>
      </w:r>
      <w:r>
        <w:t xml:space="preserve"> see the section under the relevant function or script.</w:t>
      </w:r>
    </w:p>
    <w:p w14:paraId="59B9772F" w14:textId="77777777" w:rsidR="00123B1D" w:rsidRDefault="00123B1D" w:rsidP="00123B1D">
      <w:pPr>
        <w:pStyle w:val="BodyText"/>
        <w:keepNext/>
      </w:pPr>
      <w:r>
        <w:t>The workflow, “</w:t>
      </w:r>
      <w:r w:rsidRPr="00011B0A">
        <w:t>Example: SEP - Remediate Artifact on Endpoint</w:t>
      </w:r>
      <w:r>
        <w:t xml:space="preserve">”, sets the function’s input fields: </w:t>
      </w:r>
    </w:p>
    <w:p w14:paraId="3B1E2A2E" w14:textId="03178077" w:rsidR="00123B1D" w:rsidRDefault="00123B1D" w:rsidP="00023ED4">
      <w:pPr>
        <w:pStyle w:val="ListBullet"/>
        <w:numPr>
          <w:ilvl w:val="0"/>
          <w:numId w:val="15"/>
        </w:numPr>
        <w:ind w:left="360"/>
      </w:pPr>
      <w:proofErr w:type="spellStart"/>
      <w:r>
        <w:t>sep_file_path</w:t>
      </w:r>
      <w:proofErr w:type="spellEnd"/>
      <w:r>
        <w:t xml:space="preserve"> is mapped to a “File path” or “File name” artifact value</w:t>
      </w:r>
      <w:r w:rsidR="00E25492">
        <w:t>.</w:t>
      </w:r>
    </w:p>
    <w:p w14:paraId="0F44F3F7" w14:textId="77777777" w:rsidR="00123B1D" w:rsidRDefault="00123B1D" w:rsidP="00023ED4">
      <w:pPr>
        <w:pStyle w:val="ListBullet"/>
        <w:numPr>
          <w:ilvl w:val="0"/>
          <w:numId w:val="15"/>
        </w:numPr>
        <w:ind w:left="360"/>
      </w:pPr>
      <w:r>
        <w:t>sep_md5 is mapped to an md5 artifact value.</w:t>
      </w:r>
    </w:p>
    <w:p w14:paraId="6350089F" w14:textId="77777777" w:rsidR="00123B1D" w:rsidRDefault="00123B1D" w:rsidP="00023ED4">
      <w:pPr>
        <w:pStyle w:val="ListBullet"/>
        <w:numPr>
          <w:ilvl w:val="0"/>
          <w:numId w:val="15"/>
        </w:numPr>
        <w:ind w:left="360"/>
      </w:pPr>
      <w:r>
        <w:t>sep_sha1 is mapped to a sha1 artifact value.</w:t>
      </w:r>
    </w:p>
    <w:p w14:paraId="106796F4" w14:textId="77777777" w:rsidR="00123B1D" w:rsidRDefault="00123B1D" w:rsidP="00023ED4">
      <w:pPr>
        <w:pStyle w:val="ListBullet"/>
        <w:numPr>
          <w:ilvl w:val="0"/>
          <w:numId w:val="15"/>
        </w:numPr>
        <w:ind w:left="360"/>
      </w:pPr>
      <w:r>
        <w:t>sep_sha256</w:t>
      </w:r>
      <w:r w:rsidRPr="00143BA3">
        <w:t xml:space="preserve"> </w:t>
      </w:r>
      <w:r>
        <w:t>is mapped to a sha256 artifact value.</w:t>
      </w:r>
    </w:p>
    <w:p w14:paraId="7116C449" w14:textId="1D745409" w:rsidR="00123B1D" w:rsidRDefault="00123B1D" w:rsidP="00023ED4">
      <w:pPr>
        <w:pStyle w:val="ListBullet"/>
        <w:numPr>
          <w:ilvl w:val="0"/>
          <w:numId w:val="15"/>
        </w:numPr>
        <w:ind w:left="360"/>
      </w:pPr>
      <w:proofErr w:type="spellStart"/>
      <w:r>
        <w:t>sep_computer_ids</w:t>
      </w:r>
      <w:proofErr w:type="spellEnd"/>
      <w:r>
        <w:t xml:space="preserve"> is mapped to target endpoint </w:t>
      </w:r>
      <w:r w:rsidR="00E25492">
        <w:t>ID</w:t>
      </w:r>
      <w:r>
        <w:t>s.</w:t>
      </w:r>
    </w:p>
    <w:p w14:paraId="117526D3" w14:textId="77777777" w:rsidR="00123B1D" w:rsidRDefault="00123B1D" w:rsidP="00023ED4">
      <w:pPr>
        <w:pStyle w:val="ListBullet"/>
        <w:numPr>
          <w:ilvl w:val="0"/>
          <w:numId w:val="15"/>
        </w:numPr>
        <w:ind w:left="360"/>
      </w:pPr>
      <w:proofErr w:type="spellStart"/>
      <w:r>
        <w:t>sep_scan_type</w:t>
      </w:r>
      <w:proofErr w:type="spellEnd"/>
      <w:r>
        <w:t xml:space="preserve"> is mapped to value from selected data table row.</w:t>
      </w:r>
    </w:p>
    <w:p w14:paraId="565F1B55" w14:textId="77777777" w:rsidR="00123B1D" w:rsidRDefault="00123B1D" w:rsidP="00023ED4">
      <w:pPr>
        <w:pStyle w:val="ListBullet"/>
        <w:numPr>
          <w:ilvl w:val="0"/>
          <w:numId w:val="15"/>
        </w:numPr>
        <w:ind w:left="360"/>
      </w:pPr>
      <w:proofErr w:type="spellStart"/>
      <w:r>
        <w:t>sep_scan_action</w:t>
      </w:r>
      <w:proofErr w:type="spellEnd"/>
      <w:r>
        <w:t xml:space="preserve"> is set to </w:t>
      </w:r>
      <w:r w:rsidRPr="001850D7">
        <w:t>"remediate"</w:t>
      </w:r>
      <w:r>
        <w:t>.</w:t>
      </w:r>
    </w:p>
    <w:p w14:paraId="19A86BF1" w14:textId="77777777" w:rsidR="00123B1D" w:rsidRDefault="00123B1D" w:rsidP="00023ED4">
      <w:pPr>
        <w:pStyle w:val="ListBullet"/>
        <w:numPr>
          <w:ilvl w:val="0"/>
          <w:numId w:val="15"/>
        </w:numPr>
        <w:ind w:left="360"/>
      </w:pPr>
      <w:proofErr w:type="spellStart"/>
      <w:r>
        <w:t>sep_description</w:t>
      </w:r>
      <w:proofErr w:type="spellEnd"/>
      <w:r>
        <w:t xml:space="preserve"> is derived for the file path.</w:t>
      </w:r>
    </w:p>
    <w:p w14:paraId="6D41AAC7" w14:textId="77777777" w:rsidR="00123B1D" w:rsidRDefault="00123B1D" w:rsidP="00123B1D">
      <w:pPr>
        <w:pStyle w:val="BodyText"/>
      </w:pPr>
      <w:r>
        <w:t>The workflow is initiated by the rule, “</w:t>
      </w:r>
      <w:r w:rsidRPr="00011B0A">
        <w:t>Example: SEP - Remediate Artifact on Endpoint</w:t>
      </w:r>
      <w:r>
        <w:t xml:space="preserve">”.  </w:t>
      </w:r>
    </w:p>
    <w:p w14:paraId="0B419745" w14:textId="56ED51DB" w:rsidR="00123B1D" w:rsidRDefault="00123B1D" w:rsidP="00C874F1">
      <w:pPr>
        <w:pStyle w:val="BodyText"/>
        <w:keepNext/>
      </w:pPr>
      <w:r>
        <w:t>To remediate (delete) the suspicious artifact on target endpoints</w:t>
      </w:r>
      <w:r w:rsidR="00E25492">
        <w:t>,</w:t>
      </w:r>
      <w:r>
        <w:t xml:space="preserve"> </w:t>
      </w:r>
      <w:r w:rsidR="00E25492">
        <w:t>c</w:t>
      </w:r>
      <w:r>
        <w:t xml:space="preserve">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w:t>
      </w:r>
      <w:r w:rsidR="00E25492">
        <w:t>is</w:t>
      </w:r>
      <w:r>
        <w:t xml:space="preserve"> presented with a drop-down list </w:t>
      </w:r>
      <w:r w:rsidR="00E25492">
        <w:t>with a choice of remediating</w:t>
      </w:r>
      <w:r>
        <w:t xml:space="preserve"> the artifact on the “Selected endpoint” or “All matching endpoints”. Select “Selected endpoint”.</w:t>
      </w:r>
    </w:p>
    <w:p w14:paraId="6E54F905" w14:textId="77777777" w:rsidR="00123B1D" w:rsidRDefault="00123B1D" w:rsidP="0021199B">
      <w:pPr>
        <w:pStyle w:val="BodyText"/>
      </w:pPr>
      <w:r>
        <w:rPr>
          <w:noProof/>
        </w:rPr>
        <w:drawing>
          <wp:inline distT="0" distB="0" distL="0" distR="0" wp14:anchorId="1E2C1D11" wp14:editId="1D63DEC2">
            <wp:extent cx="1998133" cy="673907"/>
            <wp:effectExtent l="114300" t="101600" r="123190" b="13906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19-07-04 at 13.29.52.png"/>
                    <pic:cNvPicPr/>
                  </pic:nvPicPr>
                  <pic:blipFill>
                    <a:blip r:embed="rId25"/>
                    <a:stretch>
                      <a:fillRect/>
                    </a:stretch>
                  </pic:blipFill>
                  <pic:spPr>
                    <a:xfrm>
                      <a:off x="0" y="0"/>
                      <a:ext cx="2048741" cy="6909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2CF1BC" w14:textId="25A707EC" w:rsidR="00123B1D" w:rsidRDefault="00123B1D" w:rsidP="00123B1D">
      <w:pPr>
        <w:pStyle w:val="BodyText"/>
        <w:keepNext/>
      </w:pPr>
      <w:r>
        <w:lastRenderedPageBreak/>
        <w:t>This invokes the “</w:t>
      </w:r>
      <w:r w:rsidRPr="00011B0A">
        <w:t>Example: SEP - Remediate Artifact on Endpoint</w:t>
      </w:r>
      <w:r>
        <w:t>” workflow, which calls the “</w:t>
      </w:r>
      <w:r w:rsidRPr="00347673">
        <w:t>SEP - Scan Endpoints</w:t>
      </w:r>
      <w:r>
        <w:t>” function. This workflow initiate</w:t>
      </w:r>
      <w:r w:rsidR="00AD5CF1">
        <w:t>s</w:t>
      </w:r>
      <w:r>
        <w:t xml:space="preserve"> a remediation or delete action for the selected artifact on the selected endpoints in the SEP environment. The selected row in </w:t>
      </w:r>
      <w:r w:rsidR="00AD5CF1">
        <w:t xml:space="preserve">the </w:t>
      </w:r>
      <w:r>
        <w:t>“</w:t>
      </w:r>
      <w:r w:rsidRPr="00AB6F58">
        <w:t>Symantec SEP - EOC scan result</w:t>
      </w:r>
      <w:r>
        <w:t xml:space="preserve">” </w:t>
      </w:r>
      <w:r w:rsidR="00AD5CF1">
        <w:t>data table is</w:t>
      </w:r>
      <w:r>
        <w:t xml:space="preserve"> updated with the “SEP remediation command id” and the “Remediation status”.</w:t>
      </w:r>
    </w:p>
    <w:p w14:paraId="604283C6" w14:textId="393CEE90" w:rsidR="00123B1D" w:rsidRDefault="00123B1D" w:rsidP="00123B1D">
      <w:pPr>
        <w:pStyle w:val="BodyText"/>
      </w:pPr>
      <w:r>
        <w:t>The remediation scan may take some time to complete</w:t>
      </w:r>
      <w:r w:rsidR="00AD5CF1">
        <w:t>. I</w:t>
      </w:r>
      <w:r>
        <w:t>nterim status and results can be retrieved using action “</w:t>
      </w:r>
      <w:r w:rsidRPr="00EE1F03">
        <w:t>Example: SEP - Get Remediation status</w:t>
      </w:r>
      <w:r w:rsidR="00AD5CF1">
        <w:t>”,</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72C631E5" w14:textId="5AB05A08" w:rsidR="00123B1D" w:rsidRDefault="00AD5CF1" w:rsidP="00123B1D">
      <w:pPr>
        <w:pStyle w:val="BodyText"/>
      </w:pPr>
      <w:r w:rsidRPr="00AD5CF1">
        <w:rPr>
          <w:b/>
        </w:rPr>
        <w:t>NOTE</w:t>
      </w:r>
      <w:r w:rsidR="00123B1D">
        <w:t>: When a remediation action is successful on an endpoint, it delete</w:t>
      </w:r>
      <w:r>
        <w:t>s</w:t>
      </w:r>
      <w:r w:rsidR="00123B1D">
        <w:t xml:space="preserve"> the target file by hash value and not by file path. Any files with the matching hash found by the scan on the endpoint </w:t>
      </w:r>
      <w:r>
        <w:t>is</w:t>
      </w:r>
      <w:r w:rsidR="00123B1D">
        <w:t xml:space="preserve"> deleted on the endpoint.</w:t>
      </w:r>
    </w:p>
    <w:p w14:paraId="6E1669A1" w14:textId="0D189B14" w:rsidR="007C23E0" w:rsidRPr="007C23E0" w:rsidRDefault="007C23E0" w:rsidP="00C450B7">
      <w:pPr>
        <w:pStyle w:val="Heading2"/>
      </w:pPr>
      <w:bookmarkStart w:id="24" w:name="_Toc13488094"/>
      <w:bookmarkStart w:id="25" w:name="_Toc13739631"/>
      <w:r w:rsidRPr="00B20DC9">
        <w:t>SEP</w:t>
      </w:r>
      <w:r w:rsidRPr="007C23E0">
        <w:t xml:space="preserve"> - Upload File to SEPM</w:t>
      </w:r>
      <w:bookmarkEnd w:id="24"/>
      <w:bookmarkEnd w:id="25"/>
    </w:p>
    <w:p w14:paraId="6EF50CA0" w14:textId="370CC885" w:rsidR="00123B1D" w:rsidRPr="00AD5CF1" w:rsidRDefault="00214998" w:rsidP="00AD5CF1">
      <w:pPr>
        <w:pStyle w:val="CaptionedFigure"/>
        <w:rPr>
          <w:rFonts w:ascii="Arial" w:hAnsi="Arial"/>
          <w:sz w:val="20"/>
          <w:lang w:val="en-IE"/>
        </w:rPr>
      </w:pPr>
      <w:r>
        <w:rPr>
          <w:rFonts w:ascii="Arial" w:hAnsi="Arial"/>
          <w:sz w:val="20"/>
          <w:lang w:val="en-IE"/>
        </w:rPr>
        <w:t>Use the function to u</w:t>
      </w:r>
      <w:r w:rsidR="00123B1D" w:rsidRPr="00736239">
        <w:rPr>
          <w:rFonts w:ascii="Arial" w:hAnsi="Arial"/>
          <w:sz w:val="20"/>
          <w:lang w:val="en-IE"/>
        </w:rPr>
        <w:t>pload a file from an endpoint to the SEPM server.</w:t>
      </w:r>
      <w:r w:rsidR="00123B1D" w:rsidRPr="00736239">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AD5CF1">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51"/>
        <w:gridCol w:w="1049"/>
        <w:gridCol w:w="1147"/>
        <w:gridCol w:w="4593"/>
      </w:tblGrid>
      <w:tr w:rsidR="00D74771" w:rsidRPr="00386E8C" w14:paraId="0687F527" w14:textId="77777777" w:rsidTr="00D74771">
        <w:tc>
          <w:tcPr>
            <w:tcW w:w="0" w:type="auto"/>
            <w:vAlign w:val="bottom"/>
          </w:tcPr>
          <w:p w14:paraId="49F24C96" w14:textId="77777777" w:rsidR="00D74771" w:rsidRPr="00386E8C" w:rsidRDefault="00D74771" w:rsidP="00123B1D">
            <w:pPr>
              <w:pStyle w:val="Compact"/>
              <w:rPr>
                <w:rFonts w:ascii="Arial" w:hAnsi="Arial"/>
                <w:b/>
                <w:sz w:val="20"/>
              </w:rPr>
            </w:pPr>
            <w:r w:rsidRPr="00386E8C">
              <w:rPr>
                <w:rFonts w:ascii="Arial" w:hAnsi="Arial"/>
                <w:b/>
                <w:sz w:val="20"/>
              </w:rPr>
              <w:t>Name</w:t>
            </w:r>
          </w:p>
        </w:tc>
        <w:tc>
          <w:tcPr>
            <w:tcW w:w="0" w:type="auto"/>
            <w:vAlign w:val="bottom"/>
          </w:tcPr>
          <w:p w14:paraId="6F710575" w14:textId="77777777" w:rsidR="00D74771" w:rsidRPr="00386E8C" w:rsidRDefault="00D74771" w:rsidP="00123B1D">
            <w:pPr>
              <w:pStyle w:val="Compact"/>
              <w:jc w:val="center"/>
              <w:rPr>
                <w:rFonts w:ascii="Arial" w:hAnsi="Arial"/>
                <w:b/>
                <w:sz w:val="20"/>
              </w:rPr>
            </w:pPr>
            <w:r w:rsidRPr="00386E8C">
              <w:rPr>
                <w:rFonts w:ascii="Arial" w:hAnsi="Arial"/>
                <w:b/>
                <w:sz w:val="20"/>
              </w:rPr>
              <w:t>Type</w:t>
            </w:r>
          </w:p>
        </w:tc>
        <w:tc>
          <w:tcPr>
            <w:tcW w:w="0" w:type="auto"/>
            <w:vAlign w:val="bottom"/>
          </w:tcPr>
          <w:p w14:paraId="5DEB5A14" w14:textId="77777777" w:rsidR="00D74771" w:rsidRPr="00386E8C" w:rsidRDefault="00D74771" w:rsidP="00123B1D">
            <w:pPr>
              <w:pStyle w:val="Compact"/>
              <w:jc w:val="center"/>
              <w:rPr>
                <w:rFonts w:ascii="Arial" w:hAnsi="Arial"/>
                <w:b/>
                <w:sz w:val="20"/>
              </w:rPr>
            </w:pPr>
            <w:r w:rsidRPr="00386E8C">
              <w:rPr>
                <w:rFonts w:ascii="Arial" w:hAnsi="Arial"/>
                <w:b/>
                <w:sz w:val="20"/>
              </w:rPr>
              <w:t>Required</w:t>
            </w:r>
          </w:p>
        </w:tc>
        <w:tc>
          <w:tcPr>
            <w:tcW w:w="2665" w:type="pct"/>
            <w:vAlign w:val="bottom"/>
          </w:tcPr>
          <w:p w14:paraId="7343AE70" w14:textId="77777777" w:rsidR="00D74771" w:rsidRPr="00386E8C" w:rsidRDefault="00D74771" w:rsidP="00123B1D">
            <w:pPr>
              <w:pStyle w:val="Compact"/>
              <w:rPr>
                <w:rFonts w:ascii="Arial" w:hAnsi="Arial"/>
                <w:b/>
                <w:sz w:val="20"/>
              </w:rPr>
            </w:pPr>
            <w:r w:rsidRPr="00386E8C">
              <w:rPr>
                <w:rFonts w:ascii="Arial" w:hAnsi="Arial"/>
                <w:b/>
                <w:sz w:val="20"/>
              </w:rPr>
              <w:t>Tooltip</w:t>
            </w:r>
          </w:p>
        </w:tc>
      </w:tr>
      <w:tr w:rsidR="00D74771" w:rsidRPr="00736239" w14:paraId="20CB453B" w14:textId="77777777" w:rsidTr="00D74771">
        <w:tc>
          <w:tcPr>
            <w:tcW w:w="0" w:type="auto"/>
          </w:tcPr>
          <w:p w14:paraId="28D49364"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computer_ids</w:t>
            </w:r>
            <w:proofErr w:type="spellEnd"/>
          </w:p>
        </w:tc>
        <w:tc>
          <w:tcPr>
            <w:tcW w:w="0" w:type="auto"/>
          </w:tcPr>
          <w:p w14:paraId="7E271BF8"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text</w:t>
            </w:r>
          </w:p>
        </w:tc>
        <w:tc>
          <w:tcPr>
            <w:tcW w:w="0" w:type="auto"/>
          </w:tcPr>
          <w:p w14:paraId="3D690596"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2E201B7D" w14:textId="3B5D6CC2" w:rsidR="00D74771" w:rsidRPr="00736239" w:rsidRDefault="00D74771" w:rsidP="00AD5CF1">
            <w:pPr>
              <w:pStyle w:val="Compact"/>
              <w:rPr>
                <w:rFonts w:ascii="Arial" w:hAnsi="Arial"/>
                <w:sz w:val="20"/>
              </w:rPr>
            </w:pPr>
            <w:r>
              <w:rPr>
                <w:rFonts w:ascii="Arial" w:hAnsi="Arial"/>
                <w:sz w:val="20"/>
              </w:rPr>
              <w:t>L</w:t>
            </w:r>
            <w:r w:rsidRPr="00736239">
              <w:rPr>
                <w:rFonts w:ascii="Arial" w:hAnsi="Arial"/>
                <w:sz w:val="20"/>
              </w:rPr>
              <w:t xml:space="preserve">ist of computer </w:t>
            </w:r>
            <w:r>
              <w:rPr>
                <w:rFonts w:ascii="Arial" w:hAnsi="Arial"/>
                <w:sz w:val="20"/>
              </w:rPr>
              <w:t>ID</w:t>
            </w:r>
            <w:r w:rsidRPr="00736239">
              <w:rPr>
                <w:rFonts w:ascii="Arial" w:hAnsi="Arial"/>
                <w:sz w:val="20"/>
              </w:rPr>
              <w:t>s on which to run the SEP command.</w:t>
            </w:r>
          </w:p>
        </w:tc>
      </w:tr>
      <w:tr w:rsidR="00D74771" w:rsidRPr="00736239" w14:paraId="4B4965A2" w14:textId="77777777" w:rsidTr="00D74771">
        <w:tc>
          <w:tcPr>
            <w:tcW w:w="0" w:type="auto"/>
          </w:tcPr>
          <w:p w14:paraId="312BBDF7"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group_ids</w:t>
            </w:r>
            <w:proofErr w:type="spellEnd"/>
          </w:p>
        </w:tc>
        <w:tc>
          <w:tcPr>
            <w:tcW w:w="0" w:type="auto"/>
          </w:tcPr>
          <w:p w14:paraId="76238089"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text</w:t>
            </w:r>
          </w:p>
        </w:tc>
        <w:tc>
          <w:tcPr>
            <w:tcW w:w="0" w:type="auto"/>
          </w:tcPr>
          <w:p w14:paraId="4B06FB1F"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5ED92410" w14:textId="6717C74F" w:rsidR="00D74771" w:rsidRPr="00736239" w:rsidRDefault="00D74771" w:rsidP="00123B1D">
            <w:pPr>
              <w:pStyle w:val="Compact"/>
              <w:rPr>
                <w:rFonts w:ascii="Arial" w:hAnsi="Arial"/>
                <w:sz w:val="20"/>
              </w:rPr>
            </w:pPr>
            <w:r>
              <w:rPr>
                <w:rFonts w:ascii="Arial" w:hAnsi="Arial"/>
                <w:sz w:val="20"/>
              </w:rPr>
              <w:t>L</w:t>
            </w:r>
            <w:r w:rsidRPr="00736239">
              <w:rPr>
                <w:rFonts w:ascii="Arial" w:hAnsi="Arial"/>
                <w:sz w:val="20"/>
              </w:rPr>
              <w:t>ist of groups on which to run the SEP command.</w:t>
            </w:r>
          </w:p>
        </w:tc>
      </w:tr>
      <w:tr w:rsidR="00D74771" w:rsidRPr="00736239" w14:paraId="072DE880" w14:textId="77777777" w:rsidTr="00D74771">
        <w:tc>
          <w:tcPr>
            <w:tcW w:w="0" w:type="auto"/>
          </w:tcPr>
          <w:p w14:paraId="59CCE04D" w14:textId="77777777" w:rsidR="00D74771" w:rsidRPr="00736239" w:rsidRDefault="00D74771" w:rsidP="00123B1D">
            <w:pPr>
              <w:pStyle w:val="Compact"/>
              <w:rPr>
                <w:rStyle w:val="VerbatimChar"/>
                <w:rFonts w:ascii="Arial" w:hAnsi="Arial"/>
                <w:i w:val="0"/>
                <w:color w:val="auto"/>
                <w:sz w:val="20"/>
                <w:lang w:val="en-IE"/>
              </w:rPr>
            </w:pPr>
            <w:proofErr w:type="spellStart"/>
            <w:r w:rsidRPr="00736239">
              <w:rPr>
                <w:rFonts w:ascii="Arial" w:hAnsi="Arial"/>
                <w:iCs/>
                <w:sz w:val="20"/>
                <w:lang w:val="en-IE"/>
              </w:rPr>
              <w:t>sep_file_path</w:t>
            </w:r>
            <w:proofErr w:type="spellEnd"/>
          </w:p>
        </w:tc>
        <w:tc>
          <w:tcPr>
            <w:tcW w:w="0" w:type="auto"/>
          </w:tcPr>
          <w:p w14:paraId="23C5CBC2"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76268686"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0C0DC43C" w14:textId="58B13E69" w:rsidR="00D74771" w:rsidRPr="00736239" w:rsidRDefault="00D74771" w:rsidP="00123B1D">
            <w:pPr>
              <w:pStyle w:val="Compact"/>
              <w:rPr>
                <w:rFonts w:ascii="Arial" w:hAnsi="Arial"/>
                <w:sz w:val="20"/>
                <w:lang w:val="en-IE"/>
              </w:rPr>
            </w:pPr>
            <w:r>
              <w:rPr>
                <w:rFonts w:ascii="Arial" w:hAnsi="Arial"/>
                <w:sz w:val="20"/>
                <w:lang w:val="en-IE"/>
              </w:rPr>
              <w:t>F</w:t>
            </w:r>
            <w:r w:rsidRPr="00736239">
              <w:rPr>
                <w:rFonts w:ascii="Arial" w:hAnsi="Arial"/>
                <w:sz w:val="20"/>
                <w:lang w:val="en-IE"/>
              </w:rPr>
              <w:t>ile path of the suspect file.</w:t>
            </w:r>
          </w:p>
        </w:tc>
      </w:tr>
      <w:tr w:rsidR="00D74771" w:rsidRPr="00736239" w14:paraId="3B7192CC" w14:textId="77777777" w:rsidTr="00D74771">
        <w:tc>
          <w:tcPr>
            <w:tcW w:w="0" w:type="auto"/>
          </w:tcPr>
          <w:p w14:paraId="073D1A8B" w14:textId="77777777" w:rsidR="00D74771" w:rsidRPr="00736239" w:rsidRDefault="00D74771" w:rsidP="00123B1D">
            <w:pPr>
              <w:pStyle w:val="Compact"/>
              <w:rPr>
                <w:rStyle w:val="VerbatimChar"/>
                <w:rFonts w:ascii="Arial" w:hAnsi="Arial"/>
                <w:i w:val="0"/>
                <w:color w:val="auto"/>
                <w:sz w:val="20"/>
                <w:lang w:val="en-IE"/>
              </w:rPr>
            </w:pPr>
            <w:r w:rsidRPr="00736239">
              <w:rPr>
                <w:rFonts w:ascii="Arial" w:hAnsi="Arial"/>
                <w:iCs/>
                <w:sz w:val="20"/>
                <w:lang w:val="en-IE"/>
              </w:rPr>
              <w:t>sep_sha256</w:t>
            </w:r>
          </w:p>
        </w:tc>
        <w:tc>
          <w:tcPr>
            <w:tcW w:w="609" w:type="pct"/>
          </w:tcPr>
          <w:p w14:paraId="4E300822"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666" w:type="pct"/>
          </w:tcPr>
          <w:p w14:paraId="23B4DEB0"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7BF9DBC8" w14:textId="22B43A42" w:rsidR="00D74771" w:rsidRPr="00736239" w:rsidRDefault="00D74771" w:rsidP="00123B1D">
            <w:pPr>
              <w:pStyle w:val="Compact"/>
              <w:rPr>
                <w:rFonts w:ascii="Arial" w:hAnsi="Arial"/>
                <w:sz w:val="20"/>
                <w:lang w:val="en-IE"/>
              </w:rPr>
            </w:pPr>
            <w:r w:rsidRPr="00736239">
              <w:rPr>
                <w:rFonts w:ascii="Arial" w:hAnsi="Arial"/>
                <w:sz w:val="20"/>
                <w:lang w:val="en-IE"/>
              </w:rPr>
              <w:t>SHA256 hash value of the suspicious file.</w:t>
            </w:r>
          </w:p>
        </w:tc>
      </w:tr>
      <w:tr w:rsidR="00D74771" w:rsidRPr="00736239" w14:paraId="37329562" w14:textId="77777777" w:rsidTr="00D74771">
        <w:tc>
          <w:tcPr>
            <w:tcW w:w="0" w:type="auto"/>
          </w:tcPr>
          <w:p w14:paraId="6094E884" w14:textId="404C6208" w:rsidR="00D74771" w:rsidRPr="00D74771" w:rsidRDefault="00D74771" w:rsidP="00123B1D">
            <w:pPr>
              <w:pStyle w:val="Compact"/>
              <w:rPr>
                <w:rStyle w:val="VerbatimChar"/>
                <w:rFonts w:ascii="Arial" w:hAnsi="Arial"/>
                <w:i w:val="0"/>
                <w:iCs w:val="0"/>
                <w:color w:val="auto"/>
                <w:sz w:val="20"/>
                <w:szCs w:val="24"/>
                <w:lang w:val="en-IE"/>
              </w:rPr>
            </w:pPr>
            <w:r w:rsidRPr="00736239">
              <w:rPr>
                <w:rFonts w:ascii="Arial" w:hAnsi="Arial"/>
                <w:iCs/>
                <w:sz w:val="20"/>
                <w:lang w:val="en-IE"/>
              </w:rPr>
              <w:t>sep_sha1</w:t>
            </w:r>
          </w:p>
        </w:tc>
        <w:tc>
          <w:tcPr>
            <w:tcW w:w="0" w:type="auto"/>
          </w:tcPr>
          <w:p w14:paraId="4BA8EA64"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2A34E163"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17D3E631" w14:textId="772BAFF8" w:rsidR="00D74771" w:rsidRPr="00736239" w:rsidRDefault="00D74771" w:rsidP="00123B1D">
            <w:pPr>
              <w:pStyle w:val="Compact"/>
              <w:rPr>
                <w:rFonts w:ascii="Arial" w:hAnsi="Arial"/>
                <w:sz w:val="20"/>
                <w:lang w:val="en-IE"/>
              </w:rPr>
            </w:pPr>
            <w:r w:rsidRPr="00736239">
              <w:rPr>
                <w:rFonts w:ascii="Arial" w:hAnsi="Arial" w:cs="Times New Roman (Body CS)"/>
                <w:sz w:val="20"/>
                <w:lang w:val="en-IE"/>
              </w:rPr>
              <w:t>SHA1 hash value of the suspicious file.</w:t>
            </w:r>
          </w:p>
        </w:tc>
      </w:tr>
      <w:tr w:rsidR="00D74771" w:rsidRPr="00736239" w14:paraId="2FFAF31F" w14:textId="77777777" w:rsidTr="00D74771">
        <w:tc>
          <w:tcPr>
            <w:tcW w:w="0" w:type="auto"/>
          </w:tcPr>
          <w:p w14:paraId="6063CE4E" w14:textId="1030EEF8" w:rsidR="00D74771" w:rsidRPr="00D74771" w:rsidRDefault="00D74771" w:rsidP="00123B1D">
            <w:pPr>
              <w:pStyle w:val="Compact"/>
              <w:rPr>
                <w:rStyle w:val="VerbatimChar"/>
                <w:rFonts w:ascii="Arial" w:hAnsi="Arial"/>
                <w:i w:val="0"/>
                <w:iCs w:val="0"/>
                <w:color w:val="auto"/>
                <w:sz w:val="20"/>
                <w:szCs w:val="24"/>
                <w:lang w:val="en-IE"/>
              </w:rPr>
            </w:pPr>
            <w:r w:rsidRPr="00736239">
              <w:rPr>
                <w:rFonts w:ascii="Arial" w:hAnsi="Arial"/>
                <w:iCs/>
                <w:sz w:val="20"/>
                <w:lang w:val="en-IE"/>
              </w:rPr>
              <w:t>sep_md5</w:t>
            </w:r>
          </w:p>
        </w:tc>
        <w:tc>
          <w:tcPr>
            <w:tcW w:w="0" w:type="auto"/>
          </w:tcPr>
          <w:p w14:paraId="6FEE6771"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2803437A"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61FC8804" w14:textId="620AAD8F" w:rsidR="00D74771" w:rsidRPr="00736239" w:rsidRDefault="00D74771" w:rsidP="00123B1D">
            <w:pPr>
              <w:pStyle w:val="HTMLPreformatted"/>
              <w:shd w:val="clear" w:color="auto" w:fill="FFFFFF"/>
              <w:rPr>
                <w:rFonts w:ascii="Arial" w:hAnsi="Arial" w:cs="Menlo"/>
                <w:szCs w:val="18"/>
              </w:rPr>
            </w:pPr>
            <w:r w:rsidRPr="00736239">
              <w:rPr>
                <w:rFonts w:ascii="Arial" w:hAnsi="Arial" w:cs="Menlo"/>
                <w:szCs w:val="18"/>
              </w:rPr>
              <w:t>MD5 hash value of the suspicious file.</w:t>
            </w:r>
          </w:p>
        </w:tc>
      </w:tr>
      <w:tr w:rsidR="00D74771" w:rsidRPr="00736239" w14:paraId="433D13B0" w14:textId="77777777" w:rsidTr="00D74771">
        <w:trPr>
          <w:trHeight w:val="73"/>
        </w:trPr>
        <w:tc>
          <w:tcPr>
            <w:tcW w:w="0" w:type="auto"/>
          </w:tcPr>
          <w:p w14:paraId="494DB4CB" w14:textId="77777777" w:rsidR="00D74771" w:rsidRPr="00736239" w:rsidRDefault="00D74771" w:rsidP="00123B1D">
            <w:pPr>
              <w:pStyle w:val="Compact"/>
              <w:rPr>
                <w:rStyle w:val="VerbatimChar"/>
                <w:rFonts w:ascii="Arial" w:hAnsi="Arial"/>
                <w:i w:val="0"/>
                <w:color w:val="auto"/>
                <w:sz w:val="20"/>
                <w:lang w:val="en-IE"/>
              </w:rPr>
            </w:pPr>
            <w:proofErr w:type="spellStart"/>
            <w:r w:rsidRPr="00736239">
              <w:rPr>
                <w:rFonts w:ascii="Arial" w:hAnsi="Arial"/>
                <w:iCs/>
                <w:sz w:val="20"/>
                <w:lang w:val="en-IE"/>
              </w:rPr>
              <w:t>sep_source</w:t>
            </w:r>
            <w:proofErr w:type="spellEnd"/>
          </w:p>
        </w:tc>
        <w:tc>
          <w:tcPr>
            <w:tcW w:w="0" w:type="auto"/>
          </w:tcPr>
          <w:p w14:paraId="451DA2FE" w14:textId="77777777" w:rsidR="00D74771" w:rsidRPr="00736239" w:rsidRDefault="00D74771" w:rsidP="00123B1D">
            <w:pPr>
              <w:pStyle w:val="Compact"/>
              <w:jc w:val="center"/>
              <w:rPr>
                <w:rStyle w:val="VerbatimChar"/>
                <w:rFonts w:ascii="Arial" w:hAnsi="Arial"/>
                <w:i w:val="0"/>
                <w:color w:val="auto"/>
                <w:sz w:val="20"/>
              </w:rPr>
            </w:pPr>
            <w:r w:rsidRPr="00736239">
              <w:rPr>
                <w:rStyle w:val="VerbatimChar"/>
                <w:rFonts w:ascii="Arial" w:hAnsi="Arial"/>
                <w:i w:val="0"/>
                <w:color w:val="auto"/>
                <w:sz w:val="20"/>
              </w:rPr>
              <w:t>text</w:t>
            </w:r>
          </w:p>
        </w:tc>
        <w:tc>
          <w:tcPr>
            <w:tcW w:w="0" w:type="auto"/>
          </w:tcPr>
          <w:p w14:paraId="1D02BC8C"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665" w:type="pct"/>
          </w:tcPr>
          <w:p w14:paraId="08A529B1" w14:textId="23D2AC23" w:rsidR="00D74771" w:rsidRPr="00736239" w:rsidRDefault="00D74771" w:rsidP="00D74771">
            <w:pPr>
              <w:pStyle w:val="HTMLPreformatted"/>
              <w:shd w:val="clear" w:color="auto" w:fill="FFFFFF"/>
              <w:rPr>
                <w:rFonts w:ascii="Arial" w:hAnsi="Arial" w:cs="Menlo"/>
                <w:szCs w:val="18"/>
              </w:rPr>
            </w:pPr>
            <w:r>
              <w:rPr>
                <w:rFonts w:ascii="Arial" w:hAnsi="Arial" w:cs="Menlo"/>
                <w:szCs w:val="18"/>
              </w:rPr>
              <w:t>F</w:t>
            </w:r>
            <w:r w:rsidRPr="00736239">
              <w:rPr>
                <w:rFonts w:ascii="Arial" w:hAnsi="Arial" w:cs="Menlo"/>
                <w:szCs w:val="18"/>
              </w:rPr>
              <w:t>ile source to search for suspicious file. Possible values are: FILESYSTEM (default), QUARANTINE, or BOTH. 12.1.x clients use FILESYSTEM only.</w:t>
            </w:r>
          </w:p>
        </w:tc>
      </w:tr>
    </w:tbl>
    <w:p w14:paraId="19291D1C" w14:textId="7E084432" w:rsidR="00123B1D" w:rsidRPr="00736239" w:rsidRDefault="00123B1D" w:rsidP="00123B1D">
      <w:pPr>
        <w:pStyle w:val="BodyText"/>
      </w:pPr>
      <w:r w:rsidRPr="00736239">
        <w:t>The input is populated by the workflow, “Example: SEP - Upload file to SEPM server”</w:t>
      </w:r>
      <w:r w:rsidR="00AD5CF1">
        <w:t>.</w:t>
      </w:r>
    </w:p>
    <w:p w14:paraId="594E6A4D" w14:textId="4A315C29" w:rsidR="00123B1D" w:rsidRDefault="00123B1D" w:rsidP="00C874F1">
      <w:pPr>
        <w:pStyle w:val="BodyText"/>
        <w:keepNext/>
      </w:pPr>
      <w:r>
        <w:t>The workflow, “</w:t>
      </w:r>
      <w:r w:rsidRPr="00A81C3F">
        <w:t>Example: SEP - Upload file to SEPM server</w:t>
      </w:r>
      <w:r w:rsidR="00386E8C">
        <w:t>”</w:t>
      </w:r>
      <w:r>
        <w:t xml:space="preserve"> sets the function’s input fields: </w:t>
      </w:r>
    </w:p>
    <w:p w14:paraId="3050EF7B" w14:textId="27664E9A" w:rsidR="00123B1D" w:rsidRDefault="00123B1D" w:rsidP="00C874F1">
      <w:pPr>
        <w:pStyle w:val="ListBullet"/>
        <w:keepNext/>
        <w:numPr>
          <w:ilvl w:val="0"/>
          <w:numId w:val="15"/>
        </w:numPr>
        <w:ind w:left="360"/>
      </w:pPr>
      <w:proofErr w:type="spellStart"/>
      <w:r>
        <w:t>sep_computer_ids</w:t>
      </w:r>
      <w:proofErr w:type="spellEnd"/>
      <w:r w:rsidR="00736239">
        <w:t xml:space="preserve"> parameter</w:t>
      </w:r>
      <w:r>
        <w:t xml:space="preserve"> is mapped to </w:t>
      </w:r>
      <w:r w:rsidR="00736239">
        <w:t xml:space="preserve">a </w:t>
      </w:r>
      <w:r>
        <w:t>value from selected data table row.</w:t>
      </w:r>
    </w:p>
    <w:p w14:paraId="2BFFFD8E" w14:textId="77777777" w:rsidR="00123B1D" w:rsidRDefault="00123B1D" w:rsidP="00C874F1">
      <w:pPr>
        <w:pStyle w:val="ListBullet"/>
        <w:keepNext/>
        <w:numPr>
          <w:ilvl w:val="0"/>
          <w:numId w:val="15"/>
        </w:numPr>
        <w:ind w:left="360"/>
      </w:pPr>
      <w:proofErr w:type="spellStart"/>
      <w:r>
        <w:t>sep_file_path</w:t>
      </w:r>
      <w:proofErr w:type="spellEnd"/>
      <w:r>
        <w:t xml:space="preserve"> is mapped to value from selected data table row.</w:t>
      </w:r>
    </w:p>
    <w:p w14:paraId="16AEE916" w14:textId="77777777" w:rsidR="00123B1D" w:rsidRDefault="00123B1D" w:rsidP="00023ED4">
      <w:pPr>
        <w:pStyle w:val="ListBullet"/>
        <w:numPr>
          <w:ilvl w:val="0"/>
          <w:numId w:val="15"/>
        </w:numPr>
        <w:ind w:left="360"/>
      </w:pPr>
      <w:r>
        <w:t>sep_sha256</w:t>
      </w:r>
      <w:r w:rsidRPr="00143BA3">
        <w:t xml:space="preserve"> </w:t>
      </w:r>
      <w:r>
        <w:t>is mapped to value from selected data table row.</w:t>
      </w:r>
    </w:p>
    <w:p w14:paraId="4F30A2D2" w14:textId="77777777" w:rsidR="00123B1D" w:rsidRDefault="00123B1D" w:rsidP="00023ED4">
      <w:pPr>
        <w:pStyle w:val="ListBullet"/>
        <w:numPr>
          <w:ilvl w:val="0"/>
          <w:numId w:val="15"/>
        </w:numPr>
        <w:ind w:left="360"/>
      </w:pPr>
      <w:r>
        <w:t>sep_sha1</w:t>
      </w:r>
      <w:r w:rsidRPr="00143BA3">
        <w:t xml:space="preserve"> </w:t>
      </w:r>
      <w:r>
        <w:t>is mapped to value from selected data table row.</w:t>
      </w:r>
    </w:p>
    <w:p w14:paraId="17E3241D" w14:textId="77777777" w:rsidR="00123B1D" w:rsidRDefault="00123B1D" w:rsidP="00023ED4">
      <w:pPr>
        <w:pStyle w:val="ListBullet"/>
        <w:numPr>
          <w:ilvl w:val="0"/>
          <w:numId w:val="15"/>
        </w:numPr>
        <w:ind w:left="360"/>
      </w:pPr>
      <w:r>
        <w:t>sep_md5</w:t>
      </w:r>
      <w:r w:rsidRPr="00143BA3">
        <w:t xml:space="preserve"> </w:t>
      </w:r>
      <w:r>
        <w:t>is mapped to value from selected data table row.</w:t>
      </w:r>
    </w:p>
    <w:p w14:paraId="7FED2D7F" w14:textId="77777777" w:rsidR="00123B1D" w:rsidRDefault="00123B1D" w:rsidP="00023ED4">
      <w:pPr>
        <w:pStyle w:val="ListBullet"/>
        <w:numPr>
          <w:ilvl w:val="0"/>
          <w:numId w:val="15"/>
        </w:numPr>
        <w:ind w:left="360"/>
      </w:pPr>
      <w:proofErr w:type="spellStart"/>
      <w:r>
        <w:t>sep_source</w:t>
      </w:r>
      <w:proofErr w:type="spellEnd"/>
      <w:r>
        <w:t xml:space="preserve"> is selected from value in an activity field drop-down list.</w:t>
      </w:r>
    </w:p>
    <w:p w14:paraId="48F74D7C" w14:textId="00776B37" w:rsidR="00123B1D" w:rsidRDefault="00386E8C" w:rsidP="00123B1D">
      <w:pPr>
        <w:pStyle w:val="ListBullet"/>
        <w:numPr>
          <w:ilvl w:val="0"/>
          <w:numId w:val="0"/>
        </w:numPr>
      </w:pPr>
      <w:r w:rsidRPr="00386E8C">
        <w:rPr>
          <w:b/>
        </w:rPr>
        <w:t>NOTE</w:t>
      </w:r>
      <w:r>
        <w:t>:</w:t>
      </w:r>
      <w:r w:rsidR="00123B1D">
        <w:t xml:space="preserve"> Only </w:t>
      </w:r>
      <w:r>
        <w:t>one</w:t>
      </w:r>
      <w:r w:rsidR="00123B1D">
        <w:t xml:space="preserve"> of md5, sha1 or sha256 </w:t>
      </w:r>
      <w:r>
        <w:t>is</w:t>
      </w:r>
      <w:r w:rsidR="00123B1D">
        <w:t xml:space="preserve"> mapped </w:t>
      </w:r>
      <w:r>
        <w:t xml:space="preserve">to </w:t>
      </w:r>
      <w:r w:rsidR="00123B1D">
        <w:t>an artifact value for each execution.</w:t>
      </w:r>
    </w:p>
    <w:p w14:paraId="52645AB3" w14:textId="77777777" w:rsidR="00123B1D" w:rsidRDefault="00123B1D" w:rsidP="00123B1D">
      <w:pPr>
        <w:pStyle w:val="BodyText"/>
      </w:pPr>
      <w:r>
        <w:t>The workflow is initiated by the rule, “</w:t>
      </w:r>
      <w:r w:rsidRPr="00A81C3F">
        <w:t>Example: SEP - Upload file to SEPM server</w:t>
      </w:r>
      <w:r>
        <w:t xml:space="preserve">”. </w:t>
      </w:r>
    </w:p>
    <w:p w14:paraId="6EF857E5" w14:textId="1905DE3C" w:rsidR="00123B1D" w:rsidRDefault="00123B1D" w:rsidP="0021199B">
      <w:pPr>
        <w:pStyle w:val="BodyText"/>
        <w:keepNext/>
      </w:pPr>
      <w:r>
        <w:lastRenderedPageBreak/>
        <w:t>To upload a matched artifact on the target endpoint</w:t>
      </w:r>
      <w:r w:rsidR="00736239">
        <w:t>,</w:t>
      </w:r>
      <w:r>
        <w:t xml:space="preserve">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850E859" w14:textId="77777777" w:rsidR="00123B1D" w:rsidRDefault="00123B1D" w:rsidP="00123B1D">
      <w:pPr>
        <w:pStyle w:val="BodyText"/>
      </w:pPr>
      <w:r>
        <w:rPr>
          <w:noProof/>
        </w:rPr>
        <w:drawing>
          <wp:inline distT="0" distB="0" distL="0" distR="0" wp14:anchorId="1B657A31" wp14:editId="1F0D68BE">
            <wp:extent cx="5486400" cy="2075815"/>
            <wp:effectExtent l="114300" t="101600" r="114300" b="133985"/>
            <wp:docPr id="61" name="Picture 6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 2019-07-04 at 16.42.07.png"/>
                    <pic:cNvPicPr/>
                  </pic:nvPicPr>
                  <pic:blipFill>
                    <a:blip r:embed="rId26"/>
                    <a:stretch>
                      <a:fillRect/>
                    </a:stretch>
                  </pic:blipFill>
                  <pic:spPr>
                    <a:xfrm>
                      <a:off x="0" y="0"/>
                      <a:ext cx="5486400" cy="20758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EE776C" w14:textId="6BF116C7" w:rsidR="00123B1D" w:rsidRDefault="00123B1D" w:rsidP="00123B1D">
      <w:pPr>
        <w:pStyle w:val="BodyText"/>
      </w:pPr>
      <w:r>
        <w:t xml:space="preserve">The user </w:t>
      </w:r>
      <w:r w:rsidR="00386E8C">
        <w:t>is</w:t>
      </w:r>
      <w:r>
        <w:t xml:space="preserve"> presented with a drop-down list to choose to remediate the artifact from “FILESYSTEM”, “QUARANTINED” or “BOTH”. Select “FILESYSTEM”.</w:t>
      </w:r>
    </w:p>
    <w:p w14:paraId="716842F2" w14:textId="77777777" w:rsidR="00123B1D" w:rsidRDefault="00123B1D" w:rsidP="00123B1D">
      <w:pPr>
        <w:pStyle w:val="BodyText"/>
      </w:pPr>
      <w:r>
        <w:rPr>
          <w:noProof/>
        </w:rPr>
        <w:drawing>
          <wp:inline distT="0" distB="0" distL="0" distR="0" wp14:anchorId="60780AAD" wp14:editId="783E7DE3">
            <wp:extent cx="1892516" cy="635000"/>
            <wp:effectExtent l="114300" t="101600" r="114300" b="139700"/>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07-04 at 14.06.36.png"/>
                    <pic:cNvPicPr/>
                  </pic:nvPicPr>
                  <pic:blipFill>
                    <a:blip r:embed="rId27"/>
                    <a:stretch>
                      <a:fillRect/>
                    </a:stretch>
                  </pic:blipFill>
                  <pic:spPr>
                    <a:xfrm>
                      <a:off x="0" y="0"/>
                      <a:ext cx="1938131" cy="6503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DD4084" w14:textId="61FDFC0F" w:rsidR="00123B1D" w:rsidRDefault="00123B1D" w:rsidP="00123B1D">
      <w:pPr>
        <w:pStyle w:val="BodyText"/>
        <w:keepNext/>
      </w:pPr>
      <w:r>
        <w:t>This invokes the workflow “</w:t>
      </w:r>
      <w:r w:rsidRPr="00A827CA">
        <w:t>Example: SEP - Upload file to SEPM server</w:t>
      </w:r>
      <w:r>
        <w:t>”, which calls the “</w:t>
      </w:r>
      <w:r w:rsidRPr="00A827CA">
        <w:t>SEP - Upload File to SEPM</w:t>
      </w:r>
      <w:r>
        <w:t>” function. This workflow initiate</w:t>
      </w:r>
      <w:r w:rsidR="00386E8C">
        <w:t>s</w:t>
      </w:r>
      <w:r>
        <w:t xml:space="preserve"> an upload of the selected artifact in the SEP environment to the SEPM server. The data table “</w:t>
      </w:r>
      <w:r w:rsidRPr="00AB6F58">
        <w:t>Symantec SEP - EOC scan result</w:t>
      </w:r>
      <w:r>
        <w:t xml:space="preserve">” </w:t>
      </w:r>
      <w:r w:rsidR="00386E8C">
        <w:t>is</w:t>
      </w:r>
      <w:r>
        <w:t xml:space="preserve"> updated with the “SEP upload command id”</w:t>
      </w:r>
      <w:r w:rsidR="00386E8C">
        <w:t>,</w:t>
      </w:r>
      <w:r>
        <w:t xml:space="preserve"> and the “File upload status” </w:t>
      </w:r>
      <w:r w:rsidR="00386E8C">
        <w:t>is</w:t>
      </w:r>
      <w:r>
        <w:t xml:space="preserve"> set to “In progress”.</w:t>
      </w:r>
    </w:p>
    <w:p w14:paraId="0E00D283" w14:textId="153609D9" w:rsidR="00123B1D" w:rsidRDefault="00123B1D" w:rsidP="00123B1D">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w:t>
      </w:r>
      <w:r w:rsidR="00386E8C">
        <w:t>,</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4899B327" w14:textId="52A1326F" w:rsidR="00123B1D" w:rsidRPr="00B20DC9" w:rsidRDefault="00123B1D" w:rsidP="00C450B7">
      <w:pPr>
        <w:pStyle w:val="Heading2"/>
      </w:pPr>
      <w:bookmarkStart w:id="26" w:name="_Toc13488095"/>
      <w:bookmarkStart w:id="27" w:name="_Toc13739632"/>
      <w:r w:rsidRPr="00B20DC9">
        <w:t>SEP - Get File Content as Base64</w:t>
      </w:r>
      <w:bookmarkEnd w:id="26"/>
      <w:bookmarkEnd w:id="27"/>
    </w:p>
    <w:p w14:paraId="4B7AC106" w14:textId="27E4E467" w:rsidR="00123B1D" w:rsidRPr="00736239" w:rsidRDefault="00386E8C" w:rsidP="00B20DC9">
      <w:pPr>
        <w:pStyle w:val="FirstParagraph"/>
        <w:keepNext/>
        <w:rPr>
          <w:rFonts w:ascii="Arial" w:hAnsi="Arial" w:cs="Times New Roman (Body CS)"/>
          <w:sz w:val="20"/>
        </w:rPr>
      </w:pPr>
      <w:r>
        <w:rPr>
          <w:rFonts w:ascii="Arial" w:hAnsi="Arial"/>
          <w:sz w:val="20"/>
          <w:lang w:val="en-IE"/>
        </w:rPr>
        <w:t>Use the function to g</w:t>
      </w:r>
      <w:r w:rsidR="00123B1D" w:rsidRPr="00736239">
        <w:rPr>
          <w:rFonts w:ascii="Arial" w:hAnsi="Arial" w:cs="Times New Roman (Body CS)"/>
          <w:sz w:val="20"/>
        </w:rPr>
        <w:t>et the binary file content for a given file ID.</w:t>
      </w:r>
      <w:r w:rsidR="00123B1D" w:rsidRPr="00736239">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 input parameter</w:t>
      </w:r>
      <w:r w:rsidR="00123B1D"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22"/>
        <w:gridCol w:w="712"/>
        <w:gridCol w:w="1128"/>
        <w:gridCol w:w="5578"/>
      </w:tblGrid>
      <w:tr w:rsidR="00D74771" w:rsidRPr="00386E8C" w14:paraId="1CA63F58" w14:textId="77777777" w:rsidTr="00D74771">
        <w:tc>
          <w:tcPr>
            <w:tcW w:w="0" w:type="auto"/>
            <w:vAlign w:val="bottom"/>
          </w:tcPr>
          <w:p w14:paraId="5DB28BBE" w14:textId="77777777" w:rsidR="00D74771" w:rsidRPr="00386E8C" w:rsidRDefault="00D74771" w:rsidP="00123B1D">
            <w:pPr>
              <w:pStyle w:val="Compact"/>
              <w:rPr>
                <w:rFonts w:ascii="Arial" w:hAnsi="Arial" w:cs="Times New Roman (Body CS)"/>
                <w:b/>
                <w:sz w:val="20"/>
              </w:rPr>
            </w:pPr>
            <w:r w:rsidRPr="00386E8C">
              <w:rPr>
                <w:rFonts w:ascii="Arial" w:hAnsi="Arial" w:cs="Times New Roman (Body CS)"/>
                <w:b/>
                <w:sz w:val="20"/>
              </w:rPr>
              <w:t>Name</w:t>
            </w:r>
          </w:p>
        </w:tc>
        <w:tc>
          <w:tcPr>
            <w:tcW w:w="0" w:type="auto"/>
            <w:vAlign w:val="bottom"/>
          </w:tcPr>
          <w:p w14:paraId="25A7EE56" w14:textId="77777777" w:rsidR="00D74771" w:rsidRPr="00386E8C" w:rsidRDefault="00D74771" w:rsidP="00123B1D">
            <w:pPr>
              <w:pStyle w:val="Compact"/>
              <w:jc w:val="center"/>
              <w:rPr>
                <w:rFonts w:ascii="Arial" w:hAnsi="Arial" w:cs="Times New Roman (Body CS)"/>
                <w:b/>
                <w:sz w:val="20"/>
              </w:rPr>
            </w:pPr>
            <w:r w:rsidRPr="00386E8C">
              <w:rPr>
                <w:rFonts w:ascii="Arial" w:hAnsi="Arial" w:cs="Times New Roman (Body CS)"/>
                <w:b/>
                <w:sz w:val="20"/>
              </w:rPr>
              <w:t>Type</w:t>
            </w:r>
          </w:p>
        </w:tc>
        <w:tc>
          <w:tcPr>
            <w:tcW w:w="0" w:type="auto"/>
            <w:vAlign w:val="bottom"/>
          </w:tcPr>
          <w:p w14:paraId="366F2BD0" w14:textId="77777777" w:rsidR="00D74771" w:rsidRPr="00386E8C" w:rsidRDefault="00D74771" w:rsidP="00123B1D">
            <w:pPr>
              <w:pStyle w:val="Compact"/>
              <w:jc w:val="center"/>
              <w:rPr>
                <w:rFonts w:ascii="Arial" w:hAnsi="Arial" w:cs="Times New Roman (Body CS)"/>
                <w:b/>
                <w:sz w:val="20"/>
              </w:rPr>
            </w:pPr>
            <w:r w:rsidRPr="00386E8C">
              <w:rPr>
                <w:rFonts w:ascii="Arial" w:hAnsi="Arial" w:cs="Times New Roman (Body CS)"/>
                <w:b/>
                <w:sz w:val="20"/>
              </w:rPr>
              <w:t>Required</w:t>
            </w:r>
          </w:p>
        </w:tc>
        <w:tc>
          <w:tcPr>
            <w:tcW w:w="3228" w:type="pct"/>
            <w:vAlign w:val="bottom"/>
          </w:tcPr>
          <w:p w14:paraId="68D709F7" w14:textId="77777777" w:rsidR="00D74771" w:rsidRPr="00386E8C" w:rsidRDefault="00D74771" w:rsidP="00123B1D">
            <w:pPr>
              <w:pStyle w:val="Compact"/>
              <w:rPr>
                <w:rFonts w:ascii="Arial" w:hAnsi="Arial" w:cs="Times New Roman (Body CS)"/>
                <w:b/>
                <w:sz w:val="20"/>
              </w:rPr>
            </w:pPr>
            <w:r w:rsidRPr="00386E8C">
              <w:rPr>
                <w:rFonts w:ascii="Arial" w:hAnsi="Arial" w:cs="Times New Roman (Body CS)"/>
                <w:b/>
                <w:sz w:val="20"/>
              </w:rPr>
              <w:t>Tooltip</w:t>
            </w:r>
          </w:p>
        </w:tc>
      </w:tr>
      <w:tr w:rsidR="00D74771" w:rsidRPr="00736239" w14:paraId="612023AF" w14:textId="77777777" w:rsidTr="00D74771">
        <w:tc>
          <w:tcPr>
            <w:tcW w:w="0" w:type="auto"/>
          </w:tcPr>
          <w:p w14:paraId="30D8DB0D" w14:textId="77777777" w:rsidR="00D74771" w:rsidRPr="00736239" w:rsidRDefault="00D74771" w:rsidP="00123B1D">
            <w:pPr>
              <w:pStyle w:val="Compact"/>
              <w:rPr>
                <w:rFonts w:ascii="Arial" w:hAnsi="Arial" w:cs="Times New Roman (Body CS)"/>
                <w:sz w:val="20"/>
              </w:rPr>
            </w:pPr>
            <w:proofErr w:type="spellStart"/>
            <w:r w:rsidRPr="00736239">
              <w:rPr>
                <w:rStyle w:val="VerbatimChar"/>
                <w:rFonts w:ascii="Arial" w:hAnsi="Arial" w:cs="Times New Roman (Body CS)"/>
                <w:i w:val="0"/>
                <w:color w:val="auto"/>
                <w:sz w:val="20"/>
              </w:rPr>
              <w:t>sep_file_id</w:t>
            </w:r>
            <w:proofErr w:type="spellEnd"/>
          </w:p>
        </w:tc>
        <w:tc>
          <w:tcPr>
            <w:tcW w:w="0" w:type="auto"/>
          </w:tcPr>
          <w:p w14:paraId="0A585186" w14:textId="77777777" w:rsidR="00D74771" w:rsidRPr="00736239" w:rsidRDefault="00D74771" w:rsidP="00123B1D">
            <w:pPr>
              <w:pStyle w:val="Compact"/>
              <w:jc w:val="center"/>
              <w:rPr>
                <w:rFonts w:ascii="Arial" w:hAnsi="Arial" w:cs="Times New Roman (Body CS)"/>
                <w:sz w:val="20"/>
              </w:rPr>
            </w:pPr>
            <w:r w:rsidRPr="00736239">
              <w:rPr>
                <w:rStyle w:val="VerbatimChar"/>
                <w:rFonts w:ascii="Arial" w:hAnsi="Arial" w:cs="Times New Roman (Body CS)"/>
                <w:i w:val="0"/>
                <w:color w:val="auto"/>
                <w:sz w:val="20"/>
              </w:rPr>
              <w:t>text</w:t>
            </w:r>
          </w:p>
        </w:tc>
        <w:tc>
          <w:tcPr>
            <w:tcW w:w="0" w:type="auto"/>
          </w:tcPr>
          <w:p w14:paraId="793C4650" w14:textId="77777777" w:rsidR="00D74771" w:rsidRPr="00736239" w:rsidRDefault="00D74771" w:rsidP="00123B1D">
            <w:pPr>
              <w:pStyle w:val="Compact"/>
              <w:jc w:val="center"/>
              <w:rPr>
                <w:rFonts w:ascii="Arial" w:hAnsi="Arial" w:cs="Times New Roman (Body CS)"/>
                <w:sz w:val="20"/>
              </w:rPr>
            </w:pPr>
            <w:r w:rsidRPr="00736239">
              <w:rPr>
                <w:rFonts w:ascii="Arial" w:hAnsi="Arial" w:cs="Times New Roman (Body CS)"/>
                <w:sz w:val="20"/>
              </w:rPr>
              <w:t>No</w:t>
            </w:r>
          </w:p>
        </w:tc>
        <w:tc>
          <w:tcPr>
            <w:tcW w:w="3228" w:type="pct"/>
          </w:tcPr>
          <w:p w14:paraId="0F2D8A52" w14:textId="63132BFD" w:rsidR="00D74771" w:rsidRPr="00736239" w:rsidRDefault="00D74771" w:rsidP="00123B1D">
            <w:pPr>
              <w:pStyle w:val="Compact"/>
              <w:rPr>
                <w:rFonts w:ascii="Arial" w:hAnsi="Arial" w:cs="Times New Roman (Body CS)"/>
                <w:sz w:val="20"/>
              </w:rPr>
            </w:pPr>
            <w:r>
              <w:rPr>
                <w:rFonts w:ascii="Arial" w:hAnsi="Arial" w:cs="Times New Roman (Body CS)"/>
                <w:sz w:val="20"/>
              </w:rPr>
              <w:t>F</w:t>
            </w:r>
            <w:r w:rsidRPr="00736239">
              <w:rPr>
                <w:rFonts w:ascii="Arial" w:hAnsi="Arial" w:cs="Times New Roman (Body CS)"/>
                <w:sz w:val="20"/>
              </w:rPr>
              <w:t>ile ID from which to get detailed information.</w:t>
            </w:r>
          </w:p>
        </w:tc>
      </w:tr>
    </w:tbl>
    <w:p w14:paraId="2905DDBF" w14:textId="77777777" w:rsidR="00123B1D" w:rsidRPr="00736239" w:rsidRDefault="00123B1D" w:rsidP="00123B1D">
      <w:pPr>
        <w:pStyle w:val="BodyText"/>
      </w:pPr>
      <w:r w:rsidRPr="00736239">
        <w:t>The input is populated by the workflow, “Example: SEP - Get File Content as Base64 string”.</w:t>
      </w:r>
    </w:p>
    <w:p w14:paraId="6118B4D0" w14:textId="718B61D9" w:rsidR="00123B1D" w:rsidRPr="00736239" w:rsidRDefault="00123B1D" w:rsidP="00123B1D">
      <w:pPr>
        <w:pStyle w:val="BodyText"/>
        <w:keepNext/>
      </w:pPr>
      <w:r w:rsidRPr="00736239">
        <w:t xml:space="preserve">The workflow, “Example: SEP - Get File Content as Base64 string”, sets the function’s input field: </w:t>
      </w:r>
    </w:p>
    <w:p w14:paraId="0BDD73E5" w14:textId="77777777" w:rsidR="00123B1D" w:rsidRPr="00736239" w:rsidRDefault="00123B1D" w:rsidP="00023ED4">
      <w:pPr>
        <w:pStyle w:val="ListBullet"/>
        <w:numPr>
          <w:ilvl w:val="0"/>
          <w:numId w:val="15"/>
        </w:numPr>
        <w:ind w:left="360"/>
      </w:pPr>
      <w:proofErr w:type="spellStart"/>
      <w:r w:rsidRPr="00736239">
        <w:t>sep_file_id</w:t>
      </w:r>
      <w:proofErr w:type="spellEnd"/>
      <w:r w:rsidRPr="00736239">
        <w:t xml:space="preserve"> is mapped to value from selected data table row.</w:t>
      </w:r>
    </w:p>
    <w:p w14:paraId="49B3D3FC" w14:textId="77777777" w:rsidR="00123B1D" w:rsidRPr="00736239" w:rsidRDefault="00123B1D" w:rsidP="00123B1D">
      <w:pPr>
        <w:pStyle w:val="BodyText"/>
      </w:pPr>
      <w:r w:rsidRPr="00736239">
        <w:t xml:space="preserve">The workflow is initiated by the rule, “Example: SEP - Get File Content as Base64 string”. </w:t>
      </w:r>
    </w:p>
    <w:p w14:paraId="12D84271" w14:textId="2FBE26A9" w:rsidR="00123B1D" w:rsidRDefault="00123B1D" w:rsidP="0021199B">
      <w:pPr>
        <w:pStyle w:val="BodyText"/>
        <w:keepNext/>
      </w:pPr>
      <w:r>
        <w:lastRenderedPageBreak/>
        <w:t>To get file contents as base64 of a matched and uploaded artifact</w:t>
      </w:r>
      <w:r w:rsidR="00386E8C">
        <w:t>, c</w:t>
      </w:r>
      <w:r>
        <w:t xml:space="preserve">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0DD59473" w14:textId="7B44EAC0" w:rsidR="00123B1D" w:rsidRDefault="00123B1D" w:rsidP="00123B1D">
      <w:pPr>
        <w:pStyle w:val="BodyText"/>
      </w:pPr>
      <w:r>
        <w:rPr>
          <w:noProof/>
        </w:rPr>
        <w:drawing>
          <wp:inline distT="0" distB="0" distL="0" distR="0" wp14:anchorId="10707503" wp14:editId="4545BE32">
            <wp:extent cx="5486400" cy="2031365"/>
            <wp:effectExtent l="114300" t="101600" r="114300" b="140335"/>
            <wp:docPr id="70" name="Picture 7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Screenshot 2019-07-04 at 17.11.41.png"/>
                    <pic:cNvPicPr/>
                  </pic:nvPicPr>
                  <pic:blipFill>
                    <a:blip r:embed="rId28"/>
                    <a:stretch>
                      <a:fillRect/>
                    </a:stretch>
                  </pic:blipFill>
                  <pic:spPr>
                    <a:xfrm>
                      <a:off x="0" y="0"/>
                      <a:ext cx="5486400" cy="2031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ACC443" w14:textId="589499E8" w:rsidR="00123B1D" w:rsidRPr="00B20DC9" w:rsidRDefault="00386E8C" w:rsidP="00C450B7">
      <w:pPr>
        <w:pStyle w:val="Heading2"/>
      </w:pPr>
      <w:bookmarkStart w:id="28" w:name="_Toc13488096"/>
      <w:bookmarkStart w:id="29" w:name="_Toc13739633"/>
      <w:r>
        <w:t>S</w:t>
      </w:r>
      <w:r w:rsidR="00123B1D" w:rsidRPr="00B20DC9">
        <w:t>EP - Get Computers</w:t>
      </w:r>
      <w:bookmarkEnd w:id="28"/>
      <w:bookmarkEnd w:id="29"/>
    </w:p>
    <w:p w14:paraId="5FF218ED" w14:textId="0BDB1E98" w:rsidR="00123B1D" w:rsidRPr="00736239" w:rsidRDefault="00386E8C" w:rsidP="00C874F1">
      <w:pPr>
        <w:pStyle w:val="FirstParagraph"/>
        <w:keepNext/>
        <w:rPr>
          <w:rFonts w:ascii="Arial" w:hAnsi="Arial"/>
          <w:sz w:val="20"/>
        </w:rPr>
      </w:pPr>
      <w:r>
        <w:rPr>
          <w:rFonts w:ascii="Arial" w:hAnsi="Arial"/>
          <w:sz w:val="20"/>
          <w:lang w:val="en-IE"/>
        </w:rPr>
        <w:t>Use the function to g</w:t>
      </w:r>
      <w:r>
        <w:rPr>
          <w:rFonts w:ascii="Arial" w:hAnsi="Arial"/>
          <w:sz w:val="20"/>
        </w:rPr>
        <w:t>et</w:t>
      </w:r>
      <w:r w:rsidR="00123B1D" w:rsidRPr="00736239">
        <w:rPr>
          <w:rFonts w:ascii="Arial" w:hAnsi="Arial"/>
          <w:sz w:val="20"/>
        </w:rPr>
        <w:t xml:space="preserve"> information about the computers in a specified domain.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D74771">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707"/>
        <w:gridCol w:w="928"/>
        <w:gridCol w:w="1083"/>
        <w:gridCol w:w="3922"/>
      </w:tblGrid>
      <w:tr w:rsidR="00D74771" w:rsidRPr="00386E8C" w14:paraId="51DF1C7C" w14:textId="77777777" w:rsidTr="00D74771">
        <w:tc>
          <w:tcPr>
            <w:tcW w:w="0" w:type="auto"/>
            <w:vAlign w:val="bottom"/>
          </w:tcPr>
          <w:p w14:paraId="25D5A1E6" w14:textId="77777777" w:rsidR="00D74771" w:rsidRPr="00386E8C" w:rsidRDefault="00D74771" w:rsidP="00C874F1">
            <w:pPr>
              <w:pStyle w:val="Compact"/>
              <w:keepNext/>
              <w:rPr>
                <w:rFonts w:ascii="Arial" w:hAnsi="Arial"/>
                <w:b/>
                <w:sz w:val="20"/>
              </w:rPr>
            </w:pPr>
            <w:r w:rsidRPr="00386E8C">
              <w:rPr>
                <w:rFonts w:ascii="Arial" w:hAnsi="Arial"/>
                <w:b/>
                <w:sz w:val="20"/>
              </w:rPr>
              <w:t>Name</w:t>
            </w:r>
          </w:p>
        </w:tc>
        <w:tc>
          <w:tcPr>
            <w:tcW w:w="0" w:type="auto"/>
            <w:vAlign w:val="bottom"/>
          </w:tcPr>
          <w:p w14:paraId="0FB0C688" w14:textId="77777777" w:rsidR="00D74771" w:rsidRPr="00386E8C" w:rsidRDefault="00D74771" w:rsidP="00C874F1">
            <w:pPr>
              <w:pStyle w:val="Compact"/>
              <w:keepNext/>
              <w:jc w:val="center"/>
              <w:rPr>
                <w:rFonts w:ascii="Arial" w:hAnsi="Arial"/>
                <w:b/>
                <w:sz w:val="20"/>
              </w:rPr>
            </w:pPr>
            <w:r w:rsidRPr="00386E8C">
              <w:rPr>
                <w:rFonts w:ascii="Arial" w:hAnsi="Arial"/>
                <w:b/>
                <w:sz w:val="20"/>
              </w:rPr>
              <w:t>Type</w:t>
            </w:r>
          </w:p>
        </w:tc>
        <w:tc>
          <w:tcPr>
            <w:tcW w:w="0" w:type="auto"/>
            <w:vAlign w:val="bottom"/>
          </w:tcPr>
          <w:p w14:paraId="0BBCF7F2" w14:textId="77777777" w:rsidR="00D74771" w:rsidRPr="00386E8C" w:rsidRDefault="00D74771" w:rsidP="00C874F1">
            <w:pPr>
              <w:pStyle w:val="Compact"/>
              <w:keepNext/>
              <w:jc w:val="center"/>
              <w:rPr>
                <w:rFonts w:ascii="Arial" w:hAnsi="Arial"/>
                <w:b/>
                <w:sz w:val="20"/>
              </w:rPr>
            </w:pPr>
            <w:r w:rsidRPr="00386E8C">
              <w:rPr>
                <w:rFonts w:ascii="Arial" w:hAnsi="Arial"/>
                <w:b/>
                <w:sz w:val="20"/>
              </w:rPr>
              <w:t>Required</w:t>
            </w:r>
          </w:p>
        </w:tc>
        <w:tc>
          <w:tcPr>
            <w:tcW w:w="2298" w:type="pct"/>
            <w:vAlign w:val="bottom"/>
          </w:tcPr>
          <w:p w14:paraId="44D24648" w14:textId="77777777" w:rsidR="00D74771" w:rsidRPr="00386E8C" w:rsidRDefault="00D74771" w:rsidP="00C874F1">
            <w:pPr>
              <w:pStyle w:val="Compact"/>
              <w:keepNext/>
              <w:rPr>
                <w:rFonts w:ascii="Arial" w:hAnsi="Arial"/>
                <w:b/>
                <w:sz w:val="20"/>
              </w:rPr>
            </w:pPr>
            <w:r w:rsidRPr="00386E8C">
              <w:rPr>
                <w:rFonts w:ascii="Arial" w:hAnsi="Arial"/>
                <w:b/>
                <w:sz w:val="20"/>
              </w:rPr>
              <w:t>Tooltip</w:t>
            </w:r>
          </w:p>
        </w:tc>
      </w:tr>
      <w:tr w:rsidR="00D74771" w:rsidRPr="00736239" w14:paraId="495B600D" w14:textId="77777777" w:rsidTr="00D74771">
        <w:tc>
          <w:tcPr>
            <w:tcW w:w="0" w:type="auto"/>
          </w:tcPr>
          <w:p w14:paraId="7754A333"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computername</w:t>
            </w:r>
            <w:proofErr w:type="spellEnd"/>
          </w:p>
        </w:tc>
        <w:tc>
          <w:tcPr>
            <w:tcW w:w="0" w:type="auto"/>
          </w:tcPr>
          <w:p w14:paraId="0505D9C9" w14:textId="77777777" w:rsidR="00D74771" w:rsidRPr="00736239" w:rsidRDefault="00D74771" w:rsidP="00C874F1">
            <w:pPr>
              <w:pStyle w:val="Compact"/>
              <w:keepNext/>
              <w:jc w:val="center"/>
              <w:rPr>
                <w:rFonts w:ascii="Arial" w:hAnsi="Arial"/>
                <w:sz w:val="20"/>
              </w:rPr>
            </w:pPr>
            <w:r w:rsidRPr="00736239">
              <w:rPr>
                <w:rStyle w:val="VerbatimChar"/>
                <w:rFonts w:ascii="Arial" w:hAnsi="Arial"/>
                <w:i w:val="0"/>
                <w:color w:val="auto"/>
                <w:sz w:val="20"/>
              </w:rPr>
              <w:t>text</w:t>
            </w:r>
          </w:p>
        </w:tc>
        <w:tc>
          <w:tcPr>
            <w:tcW w:w="0" w:type="auto"/>
          </w:tcPr>
          <w:p w14:paraId="4C80AA0B"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7A9BE2DE" w14:textId="43F3AED8" w:rsidR="00D74771" w:rsidRPr="00736239" w:rsidRDefault="00D74771" w:rsidP="00C874F1">
            <w:pPr>
              <w:pStyle w:val="Compact"/>
              <w:keepNext/>
              <w:rPr>
                <w:rFonts w:ascii="Arial" w:hAnsi="Arial"/>
                <w:sz w:val="20"/>
              </w:rPr>
            </w:pPr>
            <w:r>
              <w:rPr>
                <w:rFonts w:ascii="Arial" w:hAnsi="Arial"/>
                <w:sz w:val="20"/>
              </w:rPr>
              <w:t>H</w:t>
            </w:r>
            <w:r w:rsidRPr="00736239">
              <w:rPr>
                <w:rFonts w:ascii="Arial" w:hAnsi="Arial"/>
                <w:sz w:val="20"/>
              </w:rPr>
              <w:t>ost name of computer. Wild card is supported as ’*’.</w:t>
            </w:r>
          </w:p>
        </w:tc>
      </w:tr>
      <w:tr w:rsidR="00D74771" w:rsidRPr="00736239" w14:paraId="0BC4B0FE" w14:textId="77777777" w:rsidTr="00D74771">
        <w:tc>
          <w:tcPr>
            <w:tcW w:w="0" w:type="auto"/>
          </w:tcPr>
          <w:p w14:paraId="5180A0DF"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status</w:t>
            </w:r>
            <w:proofErr w:type="spellEnd"/>
          </w:p>
        </w:tc>
        <w:tc>
          <w:tcPr>
            <w:tcW w:w="0" w:type="auto"/>
          </w:tcPr>
          <w:p w14:paraId="4EA87629" w14:textId="77777777" w:rsidR="00D74771" w:rsidRPr="00736239" w:rsidRDefault="00D74771" w:rsidP="00C874F1">
            <w:pPr>
              <w:pStyle w:val="Compact"/>
              <w:keepNext/>
              <w:jc w:val="center"/>
              <w:rPr>
                <w:rFonts w:ascii="Arial" w:hAnsi="Arial"/>
                <w:sz w:val="20"/>
              </w:rPr>
            </w:pPr>
            <w:proofErr w:type="spellStart"/>
            <w:r w:rsidRPr="00736239">
              <w:rPr>
                <w:rStyle w:val="VerbatimChar"/>
                <w:rFonts w:ascii="Arial" w:hAnsi="Arial"/>
                <w:i w:val="0"/>
                <w:color w:val="auto"/>
                <w:sz w:val="20"/>
              </w:rPr>
              <w:t>boolean</w:t>
            </w:r>
            <w:proofErr w:type="spellEnd"/>
          </w:p>
        </w:tc>
        <w:tc>
          <w:tcPr>
            <w:tcW w:w="0" w:type="auto"/>
          </w:tcPr>
          <w:p w14:paraId="2FC9D2FF"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3FCBE2B3" w14:textId="77777777" w:rsidR="00D74771" w:rsidRPr="00736239" w:rsidRDefault="00D74771" w:rsidP="00C874F1">
            <w:pPr>
              <w:pStyle w:val="Compact"/>
              <w:keepNext/>
              <w:rPr>
                <w:rFonts w:ascii="Arial" w:hAnsi="Arial"/>
                <w:sz w:val="20"/>
              </w:rPr>
            </w:pPr>
            <w:r w:rsidRPr="00736239">
              <w:rPr>
                <w:rFonts w:ascii="Arial" w:hAnsi="Arial"/>
                <w:sz w:val="20"/>
              </w:rPr>
              <w:t>Get overall status for endpoints.</w:t>
            </w:r>
          </w:p>
        </w:tc>
      </w:tr>
      <w:tr w:rsidR="00D74771" w:rsidRPr="00736239" w14:paraId="0949A6FA" w14:textId="77777777" w:rsidTr="00D74771">
        <w:tc>
          <w:tcPr>
            <w:tcW w:w="0" w:type="auto"/>
          </w:tcPr>
          <w:p w14:paraId="13C6AA16"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status_details</w:t>
            </w:r>
            <w:proofErr w:type="spellEnd"/>
          </w:p>
        </w:tc>
        <w:tc>
          <w:tcPr>
            <w:tcW w:w="0" w:type="auto"/>
          </w:tcPr>
          <w:p w14:paraId="4777CF1B" w14:textId="77777777" w:rsidR="00D74771" w:rsidRPr="00736239" w:rsidRDefault="00D74771" w:rsidP="00C874F1">
            <w:pPr>
              <w:pStyle w:val="Compact"/>
              <w:keepNext/>
              <w:jc w:val="center"/>
              <w:rPr>
                <w:rFonts w:ascii="Arial" w:hAnsi="Arial"/>
                <w:sz w:val="20"/>
              </w:rPr>
            </w:pPr>
            <w:proofErr w:type="spellStart"/>
            <w:r w:rsidRPr="00736239">
              <w:rPr>
                <w:rStyle w:val="VerbatimChar"/>
                <w:rFonts w:ascii="Arial" w:hAnsi="Arial"/>
                <w:i w:val="0"/>
                <w:color w:val="auto"/>
                <w:sz w:val="20"/>
              </w:rPr>
              <w:t>boolean</w:t>
            </w:r>
            <w:proofErr w:type="spellEnd"/>
          </w:p>
        </w:tc>
        <w:tc>
          <w:tcPr>
            <w:tcW w:w="0" w:type="auto"/>
          </w:tcPr>
          <w:p w14:paraId="5A5112BA"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38D2C7D9" w14:textId="77777777" w:rsidR="00D74771" w:rsidRPr="00736239" w:rsidRDefault="00D74771" w:rsidP="00C874F1">
            <w:pPr>
              <w:pStyle w:val="Compact"/>
              <w:keepNext/>
              <w:rPr>
                <w:rFonts w:ascii="Arial" w:hAnsi="Arial"/>
                <w:sz w:val="20"/>
              </w:rPr>
            </w:pPr>
            <w:r w:rsidRPr="00736239">
              <w:rPr>
                <w:rFonts w:ascii="Arial" w:hAnsi="Arial"/>
                <w:sz w:val="20"/>
              </w:rPr>
              <w:t>Get endpoints status details.</w:t>
            </w:r>
          </w:p>
        </w:tc>
      </w:tr>
      <w:tr w:rsidR="00D74771" w:rsidRPr="00736239" w14:paraId="55516B7C" w14:textId="77777777" w:rsidTr="00D74771">
        <w:tc>
          <w:tcPr>
            <w:tcW w:w="0" w:type="auto"/>
          </w:tcPr>
          <w:p w14:paraId="699781CF"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domain</w:t>
            </w:r>
            <w:proofErr w:type="spellEnd"/>
          </w:p>
        </w:tc>
        <w:tc>
          <w:tcPr>
            <w:tcW w:w="0" w:type="auto"/>
          </w:tcPr>
          <w:p w14:paraId="745BDCDB" w14:textId="77777777" w:rsidR="00D74771" w:rsidRPr="00736239" w:rsidRDefault="00D74771" w:rsidP="00C874F1">
            <w:pPr>
              <w:pStyle w:val="Compact"/>
              <w:keepNext/>
              <w:jc w:val="center"/>
              <w:rPr>
                <w:rFonts w:ascii="Arial" w:hAnsi="Arial"/>
                <w:sz w:val="20"/>
              </w:rPr>
            </w:pPr>
            <w:r w:rsidRPr="00736239">
              <w:rPr>
                <w:rStyle w:val="VerbatimChar"/>
                <w:rFonts w:ascii="Arial" w:hAnsi="Arial"/>
                <w:i w:val="0"/>
                <w:color w:val="auto"/>
                <w:sz w:val="20"/>
              </w:rPr>
              <w:t>text</w:t>
            </w:r>
          </w:p>
        </w:tc>
        <w:tc>
          <w:tcPr>
            <w:tcW w:w="0" w:type="auto"/>
          </w:tcPr>
          <w:p w14:paraId="0334A4AA"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5FAEF09C" w14:textId="42E1BACC" w:rsidR="00D74771" w:rsidRPr="00736239" w:rsidRDefault="00D74771" w:rsidP="00C874F1">
            <w:pPr>
              <w:pStyle w:val="Compact"/>
              <w:keepNext/>
              <w:rPr>
                <w:rFonts w:ascii="Arial" w:hAnsi="Arial"/>
                <w:sz w:val="20"/>
              </w:rPr>
            </w:pPr>
            <w:r>
              <w:rPr>
                <w:rFonts w:ascii="Arial" w:hAnsi="Arial"/>
                <w:sz w:val="20"/>
              </w:rPr>
              <w:t>S</w:t>
            </w:r>
            <w:r w:rsidRPr="00736239">
              <w:rPr>
                <w:rFonts w:ascii="Arial" w:hAnsi="Arial"/>
                <w:sz w:val="20"/>
              </w:rPr>
              <w:t>EPM domain.</w:t>
            </w:r>
          </w:p>
        </w:tc>
      </w:tr>
      <w:tr w:rsidR="00D74771" w:rsidRPr="00736239" w14:paraId="216DA10C" w14:textId="77777777" w:rsidTr="00D74771">
        <w:tc>
          <w:tcPr>
            <w:tcW w:w="0" w:type="auto"/>
          </w:tcPr>
          <w:p w14:paraId="2F955395"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lastupdate</w:t>
            </w:r>
            <w:proofErr w:type="spellEnd"/>
          </w:p>
        </w:tc>
        <w:tc>
          <w:tcPr>
            <w:tcW w:w="0" w:type="auto"/>
          </w:tcPr>
          <w:p w14:paraId="0EB44550" w14:textId="77777777" w:rsidR="00D74771" w:rsidRPr="00736239" w:rsidRDefault="00D74771" w:rsidP="00C874F1">
            <w:pPr>
              <w:pStyle w:val="Compact"/>
              <w:keepNext/>
              <w:jc w:val="center"/>
              <w:rPr>
                <w:rFonts w:ascii="Arial" w:hAnsi="Arial"/>
                <w:sz w:val="20"/>
              </w:rPr>
            </w:pPr>
            <w:r w:rsidRPr="00736239">
              <w:rPr>
                <w:rStyle w:val="VerbatimChar"/>
                <w:rFonts w:ascii="Arial" w:hAnsi="Arial"/>
                <w:i w:val="0"/>
                <w:color w:val="auto"/>
                <w:sz w:val="20"/>
              </w:rPr>
              <w:t>text</w:t>
            </w:r>
          </w:p>
        </w:tc>
        <w:tc>
          <w:tcPr>
            <w:tcW w:w="0" w:type="auto"/>
          </w:tcPr>
          <w:p w14:paraId="34D3BACC"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792F2A10" w14:textId="042CCD29" w:rsidR="00D74771" w:rsidRPr="00736239" w:rsidRDefault="00D74771" w:rsidP="00386E8C">
            <w:pPr>
              <w:pStyle w:val="Compact"/>
              <w:keepNext/>
              <w:rPr>
                <w:rFonts w:ascii="Arial" w:hAnsi="Arial"/>
                <w:sz w:val="20"/>
              </w:rPr>
            </w:pPr>
            <w:r w:rsidRPr="00736239">
              <w:rPr>
                <w:rFonts w:ascii="Arial" w:hAnsi="Arial"/>
                <w:sz w:val="20"/>
              </w:rPr>
              <w:t xml:space="preserve">Indicates when a computer last updated its status. </w:t>
            </w:r>
            <w:r>
              <w:rPr>
                <w:rFonts w:ascii="Arial" w:hAnsi="Arial"/>
                <w:sz w:val="20"/>
              </w:rPr>
              <w:t>D</w:t>
            </w:r>
            <w:r w:rsidRPr="00736239">
              <w:rPr>
                <w:rFonts w:ascii="Arial" w:hAnsi="Arial"/>
                <w:sz w:val="20"/>
              </w:rPr>
              <w:t>efault value of 0 gets all the results.</w:t>
            </w:r>
          </w:p>
        </w:tc>
      </w:tr>
      <w:tr w:rsidR="00D74771" w:rsidRPr="00736239" w14:paraId="5C626815" w14:textId="77777777" w:rsidTr="00D74771">
        <w:tc>
          <w:tcPr>
            <w:tcW w:w="0" w:type="auto"/>
          </w:tcPr>
          <w:p w14:paraId="05C81F4E"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order</w:t>
            </w:r>
            <w:proofErr w:type="spellEnd"/>
          </w:p>
        </w:tc>
        <w:tc>
          <w:tcPr>
            <w:tcW w:w="0" w:type="auto"/>
          </w:tcPr>
          <w:p w14:paraId="6965B3EC" w14:textId="77777777" w:rsidR="00D74771" w:rsidRPr="00736239" w:rsidRDefault="00D74771" w:rsidP="00C874F1">
            <w:pPr>
              <w:pStyle w:val="Compact"/>
              <w:keepNext/>
              <w:jc w:val="center"/>
              <w:rPr>
                <w:rFonts w:ascii="Arial" w:hAnsi="Arial"/>
                <w:sz w:val="20"/>
              </w:rPr>
            </w:pPr>
            <w:r w:rsidRPr="00736239">
              <w:rPr>
                <w:rStyle w:val="VerbatimChar"/>
                <w:rFonts w:ascii="Arial" w:hAnsi="Arial"/>
                <w:i w:val="0"/>
                <w:color w:val="auto"/>
                <w:sz w:val="20"/>
              </w:rPr>
              <w:t>text</w:t>
            </w:r>
          </w:p>
        </w:tc>
        <w:tc>
          <w:tcPr>
            <w:tcW w:w="0" w:type="auto"/>
          </w:tcPr>
          <w:p w14:paraId="7DB45499"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4E16D125" w14:textId="77777777" w:rsidR="00D74771" w:rsidRPr="00736239" w:rsidRDefault="00D74771" w:rsidP="00C874F1">
            <w:pPr>
              <w:pStyle w:val="Compact"/>
              <w:keepNext/>
              <w:rPr>
                <w:rFonts w:ascii="Arial" w:hAnsi="Arial"/>
                <w:sz w:val="20"/>
              </w:rPr>
            </w:pPr>
            <w:r w:rsidRPr="00736239">
              <w:rPr>
                <w:rFonts w:ascii="Arial" w:hAnsi="Arial"/>
                <w:sz w:val="20"/>
              </w:rPr>
              <w:t>Specifies the results order ASC or DESC.</w:t>
            </w:r>
          </w:p>
        </w:tc>
      </w:tr>
      <w:tr w:rsidR="00D74771" w:rsidRPr="00736239" w14:paraId="1C45FE3A" w14:textId="77777777" w:rsidTr="00D74771">
        <w:tc>
          <w:tcPr>
            <w:tcW w:w="0" w:type="auto"/>
          </w:tcPr>
          <w:p w14:paraId="463FE032" w14:textId="77777777" w:rsidR="00D74771" w:rsidRPr="00736239" w:rsidRDefault="00D74771" w:rsidP="00C874F1">
            <w:pPr>
              <w:pStyle w:val="Compact"/>
              <w:keepNext/>
              <w:rPr>
                <w:rFonts w:ascii="Arial" w:hAnsi="Arial"/>
                <w:sz w:val="20"/>
              </w:rPr>
            </w:pPr>
            <w:proofErr w:type="spellStart"/>
            <w:r w:rsidRPr="00736239">
              <w:rPr>
                <w:rStyle w:val="VerbatimChar"/>
                <w:rFonts w:ascii="Arial" w:hAnsi="Arial"/>
                <w:i w:val="0"/>
                <w:color w:val="auto"/>
                <w:sz w:val="20"/>
              </w:rPr>
              <w:t>sep_os</w:t>
            </w:r>
            <w:proofErr w:type="spellEnd"/>
          </w:p>
        </w:tc>
        <w:tc>
          <w:tcPr>
            <w:tcW w:w="0" w:type="auto"/>
          </w:tcPr>
          <w:p w14:paraId="1B88AD97" w14:textId="77777777" w:rsidR="00D74771" w:rsidRPr="00736239" w:rsidRDefault="00D74771" w:rsidP="00C874F1">
            <w:pPr>
              <w:pStyle w:val="Compact"/>
              <w:keepNext/>
              <w:jc w:val="center"/>
              <w:rPr>
                <w:rFonts w:ascii="Arial" w:hAnsi="Arial"/>
                <w:sz w:val="20"/>
              </w:rPr>
            </w:pPr>
            <w:r w:rsidRPr="00736239">
              <w:rPr>
                <w:rStyle w:val="VerbatimChar"/>
                <w:rFonts w:ascii="Arial" w:hAnsi="Arial"/>
                <w:i w:val="0"/>
                <w:color w:val="auto"/>
                <w:sz w:val="20"/>
              </w:rPr>
              <w:t>text</w:t>
            </w:r>
          </w:p>
        </w:tc>
        <w:tc>
          <w:tcPr>
            <w:tcW w:w="0" w:type="auto"/>
          </w:tcPr>
          <w:p w14:paraId="65784202" w14:textId="77777777" w:rsidR="00D74771" w:rsidRPr="00736239" w:rsidRDefault="00D74771" w:rsidP="00C874F1">
            <w:pPr>
              <w:pStyle w:val="Compact"/>
              <w:keepNext/>
              <w:jc w:val="center"/>
              <w:rPr>
                <w:rFonts w:ascii="Arial" w:hAnsi="Arial"/>
                <w:sz w:val="20"/>
              </w:rPr>
            </w:pPr>
            <w:r w:rsidRPr="00736239">
              <w:rPr>
                <w:rFonts w:ascii="Arial" w:hAnsi="Arial"/>
                <w:sz w:val="20"/>
              </w:rPr>
              <w:t>No</w:t>
            </w:r>
          </w:p>
        </w:tc>
        <w:tc>
          <w:tcPr>
            <w:tcW w:w="2298" w:type="pct"/>
          </w:tcPr>
          <w:p w14:paraId="19FD0F70" w14:textId="3F7BF9D8" w:rsidR="00D74771" w:rsidRPr="00736239" w:rsidRDefault="00D74771" w:rsidP="00C874F1">
            <w:pPr>
              <w:pStyle w:val="Compact"/>
              <w:keepNext/>
              <w:rPr>
                <w:rFonts w:ascii="Arial" w:hAnsi="Arial"/>
                <w:sz w:val="20"/>
              </w:rPr>
            </w:pPr>
            <w:r>
              <w:rPr>
                <w:rFonts w:ascii="Arial" w:hAnsi="Arial"/>
                <w:sz w:val="20"/>
              </w:rPr>
              <w:t>L</w:t>
            </w:r>
            <w:r w:rsidRPr="00736239">
              <w:rPr>
                <w:rFonts w:ascii="Arial" w:hAnsi="Arial"/>
                <w:sz w:val="20"/>
              </w:rPr>
              <w:t xml:space="preserve">ist of OS to filter by. </w:t>
            </w:r>
          </w:p>
        </w:tc>
      </w:tr>
      <w:tr w:rsidR="00D74771" w:rsidRPr="00736239" w14:paraId="2088DAD8" w14:textId="77777777" w:rsidTr="00D74771">
        <w:tc>
          <w:tcPr>
            <w:tcW w:w="0" w:type="auto"/>
          </w:tcPr>
          <w:p w14:paraId="4436B5EF"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pageindex</w:t>
            </w:r>
            <w:proofErr w:type="spellEnd"/>
          </w:p>
        </w:tc>
        <w:tc>
          <w:tcPr>
            <w:tcW w:w="0" w:type="auto"/>
          </w:tcPr>
          <w:p w14:paraId="01EE7AE1"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number</w:t>
            </w:r>
          </w:p>
        </w:tc>
        <w:tc>
          <w:tcPr>
            <w:tcW w:w="0" w:type="auto"/>
          </w:tcPr>
          <w:p w14:paraId="34ECB02D"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298" w:type="pct"/>
          </w:tcPr>
          <w:p w14:paraId="7693D615" w14:textId="01379403" w:rsidR="00D74771" w:rsidRPr="00736239" w:rsidRDefault="00D74771" w:rsidP="00D74771">
            <w:pPr>
              <w:pStyle w:val="Compact"/>
              <w:rPr>
                <w:rFonts w:ascii="Arial" w:hAnsi="Arial"/>
                <w:sz w:val="20"/>
              </w:rPr>
            </w:pPr>
            <w:r>
              <w:rPr>
                <w:rFonts w:ascii="Arial" w:hAnsi="Arial"/>
                <w:sz w:val="20"/>
              </w:rPr>
              <w:t>I</w:t>
            </w:r>
            <w:r w:rsidRPr="00736239">
              <w:rPr>
                <w:rFonts w:ascii="Arial" w:hAnsi="Arial"/>
                <w:sz w:val="20"/>
              </w:rPr>
              <w:t xml:space="preserve">ndex page that is used for the returned results. </w:t>
            </w:r>
            <w:r>
              <w:rPr>
                <w:rFonts w:ascii="Arial" w:hAnsi="Arial"/>
                <w:sz w:val="20"/>
              </w:rPr>
              <w:t>D</w:t>
            </w:r>
            <w:r w:rsidRPr="00736239">
              <w:rPr>
                <w:rFonts w:ascii="Arial" w:hAnsi="Arial"/>
                <w:sz w:val="20"/>
              </w:rPr>
              <w:t>efault page index is 1.</w:t>
            </w:r>
          </w:p>
        </w:tc>
      </w:tr>
      <w:tr w:rsidR="00D74771" w:rsidRPr="00736239" w14:paraId="42A3886B" w14:textId="77777777" w:rsidTr="00D74771">
        <w:tc>
          <w:tcPr>
            <w:tcW w:w="0" w:type="auto"/>
          </w:tcPr>
          <w:p w14:paraId="3D4043A5"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pagesize</w:t>
            </w:r>
            <w:proofErr w:type="spellEnd"/>
          </w:p>
        </w:tc>
        <w:tc>
          <w:tcPr>
            <w:tcW w:w="0" w:type="auto"/>
          </w:tcPr>
          <w:p w14:paraId="656FED1A"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number</w:t>
            </w:r>
          </w:p>
        </w:tc>
        <w:tc>
          <w:tcPr>
            <w:tcW w:w="0" w:type="auto"/>
          </w:tcPr>
          <w:p w14:paraId="11E7E852"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298" w:type="pct"/>
          </w:tcPr>
          <w:p w14:paraId="09DEC7CC" w14:textId="4575A700" w:rsidR="00D74771" w:rsidRPr="00736239" w:rsidRDefault="00D74771" w:rsidP="00386E8C">
            <w:pPr>
              <w:pStyle w:val="Compact"/>
              <w:rPr>
                <w:rFonts w:ascii="Arial" w:hAnsi="Arial"/>
                <w:sz w:val="20"/>
              </w:rPr>
            </w:pPr>
            <w:r>
              <w:rPr>
                <w:rFonts w:ascii="Arial" w:hAnsi="Arial"/>
                <w:sz w:val="20"/>
              </w:rPr>
              <w:t>N</w:t>
            </w:r>
            <w:r w:rsidRPr="00736239">
              <w:rPr>
                <w:rFonts w:ascii="Arial" w:hAnsi="Arial"/>
                <w:sz w:val="20"/>
              </w:rPr>
              <w:t xml:space="preserve">umber of results to include on each page. </w:t>
            </w:r>
            <w:r>
              <w:rPr>
                <w:rFonts w:ascii="Arial" w:hAnsi="Arial"/>
                <w:sz w:val="20"/>
              </w:rPr>
              <w:t>D</w:t>
            </w:r>
            <w:r w:rsidRPr="00736239">
              <w:rPr>
                <w:rFonts w:ascii="Arial" w:hAnsi="Arial"/>
                <w:sz w:val="20"/>
              </w:rPr>
              <w:t>efault is 20.</w:t>
            </w:r>
          </w:p>
        </w:tc>
      </w:tr>
      <w:tr w:rsidR="00D74771" w:rsidRPr="00736239" w14:paraId="515E3622" w14:textId="77777777" w:rsidTr="00D74771">
        <w:tc>
          <w:tcPr>
            <w:tcW w:w="0" w:type="auto"/>
          </w:tcPr>
          <w:p w14:paraId="16B54A43"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sort</w:t>
            </w:r>
            <w:proofErr w:type="spellEnd"/>
          </w:p>
        </w:tc>
        <w:tc>
          <w:tcPr>
            <w:tcW w:w="0" w:type="auto"/>
          </w:tcPr>
          <w:p w14:paraId="43EEBA91" w14:textId="77777777" w:rsidR="00D74771" w:rsidRPr="00736239" w:rsidRDefault="00D74771" w:rsidP="00123B1D">
            <w:pPr>
              <w:pStyle w:val="Compact"/>
              <w:jc w:val="center"/>
              <w:rPr>
                <w:rFonts w:ascii="Arial" w:hAnsi="Arial"/>
                <w:sz w:val="20"/>
              </w:rPr>
            </w:pPr>
            <w:r w:rsidRPr="00736239">
              <w:rPr>
                <w:rStyle w:val="VerbatimChar"/>
                <w:rFonts w:ascii="Arial" w:hAnsi="Arial"/>
                <w:i w:val="0"/>
                <w:color w:val="auto"/>
                <w:sz w:val="20"/>
              </w:rPr>
              <w:t>text</w:t>
            </w:r>
          </w:p>
        </w:tc>
        <w:tc>
          <w:tcPr>
            <w:tcW w:w="0" w:type="auto"/>
          </w:tcPr>
          <w:p w14:paraId="3878186E"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298" w:type="pct"/>
          </w:tcPr>
          <w:p w14:paraId="35607B12" w14:textId="486DF1C0" w:rsidR="00D74771" w:rsidRPr="00736239" w:rsidRDefault="00D74771" w:rsidP="00123B1D">
            <w:pPr>
              <w:pStyle w:val="Compact"/>
              <w:rPr>
                <w:rFonts w:ascii="Arial" w:hAnsi="Arial"/>
                <w:sz w:val="20"/>
              </w:rPr>
            </w:pPr>
            <w:r>
              <w:rPr>
                <w:rFonts w:ascii="Arial" w:hAnsi="Arial"/>
                <w:sz w:val="20"/>
              </w:rPr>
              <w:t>C</w:t>
            </w:r>
            <w:r w:rsidRPr="00736239">
              <w:rPr>
                <w:rFonts w:ascii="Arial" w:hAnsi="Arial"/>
                <w:sz w:val="20"/>
              </w:rPr>
              <w:t>olumn by which the results are sorted.</w:t>
            </w:r>
          </w:p>
        </w:tc>
      </w:tr>
      <w:tr w:rsidR="00D74771" w:rsidRPr="00736239" w14:paraId="2BFE19E8" w14:textId="77777777" w:rsidTr="00D74771">
        <w:tc>
          <w:tcPr>
            <w:tcW w:w="0" w:type="auto"/>
          </w:tcPr>
          <w:p w14:paraId="264F92F7" w14:textId="77777777" w:rsidR="00D74771" w:rsidRPr="00736239" w:rsidRDefault="00D74771" w:rsidP="00123B1D">
            <w:pPr>
              <w:pStyle w:val="Compact"/>
              <w:rPr>
                <w:rFonts w:ascii="Arial" w:hAnsi="Arial"/>
                <w:sz w:val="20"/>
              </w:rPr>
            </w:pPr>
            <w:proofErr w:type="spellStart"/>
            <w:r w:rsidRPr="00736239">
              <w:rPr>
                <w:rStyle w:val="VerbatimChar"/>
                <w:rFonts w:ascii="Arial" w:hAnsi="Arial"/>
                <w:i w:val="0"/>
                <w:color w:val="auto"/>
                <w:sz w:val="20"/>
              </w:rPr>
              <w:t>sep_matching_endpoint_ids</w:t>
            </w:r>
            <w:proofErr w:type="spellEnd"/>
          </w:p>
        </w:tc>
        <w:tc>
          <w:tcPr>
            <w:tcW w:w="0" w:type="auto"/>
          </w:tcPr>
          <w:p w14:paraId="55C5D4B0" w14:textId="77777777" w:rsidR="00D74771" w:rsidRPr="00736239" w:rsidRDefault="00D74771" w:rsidP="00123B1D">
            <w:pPr>
              <w:pStyle w:val="Compact"/>
              <w:jc w:val="center"/>
              <w:rPr>
                <w:rFonts w:ascii="Arial" w:hAnsi="Arial"/>
                <w:sz w:val="20"/>
              </w:rPr>
            </w:pPr>
            <w:proofErr w:type="spellStart"/>
            <w:r w:rsidRPr="00736239">
              <w:rPr>
                <w:rStyle w:val="VerbatimChar"/>
                <w:rFonts w:ascii="Arial" w:hAnsi="Arial"/>
                <w:i w:val="0"/>
                <w:color w:val="auto"/>
                <w:sz w:val="20"/>
              </w:rPr>
              <w:t>boolean</w:t>
            </w:r>
            <w:proofErr w:type="spellEnd"/>
          </w:p>
        </w:tc>
        <w:tc>
          <w:tcPr>
            <w:tcW w:w="0" w:type="auto"/>
          </w:tcPr>
          <w:p w14:paraId="217D3E4E" w14:textId="77777777" w:rsidR="00D74771" w:rsidRPr="00736239" w:rsidRDefault="00D74771" w:rsidP="00123B1D">
            <w:pPr>
              <w:pStyle w:val="Compact"/>
              <w:jc w:val="center"/>
              <w:rPr>
                <w:rFonts w:ascii="Arial" w:hAnsi="Arial"/>
                <w:sz w:val="20"/>
              </w:rPr>
            </w:pPr>
            <w:r w:rsidRPr="00736239">
              <w:rPr>
                <w:rFonts w:ascii="Arial" w:hAnsi="Arial"/>
                <w:sz w:val="20"/>
              </w:rPr>
              <w:t>No</w:t>
            </w:r>
          </w:p>
        </w:tc>
        <w:tc>
          <w:tcPr>
            <w:tcW w:w="2298" w:type="pct"/>
          </w:tcPr>
          <w:p w14:paraId="162BDE5C" w14:textId="77777777" w:rsidR="00D74771" w:rsidRPr="00736239" w:rsidRDefault="00D74771" w:rsidP="00123B1D">
            <w:pPr>
              <w:pStyle w:val="Compact"/>
              <w:rPr>
                <w:rFonts w:ascii="Arial" w:hAnsi="Arial"/>
                <w:sz w:val="20"/>
              </w:rPr>
            </w:pPr>
            <w:r w:rsidRPr="00736239">
              <w:rPr>
                <w:rFonts w:ascii="Arial" w:hAnsi="Arial"/>
                <w:sz w:val="20"/>
              </w:rPr>
              <w:t>Get list of matching endpoints.</w:t>
            </w:r>
          </w:p>
        </w:tc>
      </w:tr>
    </w:tbl>
    <w:p w14:paraId="56BA1E94" w14:textId="3CE02014" w:rsidR="00123B1D" w:rsidRPr="00123B1D" w:rsidRDefault="00123B1D" w:rsidP="00123B1D">
      <w:pPr>
        <w:pStyle w:val="BodyText"/>
      </w:pPr>
      <w:bookmarkStart w:id="30"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rsidR="00386E8C">
        <w:t xml:space="preserve">and </w:t>
      </w:r>
      <w:r w:rsidRPr="00736239">
        <w:t>“Example: SEP - Get Non-Compliant Endpoints status details</w:t>
      </w:r>
      <w:r w:rsidRPr="00123B1D">
        <w:t>”.</w:t>
      </w:r>
    </w:p>
    <w:p w14:paraId="3D3401C3" w14:textId="77777777" w:rsidR="00123B1D" w:rsidRPr="00123B1D" w:rsidRDefault="00123B1D" w:rsidP="00123B1D">
      <w:pPr>
        <w:pStyle w:val="BodyText"/>
        <w:keepNext/>
      </w:pPr>
      <w:r w:rsidRPr="00123B1D">
        <w:t xml:space="preserve">The workflow, “Example: SEP - Get Endpoint Details for Artifact” sets the function’s input fields: </w:t>
      </w:r>
    </w:p>
    <w:p w14:paraId="0F346232" w14:textId="77777777" w:rsidR="00123B1D" w:rsidRPr="00123B1D" w:rsidRDefault="00123B1D" w:rsidP="00023ED4">
      <w:pPr>
        <w:pStyle w:val="ListBullet"/>
        <w:numPr>
          <w:ilvl w:val="0"/>
          <w:numId w:val="15"/>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67A7CF29" w14:textId="77777777" w:rsidR="00123B1D" w:rsidRPr="00123B1D" w:rsidRDefault="00123B1D" w:rsidP="00023ED4">
      <w:pPr>
        <w:pStyle w:val="ListBullet"/>
        <w:numPr>
          <w:ilvl w:val="0"/>
          <w:numId w:val="15"/>
        </w:numPr>
        <w:ind w:left="360"/>
      </w:pPr>
      <w:r w:rsidRPr="00123B1D">
        <w:rPr>
          <w:rStyle w:val="VerbatimChar"/>
          <w:rFonts w:ascii="Arial" w:hAnsi="Arial"/>
          <w:i w:val="0"/>
          <w:color w:val="auto"/>
          <w:sz w:val="20"/>
        </w:rPr>
        <w:t>None of the other fields are set.</w:t>
      </w:r>
    </w:p>
    <w:p w14:paraId="2BC33E2C" w14:textId="77777777" w:rsidR="00123B1D" w:rsidRDefault="00123B1D" w:rsidP="00C874F1">
      <w:pPr>
        <w:pStyle w:val="BodyText"/>
        <w:keepNext/>
      </w:pPr>
      <w:r>
        <w:lastRenderedPageBreak/>
        <w:t>The workflow is initiated by the rule, “</w:t>
      </w:r>
      <w:r w:rsidRPr="00635F95">
        <w:t>Example: SEP - Get Endpoint Details for Artifact</w:t>
      </w:r>
      <w:r>
        <w:t xml:space="preserve">”. </w:t>
      </w:r>
    </w:p>
    <w:p w14:paraId="7C34F57F" w14:textId="77777777" w:rsidR="00123B1D" w:rsidRDefault="00123B1D" w:rsidP="00023ED4">
      <w:pPr>
        <w:pStyle w:val="BodyText"/>
        <w:keepNext/>
        <w:numPr>
          <w:ilvl w:val="0"/>
          <w:numId w:val="17"/>
        </w:numPr>
      </w:pPr>
      <w:r>
        <w:t>Open an incident and select the “SEP – Threats” tab.</w:t>
      </w:r>
    </w:p>
    <w:p w14:paraId="16BB0F56" w14:textId="38C2B818" w:rsidR="00123B1D" w:rsidRDefault="00386E8C" w:rsidP="00023ED4">
      <w:pPr>
        <w:pStyle w:val="BodyText"/>
        <w:keepNext/>
        <w:numPr>
          <w:ilvl w:val="0"/>
          <w:numId w:val="17"/>
        </w:numPr>
      </w:pPr>
      <w:r>
        <w:t>For the target artifact, c</w:t>
      </w:r>
      <w:r w:rsidR="00123B1D">
        <w:t xml:space="preserve">lick </w:t>
      </w:r>
      <w:r w:rsidR="00123B1D" w:rsidRPr="001D6DAB">
        <w:rPr>
          <w:b/>
        </w:rPr>
        <w:t>Action-&gt;</w:t>
      </w:r>
      <w:r w:rsidR="00123B1D" w:rsidRPr="00347673">
        <w:rPr>
          <w:rFonts w:ascii="Cambria" w:eastAsia="Cambria" w:hAnsi="Cambria" w:cs="Cambria"/>
          <w:color w:val="000000"/>
          <w:sz w:val="24"/>
        </w:rPr>
        <w:t xml:space="preserve"> </w:t>
      </w:r>
      <w:r w:rsidR="00123B1D" w:rsidRPr="00635F95">
        <w:rPr>
          <w:b/>
        </w:rPr>
        <w:t>Example: SEP - Get Endpoint Details for Artifact</w:t>
      </w:r>
      <w:r>
        <w:t>.</w:t>
      </w:r>
    </w:p>
    <w:p w14:paraId="21481602" w14:textId="77777777" w:rsidR="00123B1D" w:rsidRDefault="00123B1D" w:rsidP="00123B1D">
      <w:pPr>
        <w:pStyle w:val="BodyText"/>
        <w:keepNext/>
      </w:pPr>
      <w:r>
        <w:rPr>
          <w:noProof/>
        </w:rPr>
        <w:drawing>
          <wp:inline distT="0" distB="0" distL="0" distR="0" wp14:anchorId="1F9E504B" wp14:editId="177B15B4">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29"/>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F4DC6A" w14:textId="639800E0" w:rsidR="00123B1D" w:rsidRDefault="00123B1D" w:rsidP="00C874F1">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03B88D74" w14:textId="77777777" w:rsidR="00123B1D" w:rsidRPr="00123B1D" w:rsidRDefault="00123B1D" w:rsidP="00123B1D">
      <w:pPr>
        <w:pStyle w:val="BodyText"/>
        <w:keepNext/>
      </w:pPr>
      <w:r w:rsidRPr="00123B1D">
        <w:t xml:space="preserve">The workflow, “Example: SEP - Get Endpoint Details” sets the function’s input fields: </w:t>
      </w:r>
    </w:p>
    <w:p w14:paraId="5A173E6E" w14:textId="77777777" w:rsidR="00123B1D" w:rsidRPr="00123B1D" w:rsidRDefault="00123B1D" w:rsidP="00023ED4">
      <w:pPr>
        <w:pStyle w:val="ListBullet"/>
        <w:numPr>
          <w:ilvl w:val="0"/>
          <w:numId w:val="15"/>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48C2F101" w14:textId="77777777" w:rsidR="00123B1D" w:rsidRPr="00123B1D" w:rsidRDefault="00123B1D" w:rsidP="00023ED4">
      <w:pPr>
        <w:pStyle w:val="ListBullet"/>
        <w:numPr>
          <w:ilvl w:val="0"/>
          <w:numId w:val="15"/>
        </w:numPr>
        <w:ind w:left="360"/>
      </w:pPr>
      <w:r w:rsidRPr="00123B1D">
        <w:rPr>
          <w:rStyle w:val="VerbatimChar"/>
          <w:rFonts w:ascii="Arial" w:hAnsi="Arial"/>
          <w:i w:val="0"/>
          <w:color w:val="auto"/>
          <w:sz w:val="20"/>
        </w:rPr>
        <w:t>None of the other fields are set.</w:t>
      </w:r>
    </w:p>
    <w:p w14:paraId="79A4948B" w14:textId="77777777" w:rsidR="00123B1D" w:rsidRPr="00123B1D" w:rsidRDefault="00123B1D" w:rsidP="00123B1D">
      <w:pPr>
        <w:pStyle w:val="BodyText"/>
      </w:pPr>
      <w:r w:rsidRPr="00123B1D">
        <w:t xml:space="preserve">The workflow is initiated by the rule, “Example: SEP - Get Endpoint Details”. </w:t>
      </w:r>
    </w:p>
    <w:p w14:paraId="39E388E4" w14:textId="77777777" w:rsidR="00123B1D" w:rsidRDefault="00123B1D" w:rsidP="00023ED4">
      <w:pPr>
        <w:pStyle w:val="BodyText"/>
        <w:keepNext/>
        <w:numPr>
          <w:ilvl w:val="0"/>
          <w:numId w:val="18"/>
        </w:numPr>
      </w:pPr>
      <w:r>
        <w:t>Open an incident and select a row with a matching artifact in data table “</w:t>
      </w:r>
      <w:r w:rsidRPr="006E7552">
        <w:t>Symantec SEP - EOC scan results</w:t>
      </w:r>
      <w:r>
        <w:t>”.</w:t>
      </w:r>
    </w:p>
    <w:p w14:paraId="690757FC" w14:textId="77777777" w:rsidR="00123B1D" w:rsidRPr="00456D3A" w:rsidRDefault="00123B1D" w:rsidP="00023ED4">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4E8DF450" w14:textId="59668849" w:rsidR="00123B1D" w:rsidRPr="00C874F1" w:rsidRDefault="00123B1D" w:rsidP="00C874F1">
      <w:pPr>
        <w:pStyle w:val="BodyText"/>
        <w:rPr>
          <w:b/>
        </w:rPr>
      </w:pPr>
      <w:r>
        <w:rPr>
          <w:b/>
          <w:noProof/>
        </w:rPr>
        <w:drawing>
          <wp:inline distT="0" distB="0" distL="0" distR="0" wp14:anchorId="67FC66AA" wp14:editId="58FB8483">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0"/>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94A176" w14:textId="109950AE" w:rsidR="00123B1D" w:rsidRDefault="00123B1D" w:rsidP="00C874F1">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46030123" w14:textId="77777777" w:rsidR="00123B1D" w:rsidRDefault="00123B1D" w:rsidP="00123B1D">
      <w:pPr>
        <w:pStyle w:val="BodyText"/>
      </w:pPr>
      <w:r>
        <w:rPr>
          <w:noProof/>
        </w:rPr>
        <w:drawing>
          <wp:inline distT="0" distB="0" distL="0" distR="0" wp14:anchorId="44177FFD" wp14:editId="5495E40D">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1"/>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4F6A50" w14:textId="77777777" w:rsidR="00123B1D" w:rsidRPr="00123B1D" w:rsidRDefault="00123B1D" w:rsidP="00123B1D">
      <w:pPr>
        <w:pStyle w:val="BodyText"/>
        <w:keepNext/>
      </w:pPr>
      <w:r w:rsidRPr="00123B1D">
        <w:lastRenderedPageBreak/>
        <w:t xml:space="preserve">The workflow, “Example: SEP - Get Endpoints status” sets the function’s input fields: </w:t>
      </w:r>
    </w:p>
    <w:p w14:paraId="0DAE6DA9" w14:textId="77777777" w:rsidR="00123B1D" w:rsidRPr="00123B1D" w:rsidRDefault="00123B1D" w:rsidP="00023ED4">
      <w:pPr>
        <w:pStyle w:val="ListBullet"/>
        <w:numPr>
          <w:ilvl w:val="0"/>
          <w:numId w:val="15"/>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77B1A3C3" w14:textId="77777777" w:rsidR="00123B1D" w:rsidRPr="00123B1D" w:rsidRDefault="00123B1D" w:rsidP="00023ED4">
      <w:pPr>
        <w:pStyle w:val="ListBullet"/>
        <w:numPr>
          <w:ilvl w:val="0"/>
          <w:numId w:val="15"/>
        </w:numPr>
        <w:ind w:left="360"/>
      </w:pPr>
      <w:r w:rsidRPr="00123B1D">
        <w:rPr>
          <w:rStyle w:val="VerbatimChar"/>
          <w:rFonts w:ascii="Arial" w:hAnsi="Arial"/>
          <w:i w:val="0"/>
          <w:color w:val="auto"/>
          <w:sz w:val="20"/>
        </w:rPr>
        <w:t>None of the other fields are set.</w:t>
      </w:r>
    </w:p>
    <w:p w14:paraId="74E478F5" w14:textId="77777777" w:rsidR="00123B1D" w:rsidRPr="00123B1D" w:rsidRDefault="00123B1D" w:rsidP="00123B1D">
      <w:pPr>
        <w:pStyle w:val="BodyText"/>
      </w:pPr>
      <w:r w:rsidRPr="00123B1D">
        <w:t xml:space="preserve">The workflow is initiated by the rule, “Example: SEP - Get Endpoints status”. </w:t>
      </w:r>
    </w:p>
    <w:p w14:paraId="7C01386D" w14:textId="77777777" w:rsidR="00123B1D" w:rsidRDefault="00123B1D" w:rsidP="00023ED4">
      <w:pPr>
        <w:pStyle w:val="BodyText"/>
        <w:keepNext/>
        <w:numPr>
          <w:ilvl w:val="0"/>
          <w:numId w:val="24"/>
        </w:numPr>
      </w:pPr>
      <w:r>
        <w:t>Open an incident and select the “SEP – Status” tab.</w:t>
      </w:r>
    </w:p>
    <w:p w14:paraId="55DE9D51" w14:textId="211D4F35" w:rsidR="00123B1D" w:rsidRDefault="00123B1D" w:rsidP="00023ED4">
      <w:pPr>
        <w:pStyle w:val="BodyText"/>
        <w:keepNext/>
        <w:numPr>
          <w:ilvl w:val="0"/>
          <w:numId w:val="24"/>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sidR="00386E8C">
        <w:t>.</w:t>
      </w:r>
    </w:p>
    <w:p w14:paraId="5845FFAC" w14:textId="77777777" w:rsidR="00123B1D" w:rsidRDefault="00123B1D" w:rsidP="00123B1D">
      <w:pPr>
        <w:pStyle w:val="BodyText"/>
        <w:keepNext/>
      </w:pPr>
      <w:r>
        <w:rPr>
          <w:noProof/>
        </w:rPr>
        <w:drawing>
          <wp:inline distT="0" distB="0" distL="0" distR="0" wp14:anchorId="155AAA15" wp14:editId="523B958F">
            <wp:extent cx="1524000" cy="1093755"/>
            <wp:effectExtent l="114300" t="101600" r="114300" b="138430"/>
            <wp:docPr id="63" name="Picture 6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05 at 16.15.37.png"/>
                    <pic:cNvPicPr/>
                  </pic:nvPicPr>
                  <pic:blipFill>
                    <a:blip r:embed="rId32"/>
                    <a:stretch>
                      <a:fillRect/>
                    </a:stretch>
                  </pic:blipFill>
                  <pic:spPr>
                    <a:xfrm>
                      <a:off x="0" y="0"/>
                      <a:ext cx="1572410" cy="112849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6E3BC2" w14:textId="77777777" w:rsidR="00123B1D" w:rsidRDefault="00123B1D" w:rsidP="00123B1D">
      <w:pPr>
        <w:pStyle w:val="BodyText"/>
        <w:keepNext/>
      </w:pPr>
      <w:r>
        <w:t>This invokes the “</w:t>
      </w:r>
      <w:r w:rsidRPr="00CB72B0">
        <w:t>Example: SEP - Get Endpoints status</w:t>
      </w:r>
      <w:r>
        <w:t>” workflow, which calls the “</w:t>
      </w:r>
      <w:r w:rsidRPr="00635F95">
        <w:t>SEP - Get Computers</w:t>
      </w:r>
      <w:r>
        <w:t>” function. The workflow retrieves the overall status for all endpoint. A row is added to data table “</w:t>
      </w:r>
      <w:r w:rsidRPr="00CB72B0">
        <w:t>Symantec SEP - Endpoint status summary</w:t>
      </w:r>
      <w:r>
        <w:t>” with the overall endpoint status.</w:t>
      </w:r>
    </w:p>
    <w:p w14:paraId="6FF745E2" w14:textId="77777777" w:rsidR="00123B1D" w:rsidRDefault="00123B1D" w:rsidP="00123B1D">
      <w:pPr>
        <w:pStyle w:val="BodyText"/>
        <w:keepNext/>
      </w:pPr>
      <w:r>
        <w:rPr>
          <w:noProof/>
        </w:rPr>
        <w:drawing>
          <wp:inline distT="0" distB="0" distL="0" distR="0" wp14:anchorId="52E5760D" wp14:editId="47EEA82A">
            <wp:extent cx="5486400" cy="826770"/>
            <wp:effectExtent l="114300" t="101600" r="114300" b="138430"/>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05 at 16.18.45.png"/>
                    <pic:cNvPicPr/>
                  </pic:nvPicPr>
                  <pic:blipFill>
                    <a:blip r:embed="rId33"/>
                    <a:stretch>
                      <a:fillRect/>
                    </a:stretch>
                  </pic:blipFill>
                  <pic:spPr>
                    <a:xfrm>
                      <a:off x="0" y="0"/>
                      <a:ext cx="5486400" cy="826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40E915" w14:textId="7E4624BC" w:rsidR="00123B1D" w:rsidRDefault="00123B1D" w:rsidP="00123B1D">
      <w:pPr>
        <w:pStyle w:val="BodyText"/>
      </w:pPr>
      <w:r>
        <w:t>Once a match has been found</w:t>
      </w:r>
      <w:r w:rsidR="00386E8C">
        <w:t>,</w:t>
      </w:r>
      <w:r>
        <w:t xml:space="preserve"> </w:t>
      </w:r>
      <w:r w:rsidR="00386E8C">
        <w:t>two</w:t>
      </w:r>
      <w:r>
        <w:t xml:space="preserve"> actions </w:t>
      </w:r>
      <w:r w:rsidR="00386E8C">
        <w:t xml:space="preserve">are </w:t>
      </w:r>
      <w:r>
        <w:t>enabled for the matching row including “</w:t>
      </w:r>
      <w:r w:rsidRPr="00CB72B0">
        <w:t>Example: SEP - Get Endpoints status (refresh)</w:t>
      </w:r>
      <w:r>
        <w:t>” and “</w:t>
      </w:r>
      <w:r w:rsidRPr="00CB72B0">
        <w:t>Example: SEP - Get Non-Compliant Endpoints status details</w:t>
      </w:r>
      <w:r w:rsidR="00386E8C">
        <w:t>”.</w:t>
      </w:r>
    </w:p>
    <w:p w14:paraId="613ABFBD" w14:textId="77777777" w:rsidR="00123B1D" w:rsidRDefault="00123B1D" w:rsidP="00123B1D">
      <w:pPr>
        <w:pStyle w:val="BodyText"/>
        <w:keepNext/>
      </w:pPr>
      <w:r>
        <w:rPr>
          <w:noProof/>
        </w:rPr>
        <w:drawing>
          <wp:inline distT="0" distB="0" distL="0" distR="0" wp14:anchorId="29B62C20" wp14:editId="4CC78B6F">
            <wp:extent cx="5486400" cy="1134110"/>
            <wp:effectExtent l="114300" t="101600" r="114300" b="135890"/>
            <wp:docPr id="80" name="Picture 8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Screenshot 2019-07-05 at 16.23.21.png"/>
                    <pic:cNvPicPr/>
                  </pic:nvPicPr>
                  <pic:blipFill>
                    <a:blip r:embed="rId34"/>
                    <a:stretch>
                      <a:fillRect/>
                    </a:stretch>
                  </pic:blipFill>
                  <pic:spPr>
                    <a:xfrm>
                      <a:off x="0" y="0"/>
                      <a:ext cx="5486400" cy="11341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DAB245" w14:textId="77777777" w:rsidR="00123B1D" w:rsidRPr="00123B1D" w:rsidRDefault="00123B1D" w:rsidP="00123B1D">
      <w:pPr>
        <w:pStyle w:val="BodyText"/>
        <w:keepNext/>
      </w:pPr>
      <w:r w:rsidRPr="00123B1D">
        <w:t xml:space="preserve">The workflow, “Example: SEP - Get Non-Compliant Endpoints status details” sets the function’s input fields: </w:t>
      </w:r>
    </w:p>
    <w:p w14:paraId="51F5B72A" w14:textId="2F3D6259" w:rsidR="00123B1D" w:rsidRPr="00123B1D" w:rsidRDefault="00123B1D" w:rsidP="00023ED4">
      <w:pPr>
        <w:pStyle w:val="ListBullet"/>
        <w:numPr>
          <w:ilvl w:val="0"/>
          <w:numId w:val="15"/>
        </w:numPr>
        <w:ind w:left="360"/>
      </w:pPr>
      <w:proofErr w:type="spellStart"/>
      <w:r w:rsidRPr="00123B1D">
        <w:rPr>
          <w:rStyle w:val="VerbatimChar"/>
          <w:rFonts w:ascii="Arial" w:hAnsi="Arial"/>
          <w:i w:val="0"/>
          <w:color w:val="auto"/>
          <w:sz w:val="20"/>
        </w:rPr>
        <w:t>sep_status_details</w:t>
      </w:r>
      <w:proofErr w:type="spellEnd"/>
      <w:r w:rsidR="00B64FD7">
        <w:rPr>
          <w:rStyle w:val="VerbatimChar"/>
          <w:rFonts w:ascii="Arial" w:hAnsi="Arial"/>
          <w:i w:val="0"/>
          <w:color w:val="auto"/>
          <w:sz w:val="20"/>
        </w:rPr>
        <w:t xml:space="preserve"> parameter </w:t>
      </w:r>
      <w:r w:rsidRPr="00123B1D">
        <w:t>is</w:t>
      </w:r>
      <w:r w:rsidR="00B64FD7">
        <w:t xml:space="preserve"> </w:t>
      </w:r>
      <w:r w:rsidRPr="00123B1D">
        <w:t>set to True.</w:t>
      </w:r>
    </w:p>
    <w:p w14:paraId="5A80A5A4" w14:textId="77777777" w:rsidR="00123B1D" w:rsidRPr="00123B1D" w:rsidRDefault="00123B1D" w:rsidP="00023ED4">
      <w:pPr>
        <w:pStyle w:val="ListBullet"/>
        <w:numPr>
          <w:ilvl w:val="0"/>
          <w:numId w:val="15"/>
        </w:numPr>
        <w:ind w:left="360"/>
      </w:pPr>
      <w:r w:rsidRPr="00123B1D">
        <w:rPr>
          <w:rStyle w:val="VerbatimChar"/>
          <w:rFonts w:ascii="Arial" w:hAnsi="Arial"/>
          <w:i w:val="0"/>
          <w:color w:val="auto"/>
          <w:sz w:val="20"/>
        </w:rPr>
        <w:t>None of the other fields are set.</w:t>
      </w:r>
    </w:p>
    <w:p w14:paraId="2B06516A" w14:textId="64B8ECDD" w:rsidR="00123B1D" w:rsidRDefault="00123B1D" w:rsidP="00C874F1">
      <w:pPr>
        <w:pStyle w:val="BodyText"/>
        <w:keepNext/>
      </w:pPr>
      <w:r w:rsidRPr="00123B1D">
        <w:lastRenderedPageBreak/>
        <w:t xml:space="preserve">The workflow is initiated by the rule, “Example: SEP - Get Non-Compliant Endpoints status details”. </w:t>
      </w:r>
    </w:p>
    <w:p w14:paraId="2C6E1318" w14:textId="77777777" w:rsidR="00123B1D" w:rsidRDefault="00123B1D" w:rsidP="00123B1D">
      <w:pPr>
        <w:pStyle w:val="BodyText"/>
        <w:keepNext/>
      </w:pPr>
      <w:r>
        <w:rPr>
          <w:noProof/>
        </w:rPr>
        <w:drawing>
          <wp:inline distT="0" distB="0" distL="0" distR="0" wp14:anchorId="1E3D09ED" wp14:editId="26B29274">
            <wp:extent cx="5486400" cy="1633855"/>
            <wp:effectExtent l="114300" t="101600" r="114300" b="131445"/>
            <wp:docPr id="82" name="Picture 8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05 at 16.24.22.png"/>
                    <pic:cNvPicPr/>
                  </pic:nvPicPr>
                  <pic:blipFill>
                    <a:blip r:embed="rId35"/>
                    <a:stretch>
                      <a:fillRect/>
                    </a:stretch>
                  </pic:blipFill>
                  <pic:spPr>
                    <a:xfrm>
                      <a:off x="0" y="0"/>
                      <a:ext cx="5486400" cy="1633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5DF536B" w14:textId="77777777" w:rsidR="00123B1D" w:rsidRDefault="00123B1D" w:rsidP="00123B1D">
      <w:pPr>
        <w:pStyle w:val="BodyText"/>
        <w:keepNext/>
      </w:pPr>
      <w:r>
        <w:t>This workflow returns more detailed status information for non-compliant endpoints.</w:t>
      </w:r>
    </w:p>
    <w:p w14:paraId="154E3BA7" w14:textId="41CAB151" w:rsidR="004A3CC8" w:rsidRPr="00B20DC9" w:rsidRDefault="004A3CC8" w:rsidP="00C450B7">
      <w:pPr>
        <w:pStyle w:val="Heading2"/>
      </w:pPr>
      <w:bookmarkStart w:id="31" w:name="_Toc13488097"/>
      <w:bookmarkStart w:id="32" w:name="_Toc13739634"/>
      <w:r w:rsidRPr="00B20DC9">
        <w:t>SE</w:t>
      </w:r>
      <w:r w:rsidR="00254ED6">
        <w:t xml:space="preserve">P - </w:t>
      </w:r>
      <w:r w:rsidRPr="00B20DC9">
        <w:t>Move</w:t>
      </w:r>
      <w:bookmarkEnd w:id="31"/>
      <w:r w:rsidR="00077392">
        <w:t xml:space="preserve"> Endpoint</w:t>
      </w:r>
      <w:bookmarkEnd w:id="32"/>
    </w:p>
    <w:p w14:paraId="3173861E" w14:textId="300FAD15" w:rsidR="00123B1D" w:rsidRPr="00B64FD7" w:rsidRDefault="00386E8C" w:rsidP="00123B1D">
      <w:pPr>
        <w:pStyle w:val="CaptionedFigure"/>
        <w:rPr>
          <w:rFonts w:ascii="Arial" w:hAnsi="Arial" w:cs="Times New Roman (Body CS)"/>
          <w:sz w:val="20"/>
          <w:lang w:val="en-IE"/>
        </w:rPr>
      </w:pPr>
      <w:r>
        <w:rPr>
          <w:rFonts w:ascii="Arial" w:hAnsi="Arial"/>
          <w:sz w:val="20"/>
          <w:lang w:val="en-IE"/>
        </w:rPr>
        <w:t>Use the function to c</w:t>
      </w:r>
      <w:r w:rsidR="00123B1D" w:rsidRPr="00B64FD7">
        <w:rPr>
          <w:rFonts w:ascii="Arial" w:hAnsi="Arial" w:cs="Times New Roman (Body CS)"/>
          <w:sz w:val="20"/>
          <w:lang w:val="en-IE"/>
        </w:rPr>
        <w:t>heck for and move an endpoint to a different group.</w:t>
      </w:r>
      <w:r w:rsidR="00123B1D" w:rsidRPr="00B64FD7">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95"/>
        <w:gridCol w:w="683"/>
        <w:gridCol w:w="1083"/>
        <w:gridCol w:w="5079"/>
      </w:tblGrid>
      <w:tr w:rsidR="00D74771" w:rsidRPr="00386E8C" w14:paraId="58577884" w14:textId="77777777" w:rsidTr="00D74771">
        <w:tc>
          <w:tcPr>
            <w:tcW w:w="0" w:type="auto"/>
            <w:vAlign w:val="bottom"/>
          </w:tcPr>
          <w:p w14:paraId="1A8FF930" w14:textId="77777777" w:rsidR="00D74771" w:rsidRPr="00386E8C" w:rsidRDefault="00D74771" w:rsidP="00123B1D">
            <w:pPr>
              <w:pStyle w:val="Compact"/>
              <w:rPr>
                <w:rFonts w:ascii="Arial" w:hAnsi="Arial" w:cs="Times New Roman (Body CS)"/>
                <w:b/>
                <w:sz w:val="20"/>
              </w:rPr>
            </w:pPr>
            <w:r w:rsidRPr="00386E8C">
              <w:rPr>
                <w:rFonts w:ascii="Arial" w:hAnsi="Arial" w:cs="Times New Roman (Body CS)"/>
                <w:b/>
                <w:sz w:val="20"/>
              </w:rPr>
              <w:t>Name</w:t>
            </w:r>
          </w:p>
        </w:tc>
        <w:tc>
          <w:tcPr>
            <w:tcW w:w="0" w:type="auto"/>
            <w:vAlign w:val="bottom"/>
          </w:tcPr>
          <w:p w14:paraId="20577411" w14:textId="77777777" w:rsidR="00D74771" w:rsidRPr="00386E8C" w:rsidRDefault="00D74771" w:rsidP="00123B1D">
            <w:pPr>
              <w:pStyle w:val="Compact"/>
              <w:jc w:val="center"/>
              <w:rPr>
                <w:rFonts w:ascii="Arial" w:hAnsi="Arial" w:cs="Times New Roman (Body CS)"/>
                <w:b/>
                <w:sz w:val="20"/>
              </w:rPr>
            </w:pPr>
            <w:r w:rsidRPr="00386E8C">
              <w:rPr>
                <w:rFonts w:ascii="Arial" w:hAnsi="Arial" w:cs="Times New Roman (Body CS)"/>
                <w:b/>
                <w:sz w:val="20"/>
              </w:rPr>
              <w:t>Type</w:t>
            </w:r>
          </w:p>
        </w:tc>
        <w:tc>
          <w:tcPr>
            <w:tcW w:w="0" w:type="auto"/>
            <w:vAlign w:val="bottom"/>
          </w:tcPr>
          <w:p w14:paraId="560C6A8B" w14:textId="77777777" w:rsidR="00D74771" w:rsidRPr="00386E8C" w:rsidRDefault="00D74771" w:rsidP="00123B1D">
            <w:pPr>
              <w:pStyle w:val="Compact"/>
              <w:jc w:val="center"/>
              <w:rPr>
                <w:rFonts w:ascii="Arial" w:hAnsi="Arial" w:cs="Times New Roman (Body CS)"/>
                <w:b/>
                <w:sz w:val="20"/>
              </w:rPr>
            </w:pPr>
            <w:r w:rsidRPr="00386E8C">
              <w:rPr>
                <w:rFonts w:ascii="Arial" w:hAnsi="Arial" w:cs="Times New Roman (Body CS)"/>
                <w:b/>
                <w:sz w:val="20"/>
              </w:rPr>
              <w:t>Required</w:t>
            </w:r>
          </w:p>
        </w:tc>
        <w:tc>
          <w:tcPr>
            <w:tcW w:w="2981" w:type="pct"/>
            <w:vAlign w:val="bottom"/>
          </w:tcPr>
          <w:p w14:paraId="490823F0" w14:textId="77777777" w:rsidR="00D74771" w:rsidRPr="00386E8C" w:rsidRDefault="00D74771" w:rsidP="00123B1D">
            <w:pPr>
              <w:pStyle w:val="Compact"/>
              <w:rPr>
                <w:rFonts w:ascii="Arial" w:hAnsi="Arial" w:cs="Times New Roman (Body CS)"/>
                <w:b/>
                <w:sz w:val="20"/>
              </w:rPr>
            </w:pPr>
            <w:r w:rsidRPr="00386E8C">
              <w:rPr>
                <w:rFonts w:ascii="Arial" w:hAnsi="Arial" w:cs="Times New Roman (Body CS)"/>
                <w:b/>
                <w:sz w:val="20"/>
              </w:rPr>
              <w:t>Tooltip</w:t>
            </w:r>
          </w:p>
        </w:tc>
      </w:tr>
      <w:tr w:rsidR="00D74771" w:rsidRPr="00B64FD7" w14:paraId="24C0A0F5" w14:textId="77777777" w:rsidTr="00D74771">
        <w:tc>
          <w:tcPr>
            <w:tcW w:w="0" w:type="auto"/>
          </w:tcPr>
          <w:p w14:paraId="2EB740FD"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groupid</w:t>
            </w:r>
            <w:proofErr w:type="spellEnd"/>
          </w:p>
        </w:tc>
        <w:tc>
          <w:tcPr>
            <w:tcW w:w="0" w:type="auto"/>
          </w:tcPr>
          <w:p w14:paraId="4744E601"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393881C4"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Yes</w:t>
            </w:r>
          </w:p>
        </w:tc>
        <w:tc>
          <w:tcPr>
            <w:tcW w:w="2981" w:type="pct"/>
          </w:tcPr>
          <w:p w14:paraId="1F5BEDDB" w14:textId="0728D446" w:rsidR="00D74771" w:rsidRPr="00B64FD7" w:rsidRDefault="00D74771" w:rsidP="00386E8C">
            <w:pPr>
              <w:pStyle w:val="Compact"/>
              <w:rPr>
                <w:rFonts w:ascii="Arial" w:hAnsi="Arial" w:cs="Times New Roman (Body CS)"/>
                <w:sz w:val="20"/>
                <w:lang w:val="en-IE"/>
              </w:rPr>
            </w:pPr>
            <w:r w:rsidRPr="00B64FD7">
              <w:rPr>
                <w:rFonts w:ascii="Arial" w:hAnsi="Arial" w:cs="Times New Roman (Body CS)"/>
                <w:sz w:val="20"/>
                <w:lang w:val="en-IE"/>
              </w:rPr>
              <w:t xml:space="preserve">Group </w:t>
            </w:r>
            <w:r>
              <w:rPr>
                <w:rFonts w:ascii="Arial" w:hAnsi="Arial" w:cs="Times New Roman (Body CS)"/>
                <w:sz w:val="20"/>
                <w:lang w:val="en-IE"/>
              </w:rPr>
              <w:t>ID</w:t>
            </w:r>
            <w:r w:rsidRPr="00B64FD7">
              <w:rPr>
                <w:rFonts w:ascii="Arial" w:hAnsi="Arial" w:cs="Times New Roman (Body CS)"/>
                <w:sz w:val="20"/>
                <w:lang w:val="en-IE"/>
              </w:rPr>
              <w:t xml:space="preserve"> on which to run the SEP command.</w:t>
            </w:r>
          </w:p>
        </w:tc>
      </w:tr>
      <w:tr w:rsidR="00D74771" w:rsidRPr="00B64FD7" w14:paraId="33654325" w14:textId="77777777" w:rsidTr="00D74771">
        <w:trPr>
          <w:trHeight w:val="432"/>
        </w:trPr>
        <w:tc>
          <w:tcPr>
            <w:tcW w:w="0" w:type="auto"/>
          </w:tcPr>
          <w:p w14:paraId="482E68AD" w14:textId="12952D04" w:rsidR="00D74771" w:rsidRPr="00386E8C" w:rsidRDefault="00D74771" w:rsidP="00123B1D">
            <w:pPr>
              <w:pStyle w:val="Compact"/>
              <w:rPr>
                <w:rFonts w:ascii="Arial" w:hAnsi="Arial" w:cs="Times New Roman (Body CS)"/>
                <w:sz w:val="20"/>
                <w:lang w:val="en-IE"/>
              </w:rPr>
            </w:pPr>
            <w:proofErr w:type="spellStart"/>
            <w:r w:rsidRPr="00B64FD7">
              <w:rPr>
                <w:rFonts w:ascii="Arial" w:hAnsi="Arial" w:cs="Times New Roman (Body CS)"/>
                <w:iCs/>
                <w:sz w:val="20"/>
                <w:lang w:val="en-IE"/>
              </w:rPr>
              <w:t>sep_hardwarekey</w:t>
            </w:r>
            <w:proofErr w:type="spellEnd"/>
          </w:p>
        </w:tc>
        <w:tc>
          <w:tcPr>
            <w:tcW w:w="0" w:type="auto"/>
          </w:tcPr>
          <w:p w14:paraId="377291AF"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414BC270"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Yes</w:t>
            </w:r>
          </w:p>
        </w:tc>
        <w:tc>
          <w:tcPr>
            <w:tcW w:w="2981" w:type="pct"/>
          </w:tcPr>
          <w:p w14:paraId="49E00D26" w14:textId="77777777" w:rsidR="00D74771" w:rsidRPr="00B64FD7" w:rsidRDefault="00D74771" w:rsidP="00123B1D">
            <w:pPr>
              <w:pStyle w:val="Compact"/>
              <w:rPr>
                <w:rFonts w:ascii="Arial" w:hAnsi="Arial" w:cs="Times New Roman (Body CS)"/>
                <w:sz w:val="20"/>
                <w:lang w:val="en-IE"/>
              </w:rPr>
            </w:pPr>
            <w:r w:rsidRPr="00B64FD7">
              <w:rPr>
                <w:rFonts w:ascii="Arial" w:hAnsi="Arial" w:cs="Times New Roman (Body CS)"/>
                <w:sz w:val="20"/>
                <w:lang w:val="en-IE"/>
              </w:rPr>
              <w:t>Hardware key of SEP computer.</w:t>
            </w:r>
          </w:p>
        </w:tc>
      </w:tr>
    </w:tbl>
    <w:p w14:paraId="4ECDC233" w14:textId="77777777" w:rsidR="00123B1D" w:rsidRPr="00B64FD7" w:rsidRDefault="00123B1D" w:rsidP="00123B1D">
      <w:pPr>
        <w:pStyle w:val="BodyText"/>
      </w:pPr>
      <w:r w:rsidRPr="00B64FD7">
        <w:t>The input is populated by the workflow, “Example: SEP - Move Endpoint”.</w:t>
      </w:r>
    </w:p>
    <w:p w14:paraId="469FFD9C" w14:textId="77777777" w:rsidR="00123B1D" w:rsidRPr="00B64FD7" w:rsidRDefault="00123B1D" w:rsidP="00123B1D">
      <w:pPr>
        <w:pStyle w:val="BodyText"/>
        <w:keepNext/>
      </w:pPr>
      <w:r w:rsidRPr="00B64FD7">
        <w:t xml:space="preserve">The workflow, “Example: SEP - Move Endpoint”, sets the function’s input fields: </w:t>
      </w:r>
    </w:p>
    <w:p w14:paraId="02D136C6" w14:textId="348F6E2B" w:rsidR="00123B1D" w:rsidRDefault="00123B1D" w:rsidP="00023ED4">
      <w:pPr>
        <w:pStyle w:val="ListBullet"/>
        <w:numPr>
          <w:ilvl w:val="0"/>
          <w:numId w:val="15"/>
        </w:numPr>
        <w:ind w:left="360"/>
      </w:pPr>
      <w:proofErr w:type="spellStart"/>
      <w:r>
        <w:t>sep_groupid</w:t>
      </w:r>
      <w:proofErr w:type="spellEnd"/>
      <w:r>
        <w:t xml:space="preserve"> is mapped to </w:t>
      </w:r>
      <w:r w:rsidR="00386E8C">
        <w:t xml:space="preserve">the </w:t>
      </w:r>
      <w:r>
        <w:t xml:space="preserve">value from </w:t>
      </w:r>
      <w:r w:rsidR="00386E8C">
        <w:t xml:space="preserve">the </w:t>
      </w:r>
      <w:r>
        <w:t>selected data table row.</w:t>
      </w:r>
    </w:p>
    <w:p w14:paraId="2F2EE907" w14:textId="083BA75F" w:rsidR="00123B1D" w:rsidRDefault="00123B1D" w:rsidP="00023ED4">
      <w:pPr>
        <w:pStyle w:val="ListBullet"/>
        <w:numPr>
          <w:ilvl w:val="0"/>
          <w:numId w:val="15"/>
        </w:numPr>
        <w:ind w:left="360"/>
      </w:pPr>
      <w:proofErr w:type="spellStart"/>
      <w:r>
        <w:t>sep_hardwarekey</w:t>
      </w:r>
      <w:proofErr w:type="spellEnd"/>
      <w:r>
        <w:t xml:space="preserve"> is mapped to </w:t>
      </w:r>
      <w:r w:rsidR="00386E8C">
        <w:t xml:space="preserve">the </w:t>
      </w:r>
      <w:r>
        <w:t xml:space="preserve">value from </w:t>
      </w:r>
      <w:r w:rsidR="00386E8C">
        <w:t xml:space="preserve">the </w:t>
      </w:r>
      <w:r>
        <w:t>selected data table row.</w:t>
      </w:r>
    </w:p>
    <w:p w14:paraId="35AE73A2" w14:textId="77777777" w:rsidR="00123B1D" w:rsidRDefault="00123B1D" w:rsidP="00123B1D">
      <w:pPr>
        <w:pStyle w:val="BodyText"/>
      </w:pPr>
      <w:r>
        <w:t>The workflow is initiated by the rule, “</w:t>
      </w:r>
      <w:r w:rsidRPr="005D686E">
        <w:t>Example: SEP - Move Endpoint</w:t>
      </w:r>
      <w:r>
        <w:t xml:space="preserve">”. </w:t>
      </w:r>
    </w:p>
    <w:p w14:paraId="0096E047" w14:textId="77777777" w:rsidR="00123B1D" w:rsidRDefault="00123B1D" w:rsidP="00C874F1">
      <w:pPr>
        <w:pStyle w:val="BodyText"/>
        <w:numPr>
          <w:ilvl w:val="0"/>
          <w:numId w:val="19"/>
        </w:numPr>
      </w:pPr>
      <w:r>
        <w:t>Open an incident and select a target row in data table “</w:t>
      </w:r>
      <w:r w:rsidRPr="00635F95">
        <w:t>Symantec SEP - Endpoint details</w:t>
      </w:r>
      <w:r>
        <w:t>”.</w:t>
      </w:r>
    </w:p>
    <w:p w14:paraId="3726AFC7" w14:textId="180E760D" w:rsidR="00123B1D" w:rsidRPr="00906EDD" w:rsidRDefault="00123B1D" w:rsidP="00C874F1">
      <w:pPr>
        <w:pStyle w:val="BodyText"/>
        <w:numPr>
          <w:ilvl w:val="0"/>
          <w:numId w:val="19"/>
        </w:numPr>
      </w:pPr>
      <w:r>
        <w:t>From the selected row</w:t>
      </w:r>
      <w:r w:rsidR="008F0E7C">
        <w:t>, c</w:t>
      </w:r>
      <w:r>
        <w:t xml:space="preserve">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rsidR="008F0E7C">
        <w:t>.</w:t>
      </w:r>
    </w:p>
    <w:p w14:paraId="623230AC" w14:textId="77777777" w:rsidR="00123B1D" w:rsidRPr="001510A8" w:rsidRDefault="00123B1D" w:rsidP="00C874F1">
      <w:pPr>
        <w:pStyle w:val="BodyText"/>
      </w:pPr>
      <w:r>
        <w:rPr>
          <w:noProof/>
        </w:rPr>
        <w:drawing>
          <wp:inline distT="0" distB="0" distL="0" distR="0" wp14:anchorId="2BA93F50" wp14:editId="16EEAB5E">
            <wp:extent cx="5486400" cy="1394460"/>
            <wp:effectExtent l="114300" t="101600" r="114300" b="14224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07-05 at 12.54.52.png"/>
                    <pic:cNvPicPr/>
                  </pic:nvPicPr>
                  <pic:blipFill>
                    <a:blip r:embed="rId36"/>
                    <a:stretch>
                      <a:fillRect/>
                    </a:stretch>
                  </pic:blipFill>
                  <pic:spPr>
                    <a:xfrm>
                      <a:off x="0" y="0"/>
                      <a:ext cx="5486400" cy="13944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821173" w14:textId="7E2E7A29" w:rsidR="00123B1D" w:rsidRDefault="00123B1D" w:rsidP="00C874F1">
      <w:pPr>
        <w:pStyle w:val="BodyText"/>
        <w:keepNext/>
      </w:pPr>
      <w:r>
        <w:lastRenderedPageBreak/>
        <w:t xml:space="preserve">The user </w:t>
      </w:r>
      <w:r w:rsidR="008F0E7C">
        <w:t>is</w:t>
      </w:r>
      <w:r>
        <w:t xml:space="preserve"> presented with a drop-down list of user defined group path names. Select group “</w:t>
      </w:r>
      <w:r w:rsidRPr="00C324B3">
        <w:t>My Company\QUARANTINE_GROUP</w:t>
      </w:r>
      <w:r>
        <w:t>”.</w:t>
      </w:r>
    </w:p>
    <w:p w14:paraId="2AE42FE3" w14:textId="77777777" w:rsidR="00123B1D" w:rsidRDefault="00123B1D" w:rsidP="00123B1D">
      <w:pPr>
        <w:pStyle w:val="BodyText"/>
      </w:pPr>
      <w:r>
        <w:rPr>
          <w:noProof/>
        </w:rPr>
        <w:drawing>
          <wp:inline distT="0" distB="0" distL="0" distR="0" wp14:anchorId="5D30FDAD" wp14:editId="72C72A7C">
            <wp:extent cx="1991186" cy="1000664"/>
            <wp:effectExtent l="114300" t="114300" r="104775" b="14287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37"/>
                    <a:stretch>
                      <a:fillRect/>
                    </a:stretch>
                  </pic:blipFill>
                  <pic:spPr>
                    <a:xfrm>
                      <a:off x="0" y="0"/>
                      <a:ext cx="2007492" cy="10088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0DD968" w14:textId="02BC22D8" w:rsidR="00123B1D" w:rsidRDefault="00123B1D" w:rsidP="00123B1D">
      <w:pPr>
        <w:pStyle w:val="BodyText"/>
        <w:keepNext/>
      </w:pPr>
      <w:r>
        <w:t>This invokes the workflow “</w:t>
      </w:r>
      <w:r w:rsidRPr="008A7132">
        <w:t>Example: SEP - Move Endpoint</w:t>
      </w:r>
      <w:r>
        <w:t>”, which calls the “</w:t>
      </w:r>
      <w:r w:rsidRPr="008A7132">
        <w:t>SEP - Move endpoint</w:t>
      </w:r>
      <w:r>
        <w:t>” function. This workflow execute</w:t>
      </w:r>
      <w:r w:rsidR="008F0E7C">
        <w:t>s</w:t>
      </w:r>
      <w:r>
        <w:t xml:space="preserve"> a move of the endpoint to the target SEP group. If the workflow is successful, the field “SEP group name” on the target row of data table “</w:t>
      </w:r>
      <w:r w:rsidRPr="00635F95">
        <w:t>Symantec SEP - Endpoint details</w:t>
      </w:r>
      <w:r>
        <w:t xml:space="preserve">” </w:t>
      </w:r>
      <w:r w:rsidR="008F0E7C">
        <w:t>is</w:t>
      </w:r>
      <w:r>
        <w:t xml:space="preserve"> updated with the new group name</w:t>
      </w:r>
      <w:r w:rsidR="008F0E7C">
        <w:t xml:space="preserve">, </w:t>
      </w:r>
      <w:r>
        <w:t>in this case “</w:t>
      </w:r>
      <w:r w:rsidRPr="00C324B3">
        <w:t>My Company\QUARANTINE_GROUP</w:t>
      </w:r>
      <w:r>
        <w:t>”</w:t>
      </w:r>
      <w:r w:rsidR="008F0E7C">
        <w:t xml:space="preserve"> group</w:t>
      </w:r>
      <w:r>
        <w:t>.</w:t>
      </w:r>
    </w:p>
    <w:p w14:paraId="215A1844" w14:textId="77777777" w:rsidR="00123B1D" w:rsidRDefault="00123B1D" w:rsidP="00123B1D">
      <w:pPr>
        <w:pStyle w:val="BodyText"/>
        <w:keepNext/>
      </w:pPr>
      <w:r>
        <w:rPr>
          <w:noProof/>
        </w:rPr>
        <w:drawing>
          <wp:inline distT="0" distB="0" distL="0" distR="0" wp14:anchorId="57A38DC6" wp14:editId="3882CFB4">
            <wp:extent cx="5486400" cy="1412240"/>
            <wp:effectExtent l="114300" t="101600" r="114300" b="137160"/>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07-05 at 12.56.21.png"/>
                    <pic:cNvPicPr/>
                  </pic:nvPicPr>
                  <pic:blipFill>
                    <a:blip r:embed="rId38"/>
                    <a:stretch>
                      <a:fillRect/>
                    </a:stretch>
                  </pic:blipFill>
                  <pic:spPr>
                    <a:xfrm>
                      <a:off x="0" y="0"/>
                      <a:ext cx="5486400" cy="14122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861A5FF" w14:textId="77777777" w:rsidR="00123B1D" w:rsidRDefault="00123B1D" w:rsidP="00123B1D">
      <w:pPr>
        <w:pStyle w:val="BodyText"/>
      </w:pPr>
      <w:r>
        <w:t>The user can also determine if the command is successful by checking the Workflow status.</w:t>
      </w:r>
    </w:p>
    <w:p w14:paraId="7529F170" w14:textId="06F2E9AF" w:rsidR="00123B1D" w:rsidRPr="00B20DC9" w:rsidRDefault="00123B1D" w:rsidP="00C450B7">
      <w:pPr>
        <w:pStyle w:val="Heading2"/>
      </w:pPr>
      <w:bookmarkStart w:id="33" w:name="_Toc13488098"/>
      <w:bookmarkStart w:id="34" w:name="_Toc13739635"/>
      <w:r w:rsidRPr="00B20DC9">
        <w:t>SEP - Quarantine Endpoints</w:t>
      </w:r>
      <w:bookmarkEnd w:id="30"/>
      <w:bookmarkEnd w:id="33"/>
      <w:bookmarkEnd w:id="34"/>
    </w:p>
    <w:p w14:paraId="652052AA" w14:textId="2D6977F6" w:rsidR="00123B1D" w:rsidRPr="00DA6615" w:rsidRDefault="008F0E7C" w:rsidP="00123B1D">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00123B1D" w:rsidRPr="00CE1BB4">
        <w:rPr>
          <w:rFonts w:ascii="Arial" w:hAnsi="Arial" w:cs="Times New Roman (Body CS)"/>
          <w:sz w:val="20"/>
        </w:rPr>
        <w:t>un</w:t>
      </w:r>
      <w:r w:rsidR="00123B1D">
        <w:rPr>
          <w:rFonts w:ascii="Arial" w:hAnsi="Arial" w:cs="Times New Roman (Body CS)"/>
          <w:sz w:val="20"/>
        </w:rPr>
        <w:t>-</w:t>
      </w:r>
      <w:r w:rsidR="00123B1D" w:rsidRPr="00CE1BB4">
        <w:rPr>
          <w:rFonts w:ascii="Arial" w:hAnsi="Arial" w:cs="Times New Roman (Body CS)"/>
          <w:sz w:val="20"/>
        </w:rPr>
        <w:t>quarantine Symantec Endpoint Protection endpoints. The function add</w:t>
      </w:r>
      <w:r>
        <w:rPr>
          <w:rFonts w:ascii="Arial" w:hAnsi="Arial" w:cs="Times New Roman (Body CS)"/>
          <w:sz w:val="20"/>
        </w:rPr>
        <w:t>s</w:t>
      </w:r>
      <w:r w:rsidR="00123B1D" w:rsidRPr="00CE1BB4">
        <w:rPr>
          <w:rFonts w:ascii="Arial" w:hAnsi="Arial" w:cs="Times New Roman (Body CS)"/>
          <w:sz w:val="20"/>
        </w:rPr>
        <w:t xml:space="preserve"> or remove</w:t>
      </w:r>
      <w:r>
        <w:rPr>
          <w:rFonts w:ascii="Arial" w:hAnsi="Arial" w:cs="Times New Roman (Body CS)"/>
          <w:sz w:val="20"/>
        </w:rPr>
        <w:t>s</w:t>
      </w:r>
      <w:r w:rsidR="00123B1D" w:rsidRPr="00CE1BB4">
        <w:rPr>
          <w:rFonts w:ascii="Arial" w:hAnsi="Arial" w:cs="Times New Roman (Body CS)"/>
          <w:sz w:val="20"/>
        </w:rPr>
        <w:t xml:space="preserve"> endpoints to or from network quarantine.</w:t>
      </w:r>
      <w:r w:rsidR="00123B1D" w:rsidRPr="00817E8B">
        <w:rPr>
          <w:rFonts w:ascii="Arial" w:hAnsi="Arial" w:cs="Times New Roman (Body CS)"/>
          <w:sz w:val="20"/>
          <w:lang w:val="en-IE"/>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51"/>
        <w:gridCol w:w="928"/>
        <w:gridCol w:w="1083"/>
        <w:gridCol w:w="4778"/>
      </w:tblGrid>
      <w:tr w:rsidR="00D74771" w:rsidRPr="008F0E7C" w14:paraId="7C88E197" w14:textId="77777777" w:rsidTr="00D74771">
        <w:tc>
          <w:tcPr>
            <w:tcW w:w="0" w:type="auto"/>
            <w:vAlign w:val="bottom"/>
          </w:tcPr>
          <w:p w14:paraId="1EE98798" w14:textId="77777777" w:rsidR="00D74771" w:rsidRPr="008F0E7C" w:rsidRDefault="00D74771" w:rsidP="00123B1D">
            <w:pPr>
              <w:pStyle w:val="Compact"/>
              <w:rPr>
                <w:rFonts w:ascii="Arial" w:hAnsi="Arial" w:cs="Times New Roman (Body CS)"/>
                <w:b/>
                <w:sz w:val="20"/>
              </w:rPr>
            </w:pPr>
            <w:r w:rsidRPr="008F0E7C">
              <w:rPr>
                <w:rFonts w:ascii="Arial" w:hAnsi="Arial" w:cs="Times New Roman (Body CS)"/>
                <w:b/>
                <w:sz w:val="20"/>
              </w:rPr>
              <w:t>Name</w:t>
            </w:r>
          </w:p>
        </w:tc>
        <w:tc>
          <w:tcPr>
            <w:tcW w:w="0" w:type="auto"/>
            <w:vAlign w:val="bottom"/>
          </w:tcPr>
          <w:p w14:paraId="00039057" w14:textId="77777777" w:rsidR="00D74771" w:rsidRPr="008F0E7C" w:rsidRDefault="00D74771" w:rsidP="00123B1D">
            <w:pPr>
              <w:pStyle w:val="Compact"/>
              <w:jc w:val="center"/>
              <w:rPr>
                <w:rFonts w:ascii="Arial" w:hAnsi="Arial" w:cs="Times New Roman (Body CS)"/>
                <w:b/>
                <w:sz w:val="20"/>
              </w:rPr>
            </w:pPr>
            <w:r w:rsidRPr="008F0E7C">
              <w:rPr>
                <w:rFonts w:ascii="Arial" w:hAnsi="Arial" w:cs="Times New Roman (Body CS)"/>
                <w:b/>
                <w:sz w:val="20"/>
              </w:rPr>
              <w:t>Type</w:t>
            </w:r>
          </w:p>
        </w:tc>
        <w:tc>
          <w:tcPr>
            <w:tcW w:w="0" w:type="auto"/>
            <w:vAlign w:val="bottom"/>
          </w:tcPr>
          <w:p w14:paraId="23C4FCF9" w14:textId="77777777" w:rsidR="00D74771" w:rsidRPr="008F0E7C" w:rsidRDefault="00D74771" w:rsidP="00123B1D">
            <w:pPr>
              <w:pStyle w:val="Compact"/>
              <w:jc w:val="center"/>
              <w:rPr>
                <w:rFonts w:ascii="Arial" w:hAnsi="Arial" w:cs="Times New Roman (Body CS)"/>
                <w:b/>
                <w:sz w:val="20"/>
              </w:rPr>
            </w:pPr>
            <w:r w:rsidRPr="008F0E7C">
              <w:rPr>
                <w:rFonts w:ascii="Arial" w:hAnsi="Arial" w:cs="Times New Roman (Body CS)"/>
                <w:b/>
                <w:sz w:val="20"/>
              </w:rPr>
              <w:t>Required</w:t>
            </w:r>
          </w:p>
        </w:tc>
        <w:tc>
          <w:tcPr>
            <w:tcW w:w="2811" w:type="pct"/>
            <w:vAlign w:val="bottom"/>
          </w:tcPr>
          <w:p w14:paraId="74BC72B1" w14:textId="77777777" w:rsidR="00D74771" w:rsidRPr="008F0E7C" w:rsidRDefault="00D74771" w:rsidP="00123B1D">
            <w:pPr>
              <w:pStyle w:val="Compact"/>
              <w:rPr>
                <w:rFonts w:ascii="Arial" w:hAnsi="Arial" w:cs="Times New Roman (Body CS)"/>
                <w:b/>
                <w:sz w:val="20"/>
              </w:rPr>
            </w:pPr>
            <w:r w:rsidRPr="008F0E7C">
              <w:rPr>
                <w:rFonts w:ascii="Arial" w:hAnsi="Arial" w:cs="Times New Roman (Body CS)"/>
                <w:b/>
                <w:sz w:val="20"/>
              </w:rPr>
              <w:t>Tooltip</w:t>
            </w:r>
          </w:p>
        </w:tc>
      </w:tr>
      <w:tr w:rsidR="00D74771" w:rsidRPr="00B64FD7" w14:paraId="0DAF8121" w14:textId="77777777" w:rsidTr="00D74771">
        <w:tc>
          <w:tcPr>
            <w:tcW w:w="0" w:type="auto"/>
          </w:tcPr>
          <w:p w14:paraId="2A435046"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computer_ids</w:t>
            </w:r>
            <w:proofErr w:type="spellEnd"/>
          </w:p>
        </w:tc>
        <w:tc>
          <w:tcPr>
            <w:tcW w:w="0" w:type="auto"/>
          </w:tcPr>
          <w:p w14:paraId="736B4EFD"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76C23DA3"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811" w:type="pct"/>
          </w:tcPr>
          <w:p w14:paraId="2D436612" w14:textId="1FCB0890" w:rsidR="00D74771" w:rsidRPr="00B64FD7" w:rsidRDefault="00D74771" w:rsidP="008F0E7C">
            <w:pPr>
              <w:pStyle w:val="Compact"/>
              <w:rPr>
                <w:rFonts w:ascii="Arial" w:hAnsi="Arial" w:cs="Times New Roman (Body CS)"/>
                <w:sz w:val="20"/>
              </w:rPr>
            </w:pPr>
            <w:r>
              <w:rPr>
                <w:rFonts w:ascii="Arial" w:hAnsi="Arial" w:cs="Times New Roman (Body CS)"/>
                <w:sz w:val="20"/>
              </w:rPr>
              <w:t>List of computer ID</w:t>
            </w:r>
            <w:r w:rsidRPr="00B64FD7">
              <w:rPr>
                <w:rFonts w:ascii="Arial" w:hAnsi="Arial" w:cs="Times New Roman (Body CS)"/>
                <w:sz w:val="20"/>
              </w:rPr>
              <w:t>s on which to run the SEP command.</w:t>
            </w:r>
          </w:p>
        </w:tc>
      </w:tr>
      <w:tr w:rsidR="00D74771" w:rsidRPr="00B64FD7" w14:paraId="297BF7AB" w14:textId="77777777" w:rsidTr="00D74771">
        <w:tc>
          <w:tcPr>
            <w:tcW w:w="0" w:type="auto"/>
          </w:tcPr>
          <w:p w14:paraId="20F9987F"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group_ids</w:t>
            </w:r>
            <w:proofErr w:type="spellEnd"/>
          </w:p>
        </w:tc>
        <w:tc>
          <w:tcPr>
            <w:tcW w:w="0" w:type="auto"/>
          </w:tcPr>
          <w:p w14:paraId="225BFAE2"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3DB4732A"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811" w:type="pct"/>
          </w:tcPr>
          <w:p w14:paraId="3E9D0956" w14:textId="6A7589EF" w:rsidR="00D74771" w:rsidRPr="00B64FD7" w:rsidRDefault="00D74771" w:rsidP="00123B1D">
            <w:pPr>
              <w:pStyle w:val="Compact"/>
              <w:rPr>
                <w:rFonts w:ascii="Arial" w:hAnsi="Arial" w:cs="Times New Roman (Body CS)"/>
                <w:sz w:val="20"/>
              </w:rPr>
            </w:pPr>
            <w:r>
              <w:rPr>
                <w:rFonts w:ascii="Arial" w:hAnsi="Arial" w:cs="Times New Roman (Body CS)"/>
                <w:sz w:val="20"/>
              </w:rPr>
              <w:t>L</w:t>
            </w:r>
            <w:r w:rsidRPr="00B64FD7">
              <w:rPr>
                <w:rFonts w:ascii="Arial" w:hAnsi="Arial" w:cs="Times New Roman (Body CS)"/>
                <w:sz w:val="20"/>
              </w:rPr>
              <w:t>ist of groups on which to run the SEP command.</w:t>
            </w:r>
          </w:p>
        </w:tc>
      </w:tr>
      <w:tr w:rsidR="00D74771" w:rsidRPr="00B64FD7" w14:paraId="7744F6D3" w14:textId="77777777" w:rsidTr="00D74771">
        <w:tc>
          <w:tcPr>
            <w:tcW w:w="0" w:type="auto"/>
          </w:tcPr>
          <w:p w14:paraId="13D92348"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undo</w:t>
            </w:r>
            <w:proofErr w:type="spellEnd"/>
          </w:p>
        </w:tc>
        <w:tc>
          <w:tcPr>
            <w:tcW w:w="0" w:type="auto"/>
          </w:tcPr>
          <w:p w14:paraId="0C2B3190" w14:textId="77777777" w:rsidR="00D74771" w:rsidRPr="00B64FD7" w:rsidRDefault="00D74771" w:rsidP="00123B1D">
            <w:pPr>
              <w:pStyle w:val="Compact"/>
              <w:jc w:val="center"/>
              <w:rPr>
                <w:rFonts w:ascii="Arial" w:hAnsi="Arial" w:cs="Times New Roman (Body CS)"/>
                <w:sz w:val="20"/>
              </w:rPr>
            </w:pPr>
            <w:proofErr w:type="spellStart"/>
            <w:r w:rsidRPr="00B64FD7">
              <w:rPr>
                <w:rStyle w:val="VerbatimChar"/>
                <w:rFonts w:ascii="Arial" w:hAnsi="Arial" w:cs="Times New Roman (Body CS)"/>
                <w:i w:val="0"/>
                <w:color w:val="auto"/>
                <w:sz w:val="20"/>
              </w:rPr>
              <w:t>boolean</w:t>
            </w:r>
            <w:proofErr w:type="spellEnd"/>
          </w:p>
        </w:tc>
        <w:tc>
          <w:tcPr>
            <w:tcW w:w="0" w:type="auto"/>
          </w:tcPr>
          <w:p w14:paraId="701921D3"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811" w:type="pct"/>
          </w:tcPr>
          <w:p w14:paraId="4670FA73" w14:textId="1223853D" w:rsidR="00D74771" w:rsidRPr="00B64FD7" w:rsidRDefault="00D74771" w:rsidP="008F0E7C">
            <w:pPr>
              <w:pStyle w:val="Compact"/>
              <w:rPr>
                <w:rFonts w:ascii="Arial" w:hAnsi="Arial" w:cs="Times New Roman (Body CS)"/>
                <w:sz w:val="20"/>
              </w:rPr>
            </w:pPr>
            <w:r w:rsidRPr="00B64FD7">
              <w:rPr>
                <w:rFonts w:ascii="Arial" w:hAnsi="Arial" w:cs="Times New Roman (Body CS)"/>
                <w:sz w:val="20"/>
              </w:rPr>
              <w:t>Boolean value, if set to true, undo</w:t>
            </w:r>
            <w:r>
              <w:rPr>
                <w:rFonts w:ascii="Arial" w:hAnsi="Arial" w:cs="Times New Roman (Body CS)"/>
                <w:sz w:val="20"/>
              </w:rPr>
              <w:t>es</w:t>
            </w:r>
            <w:r w:rsidRPr="00B64FD7">
              <w:rPr>
                <w:rFonts w:ascii="Arial" w:hAnsi="Arial" w:cs="Times New Roman (Body CS)"/>
                <w:sz w:val="20"/>
              </w:rPr>
              <w:t xml:space="preserve"> operation.</w:t>
            </w:r>
          </w:p>
        </w:tc>
      </w:tr>
    </w:tbl>
    <w:p w14:paraId="2BBDEFD2" w14:textId="77777777" w:rsidR="00123B1D" w:rsidRPr="00B64FD7" w:rsidRDefault="00123B1D" w:rsidP="00123B1D">
      <w:pPr>
        <w:pStyle w:val="BodyText"/>
      </w:pPr>
      <w:r w:rsidRPr="00B64FD7">
        <w:t>The input is populated by the workflow, “Example: SEP - Quarantine Endpoint”.</w:t>
      </w:r>
    </w:p>
    <w:p w14:paraId="30A605CF" w14:textId="77777777" w:rsidR="00123B1D" w:rsidRPr="00B64FD7" w:rsidRDefault="00123B1D" w:rsidP="00123B1D">
      <w:pPr>
        <w:pStyle w:val="BodyText"/>
        <w:keepNext/>
      </w:pPr>
      <w:r w:rsidRPr="00B64FD7">
        <w:t xml:space="preserve">The workflow, “Example: SEP - Quarantine Endpoint”, sets the function’s input fields: </w:t>
      </w:r>
    </w:p>
    <w:p w14:paraId="6C39AAB7" w14:textId="62C21EFF" w:rsidR="00123B1D" w:rsidRPr="00B64FD7" w:rsidRDefault="00123B1D" w:rsidP="00023ED4">
      <w:pPr>
        <w:pStyle w:val="ListBullet"/>
        <w:numPr>
          <w:ilvl w:val="0"/>
          <w:numId w:val="15"/>
        </w:numPr>
        <w:ind w:left="360"/>
      </w:pPr>
      <w:proofErr w:type="spellStart"/>
      <w:r w:rsidRPr="00B64FD7">
        <w:t>sep_computer_ids</w:t>
      </w:r>
      <w:proofErr w:type="spellEnd"/>
      <w:r w:rsidRPr="00B64FD7">
        <w:t xml:space="preserve"> are mapped to </w:t>
      </w:r>
      <w:r w:rsidR="008F0E7C">
        <w:t xml:space="preserve">the </w:t>
      </w:r>
      <w:r w:rsidRPr="00B64FD7">
        <w:t xml:space="preserve">value from </w:t>
      </w:r>
      <w:r w:rsidR="008F0E7C">
        <w:t xml:space="preserve">the </w:t>
      </w:r>
      <w:r w:rsidRPr="00B64FD7">
        <w:t>selected data table row.</w:t>
      </w:r>
    </w:p>
    <w:p w14:paraId="5A05C890" w14:textId="70EE736D" w:rsidR="00123B1D" w:rsidRDefault="00123B1D" w:rsidP="00023ED4">
      <w:pPr>
        <w:pStyle w:val="ListBullet"/>
        <w:numPr>
          <w:ilvl w:val="0"/>
          <w:numId w:val="15"/>
        </w:numPr>
        <w:ind w:left="360"/>
      </w:pPr>
      <w:proofErr w:type="spellStart"/>
      <w:r w:rsidRPr="00123B1D">
        <w:t>sep_undo</w:t>
      </w:r>
      <w:proofErr w:type="spellEnd"/>
      <w:r w:rsidRPr="00123B1D">
        <w:t xml:space="preserve"> is calculated based data table column </w:t>
      </w:r>
      <w:r w:rsidR="008F0E7C">
        <w:t xml:space="preserve">with a </w:t>
      </w:r>
      <w:r w:rsidRPr="00123B1D">
        <w:t xml:space="preserve">value of “Endpoint status” from </w:t>
      </w:r>
      <w:r w:rsidR="008F0E7C">
        <w:t xml:space="preserve">the </w:t>
      </w:r>
      <w:r w:rsidRPr="00123B1D">
        <w:t>selected row. If this input is set to True</w:t>
      </w:r>
      <w:r w:rsidR="008F0E7C">
        <w:t>,</w:t>
      </w:r>
      <w:r w:rsidRPr="00123B1D">
        <w:t xml:space="preserve"> an un-quarantine command </w:t>
      </w:r>
      <w:r w:rsidR="008F0E7C">
        <w:t>is</w:t>
      </w:r>
      <w:r w:rsidRPr="00123B1D">
        <w:t xml:space="preserve"> initiated.</w:t>
      </w:r>
    </w:p>
    <w:p w14:paraId="06CEFDA2" w14:textId="0ACBA7EF" w:rsidR="00C82540" w:rsidRPr="00123B1D" w:rsidRDefault="00C82540" w:rsidP="00C82540">
      <w:pPr>
        <w:pStyle w:val="ListBullet"/>
        <w:numPr>
          <w:ilvl w:val="0"/>
          <w:numId w:val="15"/>
        </w:numPr>
        <w:ind w:left="360"/>
      </w:pPr>
      <w:proofErr w:type="spellStart"/>
      <w:r w:rsidRPr="00123B1D">
        <w:t>sep_groups_ids</w:t>
      </w:r>
      <w:proofErr w:type="spellEnd"/>
      <w:r w:rsidRPr="00123B1D">
        <w:t xml:space="preserve"> </w:t>
      </w:r>
      <w:r>
        <w:t>parameter is not set</w:t>
      </w:r>
      <w:r w:rsidRPr="00123B1D">
        <w:t>.</w:t>
      </w:r>
    </w:p>
    <w:p w14:paraId="2AEC1D59" w14:textId="77777777" w:rsidR="00123B1D" w:rsidRPr="00123B1D" w:rsidRDefault="00123B1D" w:rsidP="00C874F1">
      <w:pPr>
        <w:pStyle w:val="BodyText"/>
        <w:keepNext/>
      </w:pPr>
      <w:r w:rsidRPr="00123B1D">
        <w:lastRenderedPageBreak/>
        <w:t xml:space="preserve">The workflow is initiated by the rule, “Example: SEP - Quarantine Endpoint”. </w:t>
      </w:r>
    </w:p>
    <w:p w14:paraId="3F2E9B6D" w14:textId="77777777" w:rsidR="00123B1D" w:rsidRDefault="00123B1D" w:rsidP="00023ED4">
      <w:pPr>
        <w:pStyle w:val="BodyText"/>
        <w:keepNext/>
        <w:numPr>
          <w:ilvl w:val="0"/>
          <w:numId w:val="20"/>
        </w:numPr>
      </w:pPr>
      <w:r>
        <w:t>Open an incident and select the “SEP – Threats" tab.</w:t>
      </w:r>
    </w:p>
    <w:p w14:paraId="7A0D71FF" w14:textId="38A71A11" w:rsidR="00123B1D" w:rsidRDefault="00123B1D" w:rsidP="00023ED4">
      <w:pPr>
        <w:pStyle w:val="BodyText"/>
        <w:keepNext/>
        <w:numPr>
          <w:ilvl w:val="0"/>
          <w:numId w:val="20"/>
        </w:numPr>
      </w:pPr>
      <w:r>
        <w:t>Select a target row in data table</w:t>
      </w:r>
      <w:r w:rsidR="008F0E7C">
        <w:t>,</w:t>
      </w:r>
      <w:r>
        <w:t xml:space="preserve"> “</w:t>
      </w:r>
      <w:r w:rsidRPr="00635F95">
        <w:t>Symantec SEP - Endpoint details</w:t>
      </w:r>
      <w:r>
        <w:t>”.</w:t>
      </w:r>
    </w:p>
    <w:p w14:paraId="70DB35D3" w14:textId="4A932965" w:rsidR="00123B1D" w:rsidRPr="001510A8" w:rsidRDefault="00123B1D" w:rsidP="00023ED4">
      <w:pPr>
        <w:pStyle w:val="BodyText"/>
        <w:keepNext/>
        <w:numPr>
          <w:ilvl w:val="0"/>
          <w:numId w:val="20"/>
        </w:numPr>
      </w:pPr>
      <w:r>
        <w:t>From the selected row</w:t>
      </w:r>
      <w:r w:rsidR="008F0E7C">
        <w:t>,</w:t>
      </w:r>
      <w:r>
        <w:t xml:space="preserve"> </w:t>
      </w:r>
      <w:r w:rsidR="008F0E7C">
        <w:t>c</w:t>
      </w:r>
      <w:r>
        <w:t xml:space="preserve">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rsidR="008F0E7C">
        <w:t>.</w:t>
      </w:r>
    </w:p>
    <w:p w14:paraId="24ACD8F7" w14:textId="4E878BF9" w:rsidR="00123B1D" w:rsidRDefault="008F0E7C" w:rsidP="00123B1D">
      <w:pPr>
        <w:pStyle w:val="BodyText"/>
      </w:pPr>
      <w:r w:rsidRPr="008F0E7C">
        <w:rPr>
          <w:b/>
        </w:rPr>
        <w:t>NOTE</w:t>
      </w:r>
      <w:r w:rsidR="00123B1D">
        <w:t>: Rule “</w:t>
      </w:r>
      <w:r w:rsidR="00123B1D" w:rsidRPr="00852536">
        <w:t>Example: SEP - Quarantine Endpoint</w:t>
      </w:r>
      <w:r w:rsidR="00123B1D">
        <w:t xml:space="preserve">” </w:t>
      </w:r>
      <w:r>
        <w:t>is</w:t>
      </w:r>
      <w:r w:rsidR="00123B1D">
        <w:t xml:space="preserve"> enabled if data table field “Endpoint status” is set to “Available”.</w:t>
      </w:r>
    </w:p>
    <w:p w14:paraId="160C3235" w14:textId="77777777" w:rsidR="00123B1D" w:rsidRDefault="00123B1D" w:rsidP="00123B1D">
      <w:pPr>
        <w:pStyle w:val="BodyText"/>
      </w:pPr>
      <w:r>
        <w:rPr>
          <w:noProof/>
        </w:rPr>
        <w:drawing>
          <wp:inline distT="0" distB="0" distL="0" distR="0" wp14:anchorId="0D670004" wp14:editId="437841D7">
            <wp:extent cx="5486400" cy="1628140"/>
            <wp:effectExtent l="114300" t="101600" r="114300" b="137160"/>
            <wp:docPr id="39" name="Picture 3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07-05 at 12.46.08.png"/>
                    <pic:cNvPicPr/>
                  </pic:nvPicPr>
                  <pic:blipFill>
                    <a:blip r:embed="rId39"/>
                    <a:stretch>
                      <a:fillRect/>
                    </a:stretch>
                  </pic:blipFill>
                  <pic:spPr>
                    <a:xfrm>
                      <a:off x="0" y="0"/>
                      <a:ext cx="5486400" cy="1628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CEED0C0" w14:textId="3831E93B" w:rsidR="00123B1D" w:rsidRDefault="00123B1D" w:rsidP="00123B1D">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w:t>
      </w:r>
      <w:r w:rsidR="008F0E7C">
        <w:t>s</w:t>
      </w:r>
      <w:r>
        <w:t xml:space="preserve"> a network quarantine of selected endpoint</w:t>
      </w:r>
      <w:r w:rsidR="008F0E7C">
        <w:t>s</w:t>
      </w:r>
      <w:r>
        <w:t xml:space="preserve"> in the SEP environment. The selected row in data table “</w:t>
      </w:r>
      <w:r w:rsidRPr="00AB6F58">
        <w:t>Symantec SEP - EOC scan result</w:t>
      </w:r>
      <w:r>
        <w:t xml:space="preserve">” </w:t>
      </w:r>
      <w:r w:rsidR="008F0E7C">
        <w:t>is</w:t>
      </w:r>
      <w:r>
        <w:t xml:space="preserve"> updated with the “SEP quarantine command id”</w:t>
      </w:r>
      <w:r w:rsidR="008F0E7C">
        <w:t>,</w:t>
      </w:r>
      <w:r>
        <w:t xml:space="preserve"> and the “Quarantine command state” </w:t>
      </w:r>
      <w:r w:rsidR="008F0E7C">
        <w:t xml:space="preserve">is </w:t>
      </w:r>
      <w:r>
        <w:t>set to “In progress”.</w:t>
      </w:r>
    </w:p>
    <w:p w14:paraId="20CB4A1E" w14:textId="5F208D46" w:rsidR="00123B1D" w:rsidRDefault="00123B1D" w:rsidP="00123B1D">
      <w:pPr>
        <w:pStyle w:val="BodyText"/>
      </w:pPr>
      <w:r>
        <w:t>The quarantine command may take some time to complete, interim status and results can be retrieved using action “</w:t>
      </w:r>
      <w:r w:rsidRPr="00C23D94">
        <w:t>Example: SEP - Get Quarantine status</w:t>
      </w:r>
      <w:r w:rsidR="008F0E7C">
        <w:t>”,</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31E717D2" w14:textId="667F97A3" w:rsidR="00123B1D" w:rsidRDefault="00123B1D" w:rsidP="00123B1D">
      <w:pPr>
        <w:pStyle w:val="BodyText"/>
      </w:pPr>
      <w:r>
        <w:t>When the quarantine command has successfully completed</w:t>
      </w:r>
      <w:r w:rsidR="008F0E7C">
        <w:t>,</w:t>
      </w:r>
      <w:r>
        <w:t xml:space="preserve"> the data table field “Quarantine command state” </w:t>
      </w:r>
      <w:r w:rsidR="008F0E7C">
        <w:t>is</w:t>
      </w:r>
      <w:r>
        <w:t xml:space="preserve"> updated to state ”Completed”</w:t>
      </w:r>
      <w:r w:rsidR="008F0E7C">
        <w:t>,</w:t>
      </w:r>
      <w:r>
        <w:t xml:space="preserve"> and field “Endpoint status” </w:t>
      </w:r>
      <w:r w:rsidR="008F0E7C">
        <w:t>is</w:t>
      </w:r>
      <w:r>
        <w:t xml:space="preserve"> transitioned to “Quarantined”.</w:t>
      </w:r>
    </w:p>
    <w:p w14:paraId="02957339" w14:textId="2D7F84AD" w:rsidR="00123B1D" w:rsidRDefault="00123B1D" w:rsidP="00123B1D">
      <w:pPr>
        <w:pStyle w:val="BodyText"/>
      </w:pPr>
      <w:r>
        <w:rPr>
          <w:noProof/>
        </w:rPr>
        <w:drawing>
          <wp:inline distT="0" distB="0" distL="0" distR="0" wp14:anchorId="7782AB45" wp14:editId="6AF171EC">
            <wp:extent cx="5486400" cy="1637665"/>
            <wp:effectExtent l="114300" t="101600" r="114300" b="140335"/>
            <wp:docPr id="34" name="Picture 3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07-05 at 12.24.09.png"/>
                    <pic:cNvPicPr/>
                  </pic:nvPicPr>
                  <pic:blipFill>
                    <a:blip r:embed="rId40"/>
                    <a:stretch>
                      <a:fillRect/>
                    </a:stretch>
                  </pic:blipFill>
                  <pic:spPr>
                    <a:xfrm>
                      <a:off x="0" y="0"/>
                      <a:ext cx="5486400" cy="1637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A720ACE" w14:textId="47E945B8" w:rsidR="00123B1D" w:rsidRDefault="00123B1D" w:rsidP="00C874F1">
      <w:pPr>
        <w:pStyle w:val="BodyText"/>
        <w:keepNext/>
      </w:pPr>
      <w:r>
        <w:lastRenderedPageBreak/>
        <w:t>To un-quarantine an endpoint</w:t>
      </w:r>
      <w:r w:rsidR="008F0E7C">
        <w:t>,</w:t>
      </w:r>
      <w:r>
        <w:t xml:space="preserve"> the workflow is initiated by the rule, “</w:t>
      </w:r>
      <w:r w:rsidRPr="007352FB">
        <w:t>Example: SEP - Un-Quarantine Endpoint</w:t>
      </w:r>
      <w:r>
        <w:t xml:space="preserve">”. </w:t>
      </w:r>
    </w:p>
    <w:p w14:paraId="4415440D" w14:textId="77777777" w:rsidR="00123B1D" w:rsidRDefault="00123B1D" w:rsidP="00023ED4">
      <w:pPr>
        <w:pStyle w:val="BodyText"/>
        <w:keepNext/>
        <w:numPr>
          <w:ilvl w:val="0"/>
          <w:numId w:val="21"/>
        </w:numPr>
      </w:pPr>
      <w:r>
        <w:t>Open an incident and select the “SEP – Threats" tab.</w:t>
      </w:r>
    </w:p>
    <w:p w14:paraId="7EE06E93" w14:textId="77777777" w:rsidR="00123B1D" w:rsidRDefault="00123B1D" w:rsidP="00023ED4">
      <w:pPr>
        <w:pStyle w:val="BodyText"/>
        <w:keepNext/>
        <w:numPr>
          <w:ilvl w:val="0"/>
          <w:numId w:val="21"/>
        </w:numPr>
      </w:pPr>
      <w:r>
        <w:t>Select a target row in data table “</w:t>
      </w:r>
      <w:r w:rsidRPr="00635F95">
        <w:t>Symantec SEP - Endpoint details</w:t>
      </w:r>
      <w:r>
        <w:t>”.</w:t>
      </w:r>
    </w:p>
    <w:p w14:paraId="02FF0507" w14:textId="0E2D31C6" w:rsidR="00123B1D" w:rsidRPr="001510A8" w:rsidRDefault="00123B1D" w:rsidP="00023ED4">
      <w:pPr>
        <w:pStyle w:val="BodyText"/>
        <w:keepNext/>
        <w:numPr>
          <w:ilvl w:val="0"/>
          <w:numId w:val="21"/>
        </w:numPr>
      </w:pPr>
      <w:r>
        <w:t>From the selected row</w:t>
      </w:r>
      <w:r w:rsidR="008F0E7C">
        <w:t>,</w:t>
      </w:r>
      <w:r>
        <w:t xml:space="preserve"> </w:t>
      </w:r>
      <w:r w:rsidR="008F0E7C">
        <w:t>c</w:t>
      </w:r>
      <w:r>
        <w:t xml:space="preserve">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rsidR="008F0E7C">
        <w:t>.</w:t>
      </w:r>
    </w:p>
    <w:p w14:paraId="542ACD7E" w14:textId="113F2496" w:rsidR="00123B1D" w:rsidRDefault="008F0E7C" w:rsidP="00123B1D">
      <w:pPr>
        <w:pStyle w:val="BodyText"/>
      </w:pPr>
      <w:r w:rsidRPr="008F0E7C">
        <w:rPr>
          <w:b/>
        </w:rPr>
        <w:t>NOTE</w:t>
      </w:r>
      <w:r w:rsidR="00123B1D">
        <w:t>: Rule “</w:t>
      </w:r>
      <w:r w:rsidR="00123B1D" w:rsidRPr="007352FB">
        <w:t>Example: SEP - Un-Quarantine Endpoint</w:t>
      </w:r>
      <w:r w:rsidR="00123B1D">
        <w:t xml:space="preserve">” </w:t>
      </w:r>
      <w:r>
        <w:t>is</w:t>
      </w:r>
      <w:r w:rsidR="00123B1D">
        <w:t xml:space="preserve"> enabled if data table field “Endpoint status” is set to “Quarantined”.</w:t>
      </w:r>
    </w:p>
    <w:p w14:paraId="091A367B" w14:textId="77777777" w:rsidR="00123B1D" w:rsidRDefault="00123B1D" w:rsidP="00123B1D">
      <w:pPr>
        <w:pStyle w:val="BodyText"/>
      </w:pPr>
      <w:r>
        <w:rPr>
          <w:noProof/>
        </w:rPr>
        <w:drawing>
          <wp:inline distT="0" distB="0" distL="0" distR="0" wp14:anchorId="4BAC4E50" wp14:editId="2C453C57">
            <wp:extent cx="5486400" cy="1650365"/>
            <wp:effectExtent l="114300" t="101600" r="114300" b="140335"/>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07-05 at 12.22.25.png"/>
                    <pic:cNvPicPr/>
                  </pic:nvPicPr>
                  <pic:blipFill>
                    <a:blip r:embed="rId41"/>
                    <a:stretch>
                      <a:fillRect/>
                    </a:stretch>
                  </pic:blipFill>
                  <pic:spPr>
                    <a:xfrm>
                      <a:off x="0" y="0"/>
                      <a:ext cx="5486400" cy="16503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A8BD76" w14:textId="0C2AABD2" w:rsidR="00123B1D" w:rsidRDefault="00123B1D" w:rsidP="00123B1D">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w:t>
      </w:r>
      <w:r w:rsidR="008F0E7C">
        <w:t>s</w:t>
      </w:r>
      <w:r>
        <w:t xml:space="preserve"> a network remove from network quarantine of </w:t>
      </w:r>
      <w:r w:rsidR="008F0E7C">
        <w:t xml:space="preserve">the </w:t>
      </w:r>
      <w:r>
        <w:t>selected endpoint in the SEP environment. The selected row in data table “</w:t>
      </w:r>
      <w:r w:rsidRPr="00635F95">
        <w:t>Symantec SEP - Endpoint details</w:t>
      </w:r>
      <w:r>
        <w:t xml:space="preserve">” </w:t>
      </w:r>
      <w:r w:rsidR="008F0E7C">
        <w:t>is</w:t>
      </w:r>
      <w:r>
        <w:t xml:space="preserve"> updated with the “SEP quarantine command id”</w:t>
      </w:r>
      <w:r w:rsidR="008F0E7C">
        <w:t>,</w:t>
      </w:r>
      <w:r>
        <w:t xml:space="preserve"> and the “Quarantine command state” </w:t>
      </w:r>
      <w:r w:rsidR="008F0E7C">
        <w:t xml:space="preserve">is </w:t>
      </w:r>
      <w:r>
        <w:t>set to “In progress”.</w:t>
      </w:r>
    </w:p>
    <w:p w14:paraId="5D793B38" w14:textId="57193CA5" w:rsidR="00123B1D" w:rsidRDefault="00123B1D" w:rsidP="00123B1D">
      <w:pPr>
        <w:pStyle w:val="BodyText"/>
      </w:pPr>
      <w:r>
        <w:t>The un-quarantine command may take some time to complete</w:t>
      </w:r>
      <w:r w:rsidR="008F0E7C">
        <w:t>. I</w:t>
      </w:r>
      <w:r>
        <w:t>nterim status and results can be retrieved using action “</w:t>
      </w:r>
      <w:r w:rsidRPr="00C23D94">
        <w:t>Example: SEP - Get Quarantine status</w:t>
      </w:r>
      <w:r w:rsidR="008F0E7C">
        <w:t>”,</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0EE1CE01" w14:textId="1AA37145" w:rsidR="00123B1D" w:rsidRDefault="00123B1D" w:rsidP="00123B1D">
      <w:pPr>
        <w:pStyle w:val="BodyText"/>
      </w:pPr>
      <w:r>
        <w:t>When the un-quarantine command has successfully completed</w:t>
      </w:r>
      <w:r w:rsidR="008F0E7C">
        <w:t>,</w:t>
      </w:r>
      <w:r>
        <w:t xml:space="preserve"> the data table field “Quarantine command state” </w:t>
      </w:r>
      <w:r w:rsidR="008F0E7C">
        <w:t>is</w:t>
      </w:r>
      <w:r>
        <w:t xml:space="preserve"> updated to the “Completed”</w:t>
      </w:r>
      <w:r w:rsidR="008F0E7C">
        <w:t>,</w:t>
      </w:r>
      <w:r>
        <w:t xml:space="preserve"> and field “Endpoint status” </w:t>
      </w:r>
      <w:r w:rsidR="008F0E7C">
        <w:t>is</w:t>
      </w:r>
      <w:r>
        <w:t xml:space="preserve"> transitioned to “Available”.</w:t>
      </w:r>
    </w:p>
    <w:p w14:paraId="07A8BD1B" w14:textId="77777777" w:rsidR="00123B1D" w:rsidRDefault="00123B1D" w:rsidP="00123B1D">
      <w:pPr>
        <w:pStyle w:val="BodyText"/>
      </w:pPr>
      <w:r>
        <w:rPr>
          <w:noProof/>
        </w:rPr>
        <w:drawing>
          <wp:inline distT="0" distB="0" distL="0" distR="0" wp14:anchorId="772890F2" wp14:editId="6A4D8EB8">
            <wp:extent cx="5486400" cy="1651635"/>
            <wp:effectExtent l="114300" t="101600" r="114300" b="139065"/>
            <wp:docPr id="35" name="Picture 3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07-05 at 12.26.03.png"/>
                    <pic:cNvPicPr/>
                  </pic:nvPicPr>
                  <pic:blipFill>
                    <a:blip r:embed="rId42"/>
                    <a:stretch>
                      <a:fillRect/>
                    </a:stretch>
                  </pic:blipFill>
                  <pic:spPr>
                    <a:xfrm>
                      <a:off x="0" y="0"/>
                      <a:ext cx="5486400" cy="165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6B65E2" w14:textId="4D5FA6C9" w:rsidR="00123B1D" w:rsidRPr="00B20DC9" w:rsidRDefault="004A3CC8" w:rsidP="00C450B7">
      <w:pPr>
        <w:pStyle w:val="Heading2"/>
      </w:pPr>
      <w:bookmarkStart w:id="35" w:name="_Toc13488099"/>
      <w:bookmarkStart w:id="36" w:name="_Toc13739636"/>
      <w:r w:rsidRPr="00B20DC9">
        <w:lastRenderedPageBreak/>
        <w:t>SEP - Get Fingerprint List</w:t>
      </w:r>
      <w:bookmarkEnd w:id="35"/>
      <w:bookmarkEnd w:id="36"/>
    </w:p>
    <w:p w14:paraId="06308E55" w14:textId="2B876676" w:rsidR="00123B1D" w:rsidRPr="00B64FD7" w:rsidRDefault="008F0E7C" w:rsidP="00C874F1">
      <w:pPr>
        <w:pStyle w:val="CaptionedFigure"/>
        <w:rPr>
          <w:rFonts w:ascii="Arial" w:hAnsi="Arial" w:cs="Times New Roman (Body CS)"/>
          <w:sz w:val="20"/>
          <w:lang w:val="en-IE"/>
        </w:rPr>
      </w:pPr>
      <w:r>
        <w:rPr>
          <w:rFonts w:ascii="Arial" w:hAnsi="Arial"/>
          <w:sz w:val="20"/>
          <w:lang w:val="en-IE"/>
        </w:rPr>
        <w:t>Use the function to g</w:t>
      </w:r>
      <w:r w:rsidR="00123B1D" w:rsidRPr="00B64FD7">
        <w:rPr>
          <w:rFonts w:ascii="Arial" w:hAnsi="Arial" w:cs="Times New Roman (Body CS)"/>
          <w:sz w:val="20"/>
          <w:lang w:val="en-IE"/>
        </w:rPr>
        <w:t xml:space="preserve">et the file fingerprint list information for a specified name or </w:t>
      </w:r>
      <w:r>
        <w:rPr>
          <w:rFonts w:ascii="Arial" w:hAnsi="Arial" w:cs="Times New Roman (Body CS)"/>
          <w:sz w:val="20"/>
          <w:lang w:val="en-IE"/>
        </w:rPr>
        <w:t>ID</w:t>
      </w:r>
      <w:r w:rsidR="00123B1D" w:rsidRPr="00B64FD7">
        <w:rPr>
          <w:rFonts w:ascii="Arial" w:hAnsi="Arial" w:cs="Times New Roman (Body CS)"/>
          <w:sz w:val="20"/>
          <w:lang w:val="en-IE"/>
        </w:rPr>
        <w:t>.</w:t>
      </w:r>
      <w:r w:rsidR="00123B1D" w:rsidRPr="00B64FD7">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505"/>
        <w:gridCol w:w="714"/>
        <w:gridCol w:w="1132"/>
        <w:gridCol w:w="4289"/>
      </w:tblGrid>
      <w:tr w:rsidR="00D74771" w:rsidRPr="008F0E7C" w14:paraId="2382B91D" w14:textId="77777777" w:rsidTr="00D74771">
        <w:tc>
          <w:tcPr>
            <w:tcW w:w="0" w:type="auto"/>
            <w:vAlign w:val="bottom"/>
          </w:tcPr>
          <w:p w14:paraId="63660647" w14:textId="77777777" w:rsidR="00D74771" w:rsidRPr="008F0E7C" w:rsidRDefault="00D74771" w:rsidP="00123B1D">
            <w:pPr>
              <w:pStyle w:val="Compact"/>
              <w:rPr>
                <w:rFonts w:ascii="Arial" w:hAnsi="Arial" w:cs="Times New Roman (Body CS)"/>
                <w:b/>
                <w:sz w:val="20"/>
              </w:rPr>
            </w:pPr>
            <w:r w:rsidRPr="008F0E7C">
              <w:rPr>
                <w:rFonts w:ascii="Arial" w:hAnsi="Arial" w:cs="Times New Roman (Body CS)"/>
                <w:b/>
                <w:sz w:val="20"/>
              </w:rPr>
              <w:t>Name</w:t>
            </w:r>
          </w:p>
        </w:tc>
        <w:tc>
          <w:tcPr>
            <w:tcW w:w="0" w:type="auto"/>
            <w:vAlign w:val="bottom"/>
          </w:tcPr>
          <w:p w14:paraId="5C0BB944" w14:textId="77777777" w:rsidR="00D74771" w:rsidRPr="008F0E7C" w:rsidRDefault="00D74771" w:rsidP="00123B1D">
            <w:pPr>
              <w:pStyle w:val="Compact"/>
              <w:jc w:val="center"/>
              <w:rPr>
                <w:rFonts w:ascii="Arial" w:hAnsi="Arial" w:cs="Times New Roman (Body CS)"/>
                <w:b/>
                <w:sz w:val="20"/>
              </w:rPr>
            </w:pPr>
            <w:r w:rsidRPr="008F0E7C">
              <w:rPr>
                <w:rFonts w:ascii="Arial" w:hAnsi="Arial" w:cs="Times New Roman (Body CS)"/>
                <w:b/>
                <w:sz w:val="20"/>
              </w:rPr>
              <w:t>Type</w:t>
            </w:r>
          </w:p>
        </w:tc>
        <w:tc>
          <w:tcPr>
            <w:tcW w:w="0" w:type="auto"/>
            <w:vAlign w:val="bottom"/>
          </w:tcPr>
          <w:p w14:paraId="48CF5FFC" w14:textId="77777777" w:rsidR="00D74771" w:rsidRPr="008F0E7C" w:rsidRDefault="00D74771" w:rsidP="00123B1D">
            <w:pPr>
              <w:pStyle w:val="Compact"/>
              <w:jc w:val="center"/>
              <w:rPr>
                <w:rFonts w:ascii="Arial" w:hAnsi="Arial" w:cs="Times New Roman (Body CS)"/>
                <w:b/>
                <w:sz w:val="20"/>
              </w:rPr>
            </w:pPr>
            <w:r w:rsidRPr="008F0E7C">
              <w:rPr>
                <w:rFonts w:ascii="Arial" w:hAnsi="Arial" w:cs="Times New Roman (Body CS)"/>
                <w:b/>
                <w:sz w:val="20"/>
              </w:rPr>
              <w:t>Required</w:t>
            </w:r>
          </w:p>
        </w:tc>
        <w:tc>
          <w:tcPr>
            <w:tcW w:w="2482" w:type="pct"/>
            <w:vAlign w:val="bottom"/>
          </w:tcPr>
          <w:p w14:paraId="27452AAB" w14:textId="77777777" w:rsidR="00D74771" w:rsidRPr="008F0E7C" w:rsidRDefault="00D74771" w:rsidP="00123B1D">
            <w:pPr>
              <w:pStyle w:val="Compact"/>
              <w:rPr>
                <w:rFonts w:ascii="Arial" w:hAnsi="Arial" w:cs="Times New Roman (Body CS)"/>
                <w:b/>
                <w:sz w:val="20"/>
              </w:rPr>
            </w:pPr>
            <w:r w:rsidRPr="008F0E7C">
              <w:rPr>
                <w:rFonts w:ascii="Arial" w:hAnsi="Arial" w:cs="Times New Roman (Body CS)"/>
                <w:b/>
                <w:sz w:val="20"/>
              </w:rPr>
              <w:t>Tooltip</w:t>
            </w:r>
          </w:p>
        </w:tc>
      </w:tr>
      <w:tr w:rsidR="00D74771" w:rsidRPr="00B64FD7" w14:paraId="4608BD66" w14:textId="77777777" w:rsidTr="00D74771">
        <w:tc>
          <w:tcPr>
            <w:tcW w:w="0" w:type="auto"/>
          </w:tcPr>
          <w:p w14:paraId="690462F4"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domainid</w:t>
            </w:r>
            <w:proofErr w:type="spellEnd"/>
          </w:p>
        </w:tc>
        <w:tc>
          <w:tcPr>
            <w:tcW w:w="0" w:type="auto"/>
          </w:tcPr>
          <w:p w14:paraId="6855072D"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21012FB4"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Yes</w:t>
            </w:r>
          </w:p>
        </w:tc>
        <w:tc>
          <w:tcPr>
            <w:tcW w:w="2482" w:type="pct"/>
          </w:tcPr>
          <w:p w14:paraId="3772B14E" w14:textId="40132F69" w:rsidR="00D74771" w:rsidRPr="00B64FD7" w:rsidRDefault="00D74771" w:rsidP="008F0E7C">
            <w:pPr>
              <w:pStyle w:val="Compact"/>
              <w:rPr>
                <w:rFonts w:ascii="Arial" w:hAnsi="Arial" w:cs="Times New Roman (Body CS)"/>
                <w:sz w:val="20"/>
              </w:rPr>
            </w:pPr>
            <w:r w:rsidRPr="00B64FD7">
              <w:rPr>
                <w:rFonts w:ascii="Arial" w:hAnsi="Arial" w:cs="Times New Roman (Body CS)"/>
                <w:sz w:val="20"/>
              </w:rPr>
              <w:t xml:space="preserve">SEPM domain </w:t>
            </w:r>
            <w:r>
              <w:rPr>
                <w:rFonts w:ascii="Arial" w:hAnsi="Arial" w:cs="Times New Roman (Body CS)"/>
                <w:sz w:val="20"/>
              </w:rPr>
              <w:t>ID</w:t>
            </w:r>
            <w:r w:rsidRPr="00B64FD7">
              <w:rPr>
                <w:rFonts w:ascii="Arial" w:hAnsi="Arial" w:cs="Times New Roman (Body CS)"/>
                <w:sz w:val="20"/>
              </w:rPr>
              <w:t>.</w:t>
            </w:r>
          </w:p>
        </w:tc>
      </w:tr>
      <w:tr w:rsidR="00D74771" w:rsidRPr="00B64FD7" w14:paraId="74036681" w14:textId="77777777" w:rsidTr="00D74771">
        <w:tc>
          <w:tcPr>
            <w:tcW w:w="0" w:type="auto"/>
          </w:tcPr>
          <w:p w14:paraId="5856D782" w14:textId="77777777" w:rsidR="00D74771" w:rsidRPr="00B64FD7" w:rsidRDefault="00D74771" w:rsidP="00123B1D">
            <w:pPr>
              <w:pStyle w:val="Compact"/>
              <w:rPr>
                <w:rFonts w:ascii="Arial" w:hAnsi="Arial" w:cs="Times New Roman (Body CS)"/>
                <w:sz w:val="20"/>
                <w:lang w:val="en-IE"/>
              </w:rPr>
            </w:pPr>
            <w:proofErr w:type="spellStart"/>
            <w:r w:rsidRPr="00B64FD7">
              <w:rPr>
                <w:rFonts w:ascii="Arial" w:hAnsi="Arial" w:cs="Times New Roman (Body CS)"/>
                <w:iCs/>
                <w:sz w:val="20"/>
                <w:lang w:val="en-IE"/>
              </w:rPr>
              <w:t>sep_fingerprintlist_id</w:t>
            </w:r>
            <w:proofErr w:type="spellEnd"/>
          </w:p>
        </w:tc>
        <w:tc>
          <w:tcPr>
            <w:tcW w:w="0" w:type="auto"/>
          </w:tcPr>
          <w:p w14:paraId="16966DD2"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23FFD1BB"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482" w:type="pct"/>
          </w:tcPr>
          <w:p w14:paraId="15BC4DDA" w14:textId="3B95674F" w:rsidR="00D74771" w:rsidRPr="00B64FD7" w:rsidRDefault="00D74771" w:rsidP="008F0E7C">
            <w:pPr>
              <w:pStyle w:val="Compact"/>
              <w:rPr>
                <w:rFonts w:ascii="Arial" w:hAnsi="Arial" w:cs="Times New Roman (Body CS)"/>
                <w:sz w:val="20"/>
                <w:lang w:val="en-IE"/>
              </w:rPr>
            </w:pPr>
            <w:r w:rsidRPr="00B64FD7">
              <w:rPr>
                <w:rFonts w:ascii="Arial" w:hAnsi="Arial" w:cs="Times New Roman (Body CS)"/>
                <w:sz w:val="20"/>
                <w:lang w:val="en-IE"/>
              </w:rPr>
              <w:t>I</w:t>
            </w:r>
            <w:r>
              <w:rPr>
                <w:rFonts w:ascii="Arial" w:hAnsi="Arial" w:cs="Times New Roman (Body CS)"/>
                <w:sz w:val="20"/>
                <w:lang w:val="en-IE"/>
              </w:rPr>
              <w:t>D</w:t>
            </w:r>
            <w:r w:rsidRPr="00B64FD7">
              <w:rPr>
                <w:rFonts w:ascii="Arial" w:hAnsi="Arial" w:cs="Times New Roman (Body CS)"/>
                <w:sz w:val="20"/>
                <w:lang w:val="en-IE"/>
              </w:rPr>
              <w:t xml:space="preserve"> of SEP fingerprint list.</w:t>
            </w:r>
          </w:p>
        </w:tc>
      </w:tr>
      <w:tr w:rsidR="00D74771" w:rsidRPr="00B64FD7" w14:paraId="5CFCD1C5" w14:textId="77777777" w:rsidTr="00D74771">
        <w:tc>
          <w:tcPr>
            <w:tcW w:w="0" w:type="auto"/>
          </w:tcPr>
          <w:p w14:paraId="73F84545" w14:textId="3C463B80" w:rsidR="00D74771" w:rsidRPr="00C874F1" w:rsidRDefault="00D74771" w:rsidP="00123B1D">
            <w:pPr>
              <w:pStyle w:val="Compact"/>
              <w:rPr>
                <w:rFonts w:ascii="Arial" w:hAnsi="Arial" w:cs="Times New Roman (Body CS)"/>
                <w:sz w:val="20"/>
                <w:lang w:val="en-IE"/>
              </w:rPr>
            </w:pPr>
            <w:proofErr w:type="spellStart"/>
            <w:r w:rsidRPr="00B64FD7">
              <w:rPr>
                <w:rFonts w:ascii="Arial" w:hAnsi="Arial" w:cs="Times New Roman (Body CS)"/>
                <w:iCs/>
                <w:sz w:val="20"/>
                <w:lang w:val="en-IE"/>
              </w:rPr>
              <w:t>sep_fingerprintlist_name</w:t>
            </w:r>
            <w:proofErr w:type="spellEnd"/>
          </w:p>
        </w:tc>
        <w:tc>
          <w:tcPr>
            <w:tcW w:w="0" w:type="auto"/>
          </w:tcPr>
          <w:p w14:paraId="16865A1C"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3B3BA955"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482" w:type="pct"/>
          </w:tcPr>
          <w:p w14:paraId="6257CA68" w14:textId="77777777" w:rsidR="00D74771" w:rsidRPr="00B64FD7" w:rsidRDefault="00D74771" w:rsidP="00123B1D">
            <w:pPr>
              <w:pStyle w:val="Compact"/>
              <w:rPr>
                <w:rFonts w:ascii="Arial" w:hAnsi="Arial" w:cs="Times New Roman (Body CS)"/>
                <w:sz w:val="20"/>
                <w:lang w:val="en-IE"/>
              </w:rPr>
            </w:pPr>
            <w:r w:rsidRPr="00B64FD7">
              <w:rPr>
                <w:rFonts w:ascii="Arial" w:hAnsi="Arial" w:cs="Times New Roman (Body CS)"/>
                <w:sz w:val="20"/>
                <w:lang w:val="en-IE"/>
              </w:rPr>
              <w:t>Name of a SEP fingerprint list.</w:t>
            </w:r>
          </w:p>
        </w:tc>
      </w:tr>
    </w:tbl>
    <w:p w14:paraId="6A08522C" w14:textId="77777777" w:rsidR="00123B1D" w:rsidRPr="00123B1D" w:rsidRDefault="00123B1D" w:rsidP="00123B1D">
      <w:pPr>
        <w:pStyle w:val="BodyText"/>
      </w:pPr>
      <w:r w:rsidRPr="00123B1D">
        <w:t>The input is populated by the workflows, “Example: SEP - Get Blacklist information”.</w:t>
      </w:r>
    </w:p>
    <w:p w14:paraId="5C45597E" w14:textId="77777777" w:rsidR="00123B1D" w:rsidRPr="00123B1D" w:rsidRDefault="00123B1D" w:rsidP="00123B1D">
      <w:pPr>
        <w:pStyle w:val="BodyText"/>
        <w:keepNext/>
      </w:pPr>
      <w:r w:rsidRPr="00123B1D">
        <w:t xml:space="preserve">The workflow, “Example: SEP - Get Blacklist information”, sets the function’s input fields: </w:t>
      </w:r>
    </w:p>
    <w:p w14:paraId="6B872C1C" w14:textId="3A217E39" w:rsidR="00123B1D" w:rsidRPr="00123B1D" w:rsidRDefault="00123B1D" w:rsidP="00023ED4">
      <w:pPr>
        <w:pStyle w:val="ListBullet"/>
        <w:numPr>
          <w:ilvl w:val="0"/>
          <w:numId w:val="15"/>
        </w:numPr>
        <w:ind w:left="360"/>
      </w:pPr>
      <w:proofErr w:type="spellStart"/>
      <w:r w:rsidRPr="00123B1D">
        <w:t>sep_domainid</w:t>
      </w:r>
      <w:proofErr w:type="spellEnd"/>
      <w:r w:rsidRPr="00123B1D">
        <w:t xml:space="preserve"> is mapped to </w:t>
      </w:r>
      <w:r w:rsidR="008F0E7C">
        <w:t>the ID</w:t>
      </w:r>
      <w:r w:rsidRPr="00123B1D">
        <w:t xml:space="preserve"> of </w:t>
      </w:r>
      <w:r w:rsidR="008F0E7C">
        <w:t xml:space="preserve">the </w:t>
      </w:r>
      <w:r w:rsidRPr="00123B1D">
        <w:t xml:space="preserve">domain name selected from </w:t>
      </w:r>
      <w:r w:rsidR="008F0E7C">
        <w:t xml:space="preserve">the </w:t>
      </w:r>
      <w:r w:rsidRPr="00123B1D">
        <w:t>activity field drop-down.</w:t>
      </w:r>
    </w:p>
    <w:p w14:paraId="3BB4193F" w14:textId="7735CCC2" w:rsidR="00123B1D" w:rsidRPr="00123B1D" w:rsidRDefault="00123B1D" w:rsidP="00023ED4">
      <w:pPr>
        <w:pStyle w:val="ListBullet"/>
        <w:numPr>
          <w:ilvl w:val="0"/>
          <w:numId w:val="15"/>
        </w:numPr>
        <w:ind w:left="360"/>
      </w:pPr>
      <w:proofErr w:type="spellStart"/>
      <w:r w:rsidRPr="00123B1D">
        <w:t>sep_fingerprintlist_id</w:t>
      </w:r>
      <w:proofErr w:type="spellEnd"/>
      <w:r w:rsidRPr="00123B1D">
        <w:t xml:space="preserve"> is mapped to </w:t>
      </w:r>
      <w:r w:rsidR="008F0E7C">
        <w:t>the ID</w:t>
      </w:r>
      <w:r w:rsidRPr="00123B1D">
        <w:t xml:space="preserve"> of </w:t>
      </w:r>
      <w:r w:rsidR="008F0E7C">
        <w:t xml:space="preserve">the </w:t>
      </w:r>
      <w:proofErr w:type="spellStart"/>
      <w:r w:rsidRPr="00123B1D">
        <w:t>fingerprintlist</w:t>
      </w:r>
      <w:proofErr w:type="spellEnd"/>
      <w:r w:rsidRPr="00123B1D">
        <w:t xml:space="preserve"> name selected from </w:t>
      </w:r>
      <w:r w:rsidR="008F0E7C">
        <w:t xml:space="preserve">the </w:t>
      </w:r>
      <w:r w:rsidRPr="00123B1D">
        <w:t>activity field drop-down.</w:t>
      </w:r>
    </w:p>
    <w:p w14:paraId="07394F18" w14:textId="39E3DE57" w:rsidR="00123B1D" w:rsidRPr="00123B1D" w:rsidRDefault="00123B1D" w:rsidP="00023ED4">
      <w:pPr>
        <w:pStyle w:val="ListBullet"/>
        <w:numPr>
          <w:ilvl w:val="0"/>
          <w:numId w:val="15"/>
        </w:numPr>
        <w:ind w:left="360"/>
      </w:pPr>
      <w:proofErr w:type="spellStart"/>
      <w:r w:rsidRPr="00123B1D">
        <w:t>sep_fingerprintlist_name</w:t>
      </w:r>
      <w:proofErr w:type="spellEnd"/>
      <w:r w:rsidRPr="00123B1D">
        <w:t xml:space="preserve"> is mapped to </w:t>
      </w:r>
      <w:r w:rsidR="008F0E7C">
        <w:t xml:space="preserve">the </w:t>
      </w:r>
      <w:r w:rsidRPr="00123B1D">
        <w:t xml:space="preserve">value selected from </w:t>
      </w:r>
      <w:r w:rsidR="008F0E7C">
        <w:t xml:space="preserve">the </w:t>
      </w:r>
      <w:r w:rsidRPr="00123B1D">
        <w:t>activity field drop-down.</w:t>
      </w:r>
    </w:p>
    <w:p w14:paraId="3C9C10F4" w14:textId="77777777" w:rsidR="00123B1D" w:rsidRDefault="00123B1D" w:rsidP="00123B1D">
      <w:pPr>
        <w:pStyle w:val="BodyText"/>
      </w:pPr>
      <w:r>
        <w:t>The workflow is initiated by the rule, “</w:t>
      </w:r>
      <w:r w:rsidRPr="00652300">
        <w:t>Example: SEP - Get Blacklist information</w:t>
      </w:r>
      <w:r>
        <w:t xml:space="preserve">”. </w:t>
      </w:r>
    </w:p>
    <w:p w14:paraId="4A43342F" w14:textId="77777777" w:rsidR="00123B1D" w:rsidRDefault="00123B1D" w:rsidP="00023ED4">
      <w:pPr>
        <w:pStyle w:val="BodyText"/>
        <w:keepNext/>
        <w:numPr>
          <w:ilvl w:val="0"/>
          <w:numId w:val="22"/>
        </w:numPr>
      </w:pPr>
      <w:r>
        <w:t>Open an incident and select the “SEP – Blacklists” tab.</w:t>
      </w:r>
    </w:p>
    <w:p w14:paraId="0F35DD39" w14:textId="75D57D14" w:rsidR="00123B1D" w:rsidRDefault="00123B1D" w:rsidP="00023ED4">
      <w:pPr>
        <w:pStyle w:val="BodyText"/>
        <w:keepNext/>
        <w:numPr>
          <w:ilvl w:val="0"/>
          <w:numId w:val="22"/>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rsidR="008F0E7C">
        <w:t>.</w:t>
      </w:r>
    </w:p>
    <w:p w14:paraId="318426F9" w14:textId="6D6568CD" w:rsidR="00123B1D" w:rsidRDefault="00123B1D" w:rsidP="00123B1D">
      <w:pPr>
        <w:pStyle w:val="BodyText"/>
      </w:pPr>
      <w:r>
        <w:rPr>
          <w:noProof/>
        </w:rPr>
        <w:drawing>
          <wp:inline distT="0" distB="0" distL="0" distR="0" wp14:anchorId="3C691DF5" wp14:editId="27AF162C">
            <wp:extent cx="1463213" cy="1185333"/>
            <wp:effectExtent l="114300" t="101600" r="124460" b="135890"/>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3"/>
                    <a:stretch>
                      <a:fillRect/>
                    </a:stretch>
                  </pic:blipFill>
                  <pic:spPr>
                    <a:xfrm>
                      <a:off x="0" y="0"/>
                      <a:ext cx="1476673" cy="119623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5D7DF1F" w14:textId="7DD1FCC5" w:rsidR="00123B1D" w:rsidRDefault="00123B1D" w:rsidP="00123B1D">
      <w:pPr>
        <w:pStyle w:val="BodyText"/>
      </w:pPr>
      <w:r>
        <w:t xml:space="preserve">The user </w:t>
      </w:r>
      <w:r w:rsidR="008F0E7C">
        <w:t>is</w:t>
      </w:r>
      <w:r>
        <w:t xml:space="preserve"> presented with a drop-down list of user defined domain name and fingerprint list names. In the example</w:t>
      </w:r>
      <w:r w:rsidR="008F0E7C">
        <w:t>,</w:t>
      </w:r>
      <w:r>
        <w:t xml:space="preserve"> domain name “Default” and fingerprint list name “Blacklist” is selected.</w:t>
      </w:r>
    </w:p>
    <w:p w14:paraId="359778BC" w14:textId="77777777" w:rsidR="00123B1D" w:rsidRDefault="00123B1D" w:rsidP="00123B1D">
      <w:pPr>
        <w:pStyle w:val="BodyText"/>
      </w:pPr>
      <w:r>
        <w:rPr>
          <w:noProof/>
        </w:rPr>
        <w:drawing>
          <wp:inline distT="0" distB="0" distL="0" distR="0" wp14:anchorId="02F26B7B" wp14:editId="29120AD4">
            <wp:extent cx="2239348" cy="863600"/>
            <wp:effectExtent l="114300" t="101600" r="123190" b="13970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4"/>
                    <a:stretch>
                      <a:fillRect/>
                    </a:stretch>
                  </pic:blipFill>
                  <pic:spPr>
                    <a:xfrm>
                      <a:off x="0" y="0"/>
                      <a:ext cx="2370072" cy="9140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FFA149" w14:textId="77777777" w:rsidR="00123B1D" w:rsidRDefault="00123B1D" w:rsidP="00123B1D">
      <w:pPr>
        <w:pStyle w:val="BodyText"/>
        <w:keepNext/>
      </w:pPr>
      <w:r>
        <w:lastRenderedPageBreak/>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7FDB30F4" w14:textId="77777777" w:rsidR="00123B1D" w:rsidRDefault="00123B1D" w:rsidP="00123B1D">
      <w:pPr>
        <w:pStyle w:val="BodyText"/>
        <w:keepNext/>
      </w:pPr>
      <w:r>
        <w:rPr>
          <w:noProof/>
        </w:rPr>
        <w:drawing>
          <wp:inline distT="0" distB="0" distL="0" distR="0" wp14:anchorId="343622E3" wp14:editId="1BE52DF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45"/>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F1ECC4" w14:textId="6D615558" w:rsidR="00123B1D" w:rsidRPr="00B20DC9" w:rsidRDefault="00123B1D" w:rsidP="00C450B7">
      <w:pPr>
        <w:pStyle w:val="Heading2"/>
      </w:pPr>
      <w:bookmarkStart w:id="37" w:name="_SEP_-_Add"/>
      <w:bookmarkStart w:id="38" w:name="_Toc13488100"/>
      <w:bookmarkStart w:id="39" w:name="_Toc13739637"/>
      <w:bookmarkEnd w:id="37"/>
      <w:r w:rsidRPr="00B20DC9">
        <w:t>SEP - Add Fingerprint List</w:t>
      </w:r>
      <w:bookmarkEnd w:id="23"/>
      <w:bookmarkEnd w:id="38"/>
      <w:bookmarkEnd w:id="39"/>
    </w:p>
    <w:p w14:paraId="5A14D2E0" w14:textId="4722BFCE" w:rsidR="00123B1D" w:rsidRPr="00B64FD7" w:rsidRDefault="00D54DEF" w:rsidP="00123B1D">
      <w:pPr>
        <w:pStyle w:val="CaptionedFigure"/>
        <w:rPr>
          <w:rFonts w:ascii="Arial" w:hAnsi="Arial" w:cs="Times New Roman (Body CS)"/>
          <w:sz w:val="20"/>
          <w:lang w:val="en-IE"/>
        </w:rPr>
      </w:pPr>
      <w:r>
        <w:rPr>
          <w:rFonts w:ascii="Arial" w:hAnsi="Arial"/>
          <w:sz w:val="20"/>
          <w:lang w:val="en-IE"/>
        </w:rPr>
        <w:t xml:space="preserve">Use the function to </w:t>
      </w:r>
      <w:r w:rsidR="003E3C43">
        <w:rPr>
          <w:rFonts w:ascii="Arial" w:hAnsi="Arial"/>
          <w:sz w:val="20"/>
          <w:lang w:val="en-IE"/>
        </w:rPr>
        <w:t>add</w:t>
      </w:r>
      <w:r w:rsidR="00123B1D" w:rsidRPr="00B64FD7">
        <w:rPr>
          <w:rFonts w:ascii="Arial" w:hAnsi="Arial" w:cs="Times New Roman (Body CS)"/>
          <w:sz w:val="20"/>
        </w:rPr>
        <w:t xml:space="preserve"> a hash to a new fingerprint list. Currently only supports MD5 hash type.</w:t>
      </w:r>
      <w:r w:rsidR="00123B1D" w:rsidRPr="00B64FD7">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97"/>
        <w:gridCol w:w="683"/>
        <w:gridCol w:w="1083"/>
        <w:gridCol w:w="4477"/>
      </w:tblGrid>
      <w:tr w:rsidR="00D74771" w:rsidRPr="00D54DEF" w14:paraId="507E5EB0" w14:textId="77777777" w:rsidTr="00D74771">
        <w:tc>
          <w:tcPr>
            <w:tcW w:w="0" w:type="auto"/>
            <w:vAlign w:val="bottom"/>
          </w:tcPr>
          <w:p w14:paraId="25FA735F" w14:textId="77777777" w:rsidR="00D74771" w:rsidRPr="00D54DEF" w:rsidRDefault="00D74771" w:rsidP="00123B1D">
            <w:pPr>
              <w:pStyle w:val="Compact"/>
              <w:rPr>
                <w:rFonts w:ascii="Arial" w:hAnsi="Arial"/>
                <w:b/>
                <w:sz w:val="20"/>
              </w:rPr>
            </w:pPr>
            <w:r w:rsidRPr="00D54DEF">
              <w:rPr>
                <w:rFonts w:ascii="Arial" w:hAnsi="Arial"/>
                <w:b/>
                <w:sz w:val="20"/>
              </w:rPr>
              <w:t>Name</w:t>
            </w:r>
          </w:p>
        </w:tc>
        <w:tc>
          <w:tcPr>
            <w:tcW w:w="0" w:type="auto"/>
            <w:vAlign w:val="bottom"/>
          </w:tcPr>
          <w:p w14:paraId="1428C06E" w14:textId="77777777" w:rsidR="00D74771" w:rsidRPr="00D54DEF" w:rsidRDefault="00D74771" w:rsidP="00123B1D">
            <w:pPr>
              <w:pStyle w:val="Compact"/>
              <w:jc w:val="center"/>
              <w:rPr>
                <w:rFonts w:ascii="Arial" w:hAnsi="Arial"/>
                <w:b/>
                <w:sz w:val="20"/>
              </w:rPr>
            </w:pPr>
            <w:r w:rsidRPr="00D54DEF">
              <w:rPr>
                <w:rFonts w:ascii="Arial" w:hAnsi="Arial"/>
                <w:b/>
                <w:sz w:val="20"/>
              </w:rPr>
              <w:t>Type</w:t>
            </w:r>
          </w:p>
        </w:tc>
        <w:tc>
          <w:tcPr>
            <w:tcW w:w="0" w:type="auto"/>
            <w:vAlign w:val="bottom"/>
          </w:tcPr>
          <w:p w14:paraId="7A6B0949" w14:textId="77777777" w:rsidR="00D74771" w:rsidRPr="00D54DEF" w:rsidRDefault="00D74771" w:rsidP="00123B1D">
            <w:pPr>
              <w:pStyle w:val="Compact"/>
              <w:jc w:val="center"/>
              <w:rPr>
                <w:rFonts w:ascii="Arial" w:hAnsi="Arial"/>
                <w:b/>
                <w:sz w:val="20"/>
              </w:rPr>
            </w:pPr>
            <w:r w:rsidRPr="00D54DEF">
              <w:rPr>
                <w:rFonts w:ascii="Arial" w:hAnsi="Arial"/>
                <w:b/>
                <w:sz w:val="20"/>
              </w:rPr>
              <w:t>Required</w:t>
            </w:r>
          </w:p>
        </w:tc>
        <w:tc>
          <w:tcPr>
            <w:tcW w:w="2641" w:type="pct"/>
            <w:vAlign w:val="bottom"/>
          </w:tcPr>
          <w:p w14:paraId="5804F02A" w14:textId="77777777" w:rsidR="00D74771" w:rsidRPr="00D54DEF" w:rsidRDefault="00D74771" w:rsidP="00123B1D">
            <w:pPr>
              <w:pStyle w:val="Compact"/>
              <w:rPr>
                <w:rFonts w:ascii="Arial" w:hAnsi="Arial"/>
                <w:b/>
                <w:sz w:val="20"/>
              </w:rPr>
            </w:pPr>
            <w:r w:rsidRPr="00D54DEF">
              <w:rPr>
                <w:rFonts w:ascii="Arial" w:hAnsi="Arial"/>
                <w:b/>
                <w:sz w:val="20"/>
              </w:rPr>
              <w:t>Tooltip</w:t>
            </w:r>
          </w:p>
        </w:tc>
      </w:tr>
      <w:tr w:rsidR="00D74771" w:rsidRPr="00B64FD7" w14:paraId="59AABB75" w14:textId="77777777" w:rsidTr="00D74771">
        <w:tc>
          <w:tcPr>
            <w:tcW w:w="0" w:type="auto"/>
          </w:tcPr>
          <w:p w14:paraId="1B036134"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fingerprintlist_name</w:t>
            </w:r>
            <w:proofErr w:type="spellEnd"/>
          </w:p>
        </w:tc>
        <w:tc>
          <w:tcPr>
            <w:tcW w:w="0" w:type="auto"/>
          </w:tcPr>
          <w:p w14:paraId="6BB4C481"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10E3870C"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641" w:type="pct"/>
          </w:tcPr>
          <w:p w14:paraId="0BEE8D2D" w14:textId="77777777" w:rsidR="00D74771" w:rsidRPr="00B64FD7" w:rsidRDefault="00D74771" w:rsidP="00123B1D">
            <w:pPr>
              <w:pStyle w:val="Compact"/>
              <w:rPr>
                <w:rFonts w:ascii="Arial" w:hAnsi="Arial"/>
                <w:sz w:val="20"/>
              </w:rPr>
            </w:pPr>
            <w:r w:rsidRPr="00B64FD7">
              <w:rPr>
                <w:rFonts w:ascii="Arial" w:hAnsi="Arial"/>
                <w:sz w:val="20"/>
              </w:rPr>
              <w:t>Name of a SEP fingerprint list.</w:t>
            </w:r>
          </w:p>
        </w:tc>
      </w:tr>
      <w:tr w:rsidR="00D74771" w:rsidRPr="00B64FD7" w14:paraId="14767CCC" w14:textId="77777777" w:rsidTr="00D74771">
        <w:tc>
          <w:tcPr>
            <w:tcW w:w="0" w:type="auto"/>
          </w:tcPr>
          <w:p w14:paraId="05E6559E"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description</w:t>
            </w:r>
            <w:proofErr w:type="spellEnd"/>
          </w:p>
        </w:tc>
        <w:tc>
          <w:tcPr>
            <w:tcW w:w="0" w:type="auto"/>
          </w:tcPr>
          <w:p w14:paraId="706F4744"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780DF6BB"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641" w:type="pct"/>
          </w:tcPr>
          <w:p w14:paraId="2CECD364" w14:textId="22B17F01" w:rsidR="00D74771" w:rsidRPr="00B64FD7" w:rsidRDefault="00D74771" w:rsidP="00123B1D">
            <w:pPr>
              <w:pStyle w:val="Compact"/>
              <w:rPr>
                <w:rFonts w:ascii="Arial" w:hAnsi="Arial"/>
                <w:sz w:val="20"/>
              </w:rPr>
            </w:pPr>
            <w:r w:rsidRPr="00B64FD7">
              <w:rPr>
                <w:rFonts w:ascii="Arial" w:hAnsi="Arial"/>
                <w:sz w:val="20"/>
              </w:rPr>
              <w:t>SEP object description.</w:t>
            </w:r>
          </w:p>
        </w:tc>
      </w:tr>
      <w:tr w:rsidR="00D74771" w:rsidRPr="00B64FD7" w14:paraId="4350BA6F" w14:textId="77777777" w:rsidTr="00D74771">
        <w:tc>
          <w:tcPr>
            <w:tcW w:w="0" w:type="auto"/>
          </w:tcPr>
          <w:p w14:paraId="209E4CF1"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domainid</w:t>
            </w:r>
            <w:proofErr w:type="spellEnd"/>
          </w:p>
        </w:tc>
        <w:tc>
          <w:tcPr>
            <w:tcW w:w="0" w:type="auto"/>
          </w:tcPr>
          <w:p w14:paraId="73FA812E"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6C3AB46C"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641" w:type="pct"/>
          </w:tcPr>
          <w:p w14:paraId="6736FB39" w14:textId="60A6C6B1" w:rsidR="00D74771" w:rsidRPr="00B64FD7" w:rsidRDefault="00D74771" w:rsidP="00D54DEF">
            <w:pPr>
              <w:pStyle w:val="Compact"/>
              <w:rPr>
                <w:rFonts w:ascii="Arial" w:hAnsi="Arial"/>
                <w:sz w:val="20"/>
              </w:rPr>
            </w:pPr>
            <w:r w:rsidRPr="00B64FD7">
              <w:rPr>
                <w:rFonts w:ascii="Arial" w:hAnsi="Arial"/>
                <w:sz w:val="20"/>
              </w:rPr>
              <w:t xml:space="preserve">SEPM domain </w:t>
            </w:r>
            <w:r>
              <w:rPr>
                <w:rFonts w:ascii="Arial" w:hAnsi="Arial"/>
                <w:sz w:val="20"/>
              </w:rPr>
              <w:t>ID</w:t>
            </w:r>
            <w:r w:rsidRPr="00B64FD7">
              <w:rPr>
                <w:rFonts w:ascii="Arial" w:hAnsi="Arial"/>
                <w:sz w:val="20"/>
              </w:rPr>
              <w:t>.</w:t>
            </w:r>
          </w:p>
        </w:tc>
      </w:tr>
      <w:tr w:rsidR="00D74771" w:rsidRPr="00B64FD7" w14:paraId="756680D2" w14:textId="77777777" w:rsidTr="00D74771">
        <w:tc>
          <w:tcPr>
            <w:tcW w:w="0" w:type="auto"/>
          </w:tcPr>
          <w:p w14:paraId="0B0D106A"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hash_value</w:t>
            </w:r>
            <w:proofErr w:type="spellEnd"/>
          </w:p>
        </w:tc>
        <w:tc>
          <w:tcPr>
            <w:tcW w:w="0" w:type="auto"/>
          </w:tcPr>
          <w:p w14:paraId="0F3B6F0E"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76201691"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641" w:type="pct"/>
          </w:tcPr>
          <w:p w14:paraId="77C90234" w14:textId="19E6649D" w:rsidR="00D74771" w:rsidRPr="00B64FD7" w:rsidRDefault="00D74771" w:rsidP="00D74771">
            <w:pPr>
              <w:pStyle w:val="Compact"/>
              <w:rPr>
                <w:rFonts w:ascii="Arial" w:hAnsi="Arial"/>
                <w:sz w:val="20"/>
              </w:rPr>
            </w:pPr>
            <w:r>
              <w:rPr>
                <w:rFonts w:ascii="Arial" w:hAnsi="Arial"/>
                <w:sz w:val="20"/>
              </w:rPr>
              <w:t>H</w:t>
            </w:r>
            <w:r w:rsidRPr="00B64FD7">
              <w:rPr>
                <w:rFonts w:ascii="Arial" w:hAnsi="Arial"/>
                <w:sz w:val="20"/>
              </w:rPr>
              <w:t>ash value. Can be MD5 or SHA256.</w:t>
            </w:r>
          </w:p>
        </w:tc>
      </w:tr>
    </w:tbl>
    <w:p w14:paraId="7868E2E9" w14:textId="77777777" w:rsidR="00123B1D" w:rsidRPr="00B64FD7" w:rsidRDefault="00123B1D" w:rsidP="00123B1D">
      <w:pPr>
        <w:pStyle w:val="BodyText"/>
      </w:pPr>
      <w:bookmarkStart w:id="40" w:name="function---sep---delete-fingerprint-list"/>
      <w:r w:rsidRPr="00B64FD7">
        <w:t>The input is populated by the workflows, “Example: SEP - Add Hash to Blacklist”.</w:t>
      </w:r>
    </w:p>
    <w:p w14:paraId="6AD5F0C4" w14:textId="77777777" w:rsidR="00123B1D" w:rsidRPr="00B64FD7" w:rsidRDefault="00123B1D" w:rsidP="00123B1D">
      <w:pPr>
        <w:pStyle w:val="BodyText"/>
        <w:keepNext/>
      </w:pPr>
      <w:r w:rsidRPr="00B64FD7">
        <w:t xml:space="preserve">The workflow, “Example: SEP - Add Hash to Blacklist”, sets the function’s input fields: </w:t>
      </w:r>
    </w:p>
    <w:p w14:paraId="2C826D3D" w14:textId="2960BA7D" w:rsidR="00123B1D" w:rsidRPr="00B64FD7" w:rsidRDefault="00123B1D" w:rsidP="00023ED4">
      <w:pPr>
        <w:pStyle w:val="ListBullet"/>
        <w:numPr>
          <w:ilvl w:val="0"/>
          <w:numId w:val="15"/>
        </w:numPr>
        <w:ind w:left="360"/>
      </w:pPr>
      <w:proofErr w:type="spellStart"/>
      <w:r w:rsidRPr="00B64FD7">
        <w:t>sep_domainid</w:t>
      </w:r>
      <w:proofErr w:type="spellEnd"/>
      <w:r w:rsidRPr="00B64FD7">
        <w:t xml:space="preserve"> is mapped to </w:t>
      </w:r>
      <w:r w:rsidR="00A70D42">
        <w:t>the ID</w:t>
      </w:r>
      <w:r w:rsidRPr="00B64FD7">
        <w:t xml:space="preserve"> of </w:t>
      </w:r>
      <w:r w:rsidR="00A70D42">
        <w:t xml:space="preserve">the </w:t>
      </w:r>
      <w:r w:rsidRPr="00B64FD7">
        <w:t xml:space="preserve">domain name selected from </w:t>
      </w:r>
      <w:r w:rsidR="00A70D42">
        <w:t xml:space="preserve">the </w:t>
      </w:r>
      <w:r w:rsidRPr="00B64FD7">
        <w:t>activity field drop-down.</w:t>
      </w:r>
    </w:p>
    <w:p w14:paraId="22A59581" w14:textId="5164BA42" w:rsidR="00123B1D" w:rsidRPr="00B64FD7" w:rsidRDefault="00123B1D" w:rsidP="00023ED4">
      <w:pPr>
        <w:pStyle w:val="ListBullet"/>
        <w:numPr>
          <w:ilvl w:val="0"/>
          <w:numId w:val="15"/>
        </w:numPr>
        <w:ind w:left="360"/>
      </w:pPr>
      <w:proofErr w:type="spellStart"/>
      <w:r w:rsidRPr="00B64FD7">
        <w:t>sep_fingerprintlist_name</w:t>
      </w:r>
      <w:proofErr w:type="spellEnd"/>
      <w:r w:rsidRPr="00B64FD7">
        <w:t xml:space="preserve"> is mapped to </w:t>
      </w:r>
      <w:r w:rsidR="00A70D42">
        <w:t xml:space="preserve">the </w:t>
      </w:r>
      <w:r w:rsidRPr="00B64FD7">
        <w:t xml:space="preserve">value selected from </w:t>
      </w:r>
      <w:r w:rsidR="00A70D42">
        <w:t xml:space="preserve">the </w:t>
      </w:r>
      <w:r w:rsidRPr="00B64FD7">
        <w:t>activity field drop-down.</w:t>
      </w:r>
    </w:p>
    <w:p w14:paraId="45652F42" w14:textId="77777777" w:rsidR="00123B1D" w:rsidRPr="00B64FD7" w:rsidRDefault="00123B1D" w:rsidP="00023ED4">
      <w:pPr>
        <w:pStyle w:val="ListBullet"/>
        <w:numPr>
          <w:ilvl w:val="0"/>
          <w:numId w:val="15"/>
        </w:numPr>
        <w:ind w:left="360"/>
      </w:pPr>
      <w:proofErr w:type="spellStart"/>
      <w:r w:rsidRPr="00B64FD7">
        <w:rPr>
          <w:rStyle w:val="VerbatimChar"/>
          <w:rFonts w:ascii="Arial" w:hAnsi="Arial"/>
          <w:i w:val="0"/>
          <w:color w:val="auto"/>
          <w:sz w:val="20"/>
        </w:rPr>
        <w:t>sep_hash_value</w:t>
      </w:r>
      <w:proofErr w:type="spellEnd"/>
      <w:r w:rsidRPr="00B64FD7">
        <w:t xml:space="preserve"> is mapped to an md5 Resilient incident artifact value.</w:t>
      </w:r>
    </w:p>
    <w:p w14:paraId="55D2D60F" w14:textId="204A598F" w:rsidR="00123B1D" w:rsidRPr="00B64FD7" w:rsidRDefault="00123B1D" w:rsidP="00023ED4">
      <w:pPr>
        <w:pStyle w:val="ListBullet"/>
        <w:numPr>
          <w:ilvl w:val="0"/>
          <w:numId w:val="15"/>
        </w:numPr>
        <w:ind w:left="360"/>
      </w:pPr>
      <w:proofErr w:type="spellStart"/>
      <w:r w:rsidRPr="00B64FD7">
        <w:t>sep_description</w:t>
      </w:r>
      <w:proofErr w:type="spellEnd"/>
      <w:r w:rsidRPr="00B64FD7">
        <w:t xml:space="preserve"> is defined in </w:t>
      </w:r>
      <w:r w:rsidR="00A70D42">
        <w:t xml:space="preserve">the </w:t>
      </w:r>
      <w:r w:rsidRPr="00B64FD7">
        <w:t>workflow.</w:t>
      </w:r>
    </w:p>
    <w:p w14:paraId="146AEA8C" w14:textId="77777777" w:rsidR="00123B1D" w:rsidRDefault="00123B1D" w:rsidP="00123B1D">
      <w:pPr>
        <w:pStyle w:val="BodyText"/>
      </w:pPr>
      <w:r>
        <w:t>The workflow is initiated by the rule, “</w:t>
      </w:r>
      <w:r w:rsidRPr="00415C2C">
        <w:t>Example: SEP - Add Hash to Blacklist</w:t>
      </w:r>
      <w:r>
        <w:t xml:space="preserve">”. </w:t>
      </w:r>
    </w:p>
    <w:p w14:paraId="64B4C251" w14:textId="77777777" w:rsidR="00123B1D" w:rsidRDefault="00123B1D" w:rsidP="00023ED4">
      <w:pPr>
        <w:pStyle w:val="BodyText"/>
        <w:keepNext/>
        <w:numPr>
          <w:ilvl w:val="0"/>
          <w:numId w:val="23"/>
        </w:numPr>
      </w:pPr>
      <w:r>
        <w:t>Open an incident and select the “Symantec SEP – Blacklists” tab.</w:t>
      </w:r>
    </w:p>
    <w:p w14:paraId="058F85E1" w14:textId="3B69ED4C" w:rsidR="00123B1D" w:rsidRPr="00623A85" w:rsidRDefault="00123B1D" w:rsidP="00023ED4">
      <w:pPr>
        <w:pStyle w:val="BodyText"/>
        <w:keepNext/>
        <w:numPr>
          <w:ilvl w:val="0"/>
          <w:numId w:val="23"/>
        </w:numPr>
      </w:pPr>
      <w:r>
        <w:t>For the target MD5 hash artifact</w:t>
      </w:r>
      <w:r w:rsidR="00A70D42">
        <w:t>, c</w:t>
      </w:r>
      <w:r>
        <w:t xml:space="preserve">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rsidR="00A70D42">
        <w:t>.</w:t>
      </w:r>
    </w:p>
    <w:p w14:paraId="6E0FC427" w14:textId="77777777" w:rsidR="00123B1D" w:rsidRDefault="00123B1D" w:rsidP="00C874F1">
      <w:pPr>
        <w:pStyle w:val="BodyText"/>
        <w:rPr>
          <w:b/>
        </w:rPr>
      </w:pPr>
      <w:r>
        <w:rPr>
          <w:b/>
          <w:noProof/>
        </w:rPr>
        <w:drawing>
          <wp:inline distT="0" distB="0" distL="0" distR="0" wp14:anchorId="42212BDB" wp14:editId="0D9C4335">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46"/>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E50DF1" w14:textId="5DF50095" w:rsidR="00123B1D" w:rsidRPr="00623A85" w:rsidRDefault="00123B1D" w:rsidP="00C874F1">
      <w:pPr>
        <w:pStyle w:val="BodyText"/>
        <w:keepNext/>
      </w:pPr>
      <w:r>
        <w:lastRenderedPageBreak/>
        <w:t xml:space="preserve">The user </w:t>
      </w:r>
      <w:r w:rsidR="00A70D42">
        <w:t>is</w:t>
      </w:r>
      <w:r>
        <w:t xml:space="preserve"> presented with a drop-down list of user defined domain names and fingerprint list names. In the example</w:t>
      </w:r>
      <w:r w:rsidR="00A70D42">
        <w:t>,</w:t>
      </w:r>
      <w:r>
        <w:t xml:space="preserve"> domain name “Default” and fingerprint list name “Blacklist” is selected.</w:t>
      </w:r>
    </w:p>
    <w:p w14:paraId="0754C779" w14:textId="77777777" w:rsidR="00123B1D" w:rsidRDefault="00123B1D" w:rsidP="0021199B">
      <w:pPr>
        <w:pStyle w:val="BodyText"/>
      </w:pPr>
      <w:r>
        <w:rPr>
          <w:noProof/>
        </w:rPr>
        <w:drawing>
          <wp:inline distT="0" distB="0" distL="0" distR="0" wp14:anchorId="3ECB0924" wp14:editId="0E2A8F76">
            <wp:extent cx="2239348" cy="863600"/>
            <wp:effectExtent l="114300" t="101600" r="123190" b="139700"/>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4"/>
                    <a:stretch>
                      <a:fillRect/>
                    </a:stretch>
                  </pic:blipFill>
                  <pic:spPr>
                    <a:xfrm>
                      <a:off x="0" y="0"/>
                      <a:ext cx="2370072" cy="91401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A75163E" w14:textId="10441795" w:rsidR="00123B1D" w:rsidRDefault="00123B1D" w:rsidP="00123B1D">
      <w:pPr>
        <w:pStyle w:val="BodyText"/>
        <w:keepNext/>
      </w:pPr>
      <w:r>
        <w:t>This invokes the “</w:t>
      </w:r>
      <w:r w:rsidRPr="00623A85">
        <w:t>Example: SEP - Add Hash to Blacklist</w:t>
      </w:r>
      <w:r>
        <w:t>” workflow, which calls either the “</w:t>
      </w:r>
      <w:r w:rsidRPr="00623A85">
        <w:t>SEP - Add Fingerprint List</w:t>
      </w:r>
      <w:r>
        <w:t>” or “</w:t>
      </w:r>
      <w:r w:rsidRPr="00783D04">
        <w:t>SEP - Update Fingerprint List</w:t>
      </w:r>
      <w:r>
        <w:t>” function depending on whether the fingerprint list already exists. The workflow add</w:t>
      </w:r>
      <w:r w:rsidR="00A70D42">
        <w:t>s</w:t>
      </w:r>
      <w:r>
        <w:t xml:space="preserve"> the selected hash to the selecte</w:t>
      </w:r>
      <w:r w:rsidR="00A70D42">
        <w:t>d fingerprint list if it exists;</w:t>
      </w:r>
      <w:r>
        <w:t xml:space="preserve"> otherwise</w:t>
      </w:r>
      <w:r w:rsidR="00A70D42">
        <w:t>,</w:t>
      </w:r>
      <w:r>
        <w:t xml:space="preserve"> a new fingerprint list </w:t>
      </w:r>
      <w:r w:rsidR="00A70D42">
        <w:t>is</w:t>
      </w:r>
      <w:r>
        <w:t xml:space="preserve"> created. The user can determine if the command is successful by checking the Workflow status. </w:t>
      </w:r>
    </w:p>
    <w:p w14:paraId="58E32595" w14:textId="3666DBE5" w:rsidR="00123B1D" w:rsidRPr="00B20DC9" w:rsidRDefault="00123B1D" w:rsidP="00C450B7">
      <w:pPr>
        <w:pStyle w:val="Heading2"/>
      </w:pPr>
      <w:bookmarkStart w:id="41" w:name="_Toc13488101"/>
      <w:bookmarkStart w:id="42" w:name="_Toc13739638"/>
      <w:r w:rsidRPr="00B20DC9">
        <w:t>SEP - Update Fingerprint List</w:t>
      </w:r>
      <w:bookmarkEnd w:id="41"/>
      <w:bookmarkEnd w:id="42"/>
    </w:p>
    <w:p w14:paraId="4ABFFA31" w14:textId="790294C2" w:rsidR="00123B1D" w:rsidRPr="00C874F1" w:rsidRDefault="00E9080B" w:rsidP="00C874F1">
      <w:pPr>
        <w:pStyle w:val="CaptionedFigure"/>
        <w:rPr>
          <w:rFonts w:ascii="Arial" w:hAnsi="Arial" w:cs="Times New Roman (Body CS)"/>
          <w:sz w:val="20"/>
          <w:lang w:val="en-IE"/>
        </w:rPr>
      </w:pPr>
      <w:r>
        <w:rPr>
          <w:rFonts w:ascii="Arial" w:hAnsi="Arial"/>
          <w:sz w:val="20"/>
          <w:lang w:val="en-IE"/>
        </w:rPr>
        <w:t xml:space="preserve">Use the function to </w:t>
      </w:r>
      <w:r w:rsidR="003E3C43">
        <w:rPr>
          <w:rFonts w:ascii="Arial" w:hAnsi="Arial"/>
          <w:sz w:val="20"/>
          <w:lang w:val="en-IE"/>
        </w:rPr>
        <w:t>update</w:t>
      </w:r>
      <w:r w:rsidR="00123B1D" w:rsidRPr="00B64FD7">
        <w:rPr>
          <w:rFonts w:ascii="Arial" w:hAnsi="Arial" w:cs="Times New Roman (Body CS)"/>
          <w:sz w:val="20"/>
        </w:rPr>
        <w:t xml:space="preserve"> an existing fingerprint list with a set of hash values. Currently only supports MD5 hash type</w:t>
      </w:r>
      <w:r w:rsidR="00123B1D" w:rsidRPr="00B64FD7">
        <w:rPr>
          <w:rFonts w:ascii="Arial" w:hAnsi="Arial" w:cs="Times New Roman (Body CS)"/>
          <w:sz w:val="20"/>
          <w:lang w:val="en-IE"/>
        </w:rPr>
        <w:t>.</w:t>
      </w:r>
      <w:r>
        <w:rPr>
          <w:rFonts w:ascii="Arial" w:hAnsi="Arial"/>
          <w:sz w:val="20"/>
        </w:rPr>
        <w:t xml:space="preserve">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97"/>
        <w:gridCol w:w="683"/>
        <w:gridCol w:w="1083"/>
        <w:gridCol w:w="4477"/>
      </w:tblGrid>
      <w:tr w:rsidR="00D74771" w:rsidRPr="00E9080B" w14:paraId="6C17ACAD" w14:textId="77777777" w:rsidTr="00D74771">
        <w:tc>
          <w:tcPr>
            <w:tcW w:w="0" w:type="auto"/>
            <w:vAlign w:val="bottom"/>
          </w:tcPr>
          <w:p w14:paraId="63BAF47D" w14:textId="77777777" w:rsidR="00D74771" w:rsidRPr="00E9080B" w:rsidRDefault="00D74771" w:rsidP="00123B1D">
            <w:pPr>
              <w:pStyle w:val="Compact"/>
              <w:rPr>
                <w:rFonts w:ascii="Arial" w:hAnsi="Arial" w:cs="Times New Roman (Body CS)"/>
                <w:b/>
                <w:sz w:val="20"/>
              </w:rPr>
            </w:pPr>
            <w:r w:rsidRPr="00E9080B">
              <w:rPr>
                <w:rFonts w:ascii="Arial" w:hAnsi="Arial" w:cs="Times New Roman (Body CS)"/>
                <w:b/>
                <w:sz w:val="20"/>
              </w:rPr>
              <w:t>Name</w:t>
            </w:r>
          </w:p>
        </w:tc>
        <w:tc>
          <w:tcPr>
            <w:tcW w:w="0" w:type="auto"/>
            <w:vAlign w:val="bottom"/>
          </w:tcPr>
          <w:p w14:paraId="16424E15" w14:textId="77777777" w:rsidR="00D74771" w:rsidRPr="00E9080B" w:rsidRDefault="00D74771" w:rsidP="00123B1D">
            <w:pPr>
              <w:pStyle w:val="Compact"/>
              <w:jc w:val="center"/>
              <w:rPr>
                <w:rFonts w:ascii="Arial" w:hAnsi="Arial" w:cs="Times New Roman (Body CS)"/>
                <w:b/>
                <w:sz w:val="20"/>
              </w:rPr>
            </w:pPr>
            <w:r w:rsidRPr="00E9080B">
              <w:rPr>
                <w:rFonts w:ascii="Arial" w:hAnsi="Arial" w:cs="Times New Roman (Body CS)"/>
                <w:b/>
                <w:sz w:val="20"/>
              </w:rPr>
              <w:t>Type</w:t>
            </w:r>
          </w:p>
        </w:tc>
        <w:tc>
          <w:tcPr>
            <w:tcW w:w="0" w:type="auto"/>
            <w:vAlign w:val="bottom"/>
          </w:tcPr>
          <w:p w14:paraId="08BA39F9" w14:textId="77777777" w:rsidR="00D74771" w:rsidRPr="00E9080B" w:rsidRDefault="00D74771" w:rsidP="00123B1D">
            <w:pPr>
              <w:pStyle w:val="Compact"/>
              <w:jc w:val="center"/>
              <w:rPr>
                <w:rFonts w:ascii="Arial" w:hAnsi="Arial" w:cs="Times New Roman (Body CS)"/>
                <w:b/>
                <w:sz w:val="20"/>
              </w:rPr>
            </w:pPr>
            <w:r w:rsidRPr="00E9080B">
              <w:rPr>
                <w:rFonts w:ascii="Arial" w:hAnsi="Arial" w:cs="Times New Roman (Body CS)"/>
                <w:b/>
                <w:sz w:val="20"/>
              </w:rPr>
              <w:t>Required</w:t>
            </w:r>
          </w:p>
        </w:tc>
        <w:tc>
          <w:tcPr>
            <w:tcW w:w="2616" w:type="pct"/>
            <w:vAlign w:val="bottom"/>
          </w:tcPr>
          <w:p w14:paraId="46D17238" w14:textId="77777777" w:rsidR="00D74771" w:rsidRPr="00E9080B" w:rsidRDefault="00D74771" w:rsidP="00123B1D">
            <w:pPr>
              <w:pStyle w:val="Compact"/>
              <w:rPr>
                <w:rFonts w:ascii="Arial" w:hAnsi="Arial" w:cs="Times New Roman (Body CS)"/>
                <w:b/>
                <w:sz w:val="20"/>
              </w:rPr>
            </w:pPr>
            <w:r w:rsidRPr="00E9080B">
              <w:rPr>
                <w:rFonts w:ascii="Arial" w:hAnsi="Arial" w:cs="Times New Roman (Body CS)"/>
                <w:b/>
                <w:sz w:val="20"/>
              </w:rPr>
              <w:t>Tooltip</w:t>
            </w:r>
          </w:p>
        </w:tc>
      </w:tr>
      <w:tr w:rsidR="00D74771" w:rsidRPr="00B64FD7" w14:paraId="2D525CD8" w14:textId="77777777" w:rsidTr="00D74771">
        <w:tc>
          <w:tcPr>
            <w:tcW w:w="0" w:type="auto"/>
          </w:tcPr>
          <w:p w14:paraId="63485CFC"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fingerprintlist_name</w:t>
            </w:r>
            <w:proofErr w:type="spellEnd"/>
          </w:p>
        </w:tc>
        <w:tc>
          <w:tcPr>
            <w:tcW w:w="0" w:type="auto"/>
          </w:tcPr>
          <w:p w14:paraId="6A241E5D"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06ADC86E"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616" w:type="pct"/>
          </w:tcPr>
          <w:p w14:paraId="0C477B50" w14:textId="77777777" w:rsidR="00D74771" w:rsidRPr="00B64FD7" w:rsidRDefault="00D74771" w:rsidP="00123B1D">
            <w:pPr>
              <w:pStyle w:val="Compact"/>
              <w:rPr>
                <w:rFonts w:ascii="Arial" w:hAnsi="Arial" w:cs="Times New Roman (Body CS)"/>
                <w:sz w:val="20"/>
              </w:rPr>
            </w:pPr>
            <w:r w:rsidRPr="00B64FD7">
              <w:rPr>
                <w:rFonts w:ascii="Arial" w:hAnsi="Arial" w:cs="Times New Roman (Body CS)"/>
                <w:sz w:val="20"/>
              </w:rPr>
              <w:t>Name of a SEP fingerprint list.</w:t>
            </w:r>
          </w:p>
        </w:tc>
      </w:tr>
      <w:tr w:rsidR="00D74771" w:rsidRPr="00B64FD7" w14:paraId="52457750" w14:textId="77777777" w:rsidTr="00D74771">
        <w:tc>
          <w:tcPr>
            <w:tcW w:w="0" w:type="auto"/>
          </w:tcPr>
          <w:p w14:paraId="4BC08776"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fingerprintlist_id</w:t>
            </w:r>
            <w:proofErr w:type="spellEnd"/>
          </w:p>
        </w:tc>
        <w:tc>
          <w:tcPr>
            <w:tcW w:w="0" w:type="auto"/>
          </w:tcPr>
          <w:p w14:paraId="34198E2A"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536FA1FF"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616" w:type="pct"/>
          </w:tcPr>
          <w:p w14:paraId="1C325722" w14:textId="1C8EA4D2" w:rsidR="00D74771" w:rsidRPr="00B64FD7" w:rsidRDefault="00D74771" w:rsidP="00B9371F">
            <w:pPr>
              <w:pStyle w:val="Compact"/>
              <w:rPr>
                <w:rFonts w:ascii="Arial" w:hAnsi="Arial" w:cs="Times New Roman (Body CS)"/>
                <w:sz w:val="20"/>
              </w:rPr>
            </w:pPr>
            <w:r w:rsidRPr="00B64FD7">
              <w:rPr>
                <w:rFonts w:ascii="Arial" w:hAnsi="Arial" w:cs="Times New Roman (Body CS)"/>
                <w:sz w:val="20"/>
              </w:rPr>
              <w:t>I</w:t>
            </w:r>
            <w:r>
              <w:rPr>
                <w:rFonts w:ascii="Arial" w:hAnsi="Arial" w:cs="Times New Roman (Body CS)"/>
                <w:sz w:val="20"/>
              </w:rPr>
              <w:t>D</w:t>
            </w:r>
            <w:r w:rsidRPr="00B64FD7">
              <w:rPr>
                <w:rFonts w:ascii="Arial" w:hAnsi="Arial" w:cs="Times New Roman (Body CS)"/>
                <w:sz w:val="20"/>
              </w:rPr>
              <w:t xml:space="preserve"> of SEP fingerprint list</w:t>
            </w:r>
            <w:r>
              <w:rPr>
                <w:rFonts w:ascii="Arial" w:hAnsi="Arial" w:cs="Times New Roman (Body CS)"/>
                <w:sz w:val="20"/>
              </w:rPr>
              <w:t>.</w:t>
            </w:r>
          </w:p>
        </w:tc>
      </w:tr>
      <w:tr w:rsidR="00D74771" w:rsidRPr="00B64FD7" w14:paraId="3A1F74EE" w14:textId="77777777" w:rsidTr="00D74771">
        <w:tc>
          <w:tcPr>
            <w:tcW w:w="0" w:type="auto"/>
          </w:tcPr>
          <w:p w14:paraId="4DFF083C"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description</w:t>
            </w:r>
            <w:proofErr w:type="spellEnd"/>
          </w:p>
        </w:tc>
        <w:tc>
          <w:tcPr>
            <w:tcW w:w="0" w:type="auto"/>
          </w:tcPr>
          <w:p w14:paraId="4BEBCD46"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302ECA5A"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616" w:type="pct"/>
          </w:tcPr>
          <w:p w14:paraId="6F1956AF" w14:textId="2755BCD8" w:rsidR="00D74771" w:rsidRPr="00B64FD7" w:rsidRDefault="00D74771" w:rsidP="00123B1D">
            <w:pPr>
              <w:pStyle w:val="Compact"/>
              <w:rPr>
                <w:rFonts w:ascii="Arial" w:hAnsi="Arial" w:cs="Times New Roman (Body CS)"/>
                <w:sz w:val="20"/>
              </w:rPr>
            </w:pPr>
            <w:r w:rsidRPr="00B64FD7">
              <w:rPr>
                <w:rFonts w:ascii="Arial" w:hAnsi="Arial" w:cs="Times New Roman (Body CS)"/>
                <w:sz w:val="20"/>
              </w:rPr>
              <w:t>SEP object description.</w:t>
            </w:r>
          </w:p>
        </w:tc>
      </w:tr>
      <w:tr w:rsidR="00D74771" w:rsidRPr="00B64FD7" w14:paraId="3BEC27B8" w14:textId="77777777" w:rsidTr="00D74771">
        <w:tc>
          <w:tcPr>
            <w:tcW w:w="0" w:type="auto"/>
          </w:tcPr>
          <w:p w14:paraId="63D5A3F4"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domainid</w:t>
            </w:r>
            <w:proofErr w:type="spellEnd"/>
          </w:p>
        </w:tc>
        <w:tc>
          <w:tcPr>
            <w:tcW w:w="0" w:type="auto"/>
          </w:tcPr>
          <w:p w14:paraId="15FFAB26"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0C558CAD"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616" w:type="pct"/>
          </w:tcPr>
          <w:p w14:paraId="0028E52A" w14:textId="757CEA52" w:rsidR="00D74771" w:rsidRPr="00B64FD7" w:rsidRDefault="00D74771" w:rsidP="00B9371F">
            <w:pPr>
              <w:pStyle w:val="Compact"/>
              <w:rPr>
                <w:rFonts w:ascii="Arial" w:hAnsi="Arial" w:cs="Times New Roman (Body CS)"/>
                <w:sz w:val="20"/>
              </w:rPr>
            </w:pPr>
            <w:r w:rsidRPr="00B64FD7">
              <w:rPr>
                <w:rFonts w:ascii="Arial" w:hAnsi="Arial" w:cs="Times New Roman (Body CS)"/>
                <w:sz w:val="20"/>
              </w:rPr>
              <w:t xml:space="preserve">SEPM domain </w:t>
            </w:r>
            <w:r>
              <w:rPr>
                <w:rFonts w:ascii="Arial" w:hAnsi="Arial" w:cs="Times New Roman (Body CS)"/>
                <w:sz w:val="20"/>
              </w:rPr>
              <w:t>ID</w:t>
            </w:r>
            <w:r w:rsidRPr="00B64FD7">
              <w:rPr>
                <w:rFonts w:ascii="Arial" w:hAnsi="Arial" w:cs="Times New Roman (Body CS)"/>
                <w:sz w:val="20"/>
              </w:rPr>
              <w:t>.</w:t>
            </w:r>
          </w:p>
        </w:tc>
      </w:tr>
      <w:tr w:rsidR="00D74771" w:rsidRPr="00B64FD7" w14:paraId="052CB260" w14:textId="77777777" w:rsidTr="00D74771">
        <w:tc>
          <w:tcPr>
            <w:tcW w:w="0" w:type="auto"/>
          </w:tcPr>
          <w:p w14:paraId="6DBC7ECE" w14:textId="77777777" w:rsidR="00D74771" w:rsidRPr="00B64FD7" w:rsidRDefault="00D74771" w:rsidP="00123B1D">
            <w:pPr>
              <w:pStyle w:val="Compact"/>
              <w:rPr>
                <w:rFonts w:ascii="Arial" w:hAnsi="Arial" w:cs="Times New Roman (Body CS)"/>
                <w:sz w:val="20"/>
              </w:rPr>
            </w:pPr>
            <w:proofErr w:type="spellStart"/>
            <w:r w:rsidRPr="00B64FD7">
              <w:rPr>
                <w:rStyle w:val="VerbatimChar"/>
                <w:rFonts w:ascii="Arial" w:hAnsi="Arial" w:cs="Times New Roman (Body CS)"/>
                <w:i w:val="0"/>
                <w:color w:val="auto"/>
                <w:sz w:val="20"/>
              </w:rPr>
              <w:t>sep_hash_value</w:t>
            </w:r>
            <w:proofErr w:type="spellEnd"/>
          </w:p>
        </w:tc>
        <w:tc>
          <w:tcPr>
            <w:tcW w:w="0" w:type="auto"/>
          </w:tcPr>
          <w:p w14:paraId="73599F91" w14:textId="77777777" w:rsidR="00D74771" w:rsidRPr="00B64FD7" w:rsidRDefault="00D74771" w:rsidP="00123B1D">
            <w:pPr>
              <w:pStyle w:val="Compact"/>
              <w:jc w:val="center"/>
              <w:rPr>
                <w:rFonts w:ascii="Arial" w:hAnsi="Arial" w:cs="Times New Roman (Body CS)"/>
                <w:sz w:val="20"/>
              </w:rPr>
            </w:pPr>
            <w:r w:rsidRPr="00B64FD7">
              <w:rPr>
                <w:rStyle w:val="VerbatimChar"/>
                <w:rFonts w:ascii="Arial" w:hAnsi="Arial" w:cs="Times New Roman (Body CS)"/>
                <w:i w:val="0"/>
                <w:color w:val="auto"/>
                <w:sz w:val="20"/>
              </w:rPr>
              <w:t>text</w:t>
            </w:r>
          </w:p>
        </w:tc>
        <w:tc>
          <w:tcPr>
            <w:tcW w:w="0" w:type="auto"/>
          </w:tcPr>
          <w:p w14:paraId="504B6BE5" w14:textId="77777777" w:rsidR="00D74771" w:rsidRPr="00B64FD7" w:rsidRDefault="00D74771" w:rsidP="00123B1D">
            <w:pPr>
              <w:pStyle w:val="Compact"/>
              <w:jc w:val="center"/>
              <w:rPr>
                <w:rFonts w:ascii="Arial" w:hAnsi="Arial" w:cs="Times New Roman (Body CS)"/>
                <w:sz w:val="20"/>
              </w:rPr>
            </w:pPr>
            <w:r w:rsidRPr="00B64FD7">
              <w:rPr>
                <w:rFonts w:ascii="Arial" w:hAnsi="Arial" w:cs="Times New Roman (Body CS)"/>
                <w:sz w:val="20"/>
              </w:rPr>
              <w:t>No</w:t>
            </w:r>
          </w:p>
        </w:tc>
        <w:tc>
          <w:tcPr>
            <w:tcW w:w="2616" w:type="pct"/>
          </w:tcPr>
          <w:p w14:paraId="0AE819A6" w14:textId="65B73A0E" w:rsidR="00D74771" w:rsidRPr="00B64FD7" w:rsidRDefault="00D74771" w:rsidP="00D74771">
            <w:pPr>
              <w:pStyle w:val="Compact"/>
              <w:rPr>
                <w:rFonts w:ascii="Arial" w:hAnsi="Arial" w:cs="Times New Roman (Body CS)"/>
                <w:sz w:val="20"/>
              </w:rPr>
            </w:pPr>
            <w:r>
              <w:rPr>
                <w:rFonts w:ascii="Arial" w:hAnsi="Arial" w:cs="Times New Roman (Body CS)"/>
                <w:sz w:val="20"/>
              </w:rPr>
              <w:t>H</w:t>
            </w:r>
            <w:r w:rsidRPr="00B64FD7">
              <w:rPr>
                <w:rFonts w:ascii="Arial" w:hAnsi="Arial" w:cs="Times New Roman (Body CS)"/>
                <w:sz w:val="20"/>
              </w:rPr>
              <w:t>ash</w:t>
            </w:r>
            <w:r>
              <w:rPr>
                <w:rFonts w:ascii="Arial" w:hAnsi="Arial" w:cs="Times New Roman (Body CS)"/>
                <w:sz w:val="20"/>
              </w:rPr>
              <w:t xml:space="preserve"> </w:t>
            </w:r>
            <w:r w:rsidRPr="00B64FD7">
              <w:rPr>
                <w:rFonts w:ascii="Arial" w:hAnsi="Arial" w:cs="Times New Roman (Body CS)"/>
                <w:sz w:val="20"/>
              </w:rPr>
              <w:t>value.</w:t>
            </w:r>
            <w:r>
              <w:rPr>
                <w:rFonts w:ascii="Arial" w:hAnsi="Arial" w:cs="Times New Roman (Body CS)"/>
                <w:sz w:val="20"/>
              </w:rPr>
              <w:t xml:space="preserve"> </w:t>
            </w:r>
            <w:r w:rsidRPr="00B64FD7">
              <w:rPr>
                <w:rFonts w:ascii="Arial" w:hAnsi="Arial" w:cs="Times New Roman (Body CS)"/>
                <w:sz w:val="20"/>
              </w:rPr>
              <w:t>Can be MD5 or SHA256.</w:t>
            </w:r>
          </w:p>
        </w:tc>
      </w:tr>
    </w:tbl>
    <w:p w14:paraId="1EC3C1C7" w14:textId="77777777" w:rsidR="00123B1D" w:rsidRPr="00B64FD7" w:rsidRDefault="00123B1D" w:rsidP="00123B1D">
      <w:pPr>
        <w:pStyle w:val="BodyText"/>
      </w:pPr>
      <w:bookmarkStart w:id="43" w:name="function---sep---get-groups"/>
      <w:r w:rsidRPr="00B64FD7">
        <w:t>The input is populated by the workflows, “Example: SEP - Add Hash to Blacklist” and “Example: SEP - Delete Hash from Blacklist”.</w:t>
      </w:r>
    </w:p>
    <w:p w14:paraId="56EDABE9" w14:textId="77777777" w:rsidR="00123B1D" w:rsidRPr="00B64FD7" w:rsidRDefault="00123B1D" w:rsidP="00123B1D">
      <w:pPr>
        <w:pStyle w:val="BodyText"/>
        <w:keepNext/>
      </w:pPr>
      <w:r w:rsidRPr="00B64FD7">
        <w:t xml:space="preserve">The workflow, “Example: SEP - Add Hash to Blacklist” sets the function’s input fields: </w:t>
      </w:r>
    </w:p>
    <w:p w14:paraId="76E8E175" w14:textId="02F157B4" w:rsidR="00123B1D" w:rsidRPr="00B64FD7" w:rsidRDefault="00123B1D" w:rsidP="00023ED4">
      <w:pPr>
        <w:pStyle w:val="ListBullet"/>
        <w:numPr>
          <w:ilvl w:val="0"/>
          <w:numId w:val="15"/>
        </w:numPr>
        <w:ind w:left="360"/>
      </w:pPr>
      <w:proofErr w:type="spellStart"/>
      <w:r w:rsidRPr="00B64FD7">
        <w:t>sep_domainid</w:t>
      </w:r>
      <w:proofErr w:type="spellEnd"/>
      <w:r w:rsidRPr="00B64FD7">
        <w:t xml:space="preserve"> is mapped to </w:t>
      </w:r>
      <w:r w:rsidR="00B9371F">
        <w:t>the ID</w:t>
      </w:r>
      <w:r w:rsidRPr="00B64FD7">
        <w:t xml:space="preserve"> of </w:t>
      </w:r>
      <w:r w:rsidR="00B9371F">
        <w:t xml:space="preserve">the </w:t>
      </w:r>
      <w:r w:rsidRPr="00B64FD7">
        <w:t xml:space="preserve">domain name selected from </w:t>
      </w:r>
      <w:r w:rsidR="00B9371F">
        <w:t xml:space="preserve">the </w:t>
      </w:r>
      <w:r w:rsidRPr="00B64FD7">
        <w:t>activity field drop-down.</w:t>
      </w:r>
    </w:p>
    <w:p w14:paraId="5F1E4135" w14:textId="4081D0B6" w:rsidR="00123B1D" w:rsidRPr="00B64FD7" w:rsidRDefault="00123B1D" w:rsidP="00023ED4">
      <w:pPr>
        <w:pStyle w:val="ListBullet"/>
        <w:numPr>
          <w:ilvl w:val="0"/>
          <w:numId w:val="15"/>
        </w:numPr>
        <w:ind w:left="360"/>
      </w:pPr>
      <w:proofErr w:type="spellStart"/>
      <w:r w:rsidRPr="00B64FD7">
        <w:t>sep_fingerprintlist_name</w:t>
      </w:r>
      <w:proofErr w:type="spellEnd"/>
      <w:r w:rsidRPr="00B64FD7">
        <w:t xml:space="preserve"> is mapped to </w:t>
      </w:r>
      <w:r w:rsidR="00B9371F">
        <w:t xml:space="preserve">the </w:t>
      </w:r>
      <w:r w:rsidRPr="00B64FD7">
        <w:t xml:space="preserve">value selected from </w:t>
      </w:r>
      <w:r w:rsidR="00B9371F">
        <w:t xml:space="preserve">the </w:t>
      </w:r>
      <w:r w:rsidRPr="00B64FD7">
        <w:t>activity field drop-down.</w:t>
      </w:r>
    </w:p>
    <w:p w14:paraId="26B88A43" w14:textId="3A5F60D4" w:rsidR="00123B1D" w:rsidRPr="00B64FD7" w:rsidRDefault="00123B1D" w:rsidP="00023ED4">
      <w:pPr>
        <w:pStyle w:val="ListBullet"/>
        <w:numPr>
          <w:ilvl w:val="0"/>
          <w:numId w:val="15"/>
        </w:numPr>
        <w:ind w:left="360"/>
      </w:pPr>
      <w:proofErr w:type="spellStart"/>
      <w:r w:rsidRPr="00B64FD7">
        <w:t>sep_fingerprintlist_id</w:t>
      </w:r>
      <w:proofErr w:type="spellEnd"/>
      <w:r w:rsidRPr="00B64FD7">
        <w:t xml:space="preserve"> is mapped to </w:t>
      </w:r>
      <w:r w:rsidR="00B9371F">
        <w:t>the ID</w:t>
      </w:r>
      <w:r w:rsidRPr="00B64FD7">
        <w:t xml:space="preserve"> of </w:t>
      </w:r>
      <w:r w:rsidR="00B9371F">
        <w:t xml:space="preserve">the </w:t>
      </w:r>
      <w:proofErr w:type="spellStart"/>
      <w:r w:rsidRPr="00B64FD7">
        <w:t>fingerprintlist</w:t>
      </w:r>
      <w:proofErr w:type="spellEnd"/>
      <w:r w:rsidRPr="00B64FD7">
        <w:t xml:space="preserve"> name selected from </w:t>
      </w:r>
      <w:r w:rsidR="00B9371F">
        <w:t xml:space="preserve">the </w:t>
      </w:r>
      <w:r w:rsidRPr="00B64FD7">
        <w:t>activity field drop-down.</w:t>
      </w:r>
    </w:p>
    <w:p w14:paraId="109CF76C" w14:textId="763AE484" w:rsidR="00123B1D" w:rsidRPr="00B64FD7" w:rsidRDefault="00123B1D" w:rsidP="00023ED4">
      <w:pPr>
        <w:pStyle w:val="ListBullet"/>
        <w:numPr>
          <w:ilvl w:val="0"/>
          <w:numId w:val="15"/>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sidR="00B9371F">
        <w:t>MD</w:t>
      </w:r>
      <w:r w:rsidRPr="00B64FD7">
        <w:t>5 Resilient incident artifact value.</w:t>
      </w:r>
    </w:p>
    <w:p w14:paraId="70CC9DDB" w14:textId="4C5D8EF8" w:rsidR="00123B1D" w:rsidRPr="00B64FD7" w:rsidRDefault="00123B1D" w:rsidP="00023ED4">
      <w:pPr>
        <w:pStyle w:val="ListBullet"/>
        <w:numPr>
          <w:ilvl w:val="0"/>
          <w:numId w:val="15"/>
        </w:numPr>
        <w:ind w:left="360"/>
      </w:pPr>
      <w:proofErr w:type="spellStart"/>
      <w:r w:rsidRPr="00B64FD7">
        <w:t>sep_description</w:t>
      </w:r>
      <w:proofErr w:type="spellEnd"/>
      <w:r w:rsidRPr="00B64FD7">
        <w:t xml:space="preserve"> is defined in </w:t>
      </w:r>
      <w:r w:rsidR="00B9371F">
        <w:t xml:space="preserve">the </w:t>
      </w:r>
      <w:r w:rsidRPr="00B64FD7">
        <w:t>workflow.</w:t>
      </w:r>
    </w:p>
    <w:p w14:paraId="74D0E087" w14:textId="77777777" w:rsidR="00123B1D" w:rsidRPr="00B64FD7" w:rsidRDefault="00123B1D" w:rsidP="00123B1D">
      <w:pPr>
        <w:pStyle w:val="BodyText"/>
      </w:pPr>
      <w:r w:rsidRPr="00B64FD7">
        <w:t xml:space="preserve">The workflow is initiated by the rule, “Example: SEP - Add Hash to Blacklist”.  </w:t>
      </w:r>
    </w:p>
    <w:p w14:paraId="0C42928F" w14:textId="37C7B319" w:rsidR="00123B1D" w:rsidRPr="00B64FD7" w:rsidRDefault="00123B1D" w:rsidP="00123B1D">
      <w:pPr>
        <w:pStyle w:val="BodyText"/>
      </w:pPr>
      <w:r w:rsidRPr="00B64FD7">
        <w:t>See</w:t>
      </w:r>
      <w:r w:rsidR="000B0801">
        <w:t xml:space="preserve"> the function description in</w:t>
      </w:r>
      <w:r w:rsidRPr="00B64FD7">
        <w:t xml:space="preserve"> </w:t>
      </w:r>
      <w:hyperlink w:anchor="_SEP_-_Add" w:history="1">
        <w:r w:rsidR="00B9371F" w:rsidRPr="00B9371F">
          <w:rPr>
            <w:rStyle w:val="Hyperlink"/>
          </w:rPr>
          <w:t>SEP – Add Fingerprint List</w:t>
        </w:r>
      </w:hyperlink>
      <w:r w:rsidR="00B9371F">
        <w:t xml:space="preserve"> </w:t>
      </w:r>
      <w:r w:rsidRPr="00B64FD7">
        <w:t>for details.</w:t>
      </w:r>
    </w:p>
    <w:p w14:paraId="70FD20A2" w14:textId="0B96B456" w:rsidR="00123B1D" w:rsidRPr="00B20DC9" w:rsidRDefault="00123B1D" w:rsidP="00C450B7">
      <w:pPr>
        <w:pStyle w:val="Heading2"/>
      </w:pPr>
      <w:bookmarkStart w:id="44" w:name="_Toc13488102"/>
      <w:bookmarkStart w:id="45" w:name="_Toc13739639"/>
      <w:r w:rsidRPr="00B20DC9">
        <w:lastRenderedPageBreak/>
        <w:t>SEP - Get Groups</w:t>
      </w:r>
      <w:bookmarkEnd w:id="43"/>
      <w:bookmarkEnd w:id="44"/>
      <w:bookmarkEnd w:id="45"/>
    </w:p>
    <w:p w14:paraId="39D9D8E5" w14:textId="17D92CE9" w:rsidR="00123B1D" w:rsidRPr="00B64FD7" w:rsidRDefault="00B9371F" w:rsidP="00B9371F">
      <w:pPr>
        <w:pStyle w:val="CaptionedFigure"/>
        <w:rPr>
          <w:rFonts w:ascii="Arial" w:hAnsi="Arial" w:cs="Times New Roman (Body CS)"/>
          <w:sz w:val="20"/>
          <w:lang w:val="en-IE"/>
        </w:rPr>
      </w:pPr>
      <w:r>
        <w:rPr>
          <w:rFonts w:ascii="Arial" w:hAnsi="Arial"/>
          <w:sz w:val="20"/>
          <w:lang w:val="en-IE"/>
        </w:rPr>
        <w:t>Use the function to g</w:t>
      </w:r>
      <w:r w:rsidR="00123B1D" w:rsidRPr="00B64FD7">
        <w:rPr>
          <w:rFonts w:ascii="Arial" w:hAnsi="Arial"/>
          <w:sz w:val="20"/>
        </w:rPr>
        <w:t xml:space="preserve">et </w:t>
      </w:r>
      <w:r>
        <w:rPr>
          <w:rFonts w:ascii="Arial" w:hAnsi="Arial"/>
          <w:sz w:val="20"/>
        </w:rPr>
        <w:t xml:space="preserve">the </w:t>
      </w:r>
      <w:r w:rsidR="00123B1D" w:rsidRPr="00B64FD7">
        <w:rPr>
          <w:rFonts w:ascii="Arial" w:hAnsi="Arial"/>
          <w:sz w:val="20"/>
        </w:rPr>
        <w:t>properties of a</w:t>
      </w:r>
      <w:r>
        <w:rPr>
          <w:rFonts w:ascii="Arial" w:hAnsi="Arial"/>
          <w:sz w:val="20"/>
        </w:rPr>
        <w:t xml:space="preserve">ll groups in a domain. </w:t>
      </w:r>
      <w:r w:rsidR="00D74771" w:rsidRPr="00736239">
        <w:rPr>
          <w:rFonts w:ascii="Arial" w:hAnsi="Arial"/>
          <w:sz w:val="20"/>
        </w:rPr>
        <w:t xml:space="preserve">It uses </w:t>
      </w:r>
      <w:r w:rsidR="00D74771">
        <w:rPr>
          <w:rFonts w:ascii="Arial" w:hAnsi="Arial"/>
          <w:sz w:val="20"/>
        </w:rPr>
        <w:t>the following</w:t>
      </w:r>
      <w:r w:rsidR="00D74771" w:rsidRPr="00736239">
        <w:rPr>
          <w:rFonts w:ascii="Arial" w:hAnsi="Arial"/>
          <w:sz w:val="20"/>
        </w:rPr>
        <w:t xml:space="preserve"> input parameters</w:t>
      </w:r>
      <w:r w:rsidR="00123B1D"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95"/>
        <w:gridCol w:w="895"/>
        <w:gridCol w:w="1083"/>
        <w:gridCol w:w="4867"/>
      </w:tblGrid>
      <w:tr w:rsidR="00D74771" w:rsidRPr="00B9371F" w14:paraId="34F5F823" w14:textId="77777777" w:rsidTr="00D74771">
        <w:tc>
          <w:tcPr>
            <w:tcW w:w="0" w:type="auto"/>
            <w:vAlign w:val="bottom"/>
          </w:tcPr>
          <w:p w14:paraId="60FBDF45" w14:textId="77777777" w:rsidR="00D74771" w:rsidRPr="00B9371F" w:rsidRDefault="00D74771" w:rsidP="00B9371F">
            <w:pPr>
              <w:pStyle w:val="Compact"/>
              <w:keepNext/>
              <w:rPr>
                <w:rFonts w:ascii="Arial" w:hAnsi="Arial"/>
                <w:b/>
                <w:sz w:val="20"/>
              </w:rPr>
            </w:pPr>
            <w:r w:rsidRPr="00B9371F">
              <w:rPr>
                <w:rFonts w:ascii="Arial" w:hAnsi="Arial"/>
                <w:b/>
                <w:sz w:val="20"/>
              </w:rPr>
              <w:t>Name</w:t>
            </w:r>
          </w:p>
        </w:tc>
        <w:tc>
          <w:tcPr>
            <w:tcW w:w="0" w:type="auto"/>
            <w:vAlign w:val="bottom"/>
          </w:tcPr>
          <w:p w14:paraId="39B14C7C" w14:textId="77777777" w:rsidR="00D74771" w:rsidRPr="00B9371F" w:rsidRDefault="00D74771" w:rsidP="00B9371F">
            <w:pPr>
              <w:pStyle w:val="Compact"/>
              <w:keepNext/>
              <w:jc w:val="center"/>
              <w:rPr>
                <w:rFonts w:ascii="Arial" w:hAnsi="Arial"/>
                <w:b/>
                <w:sz w:val="20"/>
              </w:rPr>
            </w:pPr>
            <w:r w:rsidRPr="00B9371F">
              <w:rPr>
                <w:rFonts w:ascii="Arial" w:hAnsi="Arial"/>
                <w:b/>
                <w:sz w:val="20"/>
              </w:rPr>
              <w:t>Type</w:t>
            </w:r>
          </w:p>
        </w:tc>
        <w:tc>
          <w:tcPr>
            <w:tcW w:w="0" w:type="auto"/>
            <w:vAlign w:val="bottom"/>
          </w:tcPr>
          <w:p w14:paraId="61CFF288" w14:textId="77777777" w:rsidR="00D74771" w:rsidRPr="00B9371F" w:rsidRDefault="00D74771" w:rsidP="00B9371F">
            <w:pPr>
              <w:pStyle w:val="Compact"/>
              <w:keepNext/>
              <w:jc w:val="center"/>
              <w:rPr>
                <w:rFonts w:ascii="Arial" w:hAnsi="Arial"/>
                <w:b/>
                <w:sz w:val="20"/>
              </w:rPr>
            </w:pPr>
            <w:r w:rsidRPr="00B9371F">
              <w:rPr>
                <w:rFonts w:ascii="Arial" w:hAnsi="Arial"/>
                <w:b/>
                <w:sz w:val="20"/>
              </w:rPr>
              <w:t>Required</w:t>
            </w:r>
          </w:p>
        </w:tc>
        <w:tc>
          <w:tcPr>
            <w:tcW w:w="2861" w:type="pct"/>
            <w:vAlign w:val="bottom"/>
          </w:tcPr>
          <w:p w14:paraId="492F41A3" w14:textId="77777777" w:rsidR="00D74771" w:rsidRPr="00B9371F" w:rsidRDefault="00D74771" w:rsidP="00B9371F">
            <w:pPr>
              <w:pStyle w:val="Compact"/>
              <w:keepNext/>
              <w:rPr>
                <w:rFonts w:ascii="Arial" w:hAnsi="Arial"/>
                <w:b/>
                <w:sz w:val="20"/>
              </w:rPr>
            </w:pPr>
            <w:r w:rsidRPr="00B9371F">
              <w:rPr>
                <w:rFonts w:ascii="Arial" w:hAnsi="Arial"/>
                <w:b/>
                <w:sz w:val="20"/>
              </w:rPr>
              <w:t>Tooltip</w:t>
            </w:r>
          </w:p>
        </w:tc>
      </w:tr>
      <w:tr w:rsidR="00D74771" w:rsidRPr="00B64FD7" w14:paraId="633ED3B1" w14:textId="77777777" w:rsidTr="00D74771">
        <w:tc>
          <w:tcPr>
            <w:tcW w:w="0" w:type="auto"/>
          </w:tcPr>
          <w:p w14:paraId="5B3D2790" w14:textId="77777777" w:rsidR="00D74771" w:rsidRPr="00B64FD7" w:rsidRDefault="00D74771" w:rsidP="00B9371F">
            <w:pPr>
              <w:pStyle w:val="Compact"/>
              <w:keepNext/>
              <w:rPr>
                <w:rFonts w:ascii="Arial" w:hAnsi="Arial"/>
                <w:sz w:val="20"/>
              </w:rPr>
            </w:pPr>
            <w:proofErr w:type="spellStart"/>
            <w:r w:rsidRPr="00B64FD7">
              <w:rPr>
                <w:rStyle w:val="VerbatimChar"/>
                <w:rFonts w:ascii="Arial" w:hAnsi="Arial"/>
                <w:i w:val="0"/>
                <w:color w:val="auto"/>
                <w:sz w:val="20"/>
              </w:rPr>
              <w:t>sep_domain</w:t>
            </w:r>
            <w:proofErr w:type="spellEnd"/>
          </w:p>
        </w:tc>
        <w:tc>
          <w:tcPr>
            <w:tcW w:w="0" w:type="auto"/>
          </w:tcPr>
          <w:p w14:paraId="542398C7" w14:textId="77777777" w:rsidR="00D74771" w:rsidRPr="00B64FD7" w:rsidRDefault="00D74771" w:rsidP="00B9371F">
            <w:pPr>
              <w:pStyle w:val="Compact"/>
              <w:keepNext/>
              <w:jc w:val="center"/>
              <w:rPr>
                <w:rFonts w:ascii="Arial" w:hAnsi="Arial"/>
                <w:sz w:val="20"/>
              </w:rPr>
            </w:pPr>
            <w:r w:rsidRPr="00B64FD7">
              <w:rPr>
                <w:rStyle w:val="VerbatimChar"/>
                <w:rFonts w:ascii="Arial" w:hAnsi="Arial"/>
                <w:i w:val="0"/>
                <w:color w:val="auto"/>
                <w:sz w:val="20"/>
              </w:rPr>
              <w:t>text</w:t>
            </w:r>
          </w:p>
        </w:tc>
        <w:tc>
          <w:tcPr>
            <w:tcW w:w="0" w:type="auto"/>
          </w:tcPr>
          <w:p w14:paraId="74A8DF7C" w14:textId="77777777" w:rsidR="00D74771" w:rsidRPr="00B64FD7" w:rsidRDefault="00D74771" w:rsidP="00B9371F">
            <w:pPr>
              <w:pStyle w:val="Compact"/>
              <w:keepNext/>
              <w:jc w:val="center"/>
              <w:rPr>
                <w:rFonts w:ascii="Arial" w:hAnsi="Arial"/>
                <w:sz w:val="20"/>
              </w:rPr>
            </w:pPr>
            <w:r w:rsidRPr="00B64FD7">
              <w:rPr>
                <w:rFonts w:ascii="Arial" w:hAnsi="Arial"/>
                <w:sz w:val="20"/>
              </w:rPr>
              <w:t>No</w:t>
            </w:r>
          </w:p>
        </w:tc>
        <w:tc>
          <w:tcPr>
            <w:tcW w:w="2861" w:type="pct"/>
          </w:tcPr>
          <w:p w14:paraId="492D2059" w14:textId="62EB74E2" w:rsidR="00D74771" w:rsidRPr="00B64FD7" w:rsidRDefault="00D74771" w:rsidP="00B9371F">
            <w:pPr>
              <w:pStyle w:val="Compact"/>
              <w:keepNext/>
              <w:rPr>
                <w:rFonts w:ascii="Arial" w:hAnsi="Arial"/>
                <w:sz w:val="20"/>
              </w:rPr>
            </w:pPr>
            <w:r w:rsidRPr="00B64FD7">
              <w:rPr>
                <w:rFonts w:ascii="Arial" w:hAnsi="Arial"/>
                <w:sz w:val="20"/>
              </w:rPr>
              <w:t>SEPM domain.</w:t>
            </w:r>
          </w:p>
        </w:tc>
      </w:tr>
      <w:tr w:rsidR="00D74771" w:rsidRPr="00B64FD7" w14:paraId="35C463CE" w14:textId="77777777" w:rsidTr="00D74771">
        <w:tc>
          <w:tcPr>
            <w:tcW w:w="0" w:type="auto"/>
          </w:tcPr>
          <w:p w14:paraId="7C4C1393" w14:textId="77777777" w:rsidR="00D74771" w:rsidRPr="00B64FD7" w:rsidRDefault="00D74771" w:rsidP="00B9371F">
            <w:pPr>
              <w:pStyle w:val="Compact"/>
              <w:keepNext/>
              <w:rPr>
                <w:rFonts w:ascii="Arial" w:hAnsi="Arial"/>
                <w:sz w:val="20"/>
              </w:rPr>
            </w:pPr>
            <w:proofErr w:type="spellStart"/>
            <w:r w:rsidRPr="00B64FD7">
              <w:rPr>
                <w:rStyle w:val="VerbatimChar"/>
                <w:rFonts w:ascii="Arial" w:hAnsi="Arial"/>
                <w:i w:val="0"/>
                <w:color w:val="auto"/>
                <w:sz w:val="20"/>
              </w:rPr>
              <w:t>sep_fullpathname</w:t>
            </w:r>
            <w:proofErr w:type="spellEnd"/>
          </w:p>
        </w:tc>
        <w:tc>
          <w:tcPr>
            <w:tcW w:w="0" w:type="auto"/>
          </w:tcPr>
          <w:p w14:paraId="0D97EC49" w14:textId="77777777" w:rsidR="00D74771" w:rsidRPr="00B64FD7" w:rsidRDefault="00D74771" w:rsidP="00B9371F">
            <w:pPr>
              <w:pStyle w:val="Compact"/>
              <w:keepNext/>
              <w:jc w:val="center"/>
              <w:rPr>
                <w:rFonts w:ascii="Arial" w:hAnsi="Arial"/>
                <w:sz w:val="20"/>
              </w:rPr>
            </w:pPr>
            <w:r w:rsidRPr="00B64FD7">
              <w:rPr>
                <w:rStyle w:val="VerbatimChar"/>
                <w:rFonts w:ascii="Arial" w:hAnsi="Arial"/>
                <w:i w:val="0"/>
                <w:color w:val="auto"/>
                <w:sz w:val="20"/>
              </w:rPr>
              <w:t>text</w:t>
            </w:r>
          </w:p>
        </w:tc>
        <w:tc>
          <w:tcPr>
            <w:tcW w:w="0" w:type="auto"/>
          </w:tcPr>
          <w:p w14:paraId="185065FE" w14:textId="77777777" w:rsidR="00D74771" w:rsidRPr="00B64FD7" w:rsidRDefault="00D74771" w:rsidP="00B9371F">
            <w:pPr>
              <w:pStyle w:val="Compact"/>
              <w:keepNext/>
              <w:jc w:val="center"/>
              <w:rPr>
                <w:rFonts w:ascii="Arial" w:hAnsi="Arial"/>
                <w:sz w:val="20"/>
              </w:rPr>
            </w:pPr>
            <w:r w:rsidRPr="00B64FD7">
              <w:rPr>
                <w:rFonts w:ascii="Arial" w:hAnsi="Arial"/>
                <w:sz w:val="20"/>
              </w:rPr>
              <w:t>No</w:t>
            </w:r>
          </w:p>
        </w:tc>
        <w:tc>
          <w:tcPr>
            <w:tcW w:w="2861" w:type="pct"/>
          </w:tcPr>
          <w:p w14:paraId="54114657" w14:textId="0A2820E2" w:rsidR="00D74771" w:rsidRPr="00B64FD7" w:rsidRDefault="00D74771" w:rsidP="00B9371F">
            <w:pPr>
              <w:pStyle w:val="Compact"/>
              <w:keepNext/>
              <w:rPr>
                <w:rFonts w:ascii="Arial" w:hAnsi="Arial"/>
                <w:sz w:val="20"/>
              </w:rPr>
            </w:pPr>
            <w:r>
              <w:rPr>
                <w:rFonts w:ascii="Arial" w:hAnsi="Arial"/>
                <w:sz w:val="20"/>
              </w:rPr>
              <w:t>F</w:t>
            </w:r>
            <w:r w:rsidRPr="00B64FD7">
              <w:rPr>
                <w:rFonts w:ascii="Arial" w:hAnsi="Arial"/>
                <w:sz w:val="20"/>
              </w:rPr>
              <w:t>ull path name of the group.</w:t>
            </w:r>
          </w:p>
        </w:tc>
      </w:tr>
      <w:tr w:rsidR="00D74771" w:rsidRPr="00B64FD7" w14:paraId="6141824B" w14:textId="77777777" w:rsidTr="00D74771">
        <w:tc>
          <w:tcPr>
            <w:tcW w:w="0" w:type="auto"/>
          </w:tcPr>
          <w:p w14:paraId="4A359467" w14:textId="77777777" w:rsidR="00D74771" w:rsidRPr="00B64FD7" w:rsidRDefault="00D74771" w:rsidP="00B9371F">
            <w:pPr>
              <w:pStyle w:val="Compact"/>
              <w:keepNext/>
              <w:rPr>
                <w:rFonts w:ascii="Arial" w:hAnsi="Arial"/>
                <w:sz w:val="20"/>
              </w:rPr>
            </w:pPr>
            <w:proofErr w:type="spellStart"/>
            <w:r w:rsidRPr="00B64FD7">
              <w:rPr>
                <w:rStyle w:val="VerbatimChar"/>
                <w:rFonts w:ascii="Arial" w:hAnsi="Arial"/>
                <w:i w:val="0"/>
                <w:color w:val="auto"/>
                <w:sz w:val="20"/>
              </w:rPr>
              <w:t>sep_mode</w:t>
            </w:r>
            <w:proofErr w:type="spellEnd"/>
          </w:p>
        </w:tc>
        <w:tc>
          <w:tcPr>
            <w:tcW w:w="0" w:type="auto"/>
          </w:tcPr>
          <w:p w14:paraId="048B0099" w14:textId="77777777" w:rsidR="00D74771" w:rsidRPr="00B64FD7" w:rsidRDefault="00D74771" w:rsidP="00B9371F">
            <w:pPr>
              <w:pStyle w:val="Compact"/>
              <w:keepNext/>
              <w:jc w:val="center"/>
              <w:rPr>
                <w:rFonts w:ascii="Arial" w:hAnsi="Arial"/>
                <w:sz w:val="20"/>
              </w:rPr>
            </w:pPr>
            <w:r w:rsidRPr="00B64FD7">
              <w:rPr>
                <w:rStyle w:val="VerbatimChar"/>
                <w:rFonts w:ascii="Arial" w:hAnsi="Arial"/>
                <w:i w:val="0"/>
                <w:color w:val="auto"/>
                <w:sz w:val="20"/>
              </w:rPr>
              <w:t>text</w:t>
            </w:r>
          </w:p>
        </w:tc>
        <w:tc>
          <w:tcPr>
            <w:tcW w:w="0" w:type="auto"/>
          </w:tcPr>
          <w:p w14:paraId="63A2A481" w14:textId="77777777" w:rsidR="00D74771" w:rsidRPr="00B64FD7" w:rsidRDefault="00D74771" w:rsidP="00B9371F">
            <w:pPr>
              <w:pStyle w:val="Compact"/>
              <w:keepNext/>
              <w:jc w:val="center"/>
              <w:rPr>
                <w:rFonts w:ascii="Arial" w:hAnsi="Arial"/>
                <w:sz w:val="20"/>
              </w:rPr>
            </w:pPr>
            <w:r w:rsidRPr="00B64FD7">
              <w:rPr>
                <w:rFonts w:ascii="Arial" w:hAnsi="Arial"/>
                <w:sz w:val="20"/>
              </w:rPr>
              <w:t>No</w:t>
            </w:r>
          </w:p>
        </w:tc>
        <w:tc>
          <w:tcPr>
            <w:tcW w:w="2861" w:type="pct"/>
          </w:tcPr>
          <w:p w14:paraId="67451B9F" w14:textId="5A493BB5" w:rsidR="00D74771" w:rsidRPr="00B64FD7" w:rsidRDefault="00D74771" w:rsidP="00B9371F">
            <w:pPr>
              <w:pStyle w:val="Compact"/>
              <w:keepNext/>
              <w:rPr>
                <w:rFonts w:ascii="Arial" w:hAnsi="Arial"/>
                <w:sz w:val="20"/>
              </w:rPr>
            </w:pPr>
            <w:r>
              <w:rPr>
                <w:rFonts w:ascii="Arial" w:hAnsi="Arial"/>
                <w:sz w:val="20"/>
              </w:rPr>
              <w:t>P</w:t>
            </w:r>
            <w:r w:rsidRPr="00B64FD7">
              <w:rPr>
                <w:rFonts w:ascii="Arial" w:hAnsi="Arial"/>
                <w:sz w:val="20"/>
              </w:rPr>
              <w:t>resentation mode for the results, as a list (default) or as a tree.</w:t>
            </w:r>
          </w:p>
        </w:tc>
      </w:tr>
      <w:tr w:rsidR="00D74771" w:rsidRPr="00B64FD7" w14:paraId="5EA05F06" w14:textId="77777777" w:rsidTr="00D74771">
        <w:tc>
          <w:tcPr>
            <w:tcW w:w="0" w:type="auto"/>
          </w:tcPr>
          <w:p w14:paraId="293067CA"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pageindex</w:t>
            </w:r>
            <w:proofErr w:type="spellEnd"/>
          </w:p>
        </w:tc>
        <w:tc>
          <w:tcPr>
            <w:tcW w:w="0" w:type="auto"/>
          </w:tcPr>
          <w:p w14:paraId="410A837B"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number</w:t>
            </w:r>
          </w:p>
        </w:tc>
        <w:tc>
          <w:tcPr>
            <w:tcW w:w="0" w:type="auto"/>
          </w:tcPr>
          <w:p w14:paraId="4B62CA05"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861" w:type="pct"/>
          </w:tcPr>
          <w:p w14:paraId="47854477" w14:textId="7C00734D" w:rsidR="00D74771" w:rsidRPr="00B64FD7" w:rsidRDefault="00D74771" w:rsidP="00D74771">
            <w:pPr>
              <w:pStyle w:val="Compact"/>
              <w:rPr>
                <w:rFonts w:ascii="Arial" w:hAnsi="Arial"/>
                <w:sz w:val="20"/>
              </w:rPr>
            </w:pPr>
            <w:r>
              <w:rPr>
                <w:rFonts w:ascii="Arial" w:hAnsi="Arial"/>
                <w:sz w:val="20"/>
              </w:rPr>
              <w:t>I</w:t>
            </w:r>
            <w:r w:rsidRPr="00B64FD7">
              <w:rPr>
                <w:rFonts w:ascii="Arial" w:hAnsi="Arial"/>
                <w:sz w:val="20"/>
              </w:rPr>
              <w:t xml:space="preserve">ndex page that is used for the returned results. </w:t>
            </w:r>
            <w:r>
              <w:rPr>
                <w:rFonts w:ascii="Arial" w:hAnsi="Arial"/>
                <w:sz w:val="20"/>
              </w:rPr>
              <w:t>D</w:t>
            </w:r>
            <w:r w:rsidRPr="00B64FD7">
              <w:rPr>
                <w:rFonts w:ascii="Arial" w:hAnsi="Arial"/>
                <w:sz w:val="20"/>
              </w:rPr>
              <w:t>efault page index is 1.</w:t>
            </w:r>
          </w:p>
        </w:tc>
      </w:tr>
      <w:tr w:rsidR="00D74771" w:rsidRPr="00B64FD7" w14:paraId="13F4CCAA" w14:textId="77777777" w:rsidTr="00D74771">
        <w:tc>
          <w:tcPr>
            <w:tcW w:w="0" w:type="auto"/>
          </w:tcPr>
          <w:p w14:paraId="496A4232"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pagesize</w:t>
            </w:r>
            <w:proofErr w:type="spellEnd"/>
          </w:p>
        </w:tc>
        <w:tc>
          <w:tcPr>
            <w:tcW w:w="0" w:type="auto"/>
          </w:tcPr>
          <w:p w14:paraId="0C7A49EA"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number</w:t>
            </w:r>
          </w:p>
        </w:tc>
        <w:tc>
          <w:tcPr>
            <w:tcW w:w="0" w:type="auto"/>
          </w:tcPr>
          <w:p w14:paraId="4A725001"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861" w:type="pct"/>
          </w:tcPr>
          <w:p w14:paraId="6342C7B8" w14:textId="7F2E8068" w:rsidR="00D74771" w:rsidRPr="00B64FD7" w:rsidRDefault="00D74771" w:rsidP="00D74771">
            <w:pPr>
              <w:pStyle w:val="Compact"/>
              <w:rPr>
                <w:rFonts w:ascii="Arial" w:hAnsi="Arial"/>
                <w:sz w:val="20"/>
              </w:rPr>
            </w:pPr>
            <w:r>
              <w:rPr>
                <w:rFonts w:ascii="Arial" w:hAnsi="Arial"/>
                <w:sz w:val="20"/>
              </w:rPr>
              <w:t>N</w:t>
            </w:r>
            <w:r w:rsidRPr="00B64FD7">
              <w:rPr>
                <w:rFonts w:ascii="Arial" w:hAnsi="Arial"/>
                <w:sz w:val="20"/>
              </w:rPr>
              <w:t xml:space="preserve">umber of results to include on each page. </w:t>
            </w:r>
            <w:r>
              <w:rPr>
                <w:rFonts w:ascii="Arial" w:hAnsi="Arial"/>
                <w:sz w:val="20"/>
              </w:rPr>
              <w:t>D</w:t>
            </w:r>
            <w:r w:rsidRPr="00B64FD7">
              <w:rPr>
                <w:rFonts w:ascii="Arial" w:hAnsi="Arial"/>
                <w:sz w:val="20"/>
              </w:rPr>
              <w:t>efault is 20.</w:t>
            </w:r>
          </w:p>
        </w:tc>
      </w:tr>
      <w:tr w:rsidR="00D74771" w:rsidRPr="00B64FD7" w14:paraId="74945395" w14:textId="77777777" w:rsidTr="00D74771">
        <w:tc>
          <w:tcPr>
            <w:tcW w:w="0" w:type="auto"/>
          </w:tcPr>
          <w:p w14:paraId="315C6209"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order</w:t>
            </w:r>
            <w:proofErr w:type="spellEnd"/>
          </w:p>
        </w:tc>
        <w:tc>
          <w:tcPr>
            <w:tcW w:w="0" w:type="auto"/>
          </w:tcPr>
          <w:p w14:paraId="4029C9AA"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1E2A42CC"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861" w:type="pct"/>
          </w:tcPr>
          <w:p w14:paraId="0599B3D3" w14:textId="77777777" w:rsidR="00D74771" w:rsidRPr="00B64FD7" w:rsidRDefault="00D74771" w:rsidP="00123B1D">
            <w:pPr>
              <w:pStyle w:val="Compact"/>
              <w:rPr>
                <w:rFonts w:ascii="Arial" w:hAnsi="Arial"/>
                <w:sz w:val="20"/>
              </w:rPr>
            </w:pPr>
            <w:r w:rsidRPr="00B64FD7">
              <w:rPr>
                <w:rFonts w:ascii="Arial" w:hAnsi="Arial"/>
                <w:sz w:val="20"/>
              </w:rPr>
              <w:t>Specifies the results order ASC or DESC.</w:t>
            </w:r>
          </w:p>
        </w:tc>
      </w:tr>
      <w:tr w:rsidR="00D74771" w:rsidRPr="00B64FD7" w14:paraId="202C513E" w14:textId="77777777" w:rsidTr="00D74771">
        <w:tc>
          <w:tcPr>
            <w:tcW w:w="0" w:type="auto"/>
          </w:tcPr>
          <w:p w14:paraId="7957623A"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sort</w:t>
            </w:r>
            <w:proofErr w:type="spellEnd"/>
          </w:p>
        </w:tc>
        <w:tc>
          <w:tcPr>
            <w:tcW w:w="0" w:type="auto"/>
          </w:tcPr>
          <w:p w14:paraId="286048E0"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10D89251"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861" w:type="pct"/>
          </w:tcPr>
          <w:p w14:paraId="324BC75F" w14:textId="41D3CE48" w:rsidR="00D74771" w:rsidRPr="00B64FD7" w:rsidRDefault="00D74771" w:rsidP="00123B1D">
            <w:pPr>
              <w:pStyle w:val="Compact"/>
              <w:rPr>
                <w:rFonts w:ascii="Arial" w:hAnsi="Arial"/>
                <w:sz w:val="20"/>
              </w:rPr>
            </w:pPr>
            <w:r>
              <w:rPr>
                <w:rFonts w:ascii="Arial" w:hAnsi="Arial"/>
                <w:sz w:val="20"/>
              </w:rPr>
              <w:t>C</w:t>
            </w:r>
            <w:r w:rsidRPr="00B64FD7">
              <w:rPr>
                <w:rFonts w:ascii="Arial" w:hAnsi="Arial"/>
                <w:sz w:val="20"/>
              </w:rPr>
              <w:t>olumn by which the results are sorted.</w:t>
            </w:r>
          </w:p>
        </w:tc>
      </w:tr>
    </w:tbl>
    <w:p w14:paraId="5F35872C" w14:textId="77777777" w:rsidR="00123B1D" w:rsidRPr="00B64FD7" w:rsidRDefault="00123B1D" w:rsidP="00123B1D">
      <w:pPr>
        <w:pStyle w:val="BodyText"/>
      </w:pPr>
      <w:r w:rsidRPr="00B64FD7">
        <w:t>The input is populated by the workflow, “Example: SEP - Get Groups information”.</w:t>
      </w:r>
    </w:p>
    <w:p w14:paraId="238F800C" w14:textId="18D9A2A5" w:rsidR="00123B1D" w:rsidRPr="00B64FD7" w:rsidRDefault="00B9371F" w:rsidP="00123B1D">
      <w:pPr>
        <w:pStyle w:val="ListBullet"/>
        <w:numPr>
          <w:ilvl w:val="0"/>
          <w:numId w:val="0"/>
        </w:numPr>
      </w:pPr>
      <w:r w:rsidRPr="00B9371F">
        <w:rPr>
          <w:b/>
        </w:rPr>
        <w:t>NOTE</w:t>
      </w:r>
      <w:r>
        <w:t>:</w:t>
      </w:r>
      <w:r w:rsidR="00123B1D" w:rsidRPr="00B64FD7">
        <w:t xml:space="preserve"> This function is also used as a helper function in several other workflows.</w:t>
      </w:r>
    </w:p>
    <w:p w14:paraId="533016C3" w14:textId="77777777" w:rsidR="00123B1D" w:rsidRPr="00B64FD7" w:rsidRDefault="00123B1D" w:rsidP="00123B1D">
      <w:pPr>
        <w:pStyle w:val="BodyText"/>
        <w:keepNext/>
      </w:pPr>
      <w:r w:rsidRPr="00B64FD7">
        <w:t xml:space="preserve">The workflow, “Example: SEP - Get Groups information”, sets the function’s input fields: </w:t>
      </w:r>
    </w:p>
    <w:p w14:paraId="76E61ED6" w14:textId="60D5041A" w:rsidR="00123B1D" w:rsidRPr="00B64FD7" w:rsidRDefault="00123B1D" w:rsidP="00023ED4">
      <w:pPr>
        <w:pStyle w:val="ListBullet"/>
        <w:numPr>
          <w:ilvl w:val="0"/>
          <w:numId w:val="15"/>
        </w:numPr>
        <w:ind w:left="360"/>
      </w:pPr>
      <w:proofErr w:type="spellStart"/>
      <w:r w:rsidRPr="00B64FD7">
        <w:t>sep_domain</w:t>
      </w:r>
      <w:proofErr w:type="spellEnd"/>
      <w:r w:rsidRPr="00B64FD7">
        <w:t xml:space="preserve"> is mapped to </w:t>
      </w:r>
      <w:r w:rsidR="00B9371F">
        <w:t>the ID</w:t>
      </w:r>
      <w:r w:rsidRPr="00B64FD7">
        <w:t xml:space="preserve"> of </w:t>
      </w:r>
      <w:r w:rsidR="00B9371F">
        <w:t xml:space="preserve">the </w:t>
      </w:r>
      <w:r w:rsidRPr="00B64FD7">
        <w:t xml:space="preserve">domain name selected from </w:t>
      </w:r>
      <w:r w:rsidR="00B9371F">
        <w:t xml:space="preserve">the </w:t>
      </w:r>
      <w:r w:rsidRPr="00B64FD7">
        <w:t>activity field drop-down.</w:t>
      </w:r>
    </w:p>
    <w:p w14:paraId="7539FC70" w14:textId="77777777" w:rsidR="00123B1D" w:rsidRPr="00B64FD7" w:rsidRDefault="00123B1D" w:rsidP="00023ED4">
      <w:pPr>
        <w:pStyle w:val="ListBullet"/>
        <w:numPr>
          <w:ilvl w:val="0"/>
          <w:numId w:val="15"/>
        </w:numPr>
        <w:ind w:left="360"/>
      </w:pPr>
      <w:r w:rsidRPr="00B64FD7">
        <w:rPr>
          <w:rStyle w:val="VerbatimChar"/>
          <w:rFonts w:ascii="Arial" w:hAnsi="Arial"/>
          <w:i w:val="0"/>
          <w:color w:val="auto"/>
          <w:sz w:val="20"/>
        </w:rPr>
        <w:t>None of the other fields are set.</w:t>
      </w:r>
    </w:p>
    <w:p w14:paraId="4C9648E7" w14:textId="77777777" w:rsidR="00123B1D" w:rsidRPr="00B64FD7" w:rsidRDefault="00123B1D" w:rsidP="00123B1D">
      <w:pPr>
        <w:pStyle w:val="BodyText"/>
      </w:pPr>
      <w:r w:rsidRPr="00B64FD7">
        <w:t xml:space="preserve">The workflow is initiated by the rule, “Example: SEP - Get Groups information”. </w:t>
      </w:r>
    </w:p>
    <w:p w14:paraId="3C779544" w14:textId="77777777" w:rsidR="00123B1D" w:rsidRPr="00B64FD7" w:rsidRDefault="00123B1D" w:rsidP="00C874F1">
      <w:pPr>
        <w:pStyle w:val="BodyText"/>
        <w:keepNext/>
        <w:numPr>
          <w:ilvl w:val="0"/>
          <w:numId w:val="41"/>
        </w:numPr>
      </w:pPr>
      <w:r w:rsidRPr="00B64FD7">
        <w:t>Open an incident and select the “SEP – Blacklists” tab.</w:t>
      </w:r>
    </w:p>
    <w:p w14:paraId="52A63941" w14:textId="670B396D" w:rsidR="00123B1D" w:rsidRDefault="00123B1D" w:rsidP="00C874F1">
      <w:pPr>
        <w:pStyle w:val="BodyText"/>
        <w:keepNext/>
        <w:numPr>
          <w:ilvl w:val="0"/>
          <w:numId w:val="41"/>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rsidR="00B9371F">
        <w:t>.</w:t>
      </w:r>
    </w:p>
    <w:p w14:paraId="4DEF4D80" w14:textId="77777777" w:rsidR="00123B1D" w:rsidRDefault="00123B1D" w:rsidP="00123B1D">
      <w:pPr>
        <w:pStyle w:val="BodyText"/>
      </w:pPr>
      <w:r>
        <w:rPr>
          <w:noProof/>
        </w:rPr>
        <w:drawing>
          <wp:inline distT="0" distB="0" distL="0" distR="0" wp14:anchorId="11CE4C21" wp14:editId="324B528D">
            <wp:extent cx="1333574" cy="1134533"/>
            <wp:effectExtent l="114300" t="101600" r="114300" b="1358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47"/>
                    <a:stretch>
                      <a:fillRect/>
                    </a:stretch>
                  </pic:blipFill>
                  <pic:spPr>
                    <a:xfrm>
                      <a:off x="0" y="0"/>
                      <a:ext cx="1344905" cy="11441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7D0E00" w14:textId="4740888E" w:rsidR="00123B1D" w:rsidRDefault="00123B1D" w:rsidP="00123B1D">
      <w:pPr>
        <w:pStyle w:val="BodyText"/>
      </w:pPr>
      <w:r>
        <w:t xml:space="preserve">The user </w:t>
      </w:r>
      <w:r w:rsidR="00B9371F">
        <w:t>is</w:t>
      </w:r>
      <w:r>
        <w:t xml:space="preserve"> presented with a drop-down list of user defined domain names. In the example</w:t>
      </w:r>
      <w:r w:rsidR="00B9371F">
        <w:t>,</w:t>
      </w:r>
      <w:r>
        <w:t xml:space="preserve"> domain name “Default” is selected.</w:t>
      </w:r>
    </w:p>
    <w:p w14:paraId="088F026D" w14:textId="77777777" w:rsidR="00123B1D" w:rsidRDefault="00123B1D" w:rsidP="00123B1D">
      <w:pPr>
        <w:pStyle w:val="BodyText"/>
      </w:pPr>
      <w:r>
        <w:rPr>
          <w:noProof/>
        </w:rPr>
        <w:drawing>
          <wp:inline distT="0" distB="0" distL="0" distR="0" wp14:anchorId="0EAAA66B" wp14:editId="43BF1D61">
            <wp:extent cx="1932981" cy="651934"/>
            <wp:effectExtent l="114300" t="101600" r="111760" b="135890"/>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48"/>
                    <a:stretch>
                      <a:fillRect/>
                    </a:stretch>
                  </pic:blipFill>
                  <pic:spPr>
                    <a:xfrm>
                      <a:off x="0" y="0"/>
                      <a:ext cx="1991762" cy="6717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5CBCC7" w14:textId="77777777" w:rsidR="00123B1D" w:rsidRDefault="00123B1D" w:rsidP="00123B1D">
      <w:pPr>
        <w:pStyle w:val="BodyText"/>
        <w:keepNext/>
      </w:pPr>
      <w:r>
        <w:lastRenderedPageBreak/>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0DC30C71" w14:textId="77777777" w:rsidR="00123B1D" w:rsidRDefault="00123B1D" w:rsidP="00123B1D">
      <w:pPr>
        <w:pStyle w:val="BodyText"/>
      </w:pPr>
      <w:r>
        <w:rPr>
          <w:noProof/>
        </w:rPr>
        <w:drawing>
          <wp:inline distT="0" distB="0" distL="0" distR="0" wp14:anchorId="15D6E928" wp14:editId="70BB71FB">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49"/>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0851AF" w14:textId="23344D17" w:rsidR="00123B1D" w:rsidRPr="00C874F1" w:rsidRDefault="00123B1D" w:rsidP="00C874F1">
      <w:pPr>
        <w:pStyle w:val="Heading2"/>
      </w:pPr>
      <w:bookmarkStart w:id="46" w:name="_Toc13488103"/>
      <w:bookmarkStart w:id="47" w:name="_Toc13739640"/>
      <w:r w:rsidRPr="00B20DC9">
        <w:t>SEP - Assign Fingerprint List to Group</w:t>
      </w:r>
      <w:bookmarkEnd w:id="46"/>
      <w:bookmarkEnd w:id="47"/>
    </w:p>
    <w:p w14:paraId="1E732DDD" w14:textId="2036436B" w:rsidR="00123B1D" w:rsidRPr="00C874F1" w:rsidRDefault="00B9371F" w:rsidP="00C874F1">
      <w:pPr>
        <w:pStyle w:val="CaptionedFigure"/>
        <w:rPr>
          <w:rFonts w:ascii="Arial" w:hAnsi="Arial" w:cs="Times New Roman (Body CS)"/>
          <w:sz w:val="20"/>
          <w:lang w:val="en-IE"/>
        </w:rPr>
      </w:pPr>
      <w:r>
        <w:rPr>
          <w:rFonts w:ascii="Arial" w:hAnsi="Arial"/>
          <w:sz w:val="20"/>
          <w:lang w:val="en-IE"/>
        </w:rPr>
        <w:t>Use the function to a</w:t>
      </w:r>
      <w:r w:rsidR="00123B1D"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00123B1D"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30"/>
        <w:gridCol w:w="810"/>
        <w:gridCol w:w="1284"/>
        <w:gridCol w:w="4116"/>
      </w:tblGrid>
      <w:tr w:rsidR="00D74771" w:rsidRPr="00B9371F" w14:paraId="76289D41" w14:textId="77777777" w:rsidTr="00D74771">
        <w:tc>
          <w:tcPr>
            <w:tcW w:w="0" w:type="auto"/>
            <w:vAlign w:val="bottom"/>
          </w:tcPr>
          <w:p w14:paraId="4AE6D33C" w14:textId="77777777" w:rsidR="00D74771" w:rsidRPr="00B9371F" w:rsidRDefault="00D74771" w:rsidP="00123B1D">
            <w:pPr>
              <w:pStyle w:val="Compact"/>
              <w:rPr>
                <w:rFonts w:ascii="Arial" w:hAnsi="Arial"/>
                <w:b/>
                <w:sz w:val="20"/>
              </w:rPr>
            </w:pPr>
            <w:r w:rsidRPr="00B9371F">
              <w:rPr>
                <w:rFonts w:ascii="Arial" w:hAnsi="Arial"/>
                <w:b/>
                <w:sz w:val="20"/>
              </w:rPr>
              <w:t>Name</w:t>
            </w:r>
          </w:p>
        </w:tc>
        <w:tc>
          <w:tcPr>
            <w:tcW w:w="0" w:type="auto"/>
            <w:vAlign w:val="bottom"/>
          </w:tcPr>
          <w:p w14:paraId="144294AB" w14:textId="77777777" w:rsidR="00D74771" w:rsidRPr="00B9371F" w:rsidRDefault="00D74771" w:rsidP="00123B1D">
            <w:pPr>
              <w:pStyle w:val="Compact"/>
              <w:jc w:val="center"/>
              <w:rPr>
                <w:rFonts w:ascii="Arial" w:hAnsi="Arial"/>
                <w:b/>
                <w:sz w:val="20"/>
              </w:rPr>
            </w:pPr>
            <w:r w:rsidRPr="00B9371F">
              <w:rPr>
                <w:rFonts w:ascii="Arial" w:hAnsi="Arial"/>
                <w:b/>
                <w:sz w:val="20"/>
              </w:rPr>
              <w:t>Type</w:t>
            </w:r>
          </w:p>
        </w:tc>
        <w:tc>
          <w:tcPr>
            <w:tcW w:w="0" w:type="auto"/>
            <w:vAlign w:val="bottom"/>
          </w:tcPr>
          <w:p w14:paraId="594E1EDD" w14:textId="77777777" w:rsidR="00D74771" w:rsidRPr="00B9371F" w:rsidRDefault="00D74771" w:rsidP="00123B1D">
            <w:pPr>
              <w:pStyle w:val="Compact"/>
              <w:jc w:val="center"/>
              <w:rPr>
                <w:rFonts w:ascii="Arial" w:hAnsi="Arial"/>
                <w:b/>
                <w:sz w:val="20"/>
              </w:rPr>
            </w:pPr>
            <w:r w:rsidRPr="00B9371F">
              <w:rPr>
                <w:rFonts w:ascii="Arial" w:hAnsi="Arial"/>
                <w:b/>
                <w:sz w:val="20"/>
              </w:rPr>
              <w:t>Required</w:t>
            </w:r>
          </w:p>
        </w:tc>
        <w:tc>
          <w:tcPr>
            <w:tcW w:w="2382" w:type="pct"/>
            <w:vAlign w:val="bottom"/>
          </w:tcPr>
          <w:p w14:paraId="7C662865" w14:textId="77777777" w:rsidR="00D74771" w:rsidRPr="00B9371F" w:rsidRDefault="00D74771" w:rsidP="00123B1D">
            <w:pPr>
              <w:pStyle w:val="Compact"/>
              <w:rPr>
                <w:rFonts w:ascii="Arial" w:hAnsi="Arial"/>
                <w:b/>
                <w:sz w:val="20"/>
              </w:rPr>
            </w:pPr>
            <w:r w:rsidRPr="00B9371F">
              <w:rPr>
                <w:rFonts w:ascii="Arial" w:hAnsi="Arial"/>
                <w:b/>
                <w:sz w:val="20"/>
              </w:rPr>
              <w:t>Tooltip</w:t>
            </w:r>
          </w:p>
        </w:tc>
      </w:tr>
      <w:tr w:rsidR="00D74771" w:rsidRPr="00B64FD7" w14:paraId="53E546EC" w14:textId="77777777" w:rsidTr="00D74771">
        <w:tc>
          <w:tcPr>
            <w:tcW w:w="0" w:type="auto"/>
          </w:tcPr>
          <w:p w14:paraId="0F25BC7B" w14:textId="77777777" w:rsidR="00D74771" w:rsidRPr="00B64FD7" w:rsidRDefault="00D74771" w:rsidP="00123B1D">
            <w:pPr>
              <w:pStyle w:val="Compact"/>
              <w:rPr>
                <w:rFonts w:ascii="Arial" w:hAnsi="Arial"/>
                <w:sz w:val="20"/>
                <w:lang w:val="en-IE"/>
              </w:rPr>
            </w:pPr>
            <w:proofErr w:type="spellStart"/>
            <w:r w:rsidRPr="00B64FD7">
              <w:rPr>
                <w:rFonts w:ascii="Arial" w:hAnsi="Arial"/>
                <w:iCs/>
                <w:sz w:val="20"/>
                <w:lang w:val="en-IE"/>
              </w:rPr>
              <w:t>sep_groupid</w:t>
            </w:r>
            <w:proofErr w:type="spellEnd"/>
          </w:p>
        </w:tc>
        <w:tc>
          <w:tcPr>
            <w:tcW w:w="0" w:type="auto"/>
          </w:tcPr>
          <w:p w14:paraId="35BC6385"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1742BEEF"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382" w:type="pct"/>
          </w:tcPr>
          <w:p w14:paraId="7C61ED9B" w14:textId="4D3D252B" w:rsidR="00D74771" w:rsidRPr="00B64FD7" w:rsidRDefault="00D74771" w:rsidP="00B9371F">
            <w:pPr>
              <w:pStyle w:val="Compact"/>
              <w:rPr>
                <w:rFonts w:ascii="Arial" w:hAnsi="Arial"/>
                <w:sz w:val="20"/>
                <w:lang w:val="en-IE"/>
              </w:rPr>
            </w:pPr>
            <w:r w:rsidRPr="00B64FD7">
              <w:rPr>
                <w:rFonts w:ascii="Arial" w:hAnsi="Arial"/>
                <w:sz w:val="20"/>
                <w:lang w:val="en-IE"/>
              </w:rPr>
              <w:t xml:space="preserve">Group </w:t>
            </w:r>
            <w:r>
              <w:rPr>
                <w:rFonts w:ascii="Arial" w:hAnsi="Arial"/>
                <w:sz w:val="20"/>
                <w:lang w:val="en-IE"/>
              </w:rPr>
              <w:t>ID</w:t>
            </w:r>
            <w:r w:rsidRPr="00B64FD7">
              <w:rPr>
                <w:rFonts w:ascii="Arial" w:hAnsi="Arial"/>
                <w:sz w:val="20"/>
                <w:lang w:val="en-IE"/>
              </w:rPr>
              <w:t xml:space="preserve"> on which to run the SEP command</w:t>
            </w:r>
            <w:r w:rsidRPr="00B64FD7">
              <w:rPr>
                <w:rFonts w:ascii="Arial" w:hAnsi="Arial"/>
                <w:sz w:val="20"/>
              </w:rPr>
              <w:t>.</w:t>
            </w:r>
          </w:p>
        </w:tc>
      </w:tr>
      <w:tr w:rsidR="00D74771" w:rsidRPr="00B64FD7" w14:paraId="57E5BEE5" w14:textId="77777777" w:rsidTr="00D74771">
        <w:tc>
          <w:tcPr>
            <w:tcW w:w="0" w:type="auto"/>
          </w:tcPr>
          <w:p w14:paraId="031537F9" w14:textId="780229AE" w:rsidR="00D74771" w:rsidRPr="00D74771" w:rsidRDefault="00D74771" w:rsidP="00123B1D">
            <w:pPr>
              <w:pStyle w:val="Compact"/>
              <w:rPr>
                <w:rFonts w:ascii="Arial" w:hAnsi="Arial"/>
                <w:sz w:val="20"/>
                <w:lang w:val="en-IE"/>
              </w:rPr>
            </w:pPr>
            <w:proofErr w:type="spellStart"/>
            <w:r w:rsidRPr="00B64FD7">
              <w:rPr>
                <w:rFonts w:ascii="Arial" w:hAnsi="Arial"/>
                <w:iCs/>
                <w:sz w:val="20"/>
                <w:lang w:val="en-IE"/>
              </w:rPr>
              <w:t>sep_fingerprintlist_id</w:t>
            </w:r>
            <w:proofErr w:type="spellEnd"/>
          </w:p>
        </w:tc>
        <w:tc>
          <w:tcPr>
            <w:tcW w:w="0" w:type="auto"/>
          </w:tcPr>
          <w:p w14:paraId="6010FCFC"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06C62BDD"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382" w:type="pct"/>
          </w:tcPr>
          <w:p w14:paraId="3441B5BC" w14:textId="32A9EBA3" w:rsidR="00D74771" w:rsidRPr="00C874F1" w:rsidRDefault="00D74771" w:rsidP="00B9371F">
            <w:pPr>
              <w:pStyle w:val="Compact"/>
              <w:rPr>
                <w:rFonts w:ascii="Arial" w:hAnsi="Arial"/>
                <w:sz w:val="20"/>
                <w:lang w:val="en-IE"/>
              </w:rPr>
            </w:pPr>
            <w:r w:rsidRPr="00B64FD7">
              <w:rPr>
                <w:rFonts w:ascii="Arial" w:hAnsi="Arial"/>
                <w:sz w:val="20"/>
                <w:lang w:val="en-IE"/>
              </w:rPr>
              <w:t>I</w:t>
            </w:r>
            <w:r>
              <w:rPr>
                <w:rFonts w:ascii="Arial" w:hAnsi="Arial"/>
                <w:sz w:val="20"/>
                <w:lang w:val="en-IE"/>
              </w:rPr>
              <w:t>D</w:t>
            </w:r>
            <w:r w:rsidRPr="00B64FD7">
              <w:rPr>
                <w:rFonts w:ascii="Arial" w:hAnsi="Arial"/>
                <w:sz w:val="20"/>
                <w:lang w:val="en-IE"/>
              </w:rPr>
              <w:t xml:space="preserve"> of SEP fingerprint list.</w:t>
            </w:r>
          </w:p>
        </w:tc>
      </w:tr>
    </w:tbl>
    <w:p w14:paraId="23D9299D" w14:textId="77777777" w:rsidR="00123B1D" w:rsidRPr="00B64FD7" w:rsidRDefault="00123B1D" w:rsidP="00123B1D">
      <w:pPr>
        <w:pStyle w:val="BodyText"/>
      </w:pPr>
      <w:r w:rsidRPr="00B64FD7">
        <w:t>The input is populated by the workflow, “Example: SEP - Assign Blacklist to lockdown group”.</w:t>
      </w:r>
    </w:p>
    <w:p w14:paraId="5D1E3E61" w14:textId="77777777" w:rsidR="00123B1D" w:rsidRPr="00B64FD7" w:rsidRDefault="00123B1D" w:rsidP="00123B1D">
      <w:pPr>
        <w:pStyle w:val="BodyText"/>
        <w:keepNext/>
      </w:pPr>
      <w:r w:rsidRPr="00B64FD7">
        <w:t xml:space="preserve">The workflow, “Example: SEP - Assign Blacklist to lockdown group”, sets the function’s input fields: </w:t>
      </w:r>
    </w:p>
    <w:p w14:paraId="6C4C00FA" w14:textId="0AA84B54" w:rsidR="00123B1D" w:rsidRPr="00B64FD7" w:rsidRDefault="00123B1D" w:rsidP="00023ED4">
      <w:pPr>
        <w:pStyle w:val="ListBullet"/>
        <w:numPr>
          <w:ilvl w:val="0"/>
          <w:numId w:val="15"/>
        </w:numPr>
        <w:ind w:left="360"/>
      </w:pPr>
      <w:proofErr w:type="spellStart"/>
      <w:r w:rsidRPr="00B64FD7">
        <w:t>sep_groupid</w:t>
      </w:r>
      <w:proofErr w:type="spellEnd"/>
      <w:r w:rsidRPr="00B64FD7">
        <w:t xml:space="preserve"> is mapped to </w:t>
      </w:r>
      <w:r w:rsidR="00B9371F">
        <w:t xml:space="preserve">the </w:t>
      </w:r>
      <w:r w:rsidRPr="00B64FD7">
        <w:t xml:space="preserve">value from </w:t>
      </w:r>
      <w:r w:rsidR="00B9371F">
        <w:t xml:space="preserve">the </w:t>
      </w:r>
      <w:r w:rsidRPr="00B64FD7">
        <w:t>selected data table row.</w:t>
      </w:r>
    </w:p>
    <w:p w14:paraId="3ACE6CAF" w14:textId="3CEBA76B" w:rsidR="00123B1D" w:rsidRDefault="00123B1D" w:rsidP="00023ED4">
      <w:pPr>
        <w:pStyle w:val="ListBullet"/>
        <w:numPr>
          <w:ilvl w:val="0"/>
          <w:numId w:val="15"/>
        </w:numPr>
        <w:ind w:left="360"/>
      </w:pPr>
      <w:proofErr w:type="spellStart"/>
      <w:r>
        <w:t>sep_fingerprintlist_id</w:t>
      </w:r>
      <w:proofErr w:type="spellEnd"/>
      <w:r>
        <w:t xml:space="preserve"> is mapped to </w:t>
      </w:r>
      <w:r w:rsidR="00B9371F">
        <w:t>the ID</w:t>
      </w:r>
      <w:r>
        <w:t xml:space="preserve"> of </w:t>
      </w:r>
      <w:proofErr w:type="spellStart"/>
      <w:r>
        <w:t>fingerprintlist</w:t>
      </w:r>
      <w:proofErr w:type="spellEnd"/>
      <w:r>
        <w:t xml:space="preserve"> name selected from </w:t>
      </w:r>
      <w:r w:rsidR="00B9371F">
        <w:t xml:space="preserve">the </w:t>
      </w:r>
      <w:r>
        <w:t>activity field drop-down.</w:t>
      </w:r>
    </w:p>
    <w:p w14:paraId="1C2C44C7" w14:textId="77777777" w:rsidR="00123B1D" w:rsidRDefault="00123B1D" w:rsidP="00C874F1">
      <w:pPr>
        <w:pStyle w:val="BodyText"/>
        <w:keepNext/>
      </w:pPr>
      <w:r>
        <w:lastRenderedPageBreak/>
        <w:t>The workflow is initiated by the rule, “</w:t>
      </w:r>
      <w:r w:rsidRPr="007B2C97">
        <w:t>Example: SEP - Assign Blacklist to lockdown group</w:t>
      </w:r>
      <w:r>
        <w:t xml:space="preserve">”. </w:t>
      </w:r>
    </w:p>
    <w:p w14:paraId="6957398B" w14:textId="77777777" w:rsidR="00123B1D" w:rsidRDefault="00123B1D" w:rsidP="00023ED4">
      <w:pPr>
        <w:pStyle w:val="BodyText"/>
        <w:keepNext/>
        <w:numPr>
          <w:ilvl w:val="0"/>
          <w:numId w:val="25"/>
        </w:numPr>
      </w:pPr>
      <w:r>
        <w:t>Open an incident and select the “SEP – Blacklists" tab.</w:t>
      </w:r>
    </w:p>
    <w:p w14:paraId="52476CA0" w14:textId="77777777" w:rsidR="00123B1D" w:rsidRDefault="00123B1D" w:rsidP="00023ED4">
      <w:pPr>
        <w:pStyle w:val="BodyText"/>
        <w:keepNext/>
        <w:numPr>
          <w:ilvl w:val="0"/>
          <w:numId w:val="25"/>
        </w:numPr>
      </w:pPr>
      <w:r>
        <w:t>Select a target row in data table “</w:t>
      </w:r>
      <w:r w:rsidRPr="00E0165A">
        <w:t>Symantec SEP - Groups</w:t>
      </w:r>
      <w:r>
        <w:t>”.</w:t>
      </w:r>
    </w:p>
    <w:p w14:paraId="191F1BE1" w14:textId="65A77F54" w:rsidR="00123B1D" w:rsidRPr="00E0165A" w:rsidRDefault="00123B1D" w:rsidP="00023ED4">
      <w:pPr>
        <w:pStyle w:val="BodyText"/>
        <w:keepNext/>
        <w:numPr>
          <w:ilvl w:val="0"/>
          <w:numId w:val="25"/>
        </w:numPr>
      </w:pPr>
      <w:r>
        <w:t>From the selected row</w:t>
      </w:r>
      <w:r w:rsidR="00B9371F">
        <w:t>, c</w:t>
      </w:r>
      <w:r>
        <w:t xml:space="preserve">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rsidR="00B9371F">
        <w:t>.</w:t>
      </w:r>
    </w:p>
    <w:p w14:paraId="3806356C" w14:textId="364E68DD" w:rsidR="00123B1D" w:rsidRPr="00C874F1" w:rsidRDefault="00B9371F" w:rsidP="00123B1D">
      <w:pPr>
        <w:pStyle w:val="BodyText"/>
        <w:keepNext/>
      </w:pPr>
      <w:r w:rsidRPr="00B9371F">
        <w:rPr>
          <w:b/>
        </w:rPr>
        <w:t>NOTE</w:t>
      </w:r>
      <w:r w:rsidR="00123B1D">
        <w:t xml:space="preserve">: The action </w:t>
      </w:r>
      <w:r>
        <w:t>is</w:t>
      </w:r>
      <w:r w:rsidR="00123B1D">
        <w:t xml:space="preserve"> enabled </w:t>
      </w:r>
      <w:r>
        <w:t xml:space="preserve">only </w:t>
      </w:r>
      <w:r w:rsidR="00123B1D">
        <w:t>for groups for which “policy inheritance” is disabled.</w:t>
      </w:r>
    </w:p>
    <w:p w14:paraId="613C53AA" w14:textId="77777777" w:rsidR="00123B1D" w:rsidRDefault="00123B1D" w:rsidP="00123B1D">
      <w:pPr>
        <w:pStyle w:val="BodyText"/>
        <w:keepNext/>
        <w:rPr>
          <w:b/>
        </w:rPr>
      </w:pPr>
      <w:r>
        <w:rPr>
          <w:b/>
          <w:noProof/>
        </w:rPr>
        <w:drawing>
          <wp:inline distT="0" distB="0" distL="0" distR="0" wp14:anchorId="62108AD7" wp14:editId="2FAB403C">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0"/>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627C05" w14:textId="09F12A34" w:rsidR="00123B1D" w:rsidRPr="00623A85" w:rsidRDefault="00123B1D" w:rsidP="00123B1D">
      <w:pPr>
        <w:pStyle w:val="BodyText"/>
      </w:pPr>
      <w:r>
        <w:t xml:space="preserve">The user </w:t>
      </w:r>
      <w:r w:rsidR="00B9371F">
        <w:t xml:space="preserve">is </w:t>
      </w:r>
      <w:r>
        <w:t>presented with a drop-down list of user defined fingerprint list names. The fingerprint list and group are expected to be in the same SEP domain. In the example</w:t>
      </w:r>
      <w:r w:rsidR="00B9371F">
        <w:t>,</w:t>
      </w:r>
      <w:r>
        <w:t xml:space="preserve"> fingerprint list name “Blacklist” is selected.</w:t>
      </w:r>
    </w:p>
    <w:p w14:paraId="773CAECB" w14:textId="77777777" w:rsidR="00123B1D" w:rsidRDefault="00123B1D" w:rsidP="00123B1D">
      <w:pPr>
        <w:pStyle w:val="BodyText"/>
        <w:keepNext/>
        <w:rPr>
          <w:b/>
        </w:rPr>
      </w:pPr>
      <w:r>
        <w:rPr>
          <w:b/>
          <w:noProof/>
        </w:rPr>
        <w:drawing>
          <wp:inline distT="0" distB="0" distL="0" distR="0" wp14:anchorId="57CC0760" wp14:editId="4943D5F3">
            <wp:extent cx="2258200" cy="838200"/>
            <wp:effectExtent l="114300" t="101600" r="116840" b="13970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1"/>
                    <a:stretch>
                      <a:fillRect/>
                    </a:stretch>
                  </pic:blipFill>
                  <pic:spPr>
                    <a:xfrm>
                      <a:off x="0" y="0"/>
                      <a:ext cx="2280386" cy="8464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0A9FEC" w14:textId="2AC53D08" w:rsidR="00123B1D" w:rsidRPr="00ED4EE2" w:rsidRDefault="00123B1D" w:rsidP="00123B1D">
      <w:pPr>
        <w:pStyle w:val="BodyText"/>
        <w:keepNext/>
        <w:rPr>
          <w:b/>
        </w:rPr>
      </w:pPr>
      <w:r>
        <w:t>This invokes the “</w:t>
      </w:r>
      <w:r w:rsidRPr="00ED4EE2">
        <w:t>Example: SEP - Assign Blacklist to lockdown group</w:t>
      </w:r>
      <w:r>
        <w:t>” workflow, which calls the “</w:t>
      </w:r>
      <w:r w:rsidRPr="00ED4EE2">
        <w:t>SEP - Assign Fingerprint List to Group</w:t>
      </w:r>
      <w:r>
        <w:t>” function depending on whether the fingerprint list already exists. The workflow assign</w:t>
      </w:r>
      <w:r w:rsidR="00B9371F">
        <w:t>s</w:t>
      </w:r>
      <w:r>
        <w:t xml:space="preserve"> the fingerprint list name to the selected group. The user can determine if the command is successful by checking the Workflow status. </w:t>
      </w:r>
    </w:p>
    <w:p w14:paraId="28A61C71" w14:textId="61B934EC" w:rsidR="00123B1D" w:rsidRPr="00B20DC9" w:rsidRDefault="00123B1D" w:rsidP="00C450B7">
      <w:pPr>
        <w:pStyle w:val="Heading2"/>
      </w:pPr>
      <w:bookmarkStart w:id="48" w:name="_Toc13488104"/>
      <w:bookmarkStart w:id="49" w:name="_Toc13739641"/>
      <w:r w:rsidRPr="00B20DC9">
        <w:t>SEP - Delete Fingerprint List</w:t>
      </w:r>
      <w:bookmarkEnd w:id="40"/>
      <w:bookmarkEnd w:id="48"/>
      <w:bookmarkEnd w:id="49"/>
    </w:p>
    <w:p w14:paraId="079DF0B3" w14:textId="0E6B62B4" w:rsidR="00123B1D" w:rsidRPr="00B64FD7" w:rsidRDefault="00B9371F" w:rsidP="00123B1D">
      <w:pPr>
        <w:pStyle w:val="CaptionedFigure"/>
        <w:rPr>
          <w:rFonts w:ascii="Arial" w:hAnsi="Arial" w:cs="Times New Roman (Body CS)"/>
          <w:sz w:val="20"/>
          <w:lang w:val="en-IE"/>
        </w:rPr>
      </w:pPr>
      <w:r>
        <w:rPr>
          <w:rFonts w:ascii="Arial" w:hAnsi="Arial"/>
          <w:sz w:val="20"/>
          <w:lang w:val="en-IE"/>
        </w:rPr>
        <w:t xml:space="preserve">Use the function to </w:t>
      </w:r>
      <w:r w:rsidR="003E3C43">
        <w:rPr>
          <w:rFonts w:ascii="Arial" w:hAnsi="Arial"/>
          <w:sz w:val="20"/>
          <w:lang w:val="en-IE"/>
        </w:rPr>
        <w:t>delete</w:t>
      </w:r>
      <w:r w:rsidR="00123B1D" w:rsidRPr="00B64FD7">
        <w:rPr>
          <w:rFonts w:ascii="Arial" w:hAnsi="Arial" w:cs="Times New Roman (Body CS)"/>
          <w:sz w:val="20"/>
        </w:rPr>
        <w:t xml:space="preserve"> a file fingerprint list.</w:t>
      </w:r>
      <w:r w:rsidR="00123B1D" w:rsidRPr="00B64FD7">
        <w:rPr>
          <w:rFonts w:ascii="Arial" w:hAnsi="Arial"/>
          <w:sz w:val="20"/>
        </w:rPr>
        <w:t xml:space="preserve"> It uses </w:t>
      </w:r>
      <w:r>
        <w:rPr>
          <w:rFonts w:ascii="Arial" w:hAnsi="Arial"/>
          <w:sz w:val="20"/>
        </w:rPr>
        <w:t xml:space="preserve">the following </w:t>
      </w:r>
      <w:r w:rsidR="00123B1D"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68"/>
        <w:gridCol w:w="788"/>
        <w:gridCol w:w="1250"/>
        <w:gridCol w:w="4234"/>
      </w:tblGrid>
      <w:tr w:rsidR="00D74771" w:rsidRPr="00B9371F" w14:paraId="4309CC7E" w14:textId="77777777" w:rsidTr="00D74771">
        <w:tc>
          <w:tcPr>
            <w:tcW w:w="0" w:type="auto"/>
            <w:vAlign w:val="bottom"/>
          </w:tcPr>
          <w:p w14:paraId="795AFE02" w14:textId="77777777" w:rsidR="00D74771" w:rsidRPr="00B9371F" w:rsidRDefault="00D74771" w:rsidP="00123B1D">
            <w:pPr>
              <w:pStyle w:val="Compact"/>
              <w:rPr>
                <w:rFonts w:ascii="Arial" w:hAnsi="Arial"/>
                <w:b/>
                <w:sz w:val="20"/>
              </w:rPr>
            </w:pPr>
            <w:r w:rsidRPr="00B9371F">
              <w:rPr>
                <w:rFonts w:ascii="Arial" w:hAnsi="Arial"/>
                <w:b/>
                <w:sz w:val="20"/>
              </w:rPr>
              <w:t>Name</w:t>
            </w:r>
          </w:p>
        </w:tc>
        <w:tc>
          <w:tcPr>
            <w:tcW w:w="0" w:type="auto"/>
            <w:vAlign w:val="bottom"/>
          </w:tcPr>
          <w:p w14:paraId="32CF98B3" w14:textId="77777777" w:rsidR="00D74771" w:rsidRPr="00B9371F" w:rsidRDefault="00D74771" w:rsidP="00123B1D">
            <w:pPr>
              <w:pStyle w:val="Compact"/>
              <w:jc w:val="center"/>
              <w:rPr>
                <w:rFonts w:ascii="Arial" w:hAnsi="Arial"/>
                <w:b/>
                <w:sz w:val="20"/>
              </w:rPr>
            </w:pPr>
            <w:r w:rsidRPr="00B9371F">
              <w:rPr>
                <w:rFonts w:ascii="Arial" w:hAnsi="Arial"/>
                <w:b/>
                <w:sz w:val="20"/>
              </w:rPr>
              <w:t>Type</w:t>
            </w:r>
          </w:p>
        </w:tc>
        <w:tc>
          <w:tcPr>
            <w:tcW w:w="0" w:type="auto"/>
            <w:vAlign w:val="bottom"/>
          </w:tcPr>
          <w:p w14:paraId="6121DC2C" w14:textId="77777777" w:rsidR="00D74771" w:rsidRPr="00B9371F" w:rsidRDefault="00D74771" w:rsidP="00123B1D">
            <w:pPr>
              <w:pStyle w:val="Compact"/>
              <w:jc w:val="center"/>
              <w:rPr>
                <w:rFonts w:ascii="Arial" w:hAnsi="Arial"/>
                <w:b/>
                <w:sz w:val="20"/>
              </w:rPr>
            </w:pPr>
            <w:r w:rsidRPr="00B9371F">
              <w:rPr>
                <w:rFonts w:ascii="Arial" w:hAnsi="Arial"/>
                <w:b/>
                <w:sz w:val="20"/>
              </w:rPr>
              <w:t>Required</w:t>
            </w:r>
          </w:p>
        </w:tc>
        <w:tc>
          <w:tcPr>
            <w:tcW w:w="2450" w:type="pct"/>
            <w:vAlign w:val="bottom"/>
          </w:tcPr>
          <w:p w14:paraId="3F2329DD" w14:textId="77777777" w:rsidR="00D74771" w:rsidRPr="00B9371F" w:rsidRDefault="00D74771" w:rsidP="00123B1D">
            <w:pPr>
              <w:pStyle w:val="Compact"/>
              <w:rPr>
                <w:rFonts w:ascii="Arial" w:hAnsi="Arial"/>
                <w:b/>
                <w:sz w:val="20"/>
              </w:rPr>
            </w:pPr>
            <w:r w:rsidRPr="00B9371F">
              <w:rPr>
                <w:rFonts w:ascii="Arial" w:hAnsi="Arial"/>
                <w:b/>
                <w:sz w:val="20"/>
              </w:rPr>
              <w:t>Tooltip</w:t>
            </w:r>
          </w:p>
        </w:tc>
      </w:tr>
      <w:tr w:rsidR="00D74771" w:rsidRPr="00B64FD7" w14:paraId="6114FE14" w14:textId="77777777" w:rsidTr="00D74771">
        <w:tc>
          <w:tcPr>
            <w:tcW w:w="0" w:type="auto"/>
          </w:tcPr>
          <w:p w14:paraId="69F6C301"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fingerprintlist_id</w:t>
            </w:r>
            <w:proofErr w:type="spellEnd"/>
          </w:p>
        </w:tc>
        <w:tc>
          <w:tcPr>
            <w:tcW w:w="0" w:type="auto"/>
          </w:tcPr>
          <w:p w14:paraId="3AA3F746"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3F520036"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450" w:type="pct"/>
          </w:tcPr>
          <w:p w14:paraId="4EF32666" w14:textId="387BA8E9" w:rsidR="00D74771" w:rsidRPr="00B64FD7" w:rsidRDefault="00D74771" w:rsidP="00B9371F">
            <w:pPr>
              <w:pStyle w:val="Compact"/>
              <w:rPr>
                <w:rFonts w:ascii="Arial" w:hAnsi="Arial"/>
                <w:sz w:val="20"/>
              </w:rPr>
            </w:pPr>
            <w:r w:rsidRPr="00B64FD7">
              <w:rPr>
                <w:rFonts w:ascii="Arial" w:hAnsi="Arial"/>
                <w:sz w:val="20"/>
              </w:rPr>
              <w:t>I</w:t>
            </w:r>
            <w:r>
              <w:rPr>
                <w:rFonts w:ascii="Arial" w:hAnsi="Arial"/>
                <w:sz w:val="20"/>
              </w:rPr>
              <w:t>D</w:t>
            </w:r>
            <w:r w:rsidRPr="00B64FD7">
              <w:rPr>
                <w:rFonts w:ascii="Arial" w:hAnsi="Arial"/>
                <w:sz w:val="20"/>
              </w:rPr>
              <w:t xml:space="preserve"> of SEP fingerprint list</w:t>
            </w:r>
            <w:r>
              <w:rPr>
                <w:rFonts w:ascii="Arial" w:hAnsi="Arial"/>
                <w:sz w:val="20"/>
              </w:rPr>
              <w:t>.</w:t>
            </w:r>
          </w:p>
        </w:tc>
      </w:tr>
    </w:tbl>
    <w:p w14:paraId="07E65508" w14:textId="77777777" w:rsidR="00123B1D" w:rsidRPr="00B64FD7" w:rsidRDefault="00123B1D" w:rsidP="00123B1D">
      <w:pPr>
        <w:pStyle w:val="BodyText"/>
      </w:pPr>
      <w:bookmarkStart w:id="50" w:name="function---sep---get-computers"/>
      <w:r w:rsidRPr="00B64FD7">
        <w:t>The input is populated by the workflows, “Example: SEP - Delete Blacklist”.</w:t>
      </w:r>
    </w:p>
    <w:p w14:paraId="2A58BBD8" w14:textId="44446DA2" w:rsidR="00123B1D" w:rsidRPr="00B64FD7" w:rsidRDefault="00123B1D" w:rsidP="00123B1D">
      <w:pPr>
        <w:pStyle w:val="BodyText"/>
        <w:keepNext/>
      </w:pPr>
      <w:r w:rsidRPr="00B64FD7">
        <w:t xml:space="preserve">The workflow, “Example: SEP - Delete Blacklist”, </w:t>
      </w:r>
      <w:r w:rsidR="0021199B">
        <w:t>sets the function’s input field</w:t>
      </w:r>
      <w:r w:rsidRPr="00B64FD7">
        <w:t xml:space="preserve">: </w:t>
      </w:r>
    </w:p>
    <w:p w14:paraId="767EBFA7" w14:textId="0F03DEF9" w:rsidR="00123B1D" w:rsidRPr="00B64FD7" w:rsidRDefault="00123B1D" w:rsidP="00C874F1">
      <w:pPr>
        <w:pStyle w:val="ListBullet"/>
        <w:numPr>
          <w:ilvl w:val="0"/>
          <w:numId w:val="15"/>
        </w:numPr>
        <w:ind w:left="360"/>
      </w:pPr>
      <w:proofErr w:type="spellStart"/>
      <w:r w:rsidRPr="00B64FD7">
        <w:rPr>
          <w:rStyle w:val="VerbatimChar"/>
          <w:rFonts w:ascii="Arial" w:hAnsi="Arial"/>
          <w:i w:val="0"/>
          <w:color w:val="auto"/>
          <w:sz w:val="20"/>
        </w:rPr>
        <w:t>sep_fingerprintlist_id</w:t>
      </w:r>
      <w:proofErr w:type="spellEnd"/>
      <w:r w:rsidRPr="00B64FD7">
        <w:t xml:space="preserve"> is mapped to </w:t>
      </w:r>
      <w:r w:rsidR="00B9371F">
        <w:t xml:space="preserve">the </w:t>
      </w:r>
      <w:r w:rsidRPr="00B64FD7">
        <w:t xml:space="preserve">value from </w:t>
      </w:r>
      <w:r w:rsidR="00B9371F">
        <w:t xml:space="preserve">the </w:t>
      </w:r>
      <w:r w:rsidRPr="00B64FD7">
        <w:t>selected data table row.</w:t>
      </w:r>
    </w:p>
    <w:p w14:paraId="778B7149" w14:textId="77777777" w:rsidR="00123B1D" w:rsidRPr="00B64FD7" w:rsidRDefault="00123B1D" w:rsidP="00C874F1">
      <w:pPr>
        <w:pStyle w:val="BodyText"/>
        <w:keepNext/>
      </w:pPr>
      <w:r w:rsidRPr="00B64FD7">
        <w:lastRenderedPageBreak/>
        <w:t xml:space="preserve">The workflow is initiated by the rule, “Example: SEP - Delete Blacklist”. </w:t>
      </w:r>
    </w:p>
    <w:p w14:paraId="3B85F508" w14:textId="77777777" w:rsidR="00123B1D" w:rsidRPr="00B64FD7" w:rsidRDefault="00123B1D" w:rsidP="00023ED4">
      <w:pPr>
        <w:pStyle w:val="BodyText"/>
        <w:keepNext/>
        <w:numPr>
          <w:ilvl w:val="0"/>
          <w:numId w:val="26"/>
        </w:numPr>
      </w:pPr>
      <w:r w:rsidRPr="00B64FD7">
        <w:t>Open an incident and select the “SEP – Blacklists" tab.</w:t>
      </w:r>
    </w:p>
    <w:p w14:paraId="1D1602F5" w14:textId="77777777" w:rsidR="00123B1D" w:rsidRPr="00B64FD7" w:rsidRDefault="00123B1D" w:rsidP="00023ED4">
      <w:pPr>
        <w:pStyle w:val="BodyText"/>
        <w:keepNext/>
        <w:numPr>
          <w:ilvl w:val="0"/>
          <w:numId w:val="26"/>
        </w:numPr>
      </w:pPr>
      <w:r w:rsidRPr="00B64FD7">
        <w:t>Select a target row in data table “Symantec SEP - Fingerprint lists”.</w:t>
      </w:r>
    </w:p>
    <w:p w14:paraId="707C3CAE" w14:textId="703AF385" w:rsidR="00123B1D" w:rsidRPr="00E0165A" w:rsidRDefault="00B9371F" w:rsidP="00023ED4">
      <w:pPr>
        <w:pStyle w:val="BodyText"/>
        <w:keepNext/>
        <w:numPr>
          <w:ilvl w:val="0"/>
          <w:numId w:val="26"/>
        </w:numPr>
      </w:pPr>
      <w:r>
        <w:t>From the selected row, c</w:t>
      </w:r>
      <w:r w:rsidR="00123B1D">
        <w:t xml:space="preserve">lick </w:t>
      </w:r>
      <w:r w:rsidR="00123B1D" w:rsidRPr="001D6DAB">
        <w:rPr>
          <w:b/>
        </w:rPr>
        <w:t>Action-&gt;</w:t>
      </w:r>
      <w:r w:rsidR="00123B1D" w:rsidRPr="00347673">
        <w:rPr>
          <w:rFonts w:ascii="Cambria" w:eastAsia="Cambria" w:hAnsi="Cambria" w:cs="Cambria"/>
          <w:color w:val="000000"/>
          <w:sz w:val="24"/>
        </w:rPr>
        <w:t xml:space="preserve"> </w:t>
      </w:r>
      <w:r w:rsidR="00123B1D" w:rsidRPr="00ED4EE2">
        <w:rPr>
          <w:b/>
        </w:rPr>
        <w:t>Example: SEP - Delete Blacklist</w:t>
      </w:r>
      <w:r>
        <w:t>.</w:t>
      </w:r>
    </w:p>
    <w:p w14:paraId="6930CA95" w14:textId="77777777" w:rsidR="00123B1D" w:rsidRDefault="00123B1D" w:rsidP="00123B1D">
      <w:pPr>
        <w:pStyle w:val="BodyText"/>
      </w:pPr>
      <w:r>
        <w:rPr>
          <w:noProof/>
        </w:rPr>
        <w:drawing>
          <wp:inline distT="0" distB="0" distL="0" distR="0" wp14:anchorId="4A73B095" wp14:editId="534A0DC8">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2"/>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D89B36" w14:textId="4A855C34" w:rsidR="00123B1D" w:rsidRPr="00ED4EE2" w:rsidRDefault="00123B1D" w:rsidP="00123B1D">
      <w:pPr>
        <w:pStyle w:val="BodyText"/>
        <w:keepNext/>
        <w:rPr>
          <w:b/>
        </w:rPr>
      </w:pPr>
      <w:r>
        <w:t>This invokes the “</w:t>
      </w:r>
      <w:r w:rsidRPr="00A53F84">
        <w:t>Example: SEP - Delete Blacklist</w:t>
      </w:r>
      <w:r>
        <w:t>” workflow, which calls the “</w:t>
      </w:r>
      <w:r w:rsidRPr="004E28CD">
        <w:t>SEP - Delete Fingerprint List</w:t>
      </w:r>
      <w:r>
        <w:t>”</w:t>
      </w:r>
      <w:r w:rsidRPr="004E28CD">
        <w:t xml:space="preserve"> </w:t>
      </w:r>
      <w:r>
        <w:t>function. The workflow delete</w:t>
      </w:r>
      <w:r w:rsidR="00B9371F">
        <w:t>s</w:t>
      </w:r>
      <w:r>
        <w:t xml:space="preserve"> the selected fingerprint list. The user can determine if the command is successful by checking the Workflow status. </w:t>
      </w:r>
    </w:p>
    <w:p w14:paraId="46A8991F" w14:textId="5C1B097E" w:rsidR="004A3CC8" w:rsidRPr="00B20DC9" w:rsidRDefault="004A3CC8" w:rsidP="00C450B7">
      <w:pPr>
        <w:pStyle w:val="Heading2"/>
      </w:pPr>
      <w:bookmarkStart w:id="51" w:name="_SEP_-_Get"/>
      <w:bookmarkStart w:id="52" w:name="_Toc13488105"/>
      <w:bookmarkStart w:id="53" w:name="_Toc13739642"/>
      <w:bookmarkEnd w:id="51"/>
      <w:r w:rsidRPr="00B20DC9">
        <w:t>SEP - Get Command Status</w:t>
      </w:r>
      <w:bookmarkEnd w:id="52"/>
      <w:bookmarkEnd w:id="53"/>
    </w:p>
    <w:p w14:paraId="0E00C9DD" w14:textId="4B999AEE" w:rsidR="00123B1D" w:rsidRPr="00B64FD7" w:rsidRDefault="00B9371F" w:rsidP="00123B1D">
      <w:pPr>
        <w:pStyle w:val="CaptionedFigure"/>
        <w:rPr>
          <w:rFonts w:ascii="Arial" w:hAnsi="Arial" w:cs="Times New Roman (Body CS)"/>
          <w:sz w:val="20"/>
          <w:lang w:val="en-IE"/>
        </w:rPr>
      </w:pPr>
      <w:r>
        <w:rPr>
          <w:rFonts w:ascii="Arial" w:hAnsi="Arial"/>
          <w:sz w:val="20"/>
          <w:lang w:val="en-IE"/>
        </w:rPr>
        <w:t xml:space="preserve">Use the function </w:t>
      </w:r>
      <w:r w:rsidR="00063B36">
        <w:rPr>
          <w:rFonts w:ascii="Arial" w:hAnsi="Arial"/>
          <w:sz w:val="20"/>
          <w:lang w:val="en-IE"/>
        </w:rPr>
        <w:t>to g</w:t>
      </w:r>
      <w:r w:rsidR="00063B36" w:rsidRPr="00063B36">
        <w:rPr>
          <w:rFonts w:ascii="Arial" w:hAnsi="Arial"/>
          <w:sz w:val="20"/>
          <w:lang w:val="en-IE"/>
        </w:rPr>
        <w:t>et the details of a command status from a command id.</w:t>
      </w:r>
      <w:r w:rsidR="00123B1D" w:rsidRPr="00B64FD7">
        <w:rPr>
          <w:rFonts w:ascii="Arial" w:hAnsi="Arial"/>
          <w:sz w:val="20"/>
        </w:rPr>
        <w:t xml:space="preserve"> It uses </w:t>
      </w:r>
      <w:r w:rsidR="00D74771">
        <w:rPr>
          <w:rFonts w:ascii="Arial" w:hAnsi="Arial"/>
          <w:sz w:val="20"/>
        </w:rPr>
        <w:t>the following</w:t>
      </w:r>
      <w:r w:rsidR="00123B1D"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707"/>
        <w:gridCol w:w="928"/>
        <w:gridCol w:w="1083"/>
        <w:gridCol w:w="3922"/>
      </w:tblGrid>
      <w:tr w:rsidR="00D74771" w:rsidRPr="00B9371F" w14:paraId="2874E67A" w14:textId="77777777" w:rsidTr="00D74771">
        <w:tc>
          <w:tcPr>
            <w:tcW w:w="0" w:type="auto"/>
            <w:vAlign w:val="bottom"/>
          </w:tcPr>
          <w:p w14:paraId="510E9190" w14:textId="77777777" w:rsidR="00D74771" w:rsidRPr="00B9371F" w:rsidRDefault="00D74771" w:rsidP="00123B1D">
            <w:pPr>
              <w:pStyle w:val="Compact"/>
              <w:rPr>
                <w:rFonts w:ascii="Arial" w:hAnsi="Arial"/>
                <w:b/>
                <w:sz w:val="20"/>
              </w:rPr>
            </w:pPr>
            <w:r w:rsidRPr="00B9371F">
              <w:rPr>
                <w:rFonts w:ascii="Arial" w:hAnsi="Arial"/>
                <w:b/>
                <w:sz w:val="20"/>
              </w:rPr>
              <w:t>Name</w:t>
            </w:r>
          </w:p>
        </w:tc>
        <w:tc>
          <w:tcPr>
            <w:tcW w:w="0" w:type="auto"/>
            <w:vAlign w:val="bottom"/>
          </w:tcPr>
          <w:p w14:paraId="36F32EA2" w14:textId="77777777" w:rsidR="00D74771" w:rsidRPr="00B9371F" w:rsidRDefault="00D74771" w:rsidP="00123B1D">
            <w:pPr>
              <w:pStyle w:val="Compact"/>
              <w:jc w:val="center"/>
              <w:rPr>
                <w:rFonts w:ascii="Arial" w:hAnsi="Arial"/>
                <w:b/>
                <w:sz w:val="20"/>
              </w:rPr>
            </w:pPr>
            <w:r w:rsidRPr="00B9371F">
              <w:rPr>
                <w:rFonts w:ascii="Arial" w:hAnsi="Arial"/>
                <w:b/>
                <w:sz w:val="20"/>
              </w:rPr>
              <w:t>Type</w:t>
            </w:r>
          </w:p>
        </w:tc>
        <w:tc>
          <w:tcPr>
            <w:tcW w:w="0" w:type="auto"/>
            <w:vAlign w:val="bottom"/>
          </w:tcPr>
          <w:p w14:paraId="2A50D737" w14:textId="77777777" w:rsidR="00D74771" w:rsidRPr="00B9371F" w:rsidRDefault="00D74771" w:rsidP="00123B1D">
            <w:pPr>
              <w:pStyle w:val="Compact"/>
              <w:jc w:val="center"/>
              <w:rPr>
                <w:rFonts w:ascii="Arial" w:hAnsi="Arial"/>
                <w:b/>
                <w:sz w:val="20"/>
              </w:rPr>
            </w:pPr>
            <w:r w:rsidRPr="00B9371F">
              <w:rPr>
                <w:rFonts w:ascii="Arial" w:hAnsi="Arial"/>
                <w:b/>
                <w:sz w:val="20"/>
              </w:rPr>
              <w:t>Required</w:t>
            </w:r>
          </w:p>
        </w:tc>
        <w:tc>
          <w:tcPr>
            <w:tcW w:w="2298" w:type="pct"/>
            <w:vAlign w:val="bottom"/>
          </w:tcPr>
          <w:p w14:paraId="64C9B014" w14:textId="77777777" w:rsidR="00D74771" w:rsidRPr="00B9371F" w:rsidRDefault="00D74771" w:rsidP="00123B1D">
            <w:pPr>
              <w:pStyle w:val="Compact"/>
              <w:rPr>
                <w:rFonts w:ascii="Arial" w:hAnsi="Arial"/>
                <w:b/>
                <w:sz w:val="20"/>
              </w:rPr>
            </w:pPr>
            <w:r w:rsidRPr="00B9371F">
              <w:rPr>
                <w:rFonts w:ascii="Arial" w:hAnsi="Arial"/>
                <w:b/>
                <w:sz w:val="20"/>
              </w:rPr>
              <w:t>Tooltip</w:t>
            </w:r>
          </w:p>
        </w:tc>
      </w:tr>
      <w:tr w:rsidR="00D74771" w:rsidRPr="00B64FD7" w14:paraId="7970B84C" w14:textId="77777777" w:rsidTr="00D74771">
        <w:tc>
          <w:tcPr>
            <w:tcW w:w="0" w:type="auto"/>
          </w:tcPr>
          <w:p w14:paraId="27BAAFC9"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incident_id</w:t>
            </w:r>
            <w:proofErr w:type="spellEnd"/>
          </w:p>
        </w:tc>
        <w:tc>
          <w:tcPr>
            <w:tcW w:w="0" w:type="auto"/>
          </w:tcPr>
          <w:p w14:paraId="3FF68737"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number</w:t>
            </w:r>
          </w:p>
        </w:tc>
        <w:tc>
          <w:tcPr>
            <w:tcW w:w="0" w:type="auto"/>
          </w:tcPr>
          <w:p w14:paraId="6FAE109C"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298" w:type="pct"/>
          </w:tcPr>
          <w:p w14:paraId="7D1A6A66" w14:textId="38A88EA4" w:rsidR="00D74771" w:rsidRPr="00B64FD7" w:rsidRDefault="00D74771" w:rsidP="00B9371F">
            <w:pPr>
              <w:pStyle w:val="Compact"/>
              <w:rPr>
                <w:rFonts w:ascii="Arial" w:hAnsi="Arial"/>
                <w:sz w:val="20"/>
                <w:lang w:val="en-IE"/>
              </w:rPr>
            </w:pPr>
            <w:r>
              <w:rPr>
                <w:rFonts w:ascii="Arial" w:hAnsi="Arial"/>
                <w:sz w:val="20"/>
                <w:lang w:val="en-IE"/>
              </w:rPr>
              <w:t>R</w:t>
            </w:r>
            <w:r w:rsidRPr="00B64FD7">
              <w:rPr>
                <w:rFonts w:ascii="Arial" w:hAnsi="Arial"/>
                <w:sz w:val="20"/>
                <w:lang w:val="en-IE"/>
              </w:rPr>
              <w:t xml:space="preserve">esilient incident </w:t>
            </w:r>
            <w:r>
              <w:rPr>
                <w:rFonts w:ascii="Arial" w:hAnsi="Arial"/>
                <w:sz w:val="20"/>
                <w:lang w:val="en-IE"/>
              </w:rPr>
              <w:t>ID</w:t>
            </w:r>
            <w:r w:rsidRPr="00B64FD7">
              <w:rPr>
                <w:rFonts w:ascii="Arial" w:hAnsi="Arial"/>
                <w:sz w:val="20"/>
                <w:lang w:val="en-IE"/>
              </w:rPr>
              <w:t>.</w:t>
            </w:r>
          </w:p>
        </w:tc>
      </w:tr>
      <w:tr w:rsidR="00D74771" w:rsidRPr="00B64FD7" w14:paraId="1EA7BAFF" w14:textId="77777777" w:rsidTr="00D74771">
        <w:tc>
          <w:tcPr>
            <w:tcW w:w="0" w:type="auto"/>
          </w:tcPr>
          <w:p w14:paraId="67378AFD" w14:textId="3574F854" w:rsidR="00D74771" w:rsidRPr="00B9371F" w:rsidRDefault="00D74771" w:rsidP="00123B1D">
            <w:pPr>
              <w:pStyle w:val="Compact"/>
              <w:rPr>
                <w:rFonts w:ascii="Arial" w:hAnsi="Arial"/>
                <w:sz w:val="20"/>
                <w:lang w:val="en-IE"/>
              </w:rPr>
            </w:pPr>
            <w:proofErr w:type="spellStart"/>
            <w:r w:rsidRPr="00B64FD7">
              <w:rPr>
                <w:rFonts w:ascii="Arial" w:hAnsi="Arial"/>
                <w:iCs/>
                <w:sz w:val="20"/>
                <w:lang w:val="en-IE"/>
              </w:rPr>
              <w:t>sep_commandid</w:t>
            </w:r>
            <w:proofErr w:type="spellEnd"/>
          </w:p>
        </w:tc>
        <w:tc>
          <w:tcPr>
            <w:tcW w:w="0" w:type="auto"/>
          </w:tcPr>
          <w:p w14:paraId="58DBE84C"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076B8407"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298" w:type="pct"/>
          </w:tcPr>
          <w:p w14:paraId="2B595F3F" w14:textId="393486AE" w:rsidR="00D74771" w:rsidRPr="00B64FD7" w:rsidRDefault="00D74771" w:rsidP="00B9371F">
            <w:pPr>
              <w:pStyle w:val="Compact"/>
              <w:rPr>
                <w:rFonts w:ascii="Arial" w:hAnsi="Arial"/>
                <w:sz w:val="20"/>
                <w:lang w:val="en-IE"/>
              </w:rPr>
            </w:pPr>
            <w:r w:rsidRPr="00B64FD7">
              <w:rPr>
                <w:rFonts w:ascii="Arial" w:hAnsi="Arial"/>
                <w:sz w:val="20"/>
                <w:lang w:val="en-IE"/>
              </w:rPr>
              <w:t xml:space="preserve">Command </w:t>
            </w:r>
            <w:r>
              <w:rPr>
                <w:rFonts w:ascii="Arial" w:hAnsi="Arial"/>
                <w:sz w:val="20"/>
                <w:lang w:val="en-IE"/>
              </w:rPr>
              <w:t>ID</w:t>
            </w:r>
            <w:r w:rsidRPr="00B64FD7">
              <w:rPr>
                <w:rFonts w:ascii="Arial" w:hAnsi="Arial"/>
                <w:sz w:val="20"/>
                <w:lang w:val="en-IE"/>
              </w:rPr>
              <w:t xml:space="preserve"> of SEP job.</w:t>
            </w:r>
          </w:p>
        </w:tc>
      </w:tr>
      <w:tr w:rsidR="00D74771" w:rsidRPr="00B64FD7" w14:paraId="7FE194E2" w14:textId="77777777" w:rsidTr="00D74771">
        <w:tc>
          <w:tcPr>
            <w:tcW w:w="0" w:type="auto"/>
          </w:tcPr>
          <w:p w14:paraId="23BD8A93" w14:textId="77777777" w:rsidR="00D74771" w:rsidRPr="00B64FD7" w:rsidRDefault="00D74771" w:rsidP="00123B1D">
            <w:pPr>
              <w:pStyle w:val="Compact"/>
              <w:rPr>
                <w:rFonts w:ascii="Arial" w:hAnsi="Arial"/>
                <w:sz w:val="20"/>
                <w:lang w:val="en-IE"/>
              </w:rPr>
            </w:pPr>
            <w:proofErr w:type="spellStart"/>
            <w:r w:rsidRPr="00B64FD7">
              <w:rPr>
                <w:rFonts w:ascii="Arial" w:hAnsi="Arial"/>
                <w:iCs/>
                <w:sz w:val="20"/>
                <w:lang w:val="en-IE"/>
              </w:rPr>
              <w:t>sep_status_type</w:t>
            </w:r>
            <w:proofErr w:type="spellEnd"/>
          </w:p>
          <w:p w14:paraId="3979FD3F" w14:textId="77777777" w:rsidR="00D74771" w:rsidRPr="00B64FD7" w:rsidRDefault="00D74771" w:rsidP="00123B1D">
            <w:pPr>
              <w:pStyle w:val="Compact"/>
              <w:rPr>
                <w:rFonts w:ascii="Arial" w:hAnsi="Arial"/>
                <w:sz w:val="20"/>
              </w:rPr>
            </w:pPr>
          </w:p>
        </w:tc>
        <w:tc>
          <w:tcPr>
            <w:tcW w:w="0" w:type="auto"/>
          </w:tcPr>
          <w:p w14:paraId="17F53D8B"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3646C74D" w14:textId="77777777" w:rsidR="00D74771" w:rsidRPr="00B64FD7" w:rsidRDefault="00D74771" w:rsidP="00123B1D">
            <w:pPr>
              <w:pStyle w:val="Compact"/>
              <w:jc w:val="center"/>
              <w:rPr>
                <w:rFonts w:ascii="Arial" w:hAnsi="Arial"/>
                <w:sz w:val="20"/>
              </w:rPr>
            </w:pPr>
            <w:r w:rsidRPr="00B64FD7">
              <w:rPr>
                <w:rFonts w:ascii="Arial" w:hAnsi="Arial"/>
                <w:sz w:val="20"/>
              </w:rPr>
              <w:t>Yes</w:t>
            </w:r>
          </w:p>
        </w:tc>
        <w:tc>
          <w:tcPr>
            <w:tcW w:w="2298" w:type="pct"/>
          </w:tcPr>
          <w:p w14:paraId="68BB98CB" w14:textId="4C0781A3" w:rsidR="00D74771" w:rsidRPr="00B64FD7" w:rsidRDefault="00D74771" w:rsidP="00B9371F">
            <w:pPr>
              <w:pStyle w:val="Compact"/>
              <w:rPr>
                <w:rFonts w:ascii="Arial" w:hAnsi="Arial"/>
                <w:sz w:val="20"/>
                <w:lang w:val="en-IE"/>
              </w:rPr>
            </w:pPr>
            <w:r w:rsidRPr="00B64FD7">
              <w:rPr>
                <w:rFonts w:ascii="Arial" w:hAnsi="Arial"/>
                <w:sz w:val="20"/>
                <w:lang w:val="en-IE"/>
              </w:rPr>
              <w:t>Type of command status requested.</w:t>
            </w:r>
          </w:p>
        </w:tc>
      </w:tr>
      <w:tr w:rsidR="00D74771" w:rsidRPr="00B64FD7" w14:paraId="32A6734D" w14:textId="77777777" w:rsidTr="00D74771">
        <w:tc>
          <w:tcPr>
            <w:tcW w:w="0" w:type="auto"/>
          </w:tcPr>
          <w:p w14:paraId="0C19ACF2" w14:textId="77777777" w:rsidR="00D74771" w:rsidRPr="00B64FD7" w:rsidRDefault="00D74771" w:rsidP="00123B1D">
            <w:pPr>
              <w:pStyle w:val="Compact"/>
              <w:rPr>
                <w:rStyle w:val="VerbatimChar"/>
                <w:rFonts w:ascii="Arial" w:hAnsi="Arial"/>
                <w:i w:val="0"/>
                <w:color w:val="auto"/>
                <w:sz w:val="20"/>
              </w:rPr>
            </w:pPr>
            <w:proofErr w:type="spellStart"/>
            <w:r w:rsidRPr="00B64FD7">
              <w:rPr>
                <w:rStyle w:val="VerbatimChar"/>
                <w:rFonts w:ascii="Arial" w:hAnsi="Arial"/>
                <w:i w:val="0"/>
                <w:color w:val="auto"/>
                <w:sz w:val="20"/>
              </w:rPr>
              <w:t>sep_matching_endpoint_ids</w:t>
            </w:r>
            <w:proofErr w:type="spellEnd"/>
          </w:p>
        </w:tc>
        <w:tc>
          <w:tcPr>
            <w:tcW w:w="0" w:type="auto"/>
          </w:tcPr>
          <w:p w14:paraId="500C89B8" w14:textId="77777777" w:rsidR="00D74771" w:rsidRPr="00B64FD7" w:rsidRDefault="00D74771" w:rsidP="00123B1D">
            <w:pPr>
              <w:pStyle w:val="Compact"/>
              <w:jc w:val="center"/>
              <w:rPr>
                <w:rStyle w:val="VerbatimChar"/>
                <w:rFonts w:ascii="Arial" w:hAnsi="Arial"/>
                <w:i w:val="0"/>
                <w:color w:val="auto"/>
                <w:sz w:val="20"/>
              </w:rPr>
            </w:pPr>
            <w:proofErr w:type="spellStart"/>
            <w:r w:rsidRPr="00B64FD7">
              <w:rPr>
                <w:rStyle w:val="VerbatimChar"/>
                <w:rFonts w:ascii="Arial" w:hAnsi="Arial"/>
                <w:i w:val="0"/>
                <w:color w:val="auto"/>
                <w:sz w:val="20"/>
              </w:rPr>
              <w:t>boolean</w:t>
            </w:r>
            <w:proofErr w:type="spellEnd"/>
          </w:p>
        </w:tc>
        <w:tc>
          <w:tcPr>
            <w:tcW w:w="0" w:type="auto"/>
          </w:tcPr>
          <w:p w14:paraId="0C0C2E77"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298" w:type="pct"/>
          </w:tcPr>
          <w:p w14:paraId="42D2F8FA" w14:textId="77777777" w:rsidR="00D74771" w:rsidRPr="00B64FD7" w:rsidRDefault="00D74771" w:rsidP="00123B1D">
            <w:pPr>
              <w:pStyle w:val="Compact"/>
              <w:rPr>
                <w:rFonts w:ascii="Arial" w:hAnsi="Arial"/>
                <w:sz w:val="20"/>
              </w:rPr>
            </w:pPr>
            <w:r w:rsidRPr="00B64FD7">
              <w:rPr>
                <w:rFonts w:ascii="Arial" w:hAnsi="Arial"/>
                <w:sz w:val="20"/>
              </w:rPr>
              <w:t>Get list of matching endpoints.</w:t>
            </w:r>
          </w:p>
        </w:tc>
      </w:tr>
      <w:tr w:rsidR="00D74771" w:rsidRPr="00B64FD7" w14:paraId="246C26AF" w14:textId="77777777" w:rsidTr="00D74771">
        <w:tc>
          <w:tcPr>
            <w:tcW w:w="0" w:type="auto"/>
          </w:tcPr>
          <w:p w14:paraId="36A21AB4"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order</w:t>
            </w:r>
            <w:proofErr w:type="spellEnd"/>
          </w:p>
        </w:tc>
        <w:tc>
          <w:tcPr>
            <w:tcW w:w="0" w:type="auto"/>
          </w:tcPr>
          <w:p w14:paraId="03E73B0B"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58D0CBB1"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298" w:type="pct"/>
          </w:tcPr>
          <w:p w14:paraId="2ADE122E" w14:textId="77777777" w:rsidR="00D74771" w:rsidRPr="00B64FD7" w:rsidRDefault="00D74771" w:rsidP="00123B1D">
            <w:pPr>
              <w:pStyle w:val="Compact"/>
              <w:rPr>
                <w:rFonts w:ascii="Arial" w:hAnsi="Arial"/>
                <w:sz w:val="20"/>
              </w:rPr>
            </w:pPr>
            <w:r w:rsidRPr="00B64FD7">
              <w:rPr>
                <w:rFonts w:ascii="Arial" w:hAnsi="Arial"/>
                <w:sz w:val="20"/>
              </w:rPr>
              <w:t>Specifies whether the results are in ascending order (ASC) or descending order (DESC).</w:t>
            </w:r>
          </w:p>
        </w:tc>
      </w:tr>
      <w:tr w:rsidR="00D74771" w:rsidRPr="00B64FD7" w14:paraId="71F66833" w14:textId="77777777" w:rsidTr="00D74771">
        <w:tc>
          <w:tcPr>
            <w:tcW w:w="0" w:type="auto"/>
          </w:tcPr>
          <w:p w14:paraId="6414D559"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pageindex</w:t>
            </w:r>
            <w:proofErr w:type="spellEnd"/>
          </w:p>
        </w:tc>
        <w:tc>
          <w:tcPr>
            <w:tcW w:w="0" w:type="auto"/>
          </w:tcPr>
          <w:p w14:paraId="0E49A601"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number</w:t>
            </w:r>
          </w:p>
        </w:tc>
        <w:tc>
          <w:tcPr>
            <w:tcW w:w="0" w:type="auto"/>
          </w:tcPr>
          <w:p w14:paraId="3A7232B4"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298" w:type="pct"/>
          </w:tcPr>
          <w:p w14:paraId="632A89D4" w14:textId="16CAC253" w:rsidR="00D74771" w:rsidRPr="00B64FD7" w:rsidRDefault="00D74771" w:rsidP="009841C0">
            <w:pPr>
              <w:pStyle w:val="Compact"/>
              <w:rPr>
                <w:rFonts w:ascii="Arial" w:hAnsi="Arial"/>
                <w:sz w:val="20"/>
              </w:rPr>
            </w:pPr>
            <w:r w:rsidRPr="009841C0">
              <w:rPr>
                <w:rFonts w:ascii="Arial" w:hAnsi="Arial"/>
                <w:sz w:val="20"/>
              </w:rPr>
              <w:t>I</w:t>
            </w:r>
            <w:r w:rsidRPr="00B64FD7">
              <w:rPr>
                <w:rFonts w:ascii="Arial" w:hAnsi="Arial"/>
                <w:sz w:val="20"/>
              </w:rPr>
              <w:t xml:space="preserve">ndex page that is used for the returned results. </w:t>
            </w:r>
            <w:r>
              <w:rPr>
                <w:rFonts w:ascii="Arial" w:hAnsi="Arial"/>
                <w:sz w:val="20"/>
              </w:rPr>
              <w:t>D</w:t>
            </w:r>
            <w:r w:rsidRPr="00B64FD7">
              <w:rPr>
                <w:rFonts w:ascii="Arial" w:hAnsi="Arial"/>
                <w:sz w:val="20"/>
              </w:rPr>
              <w:t>efault page index is 1.</w:t>
            </w:r>
          </w:p>
        </w:tc>
      </w:tr>
      <w:tr w:rsidR="00D74771" w:rsidRPr="00B64FD7" w14:paraId="220C1560" w14:textId="77777777" w:rsidTr="00D74771">
        <w:tc>
          <w:tcPr>
            <w:tcW w:w="0" w:type="auto"/>
          </w:tcPr>
          <w:p w14:paraId="150852BC"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pagesize</w:t>
            </w:r>
            <w:proofErr w:type="spellEnd"/>
          </w:p>
        </w:tc>
        <w:tc>
          <w:tcPr>
            <w:tcW w:w="0" w:type="auto"/>
          </w:tcPr>
          <w:p w14:paraId="7B5AA07A"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number</w:t>
            </w:r>
          </w:p>
        </w:tc>
        <w:tc>
          <w:tcPr>
            <w:tcW w:w="0" w:type="auto"/>
          </w:tcPr>
          <w:p w14:paraId="5ECB72A3"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298" w:type="pct"/>
          </w:tcPr>
          <w:p w14:paraId="30D62311" w14:textId="1C65C784" w:rsidR="00D74771" w:rsidRPr="00B64FD7" w:rsidRDefault="00D74771" w:rsidP="009841C0">
            <w:pPr>
              <w:pStyle w:val="Compact"/>
              <w:rPr>
                <w:rFonts w:ascii="Arial" w:hAnsi="Arial"/>
                <w:sz w:val="20"/>
              </w:rPr>
            </w:pPr>
            <w:r>
              <w:rPr>
                <w:rFonts w:ascii="Arial" w:hAnsi="Arial"/>
                <w:sz w:val="20"/>
              </w:rPr>
              <w:t>N</w:t>
            </w:r>
            <w:r w:rsidRPr="00B64FD7">
              <w:rPr>
                <w:rFonts w:ascii="Arial" w:hAnsi="Arial"/>
                <w:sz w:val="20"/>
              </w:rPr>
              <w:t xml:space="preserve">umber of results to include on each page. </w:t>
            </w:r>
            <w:r>
              <w:rPr>
                <w:rFonts w:ascii="Arial" w:hAnsi="Arial"/>
                <w:sz w:val="20"/>
              </w:rPr>
              <w:t>D</w:t>
            </w:r>
            <w:r w:rsidRPr="00B64FD7">
              <w:rPr>
                <w:rFonts w:ascii="Arial" w:hAnsi="Arial"/>
                <w:sz w:val="20"/>
              </w:rPr>
              <w:t>efault is 20.</w:t>
            </w:r>
          </w:p>
        </w:tc>
      </w:tr>
      <w:tr w:rsidR="00D74771" w:rsidRPr="00B64FD7" w14:paraId="1FA3E494" w14:textId="77777777" w:rsidTr="00D74771">
        <w:tc>
          <w:tcPr>
            <w:tcW w:w="0" w:type="auto"/>
          </w:tcPr>
          <w:p w14:paraId="449CC151" w14:textId="77777777" w:rsidR="00D74771" w:rsidRPr="00B64FD7" w:rsidRDefault="00D74771" w:rsidP="00123B1D">
            <w:pPr>
              <w:pStyle w:val="Compact"/>
              <w:rPr>
                <w:rFonts w:ascii="Arial" w:hAnsi="Arial"/>
                <w:sz w:val="20"/>
              </w:rPr>
            </w:pPr>
            <w:proofErr w:type="spellStart"/>
            <w:r w:rsidRPr="00B64FD7">
              <w:rPr>
                <w:rStyle w:val="VerbatimChar"/>
                <w:rFonts w:ascii="Arial" w:hAnsi="Arial"/>
                <w:i w:val="0"/>
                <w:color w:val="auto"/>
                <w:sz w:val="20"/>
              </w:rPr>
              <w:t>sep_sort</w:t>
            </w:r>
            <w:proofErr w:type="spellEnd"/>
          </w:p>
        </w:tc>
        <w:tc>
          <w:tcPr>
            <w:tcW w:w="0" w:type="auto"/>
          </w:tcPr>
          <w:p w14:paraId="4CB1182B" w14:textId="77777777" w:rsidR="00D74771" w:rsidRPr="00B64FD7" w:rsidRDefault="00D74771" w:rsidP="00123B1D">
            <w:pPr>
              <w:pStyle w:val="Compact"/>
              <w:jc w:val="center"/>
              <w:rPr>
                <w:rFonts w:ascii="Arial" w:hAnsi="Arial"/>
                <w:sz w:val="20"/>
              </w:rPr>
            </w:pPr>
            <w:r w:rsidRPr="00B64FD7">
              <w:rPr>
                <w:rStyle w:val="VerbatimChar"/>
                <w:rFonts w:ascii="Arial" w:hAnsi="Arial"/>
                <w:i w:val="0"/>
                <w:color w:val="auto"/>
                <w:sz w:val="20"/>
              </w:rPr>
              <w:t>text</w:t>
            </w:r>
          </w:p>
        </w:tc>
        <w:tc>
          <w:tcPr>
            <w:tcW w:w="0" w:type="auto"/>
          </w:tcPr>
          <w:p w14:paraId="40F8F7FF" w14:textId="77777777" w:rsidR="00D74771" w:rsidRPr="00B64FD7" w:rsidRDefault="00D74771" w:rsidP="00123B1D">
            <w:pPr>
              <w:pStyle w:val="Compact"/>
              <w:jc w:val="center"/>
              <w:rPr>
                <w:rFonts w:ascii="Arial" w:hAnsi="Arial"/>
                <w:sz w:val="20"/>
              </w:rPr>
            </w:pPr>
            <w:r w:rsidRPr="00B64FD7">
              <w:rPr>
                <w:rFonts w:ascii="Arial" w:hAnsi="Arial"/>
                <w:sz w:val="20"/>
              </w:rPr>
              <w:t>No</w:t>
            </w:r>
          </w:p>
        </w:tc>
        <w:tc>
          <w:tcPr>
            <w:tcW w:w="2298" w:type="pct"/>
          </w:tcPr>
          <w:p w14:paraId="0F648DE3" w14:textId="20174E0F" w:rsidR="00D74771" w:rsidRPr="00B64FD7" w:rsidRDefault="00D74771" w:rsidP="00123B1D">
            <w:pPr>
              <w:pStyle w:val="Compact"/>
              <w:rPr>
                <w:rFonts w:ascii="Arial" w:hAnsi="Arial"/>
                <w:sz w:val="20"/>
              </w:rPr>
            </w:pPr>
            <w:r>
              <w:rPr>
                <w:rFonts w:ascii="Arial" w:hAnsi="Arial"/>
                <w:sz w:val="20"/>
              </w:rPr>
              <w:t>C</w:t>
            </w:r>
            <w:r w:rsidRPr="00B64FD7">
              <w:rPr>
                <w:rFonts w:ascii="Arial" w:hAnsi="Arial"/>
                <w:sz w:val="20"/>
              </w:rPr>
              <w:t>olumn by which the results are sorted.</w:t>
            </w:r>
          </w:p>
        </w:tc>
      </w:tr>
    </w:tbl>
    <w:p w14:paraId="6D84D48F" w14:textId="77777777" w:rsidR="00123B1D" w:rsidRPr="00B64FD7" w:rsidRDefault="00123B1D" w:rsidP="00123B1D">
      <w:pPr>
        <w:pStyle w:val="BodyText"/>
      </w:pPr>
      <w:bookmarkStart w:id="54" w:name="X4789b71c69611b18e1c3fe1e50331679b50c835"/>
      <w:bookmarkEnd w:id="50"/>
      <w:r w:rsidRPr="00B64FD7">
        <w:t>The input can be populated by the workflows, “Example: SEP - Get Scan results”, “Example: SEP - Get Remediation status”, “Example: SEP - Get Upload status”, “Example: SEP - Get Quarantine status”.</w:t>
      </w:r>
    </w:p>
    <w:p w14:paraId="1BDB6724" w14:textId="77777777" w:rsidR="00123B1D" w:rsidRPr="00B64FD7" w:rsidRDefault="00123B1D" w:rsidP="00C874F1">
      <w:pPr>
        <w:pStyle w:val="BodyText"/>
        <w:keepNext/>
      </w:pPr>
      <w:r w:rsidRPr="00B64FD7">
        <w:t xml:space="preserve">The workflow, “Example: SEP - Get Scan results”, sets the function’s input fields: </w:t>
      </w:r>
    </w:p>
    <w:p w14:paraId="4B1086DA" w14:textId="43663B80" w:rsidR="00123B1D" w:rsidRPr="00B64FD7" w:rsidRDefault="00123B1D" w:rsidP="00C874F1">
      <w:pPr>
        <w:pStyle w:val="ListBullet"/>
        <w:keepNext/>
        <w:numPr>
          <w:ilvl w:val="0"/>
          <w:numId w:val="15"/>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rsidR="009841C0">
        <w:t xml:space="preserve">the </w:t>
      </w:r>
      <w:r w:rsidRPr="00B64FD7">
        <w:t xml:space="preserve">scan date value from </w:t>
      </w:r>
      <w:r w:rsidR="009841C0">
        <w:t xml:space="preserve">the </w:t>
      </w:r>
      <w:r w:rsidRPr="00B64FD7">
        <w:t>selected data table row.</w:t>
      </w:r>
    </w:p>
    <w:p w14:paraId="54122A91" w14:textId="7AC023F7" w:rsidR="00123B1D" w:rsidRPr="00B64FD7" w:rsidRDefault="00123B1D" w:rsidP="00C874F1">
      <w:pPr>
        <w:pStyle w:val="ListBullet"/>
        <w:keepNext/>
        <w:numPr>
          <w:ilvl w:val="0"/>
          <w:numId w:val="15"/>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rsidR="009841C0">
        <w:t>ID</w:t>
      </w:r>
      <w:r w:rsidRPr="00B64FD7">
        <w:t>.</w:t>
      </w:r>
    </w:p>
    <w:p w14:paraId="57F7E08E" w14:textId="38EFE3CB" w:rsidR="00123B1D" w:rsidRPr="00B64FD7" w:rsidRDefault="00123B1D" w:rsidP="00C874F1">
      <w:pPr>
        <w:pStyle w:val="ListBullet"/>
        <w:keepNext/>
        <w:numPr>
          <w:ilvl w:val="0"/>
          <w:numId w:val="15"/>
        </w:numPr>
        <w:ind w:left="360"/>
        <w:rPr>
          <w:lang w:val="en-IE"/>
        </w:rPr>
      </w:pPr>
      <w:proofErr w:type="spellStart"/>
      <w:r w:rsidRPr="00B64FD7">
        <w:rPr>
          <w:lang w:val="en-IE"/>
        </w:rPr>
        <w:t>sep_commandid</w:t>
      </w:r>
      <w:proofErr w:type="spellEnd"/>
      <w:r w:rsidR="009841C0">
        <w:t xml:space="preserve"> is mapped to a command ID</w:t>
      </w:r>
      <w:r w:rsidRPr="00B64FD7">
        <w:t xml:space="preserve"> value from </w:t>
      </w:r>
      <w:r w:rsidR="009841C0">
        <w:t xml:space="preserve">the </w:t>
      </w:r>
      <w:r w:rsidRPr="00B64FD7">
        <w:t>selected data table row.</w:t>
      </w:r>
    </w:p>
    <w:p w14:paraId="5B6E864B" w14:textId="77777777" w:rsidR="00123B1D" w:rsidRPr="00B64FD7" w:rsidRDefault="00123B1D" w:rsidP="00C874F1">
      <w:pPr>
        <w:pStyle w:val="ListBullet"/>
        <w:keepNext/>
        <w:numPr>
          <w:ilvl w:val="0"/>
          <w:numId w:val="15"/>
        </w:numPr>
        <w:ind w:left="360"/>
        <w:rPr>
          <w:lang w:val="en-IE"/>
        </w:rPr>
      </w:pPr>
      <w:proofErr w:type="spellStart"/>
      <w:r w:rsidRPr="00B64FD7">
        <w:rPr>
          <w:lang w:val="en-IE"/>
        </w:rPr>
        <w:t>sep_status_type</w:t>
      </w:r>
      <w:proofErr w:type="spellEnd"/>
      <w:r w:rsidRPr="00B64FD7">
        <w:rPr>
          <w:lang w:val="en-IE"/>
        </w:rPr>
        <w:t xml:space="preserve"> is set to “scan”.</w:t>
      </w:r>
    </w:p>
    <w:p w14:paraId="3A22DBDD" w14:textId="77777777" w:rsidR="00123B1D" w:rsidRPr="00B64FD7" w:rsidRDefault="00123B1D" w:rsidP="00023ED4">
      <w:pPr>
        <w:pStyle w:val="ListBullet"/>
        <w:numPr>
          <w:ilvl w:val="0"/>
          <w:numId w:val="15"/>
        </w:numPr>
        <w:ind w:left="360"/>
      </w:pPr>
      <w:r w:rsidRPr="00B64FD7">
        <w:rPr>
          <w:rStyle w:val="VerbatimChar"/>
          <w:rFonts w:ascii="Arial" w:hAnsi="Arial"/>
          <w:i w:val="0"/>
          <w:color w:val="auto"/>
          <w:sz w:val="20"/>
        </w:rPr>
        <w:t>None of the other fields are set.</w:t>
      </w:r>
    </w:p>
    <w:p w14:paraId="66598759" w14:textId="77777777" w:rsidR="00123B1D" w:rsidRPr="00B64FD7" w:rsidRDefault="00123B1D" w:rsidP="0021199B">
      <w:pPr>
        <w:pStyle w:val="BodyText"/>
        <w:keepNext/>
      </w:pPr>
      <w:r w:rsidRPr="00B64FD7">
        <w:lastRenderedPageBreak/>
        <w:t xml:space="preserve">The workflow is initiated by the rule, “Example: SEP - Get Scan results”.  </w:t>
      </w:r>
    </w:p>
    <w:p w14:paraId="13AA47E9" w14:textId="77777777" w:rsidR="00123B1D" w:rsidRDefault="00123B1D" w:rsidP="00C450B7">
      <w:pPr>
        <w:pStyle w:val="BodyText"/>
        <w:keepNext/>
        <w:numPr>
          <w:ilvl w:val="0"/>
          <w:numId w:val="27"/>
        </w:numPr>
      </w:pPr>
      <w:r>
        <w:t>Open an incident and select the “SEP – Threats" tab.</w:t>
      </w:r>
    </w:p>
    <w:p w14:paraId="069582AD" w14:textId="77777777" w:rsidR="00123B1D" w:rsidRDefault="00123B1D" w:rsidP="00023ED4">
      <w:pPr>
        <w:pStyle w:val="BodyText"/>
        <w:keepNext/>
        <w:numPr>
          <w:ilvl w:val="0"/>
          <w:numId w:val="27"/>
        </w:numPr>
      </w:pPr>
      <w:r>
        <w:t>Select a target query row in data table “</w:t>
      </w:r>
      <w:r w:rsidRPr="00AB6F58">
        <w:t>Symantec SEP - EOC scan result</w:t>
      </w:r>
      <w:r>
        <w:t>”.</w:t>
      </w:r>
    </w:p>
    <w:p w14:paraId="30C2CFD6" w14:textId="76C1642B" w:rsidR="00123B1D" w:rsidRPr="00E0165A" w:rsidRDefault="00123B1D" w:rsidP="00023ED4">
      <w:pPr>
        <w:pStyle w:val="BodyText"/>
        <w:keepNext/>
        <w:numPr>
          <w:ilvl w:val="0"/>
          <w:numId w:val="27"/>
        </w:numPr>
      </w:pPr>
      <w:r>
        <w:t>From the selected row</w:t>
      </w:r>
      <w:r w:rsidR="009841C0">
        <w:t>,</w:t>
      </w:r>
      <w:r>
        <w:t xml:space="preserve"> </w:t>
      </w:r>
      <w:r w:rsidR="009841C0">
        <w:t>c</w:t>
      </w:r>
      <w:r>
        <w:t xml:space="preserve">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rsidR="009841C0">
        <w:t>.</w:t>
      </w:r>
    </w:p>
    <w:p w14:paraId="3CAC05EE" w14:textId="77777777" w:rsidR="00123B1D" w:rsidRDefault="00123B1D" w:rsidP="00C450B7">
      <w:pPr>
        <w:pStyle w:val="BodyText"/>
      </w:pPr>
      <w:r>
        <w:rPr>
          <w:noProof/>
        </w:rPr>
        <w:drawing>
          <wp:inline distT="0" distB="0" distL="0" distR="0" wp14:anchorId="5AFFA0B3" wp14:editId="1BC4D436">
            <wp:extent cx="5486400" cy="1351280"/>
            <wp:effectExtent l="114300" t="101600" r="114300" b="134620"/>
            <wp:docPr id="20" name="Picture 2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04 at 13.12.51.png"/>
                    <pic:cNvPicPr/>
                  </pic:nvPicPr>
                  <pic:blipFill>
                    <a:blip r:embed="rId53"/>
                    <a:stretch>
                      <a:fillRect/>
                    </a:stretch>
                  </pic:blipFill>
                  <pic:spPr>
                    <a:xfrm>
                      <a:off x="0" y="0"/>
                      <a:ext cx="5486400" cy="13512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6C565A" w14:textId="745811CB" w:rsidR="00123B1D" w:rsidRDefault="00123B1D" w:rsidP="00123B1D">
      <w:pPr>
        <w:pStyle w:val="BodyText"/>
        <w:keepNext/>
      </w:pPr>
      <w:r w:rsidRPr="00C508EE">
        <w:t xml:space="preserve">If any matches have been discovered, new match rows </w:t>
      </w:r>
      <w:r w:rsidR="00C450B7">
        <w:t xml:space="preserve">are </w:t>
      </w:r>
      <w:r w:rsidRPr="00C508EE">
        <w:t>added to the data table.</w:t>
      </w:r>
    </w:p>
    <w:p w14:paraId="0D397AD6" w14:textId="77777777" w:rsidR="00123B1D" w:rsidRDefault="00123B1D" w:rsidP="00C450B7">
      <w:pPr>
        <w:pStyle w:val="BodyText"/>
      </w:pPr>
      <w:r>
        <w:rPr>
          <w:noProof/>
        </w:rPr>
        <w:drawing>
          <wp:inline distT="0" distB="0" distL="0" distR="0" wp14:anchorId="690DE5A5" wp14:editId="552FD676">
            <wp:extent cx="5486400" cy="2712085"/>
            <wp:effectExtent l="114300" t="101600" r="114300" b="132715"/>
            <wp:docPr id="23" name="Picture 2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9-07-04 at 13.19.14.png"/>
                    <pic:cNvPicPr/>
                  </pic:nvPicPr>
                  <pic:blipFill>
                    <a:blip r:embed="rId54"/>
                    <a:stretch>
                      <a:fillRect/>
                    </a:stretch>
                  </pic:blipFill>
                  <pic:spPr>
                    <a:xfrm>
                      <a:off x="0" y="0"/>
                      <a:ext cx="5486400" cy="27120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2A29CC" w14:textId="77777777" w:rsidR="00123B1D" w:rsidRDefault="00123B1D" w:rsidP="00C874F1">
      <w:pPr>
        <w:pStyle w:val="BodyText"/>
      </w:pPr>
      <w:r w:rsidRPr="00C508EE">
        <w:t>The new row(s) include the scan type, file path, hash value and Computer name of the matching endpoint.</w:t>
      </w:r>
    </w:p>
    <w:p w14:paraId="799270F1" w14:textId="77777777" w:rsidR="00123B1D" w:rsidRDefault="00123B1D" w:rsidP="00123B1D">
      <w:pPr>
        <w:pStyle w:val="BodyText"/>
        <w:keepNext/>
      </w:pPr>
      <w:r>
        <w:t xml:space="preserve">The action can be re-run multiple times until the command either completes or times out waiting for all endpoints. </w:t>
      </w:r>
    </w:p>
    <w:p w14:paraId="0203B4E2" w14:textId="77777777" w:rsidR="00123B1D" w:rsidRDefault="00123B1D" w:rsidP="009841C0">
      <w:pPr>
        <w:pStyle w:val="BodyText"/>
      </w:pPr>
      <w:r>
        <w:rPr>
          <w:noProof/>
        </w:rPr>
        <w:drawing>
          <wp:inline distT="0" distB="0" distL="0" distR="0" wp14:anchorId="27435FCF" wp14:editId="5EBF541A">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55"/>
                    <a:stretch>
                      <a:fillRect/>
                    </a:stretch>
                  </pic:blipFill>
                  <pic:spPr>
                    <a:xfrm>
                      <a:off x="0" y="0"/>
                      <a:ext cx="5486400" cy="510540"/>
                    </a:xfrm>
                    <a:prstGeom prst="rect">
                      <a:avLst/>
                    </a:prstGeom>
                  </pic:spPr>
                </pic:pic>
              </a:graphicData>
            </a:graphic>
          </wp:inline>
        </w:drawing>
      </w:r>
    </w:p>
    <w:p w14:paraId="633EE1CB" w14:textId="1914F837" w:rsidR="00123B1D" w:rsidRDefault="009841C0" w:rsidP="0021199B">
      <w:pPr>
        <w:pStyle w:val="BodyText"/>
      </w:pPr>
      <w:r w:rsidRPr="009841C0">
        <w:rPr>
          <w:b/>
        </w:rPr>
        <w:t>NOTE</w:t>
      </w:r>
      <w:r>
        <w:t>:</w:t>
      </w:r>
      <w:r w:rsidR="00123B1D">
        <w:t xml:space="preserve"> If the action is re-run multiple times</w:t>
      </w:r>
      <w:r>
        <w:t>,</w:t>
      </w:r>
      <w:r w:rsidR="00123B1D">
        <w:t xml:space="preserve"> </w:t>
      </w:r>
      <w:r>
        <w:t>the</w:t>
      </w:r>
      <w:r w:rsidR="00123B1D">
        <w:t xml:space="preserve"> result may get added multiple times to the data table.</w:t>
      </w:r>
    </w:p>
    <w:p w14:paraId="7E692294" w14:textId="77777777" w:rsidR="00123B1D" w:rsidRPr="00B64FD7" w:rsidRDefault="00123B1D" w:rsidP="009841C0">
      <w:pPr>
        <w:pStyle w:val="BodyText"/>
        <w:keepNext/>
      </w:pPr>
      <w:r w:rsidRPr="00B64FD7">
        <w:lastRenderedPageBreak/>
        <w:t xml:space="preserve">The workflow, “Example: SEP - Get Remediation status”, sets the function’s input fields: </w:t>
      </w:r>
    </w:p>
    <w:p w14:paraId="226085F2" w14:textId="6ABBD97C" w:rsidR="00123B1D" w:rsidRPr="00B64FD7" w:rsidRDefault="00123B1D" w:rsidP="009841C0">
      <w:pPr>
        <w:pStyle w:val="ListBullet"/>
        <w:keepNext/>
        <w:numPr>
          <w:ilvl w:val="0"/>
          <w:numId w:val="15"/>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rsidR="009841C0">
        <w:t>ID</w:t>
      </w:r>
      <w:r w:rsidRPr="00B64FD7">
        <w:t>.</w:t>
      </w:r>
    </w:p>
    <w:p w14:paraId="6BFF6A41" w14:textId="24307C20" w:rsidR="00123B1D" w:rsidRPr="00B64FD7" w:rsidRDefault="00123B1D" w:rsidP="009841C0">
      <w:pPr>
        <w:pStyle w:val="ListBullet"/>
        <w:keepNext/>
        <w:numPr>
          <w:ilvl w:val="0"/>
          <w:numId w:val="15"/>
        </w:numPr>
        <w:ind w:left="360"/>
        <w:rPr>
          <w:lang w:val="en-IE"/>
        </w:rPr>
      </w:pPr>
      <w:proofErr w:type="spellStart"/>
      <w:r w:rsidRPr="00B64FD7">
        <w:rPr>
          <w:lang w:val="en-IE"/>
        </w:rPr>
        <w:t>sep_commandid</w:t>
      </w:r>
      <w:proofErr w:type="spellEnd"/>
      <w:r w:rsidRPr="00B64FD7">
        <w:t xml:space="preserve"> is mapped to a command </w:t>
      </w:r>
      <w:r w:rsidR="009841C0">
        <w:t>ID</w:t>
      </w:r>
      <w:r w:rsidRPr="00B64FD7">
        <w:t xml:space="preserve"> value from </w:t>
      </w:r>
      <w:r w:rsidR="009841C0">
        <w:t xml:space="preserve">the </w:t>
      </w:r>
      <w:r w:rsidRPr="00B64FD7">
        <w:t>selected data table row.</w:t>
      </w:r>
    </w:p>
    <w:p w14:paraId="409C3B8C" w14:textId="77777777" w:rsidR="00123B1D" w:rsidRPr="00B64FD7" w:rsidRDefault="00123B1D" w:rsidP="009841C0">
      <w:pPr>
        <w:pStyle w:val="ListBullet"/>
        <w:keepNext/>
        <w:numPr>
          <w:ilvl w:val="0"/>
          <w:numId w:val="15"/>
        </w:numPr>
        <w:ind w:left="360"/>
        <w:rPr>
          <w:lang w:val="en-IE"/>
        </w:rPr>
      </w:pPr>
      <w:proofErr w:type="spellStart"/>
      <w:r w:rsidRPr="00B64FD7">
        <w:rPr>
          <w:lang w:val="en-IE"/>
        </w:rPr>
        <w:t>sep_status_type</w:t>
      </w:r>
      <w:proofErr w:type="spellEnd"/>
      <w:r w:rsidRPr="00B64FD7">
        <w:rPr>
          <w:lang w:val="en-IE"/>
        </w:rPr>
        <w:t xml:space="preserve"> is set to “remediation”.</w:t>
      </w:r>
    </w:p>
    <w:p w14:paraId="44A52E1E" w14:textId="77777777" w:rsidR="00123B1D" w:rsidRPr="00B64FD7" w:rsidRDefault="00123B1D" w:rsidP="00023ED4">
      <w:pPr>
        <w:pStyle w:val="ListBullet"/>
        <w:numPr>
          <w:ilvl w:val="0"/>
          <w:numId w:val="15"/>
        </w:numPr>
        <w:ind w:left="360"/>
      </w:pPr>
      <w:r w:rsidRPr="00B64FD7">
        <w:rPr>
          <w:rStyle w:val="VerbatimChar"/>
          <w:rFonts w:ascii="Arial" w:hAnsi="Arial"/>
          <w:i w:val="0"/>
          <w:color w:val="auto"/>
          <w:sz w:val="20"/>
        </w:rPr>
        <w:t>None of the other fields are set.</w:t>
      </w:r>
    </w:p>
    <w:p w14:paraId="0FE720F3" w14:textId="77777777" w:rsidR="00123B1D" w:rsidRPr="00B64FD7" w:rsidRDefault="00123B1D" w:rsidP="00123B1D">
      <w:pPr>
        <w:pStyle w:val="BodyText"/>
      </w:pPr>
      <w:r w:rsidRPr="00B64FD7">
        <w:t xml:space="preserve">The workflow is initiated by the rule, “Example: SEP - Get Remediation status”.  </w:t>
      </w:r>
    </w:p>
    <w:p w14:paraId="30E7BAE8" w14:textId="77777777" w:rsidR="00123B1D" w:rsidRPr="00B64FD7" w:rsidRDefault="00123B1D" w:rsidP="00023ED4">
      <w:pPr>
        <w:pStyle w:val="BodyText"/>
        <w:keepNext/>
        <w:numPr>
          <w:ilvl w:val="0"/>
          <w:numId w:val="28"/>
        </w:numPr>
      </w:pPr>
      <w:r w:rsidRPr="00B64FD7">
        <w:t>Open an incident and select the “SEP – Threats" tab.</w:t>
      </w:r>
    </w:p>
    <w:p w14:paraId="44FA2BB3" w14:textId="77777777" w:rsidR="00123B1D" w:rsidRPr="00B64FD7" w:rsidRDefault="00123B1D" w:rsidP="00023ED4">
      <w:pPr>
        <w:pStyle w:val="BodyText"/>
        <w:keepNext/>
        <w:numPr>
          <w:ilvl w:val="0"/>
          <w:numId w:val="28"/>
        </w:numPr>
      </w:pPr>
      <w:r w:rsidRPr="00B64FD7">
        <w:t>Select a target match row in data table “Symantec SEP - EOC scan result”.</w:t>
      </w:r>
    </w:p>
    <w:p w14:paraId="4C6B4E90" w14:textId="2C20B930" w:rsidR="00123B1D" w:rsidRPr="00E0165A" w:rsidRDefault="009841C0" w:rsidP="00023ED4">
      <w:pPr>
        <w:pStyle w:val="BodyText"/>
        <w:keepNext/>
        <w:numPr>
          <w:ilvl w:val="0"/>
          <w:numId w:val="28"/>
        </w:numPr>
      </w:pPr>
      <w:r>
        <w:t>From the selected row, c</w:t>
      </w:r>
      <w:r w:rsidR="00123B1D">
        <w:t xml:space="preserve">lick </w:t>
      </w:r>
      <w:r w:rsidR="00123B1D" w:rsidRPr="001D6DAB">
        <w:rPr>
          <w:b/>
        </w:rPr>
        <w:t>Action-&gt;</w:t>
      </w:r>
      <w:r w:rsidR="00123B1D" w:rsidRPr="00347673">
        <w:rPr>
          <w:rFonts w:ascii="Cambria" w:eastAsia="Cambria" w:hAnsi="Cambria" w:cs="Cambria"/>
          <w:color w:val="000000"/>
          <w:sz w:val="24"/>
        </w:rPr>
        <w:t xml:space="preserve"> </w:t>
      </w:r>
      <w:r w:rsidR="00123B1D" w:rsidRPr="00EE1F03">
        <w:rPr>
          <w:b/>
        </w:rPr>
        <w:t>Example: SEP - Get Remediation status</w:t>
      </w:r>
      <w:r>
        <w:t>.</w:t>
      </w:r>
    </w:p>
    <w:p w14:paraId="4BB1D0AA" w14:textId="77777777" w:rsidR="00123B1D" w:rsidRDefault="00123B1D" w:rsidP="00C874F1">
      <w:pPr>
        <w:pStyle w:val="BodyText"/>
      </w:pPr>
      <w:r>
        <w:rPr>
          <w:noProof/>
        </w:rPr>
        <w:drawing>
          <wp:inline distT="0" distB="0" distL="0" distR="0" wp14:anchorId="6D0A435B" wp14:editId="3DC6F910">
            <wp:extent cx="5486400" cy="2033905"/>
            <wp:effectExtent l="114300" t="101600" r="114300" b="137795"/>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04 at 16.51.28.png"/>
                    <pic:cNvPicPr/>
                  </pic:nvPicPr>
                  <pic:blipFill>
                    <a:blip r:embed="rId56"/>
                    <a:stretch>
                      <a:fillRect/>
                    </a:stretch>
                  </pic:blipFill>
                  <pic:spPr>
                    <a:xfrm>
                      <a:off x="0" y="0"/>
                      <a:ext cx="5486400" cy="20339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9EE83D" w14:textId="70A44CFC" w:rsidR="00123B1D" w:rsidRDefault="00123B1D" w:rsidP="00123B1D">
      <w:pPr>
        <w:pStyle w:val="BodyText"/>
        <w:keepNext/>
      </w:pPr>
      <w:r w:rsidRPr="00EE1F03">
        <w:t xml:space="preserve">The “Remediation status” field </w:t>
      </w:r>
      <w:r w:rsidR="009841C0">
        <w:t>is</w:t>
      </w:r>
      <w:r w:rsidRPr="00EE1F03">
        <w:t xml:space="preserve"> updated with the current action status.</w:t>
      </w:r>
    </w:p>
    <w:p w14:paraId="0E406E3D" w14:textId="77777777" w:rsidR="00123B1D" w:rsidRDefault="00123B1D" w:rsidP="00C874F1">
      <w:pPr>
        <w:pStyle w:val="BodyText"/>
      </w:pPr>
      <w:r>
        <w:rPr>
          <w:noProof/>
        </w:rPr>
        <w:drawing>
          <wp:inline distT="0" distB="0" distL="0" distR="0" wp14:anchorId="154DB029" wp14:editId="606BC419">
            <wp:extent cx="5486400" cy="2033270"/>
            <wp:effectExtent l="114300" t="101600" r="114300" b="138430"/>
            <wp:docPr id="26" name="Picture 2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Screenshot 2019-07-04 at 16.52.41.png"/>
                    <pic:cNvPicPr/>
                  </pic:nvPicPr>
                  <pic:blipFill>
                    <a:blip r:embed="rId57"/>
                    <a:stretch>
                      <a:fillRect/>
                    </a:stretch>
                  </pic:blipFill>
                  <pic:spPr>
                    <a:xfrm>
                      <a:off x="0" y="0"/>
                      <a:ext cx="5486400" cy="2033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D1DA39" w14:textId="77777777" w:rsidR="00123B1D" w:rsidRPr="00B64FD7" w:rsidRDefault="00123B1D" w:rsidP="00123B1D">
      <w:pPr>
        <w:pStyle w:val="BodyText"/>
        <w:keepNext/>
      </w:pPr>
      <w:r w:rsidRPr="00B64FD7">
        <w:t xml:space="preserve">The workflow, “Example: SEP - Get Upload status”, sets the function’s input fields: </w:t>
      </w:r>
    </w:p>
    <w:p w14:paraId="05ADA22A" w14:textId="6300F936" w:rsidR="00123B1D" w:rsidRPr="00B64FD7" w:rsidRDefault="00123B1D" w:rsidP="00023ED4">
      <w:pPr>
        <w:pStyle w:val="ListBullet"/>
        <w:numPr>
          <w:ilvl w:val="0"/>
          <w:numId w:val="15"/>
        </w:numPr>
        <w:ind w:left="360"/>
        <w:rPr>
          <w:lang w:val="en-IE"/>
        </w:rPr>
      </w:pPr>
      <w:proofErr w:type="spellStart"/>
      <w:r w:rsidRPr="00B64FD7">
        <w:rPr>
          <w:lang w:val="en-IE"/>
        </w:rPr>
        <w:t>sep_commandid</w:t>
      </w:r>
      <w:proofErr w:type="spellEnd"/>
      <w:r w:rsidRPr="00B64FD7">
        <w:t xml:space="preserve"> is mapped to </w:t>
      </w:r>
      <w:r w:rsidR="009841C0">
        <w:t xml:space="preserve">the </w:t>
      </w:r>
      <w:r w:rsidRPr="00B64FD7">
        <w:t xml:space="preserve">command </w:t>
      </w:r>
      <w:r w:rsidR="009841C0">
        <w:t>ID</w:t>
      </w:r>
      <w:r w:rsidRPr="00B64FD7">
        <w:t xml:space="preserve"> value from </w:t>
      </w:r>
      <w:r w:rsidR="009841C0">
        <w:t xml:space="preserve">the </w:t>
      </w:r>
      <w:r w:rsidRPr="00B64FD7">
        <w:t>selected data table row.</w:t>
      </w:r>
    </w:p>
    <w:p w14:paraId="7132D67C" w14:textId="77777777" w:rsidR="00123B1D" w:rsidRPr="00B64FD7" w:rsidRDefault="00123B1D" w:rsidP="00023ED4">
      <w:pPr>
        <w:pStyle w:val="ListBullet"/>
        <w:numPr>
          <w:ilvl w:val="0"/>
          <w:numId w:val="15"/>
        </w:numPr>
        <w:ind w:left="360"/>
        <w:rPr>
          <w:lang w:val="en-IE"/>
        </w:rPr>
      </w:pPr>
      <w:proofErr w:type="spellStart"/>
      <w:r w:rsidRPr="00B64FD7">
        <w:rPr>
          <w:lang w:val="en-IE"/>
        </w:rPr>
        <w:t>sep_status_type</w:t>
      </w:r>
      <w:proofErr w:type="spellEnd"/>
      <w:r w:rsidRPr="00B64FD7">
        <w:rPr>
          <w:lang w:val="en-IE"/>
        </w:rPr>
        <w:t xml:space="preserve"> is set to “upload”.</w:t>
      </w:r>
    </w:p>
    <w:p w14:paraId="465B39D9" w14:textId="77777777" w:rsidR="00123B1D" w:rsidRPr="00B64FD7" w:rsidRDefault="00123B1D" w:rsidP="00023ED4">
      <w:pPr>
        <w:pStyle w:val="ListBullet"/>
        <w:numPr>
          <w:ilvl w:val="0"/>
          <w:numId w:val="15"/>
        </w:numPr>
        <w:ind w:left="360"/>
      </w:pPr>
      <w:r w:rsidRPr="00B64FD7">
        <w:rPr>
          <w:rStyle w:val="VerbatimChar"/>
          <w:rFonts w:ascii="Arial" w:hAnsi="Arial"/>
          <w:i w:val="0"/>
          <w:color w:val="auto"/>
          <w:sz w:val="20"/>
        </w:rPr>
        <w:t>None of the other fields are set.</w:t>
      </w:r>
    </w:p>
    <w:p w14:paraId="34C71BC4" w14:textId="77777777" w:rsidR="00123B1D" w:rsidRPr="00B64FD7" w:rsidRDefault="00123B1D" w:rsidP="0021199B">
      <w:pPr>
        <w:pStyle w:val="BodyText"/>
        <w:keepNext/>
      </w:pPr>
      <w:r w:rsidRPr="00B64FD7">
        <w:lastRenderedPageBreak/>
        <w:t xml:space="preserve">The workflow is initiated by the rule, “Example: SEP - Get Upload status”.  </w:t>
      </w:r>
    </w:p>
    <w:p w14:paraId="5580F130" w14:textId="77777777" w:rsidR="00123B1D" w:rsidRPr="00B64FD7" w:rsidRDefault="00123B1D" w:rsidP="00023ED4">
      <w:pPr>
        <w:pStyle w:val="BodyText"/>
        <w:keepNext/>
        <w:numPr>
          <w:ilvl w:val="0"/>
          <w:numId w:val="29"/>
        </w:numPr>
      </w:pPr>
      <w:r w:rsidRPr="00B64FD7">
        <w:t>Open an incident and select the “SEP – Threats" tab.</w:t>
      </w:r>
    </w:p>
    <w:p w14:paraId="4EB1A71D" w14:textId="77777777" w:rsidR="00123B1D" w:rsidRPr="00B64FD7" w:rsidRDefault="00123B1D" w:rsidP="00023ED4">
      <w:pPr>
        <w:pStyle w:val="BodyText"/>
        <w:keepNext/>
        <w:numPr>
          <w:ilvl w:val="0"/>
          <w:numId w:val="29"/>
        </w:numPr>
      </w:pPr>
      <w:r w:rsidRPr="00B64FD7">
        <w:t>Select a target match row in data table “Symantec SEP - EOC scan result”.</w:t>
      </w:r>
    </w:p>
    <w:p w14:paraId="07206DFA" w14:textId="114C3290" w:rsidR="00123B1D" w:rsidRDefault="009841C0" w:rsidP="00123B1D">
      <w:pPr>
        <w:pStyle w:val="BodyText"/>
        <w:keepNext/>
        <w:numPr>
          <w:ilvl w:val="0"/>
          <w:numId w:val="29"/>
        </w:numPr>
      </w:pPr>
      <w:r>
        <w:t>From the selected row, c</w:t>
      </w:r>
      <w:r w:rsidR="00123B1D">
        <w:t xml:space="preserve">lick </w:t>
      </w:r>
      <w:r w:rsidR="00123B1D" w:rsidRPr="001D6DAB">
        <w:rPr>
          <w:b/>
        </w:rPr>
        <w:t>Action-&gt;</w:t>
      </w:r>
      <w:r w:rsidR="00123B1D" w:rsidRPr="00347673">
        <w:rPr>
          <w:rFonts w:ascii="Cambria" w:eastAsia="Cambria" w:hAnsi="Cambria" w:cs="Cambria"/>
          <w:color w:val="000000"/>
          <w:sz w:val="24"/>
        </w:rPr>
        <w:t xml:space="preserve"> </w:t>
      </w:r>
      <w:r w:rsidR="00123B1D" w:rsidRPr="00A35DEC">
        <w:rPr>
          <w:b/>
        </w:rPr>
        <w:t>Example: SEP - Get Upload status</w:t>
      </w:r>
      <w:r>
        <w:t>.</w:t>
      </w:r>
    </w:p>
    <w:p w14:paraId="0227B524" w14:textId="77777777" w:rsidR="00123B1D" w:rsidRDefault="00123B1D" w:rsidP="00123B1D">
      <w:pPr>
        <w:pStyle w:val="BodyText"/>
      </w:pPr>
      <w:r>
        <w:rPr>
          <w:noProof/>
        </w:rPr>
        <w:drawing>
          <wp:inline distT="0" distB="0" distL="0" distR="0" wp14:anchorId="214EDD8F" wp14:editId="69966EB2">
            <wp:extent cx="5486400" cy="2038350"/>
            <wp:effectExtent l="114300" t="101600" r="114300" b="133350"/>
            <wp:docPr id="27" name="Picture 2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04 at 17.01.43.png"/>
                    <pic:cNvPicPr/>
                  </pic:nvPicPr>
                  <pic:blipFill>
                    <a:blip r:embed="rId58"/>
                    <a:stretch>
                      <a:fillRect/>
                    </a:stretch>
                  </pic:blipFill>
                  <pic:spPr>
                    <a:xfrm>
                      <a:off x="0" y="0"/>
                      <a:ext cx="5486400" cy="2038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5CC4B9" w14:textId="412C2C0B" w:rsidR="00123B1D" w:rsidRDefault="00123B1D" w:rsidP="00123B1D">
      <w:pPr>
        <w:pStyle w:val="BodyText"/>
      </w:pPr>
      <w:r w:rsidRPr="008F233D">
        <w:t>If the upload is successful</w:t>
      </w:r>
      <w:r w:rsidR="009841C0">
        <w:t xml:space="preserve">, the </w:t>
      </w:r>
      <w:r w:rsidRPr="008F233D">
        <w:t xml:space="preserve">“File upload status” </w:t>
      </w:r>
      <w:r w:rsidR="009841C0" w:rsidRPr="008F233D">
        <w:t xml:space="preserve">field </w:t>
      </w:r>
      <w:r w:rsidR="009841C0">
        <w:t>is</w:t>
      </w:r>
      <w:r w:rsidRPr="008F233D">
        <w:t xml:space="preserve"> set to </w:t>
      </w:r>
      <w:r>
        <w:t>“</w:t>
      </w:r>
      <w:r w:rsidRPr="008F233D">
        <w:t>Completed</w:t>
      </w:r>
      <w:r>
        <w:t>”</w:t>
      </w:r>
      <w:r w:rsidRPr="008F233D">
        <w:t xml:space="preserve"> and </w:t>
      </w:r>
      <w:r w:rsidR="009841C0">
        <w:t xml:space="preserve">the </w:t>
      </w:r>
      <w:r w:rsidRPr="008F233D">
        <w:t xml:space="preserve">“SEP file id” </w:t>
      </w:r>
      <w:r w:rsidR="009841C0" w:rsidRPr="008F233D">
        <w:t>fi</w:t>
      </w:r>
      <w:r w:rsidR="009841C0">
        <w:t>eld</w:t>
      </w:r>
      <w:r w:rsidR="009841C0" w:rsidRPr="008F233D">
        <w:t xml:space="preserve"> </w:t>
      </w:r>
      <w:r w:rsidR="009841C0">
        <w:t>is</w:t>
      </w:r>
      <w:r w:rsidRPr="008F233D">
        <w:t xml:space="preserve"> set to the uploaded file </w:t>
      </w:r>
      <w:r w:rsidR="009841C0">
        <w:t>ID</w:t>
      </w:r>
      <w:r w:rsidRPr="008F233D">
        <w:t>.</w:t>
      </w:r>
    </w:p>
    <w:p w14:paraId="09D44CC5" w14:textId="13127DD1" w:rsidR="00123B1D" w:rsidRDefault="00123B1D" w:rsidP="00123B1D">
      <w:pPr>
        <w:pStyle w:val="BodyText"/>
      </w:pPr>
      <w:r>
        <w:rPr>
          <w:noProof/>
        </w:rPr>
        <w:drawing>
          <wp:inline distT="0" distB="0" distL="0" distR="0" wp14:anchorId="4B2181E6" wp14:editId="5F812939">
            <wp:extent cx="5486400" cy="2399030"/>
            <wp:effectExtent l="114300" t="101600" r="114300" b="140970"/>
            <wp:docPr id="29" name="Picture 2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Screenshot 2019-07-04 at 17.08.51.png"/>
                    <pic:cNvPicPr/>
                  </pic:nvPicPr>
                  <pic:blipFill>
                    <a:blip r:embed="rId59"/>
                    <a:stretch>
                      <a:fillRect/>
                    </a:stretch>
                  </pic:blipFill>
                  <pic:spPr>
                    <a:xfrm>
                      <a:off x="0" y="0"/>
                      <a:ext cx="5486400" cy="23990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091CB4E" w14:textId="77777777" w:rsidR="00123B1D" w:rsidRPr="00B64FD7" w:rsidRDefault="00123B1D" w:rsidP="00123B1D">
      <w:pPr>
        <w:pStyle w:val="BodyText"/>
        <w:keepNext/>
      </w:pPr>
      <w:r w:rsidRPr="00B64FD7">
        <w:t xml:space="preserve">The workflow, “Example: SEP - Get Quarantine status”, sets the function’s input fields: </w:t>
      </w:r>
    </w:p>
    <w:p w14:paraId="6431297A" w14:textId="368DB995" w:rsidR="00123B1D" w:rsidRPr="00B64FD7" w:rsidRDefault="00123B1D" w:rsidP="00023ED4">
      <w:pPr>
        <w:pStyle w:val="ListBullet"/>
        <w:numPr>
          <w:ilvl w:val="0"/>
          <w:numId w:val="15"/>
        </w:numPr>
        <w:ind w:left="360"/>
        <w:rPr>
          <w:lang w:val="en-IE"/>
        </w:rPr>
      </w:pPr>
      <w:proofErr w:type="spellStart"/>
      <w:r w:rsidRPr="00B64FD7">
        <w:rPr>
          <w:lang w:val="en-IE"/>
        </w:rPr>
        <w:t>sep_commandid</w:t>
      </w:r>
      <w:proofErr w:type="spellEnd"/>
      <w:r w:rsidRPr="00B64FD7">
        <w:t xml:space="preserve"> is mapped to </w:t>
      </w:r>
      <w:r w:rsidR="009841C0">
        <w:t xml:space="preserve">the </w:t>
      </w:r>
      <w:r w:rsidRPr="00B64FD7">
        <w:t xml:space="preserve">command </w:t>
      </w:r>
      <w:r w:rsidR="009841C0">
        <w:t>ID</w:t>
      </w:r>
      <w:r w:rsidRPr="00B64FD7">
        <w:t xml:space="preserve"> value from </w:t>
      </w:r>
      <w:r w:rsidR="009841C0">
        <w:t xml:space="preserve">the </w:t>
      </w:r>
      <w:r w:rsidRPr="00B64FD7">
        <w:t>selected data table row.</w:t>
      </w:r>
    </w:p>
    <w:p w14:paraId="4D112BB9" w14:textId="77777777" w:rsidR="00123B1D" w:rsidRPr="00B64FD7" w:rsidRDefault="00123B1D" w:rsidP="00023ED4">
      <w:pPr>
        <w:pStyle w:val="ListBullet"/>
        <w:numPr>
          <w:ilvl w:val="0"/>
          <w:numId w:val="15"/>
        </w:numPr>
        <w:ind w:left="360"/>
        <w:rPr>
          <w:lang w:val="en-IE"/>
        </w:rPr>
      </w:pPr>
      <w:proofErr w:type="spellStart"/>
      <w:r w:rsidRPr="00B64FD7">
        <w:rPr>
          <w:lang w:val="en-IE"/>
        </w:rPr>
        <w:t>sep_status_type</w:t>
      </w:r>
      <w:proofErr w:type="spellEnd"/>
      <w:r w:rsidRPr="00B64FD7">
        <w:rPr>
          <w:lang w:val="en-IE"/>
        </w:rPr>
        <w:t xml:space="preserve"> is set to “quarantine”.</w:t>
      </w:r>
    </w:p>
    <w:p w14:paraId="26C74275" w14:textId="77777777" w:rsidR="00123B1D" w:rsidRPr="00B64FD7" w:rsidRDefault="00123B1D" w:rsidP="00023ED4">
      <w:pPr>
        <w:pStyle w:val="ListBullet"/>
        <w:numPr>
          <w:ilvl w:val="0"/>
          <w:numId w:val="15"/>
        </w:numPr>
        <w:ind w:left="360"/>
      </w:pPr>
      <w:r w:rsidRPr="00B64FD7">
        <w:rPr>
          <w:rStyle w:val="VerbatimChar"/>
          <w:rFonts w:ascii="Arial" w:hAnsi="Arial"/>
          <w:i w:val="0"/>
          <w:color w:val="auto"/>
          <w:sz w:val="20"/>
        </w:rPr>
        <w:t>None of the other fields are set.</w:t>
      </w:r>
    </w:p>
    <w:p w14:paraId="454D4BB5" w14:textId="77777777" w:rsidR="00123B1D" w:rsidRPr="00B64FD7" w:rsidRDefault="00123B1D" w:rsidP="00123B1D">
      <w:pPr>
        <w:pStyle w:val="BodyText"/>
      </w:pPr>
      <w:r w:rsidRPr="00B64FD7">
        <w:t xml:space="preserve">The workflow is initiated by the rule, “Example: SEP - Get Quarantine status”.  </w:t>
      </w:r>
    </w:p>
    <w:p w14:paraId="5957323D" w14:textId="11AFDAC7" w:rsidR="00123B1D" w:rsidRPr="00B64FD7" w:rsidRDefault="00123B1D" w:rsidP="009841C0">
      <w:pPr>
        <w:pStyle w:val="BodyText"/>
        <w:keepNext/>
      </w:pPr>
      <w:r w:rsidRPr="00B64FD7">
        <w:lastRenderedPageBreak/>
        <w:t xml:space="preserve">The user </w:t>
      </w:r>
      <w:r w:rsidR="009841C0">
        <w:t>is</w:t>
      </w:r>
      <w:r w:rsidRPr="00B64FD7">
        <w:t xml:space="preserve"> presented with a drop-down list of user defined fingerprint list names. The fingerprint list and group are expected to be in the same SEP domain. In the example</w:t>
      </w:r>
      <w:r w:rsidR="009841C0">
        <w:t>,</w:t>
      </w:r>
      <w:r w:rsidRPr="00B64FD7">
        <w:t xml:space="preserve"> fingerprint list name “Blacklist” is selected.</w:t>
      </w:r>
    </w:p>
    <w:p w14:paraId="012F3C4F" w14:textId="77777777" w:rsidR="00123B1D" w:rsidRDefault="00123B1D" w:rsidP="00023ED4">
      <w:pPr>
        <w:pStyle w:val="BodyText"/>
        <w:keepNext/>
        <w:numPr>
          <w:ilvl w:val="0"/>
          <w:numId w:val="30"/>
        </w:numPr>
      </w:pPr>
      <w:r>
        <w:t>Open an incident and select the “SEP – Threats" tab.</w:t>
      </w:r>
    </w:p>
    <w:p w14:paraId="0C2956A1" w14:textId="77777777" w:rsidR="00123B1D" w:rsidRDefault="00123B1D" w:rsidP="00023ED4">
      <w:pPr>
        <w:pStyle w:val="BodyText"/>
        <w:keepNext/>
        <w:numPr>
          <w:ilvl w:val="0"/>
          <w:numId w:val="30"/>
        </w:numPr>
      </w:pPr>
      <w:r>
        <w:t>Select a target row in data table “</w:t>
      </w:r>
      <w:r w:rsidRPr="00635F95">
        <w:t>Symantec SEP - Endpoint details</w:t>
      </w:r>
      <w:r>
        <w:t>”.</w:t>
      </w:r>
    </w:p>
    <w:p w14:paraId="28ED0D3F" w14:textId="271B7E09" w:rsidR="00123B1D" w:rsidRPr="001510A8" w:rsidRDefault="009841C0" w:rsidP="00023ED4">
      <w:pPr>
        <w:pStyle w:val="BodyText"/>
        <w:keepNext/>
        <w:numPr>
          <w:ilvl w:val="0"/>
          <w:numId w:val="30"/>
        </w:numPr>
      </w:pPr>
      <w:r>
        <w:t>From the selected row, c</w:t>
      </w:r>
      <w:r w:rsidR="00123B1D">
        <w:t xml:space="preserve">lick </w:t>
      </w:r>
      <w:r w:rsidR="00123B1D" w:rsidRPr="001D6DAB">
        <w:rPr>
          <w:b/>
        </w:rPr>
        <w:t>Action-&gt;</w:t>
      </w:r>
      <w:r w:rsidR="00123B1D" w:rsidRPr="00347673">
        <w:rPr>
          <w:rFonts w:ascii="Cambria" w:eastAsia="Cambria" w:hAnsi="Cambria" w:cs="Cambria"/>
          <w:color w:val="000000"/>
          <w:sz w:val="24"/>
        </w:rPr>
        <w:t xml:space="preserve"> </w:t>
      </w:r>
      <w:r w:rsidR="00123B1D" w:rsidRPr="005C67D6">
        <w:rPr>
          <w:b/>
        </w:rPr>
        <w:t>Example: SEP - Get Quarantine status</w:t>
      </w:r>
      <w:r>
        <w:t>.</w:t>
      </w:r>
    </w:p>
    <w:p w14:paraId="2921F60E" w14:textId="77777777" w:rsidR="00123B1D" w:rsidRDefault="00123B1D" w:rsidP="00123B1D">
      <w:pPr>
        <w:pStyle w:val="FirstParagraph"/>
        <w:rPr>
          <w:rFonts w:ascii="Calibri" w:eastAsia="Calibri" w:hAnsi="Calibri" w:cs="Calibri"/>
          <w:b/>
          <w:bCs/>
          <w:iCs/>
          <w:color w:val="1F497D" w:themeColor="text2"/>
          <w:sz w:val="36"/>
          <w:szCs w:val="26"/>
          <w:lang w:val="en-IE"/>
        </w:rPr>
      </w:pPr>
      <w:r>
        <w:rPr>
          <w:noProof/>
        </w:rPr>
        <w:drawing>
          <wp:inline distT="0" distB="0" distL="0" distR="0" wp14:anchorId="79175349" wp14:editId="0EE300B9">
            <wp:extent cx="5486400" cy="1384300"/>
            <wp:effectExtent l="114300" t="101600" r="114300" b="139700"/>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04 at 16.25.37.png"/>
                    <pic:cNvPicPr/>
                  </pic:nvPicPr>
                  <pic:blipFill>
                    <a:blip r:embed="rId60"/>
                    <a:stretch>
                      <a:fillRect/>
                    </a:stretch>
                  </pic:blipFill>
                  <pic:spPr>
                    <a:xfrm>
                      <a:off x="0" y="0"/>
                      <a:ext cx="5486400" cy="13843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E92FD9" w14:textId="64BEE27A" w:rsidR="00123B1D" w:rsidRPr="005C67D6" w:rsidRDefault="00123B1D" w:rsidP="00123B1D">
      <w:pPr>
        <w:pStyle w:val="BodyText"/>
      </w:pPr>
      <w:r>
        <w:t>The action can be re-run while the field “Quarantine command state” is in</w:t>
      </w:r>
      <w:r w:rsidR="009841C0">
        <w:t xml:space="preserve"> the</w:t>
      </w:r>
      <w:r>
        <w:t xml:space="preserve"> “In progress” state.</w:t>
      </w:r>
    </w:p>
    <w:p w14:paraId="5B7F0FC3" w14:textId="3E935BE9" w:rsidR="00664F24" w:rsidRPr="00B20DC9" w:rsidRDefault="00664F24" w:rsidP="00C450B7">
      <w:pPr>
        <w:pStyle w:val="Heading2"/>
      </w:pPr>
      <w:bookmarkStart w:id="55" w:name="_Toc13488106"/>
      <w:bookmarkStart w:id="56" w:name="_Toc13739643"/>
      <w:r w:rsidRPr="00B20DC9">
        <w:t>SEP - Get Domains</w:t>
      </w:r>
      <w:bookmarkEnd w:id="55"/>
      <w:bookmarkEnd w:id="56"/>
    </w:p>
    <w:p w14:paraId="6727713A" w14:textId="2D79F817" w:rsidR="00123B1D" w:rsidRPr="00502143" w:rsidRDefault="009841C0" w:rsidP="00123B1D">
      <w:pPr>
        <w:pStyle w:val="CaptionedFigure"/>
        <w:rPr>
          <w:rFonts w:ascii="Arial" w:hAnsi="Arial" w:cs="Times New Roman (Body CS)"/>
          <w:sz w:val="20"/>
          <w:lang w:val="en-IE"/>
        </w:rPr>
      </w:pPr>
      <w:r>
        <w:rPr>
          <w:rFonts w:ascii="Arial" w:hAnsi="Arial"/>
          <w:sz w:val="20"/>
          <w:lang w:val="en-IE"/>
        </w:rPr>
        <w:t>Use the function to get</w:t>
      </w:r>
      <w:r w:rsidR="00123B1D" w:rsidRPr="00502143">
        <w:rPr>
          <w:rFonts w:ascii="Arial" w:hAnsi="Arial"/>
          <w:sz w:val="20"/>
          <w:lang w:val="en-IE"/>
        </w:rPr>
        <w:t xml:space="preserve"> a list of all accessible domains</w:t>
      </w:r>
      <w:r w:rsidR="00123B1D" w:rsidRPr="00502143">
        <w:rPr>
          <w:rFonts w:ascii="Arial" w:hAnsi="Arial"/>
          <w:sz w:val="20"/>
        </w:rPr>
        <w:t>.</w:t>
      </w:r>
      <w:r w:rsidR="00123B1D" w:rsidRPr="00817E8B">
        <w:rPr>
          <w:rFonts w:ascii="Arial" w:hAnsi="Arial"/>
          <w:sz w:val="20"/>
        </w:rPr>
        <w:t xml:space="preserve"> It uses </w:t>
      </w:r>
      <w:r w:rsidR="00123B1D">
        <w:rPr>
          <w:rFonts w:ascii="Arial" w:hAnsi="Arial"/>
          <w:sz w:val="20"/>
        </w:rPr>
        <w:t xml:space="preserve">no </w:t>
      </w:r>
      <w:r w:rsidR="00123B1D" w:rsidRPr="00817E8B">
        <w:rPr>
          <w:rFonts w:ascii="Arial" w:hAnsi="Arial"/>
          <w:sz w:val="20"/>
        </w:rPr>
        <w:t>input parameters</w:t>
      </w:r>
      <w:r w:rsidR="00D977D1">
        <w:rPr>
          <w:rFonts w:ascii="Arial" w:hAnsi="Arial"/>
          <w:sz w:val="20"/>
        </w:rPr>
        <w:t>.</w:t>
      </w:r>
    </w:p>
    <w:bookmarkEnd w:id="54"/>
    <w:p w14:paraId="1DB6A5D4" w14:textId="14B0D595" w:rsidR="00123B1D" w:rsidRDefault="009841C0" w:rsidP="00123B1D">
      <w:pPr>
        <w:pStyle w:val="BodyText"/>
      </w:pPr>
      <w:r>
        <w:t>This f</w:t>
      </w:r>
      <w:r w:rsidR="00123B1D">
        <w:t>unction is not the main function for any of the workflows</w:t>
      </w:r>
      <w:r w:rsidR="00724892">
        <w:t>,</w:t>
      </w:r>
      <w:r w:rsidR="00123B1D">
        <w:t xml:space="preserve"> but it is used in a support role in a number of different workflows to </w:t>
      </w:r>
      <w:r w:rsidR="00123B1D" w:rsidRPr="00DF4C3C">
        <w:t xml:space="preserve">get </w:t>
      </w:r>
      <w:r w:rsidR="00123B1D">
        <w:t xml:space="preserve">a </w:t>
      </w:r>
      <w:r w:rsidR="00123B1D" w:rsidRPr="00DF4C3C">
        <w:t xml:space="preserve">domain </w:t>
      </w:r>
      <w:r>
        <w:t>ID</w:t>
      </w:r>
      <w:r w:rsidR="00123B1D" w:rsidRPr="00DF4C3C">
        <w:t xml:space="preserve"> f</w:t>
      </w:r>
      <w:r w:rsidR="00123B1D">
        <w:t>rom</w:t>
      </w:r>
      <w:r w:rsidR="00123B1D" w:rsidRPr="00DF4C3C">
        <w:t xml:space="preserve"> a domain nam</w:t>
      </w:r>
      <w:r w:rsidR="00123B1D">
        <w:t xml:space="preserve">e. Workflows </w:t>
      </w:r>
      <w:r>
        <w:t>that</w:t>
      </w:r>
      <w:r w:rsidR="00123B1D">
        <w:t xml:space="preserve"> utilize this function include</w:t>
      </w:r>
      <w:r>
        <w:t>,</w:t>
      </w:r>
      <w:r w:rsidR="00123B1D">
        <w:t xml:space="preserve"> “Example: SEP - Add Hash to Blacklist”, “Example: SEP - Delete Hash from Blacklist”, “Example: SEP - Get Blacklist information” and “Example: SEP - Get Groups information”</w:t>
      </w:r>
      <w:r w:rsidR="00C450B7">
        <w:t>.</w:t>
      </w:r>
    </w:p>
    <w:p w14:paraId="283154EF" w14:textId="07941E55" w:rsidR="009841C0" w:rsidRDefault="009841C0" w:rsidP="009841C0">
      <w:pPr>
        <w:pStyle w:val="Heading1"/>
      </w:pPr>
      <w:bookmarkStart w:id="57" w:name="_Toc13488107"/>
      <w:bookmarkStart w:id="58" w:name="_Toc13739644"/>
      <w:r>
        <w:lastRenderedPageBreak/>
        <w:t>Script description</w:t>
      </w:r>
      <w:bookmarkEnd w:id="58"/>
    </w:p>
    <w:p w14:paraId="6FC1BBF1" w14:textId="60F4D906" w:rsidR="00664F24" w:rsidRPr="00C450B7" w:rsidRDefault="009841C0" w:rsidP="009841C0">
      <w:pPr>
        <w:pStyle w:val="BodyText"/>
      </w:pPr>
      <w:r>
        <w:t xml:space="preserve">There is one script, </w:t>
      </w:r>
      <w:proofErr w:type="spellStart"/>
      <w:r w:rsidR="00664F24" w:rsidRPr="00C450B7">
        <w:t>scr_sep_add_artifact_from_scan_results</w:t>
      </w:r>
      <w:bookmarkEnd w:id="57"/>
      <w:proofErr w:type="spellEnd"/>
      <w:r>
        <w:t>.</w:t>
      </w:r>
    </w:p>
    <w:p w14:paraId="5CFF050C" w14:textId="7AF977A0" w:rsidR="00123B1D" w:rsidRDefault="009841C0" w:rsidP="00123B1D">
      <w:pPr>
        <w:pStyle w:val="BodyText"/>
        <w:rPr>
          <w:rFonts w:eastAsiaTheme="minorHAnsi" w:cstheme="minorBidi"/>
          <w:lang w:val="en-IE"/>
        </w:rPr>
      </w:pPr>
      <w:r>
        <w:rPr>
          <w:rFonts w:eastAsiaTheme="minorHAnsi" w:cstheme="minorBidi"/>
          <w:lang w:val="en-IE"/>
        </w:rPr>
        <w:t>The s</w:t>
      </w:r>
      <w:r w:rsidR="00123B1D" w:rsidRPr="00724892">
        <w:rPr>
          <w:rFonts w:eastAsiaTheme="minorHAnsi" w:cstheme="minorBidi"/>
          <w:lang w:val="en-IE"/>
        </w:rPr>
        <w:t>cript add</w:t>
      </w:r>
      <w:r>
        <w:rPr>
          <w:rFonts w:eastAsiaTheme="minorHAnsi" w:cstheme="minorBidi"/>
          <w:lang w:val="en-IE"/>
        </w:rPr>
        <w:t>s</w:t>
      </w:r>
      <w:r w:rsidR="00123B1D" w:rsidRPr="00724892">
        <w:rPr>
          <w:rFonts w:eastAsiaTheme="minorHAnsi" w:cstheme="minorBidi"/>
          <w:lang w:val="en-IE"/>
        </w:rPr>
        <w:t xml:space="preserve"> a Resilient </w:t>
      </w:r>
      <w:proofErr w:type="spellStart"/>
      <w:r w:rsidR="00123B1D" w:rsidRPr="00724892">
        <w:rPr>
          <w:rFonts w:eastAsiaTheme="minorHAnsi" w:cstheme="minorBidi"/>
          <w:lang w:val="en-IE"/>
        </w:rPr>
        <w:t>artifact</w:t>
      </w:r>
      <w:proofErr w:type="spellEnd"/>
      <w:r w:rsidR="00123B1D" w:rsidRPr="00724892">
        <w:rPr>
          <w:rFonts w:eastAsiaTheme="minorHAnsi" w:cstheme="minorBidi"/>
          <w:lang w:val="en-IE"/>
        </w:rPr>
        <w:t xml:space="preserve"> from a property of a</w:t>
      </w:r>
      <w:r w:rsidR="00F438BD">
        <w:rPr>
          <w:rFonts w:eastAsiaTheme="minorHAnsi" w:cstheme="minorBidi"/>
          <w:lang w:val="en-IE"/>
        </w:rPr>
        <w:t xml:space="preserve"> </w:t>
      </w:r>
      <w:r w:rsidR="00123B1D"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62"/>
        <w:gridCol w:w="683"/>
        <w:gridCol w:w="1083"/>
        <w:gridCol w:w="5212"/>
      </w:tblGrid>
      <w:tr w:rsidR="00D74771" w:rsidRPr="009841C0" w14:paraId="6799DCD2" w14:textId="77777777" w:rsidTr="00D74771">
        <w:tc>
          <w:tcPr>
            <w:tcW w:w="0" w:type="auto"/>
          </w:tcPr>
          <w:p w14:paraId="0EA39E23" w14:textId="77777777" w:rsidR="00D74771" w:rsidRPr="009841C0" w:rsidRDefault="00D74771" w:rsidP="009841C0">
            <w:pPr>
              <w:pStyle w:val="Compact"/>
              <w:rPr>
                <w:rFonts w:ascii="Arial" w:hAnsi="Arial"/>
                <w:b/>
                <w:iCs/>
                <w:sz w:val="20"/>
                <w:szCs w:val="18"/>
              </w:rPr>
            </w:pPr>
            <w:r w:rsidRPr="009841C0">
              <w:rPr>
                <w:rFonts w:ascii="Arial" w:hAnsi="Arial"/>
                <w:b/>
                <w:iCs/>
                <w:sz w:val="20"/>
                <w:szCs w:val="18"/>
              </w:rPr>
              <w:t>Name</w:t>
            </w:r>
          </w:p>
        </w:tc>
        <w:tc>
          <w:tcPr>
            <w:tcW w:w="0" w:type="auto"/>
          </w:tcPr>
          <w:p w14:paraId="35F6538C" w14:textId="77777777" w:rsidR="00D74771" w:rsidRPr="009841C0" w:rsidRDefault="00D74771" w:rsidP="009841C0">
            <w:pPr>
              <w:pStyle w:val="Compact"/>
              <w:jc w:val="center"/>
              <w:rPr>
                <w:rFonts w:ascii="Arial" w:hAnsi="Arial"/>
                <w:b/>
                <w:iCs/>
                <w:sz w:val="20"/>
                <w:szCs w:val="18"/>
              </w:rPr>
            </w:pPr>
            <w:r w:rsidRPr="009841C0">
              <w:rPr>
                <w:rFonts w:ascii="Arial" w:hAnsi="Arial"/>
                <w:b/>
                <w:iCs/>
                <w:sz w:val="20"/>
                <w:szCs w:val="18"/>
              </w:rPr>
              <w:t>Type</w:t>
            </w:r>
          </w:p>
        </w:tc>
        <w:tc>
          <w:tcPr>
            <w:tcW w:w="0" w:type="auto"/>
          </w:tcPr>
          <w:p w14:paraId="45EFE97E" w14:textId="77777777" w:rsidR="00D74771" w:rsidRPr="009841C0" w:rsidRDefault="00D74771" w:rsidP="009841C0">
            <w:pPr>
              <w:pStyle w:val="Compact"/>
              <w:jc w:val="center"/>
              <w:rPr>
                <w:rFonts w:ascii="Arial" w:hAnsi="Arial"/>
                <w:b/>
                <w:sz w:val="20"/>
              </w:rPr>
            </w:pPr>
            <w:r w:rsidRPr="009841C0">
              <w:rPr>
                <w:rFonts w:ascii="Arial" w:hAnsi="Arial"/>
                <w:b/>
                <w:sz w:val="20"/>
              </w:rPr>
              <w:t>Required</w:t>
            </w:r>
          </w:p>
        </w:tc>
        <w:tc>
          <w:tcPr>
            <w:tcW w:w="3057" w:type="pct"/>
          </w:tcPr>
          <w:p w14:paraId="08CACFFD" w14:textId="77777777" w:rsidR="00D74771" w:rsidRPr="009841C0" w:rsidRDefault="00D74771" w:rsidP="009841C0">
            <w:pPr>
              <w:pStyle w:val="Compact"/>
              <w:rPr>
                <w:rFonts w:ascii="Arial" w:hAnsi="Arial"/>
                <w:b/>
                <w:sz w:val="20"/>
                <w:lang w:val="en-IE"/>
              </w:rPr>
            </w:pPr>
            <w:r w:rsidRPr="009841C0">
              <w:rPr>
                <w:rFonts w:ascii="Arial" w:hAnsi="Arial"/>
                <w:b/>
                <w:sz w:val="20"/>
                <w:lang w:val="en-IE"/>
              </w:rPr>
              <w:t>Tooltip</w:t>
            </w:r>
          </w:p>
        </w:tc>
      </w:tr>
      <w:tr w:rsidR="00D74771" w:rsidRPr="00724892" w14:paraId="50EC667E" w14:textId="77777777" w:rsidTr="00D74771">
        <w:tc>
          <w:tcPr>
            <w:tcW w:w="0" w:type="auto"/>
          </w:tcPr>
          <w:p w14:paraId="3E717268" w14:textId="77777777" w:rsidR="00D74771" w:rsidRPr="00724892" w:rsidRDefault="00D74771" w:rsidP="00123B1D">
            <w:pPr>
              <w:pStyle w:val="Compact"/>
              <w:rPr>
                <w:rFonts w:ascii="Arial" w:hAnsi="Arial"/>
                <w:sz w:val="20"/>
              </w:rPr>
            </w:pPr>
            <w:proofErr w:type="spellStart"/>
            <w:r w:rsidRPr="00724892">
              <w:rPr>
                <w:rStyle w:val="VerbatimChar"/>
                <w:rFonts w:ascii="Arial" w:hAnsi="Arial"/>
                <w:i w:val="0"/>
                <w:color w:val="auto"/>
                <w:sz w:val="20"/>
              </w:rPr>
              <w:t>hash_value</w:t>
            </w:r>
            <w:proofErr w:type="spellEnd"/>
          </w:p>
        </w:tc>
        <w:tc>
          <w:tcPr>
            <w:tcW w:w="0" w:type="auto"/>
          </w:tcPr>
          <w:p w14:paraId="213ED07B" w14:textId="77777777" w:rsidR="00D74771" w:rsidRPr="00724892" w:rsidRDefault="00D74771" w:rsidP="00123B1D">
            <w:pPr>
              <w:pStyle w:val="Compact"/>
              <w:jc w:val="center"/>
              <w:rPr>
                <w:rFonts w:ascii="Arial" w:hAnsi="Arial"/>
                <w:sz w:val="20"/>
              </w:rPr>
            </w:pPr>
            <w:r w:rsidRPr="00724892">
              <w:rPr>
                <w:rStyle w:val="VerbatimChar"/>
                <w:rFonts w:ascii="Arial" w:hAnsi="Arial"/>
                <w:i w:val="0"/>
                <w:color w:val="auto"/>
                <w:sz w:val="20"/>
              </w:rPr>
              <w:t>text</w:t>
            </w:r>
          </w:p>
        </w:tc>
        <w:tc>
          <w:tcPr>
            <w:tcW w:w="0" w:type="auto"/>
          </w:tcPr>
          <w:p w14:paraId="01D0CA37" w14:textId="77777777" w:rsidR="00D74771" w:rsidRPr="00724892" w:rsidRDefault="00D74771" w:rsidP="00123B1D">
            <w:pPr>
              <w:pStyle w:val="Compact"/>
              <w:jc w:val="center"/>
              <w:rPr>
                <w:rFonts w:ascii="Arial" w:hAnsi="Arial"/>
                <w:sz w:val="20"/>
              </w:rPr>
            </w:pPr>
            <w:r w:rsidRPr="00724892">
              <w:rPr>
                <w:rFonts w:ascii="Arial" w:hAnsi="Arial"/>
                <w:sz w:val="20"/>
              </w:rPr>
              <w:t>Yes</w:t>
            </w:r>
          </w:p>
        </w:tc>
        <w:tc>
          <w:tcPr>
            <w:tcW w:w="3057" w:type="pct"/>
          </w:tcPr>
          <w:p w14:paraId="561A7AF8" w14:textId="1010A732" w:rsidR="00D74771" w:rsidRPr="00724892" w:rsidRDefault="00D74771" w:rsidP="009841C0">
            <w:pPr>
              <w:pStyle w:val="Compact"/>
              <w:rPr>
                <w:rFonts w:ascii="Arial" w:hAnsi="Arial"/>
                <w:sz w:val="20"/>
                <w:lang w:val="en-IE"/>
              </w:rPr>
            </w:pPr>
            <w:r w:rsidRPr="00724892">
              <w:rPr>
                <w:rFonts w:ascii="Arial" w:hAnsi="Arial"/>
                <w:sz w:val="20"/>
                <w:lang w:val="en-IE"/>
              </w:rPr>
              <w:t>Hash value of a matching</w:t>
            </w:r>
            <w:r>
              <w:rPr>
                <w:rFonts w:ascii="Arial" w:hAnsi="Arial"/>
                <w:sz w:val="20"/>
                <w:lang w:val="en-IE"/>
              </w:rPr>
              <w:t xml:space="preserve"> </w:t>
            </w:r>
            <w:proofErr w:type="spellStart"/>
            <w:r>
              <w:rPr>
                <w:rFonts w:ascii="Arial" w:hAnsi="Arial"/>
                <w:sz w:val="20"/>
                <w:lang w:val="en-IE"/>
              </w:rPr>
              <w:t>artifact</w:t>
            </w:r>
            <w:proofErr w:type="spellEnd"/>
            <w:r w:rsidRPr="00724892">
              <w:rPr>
                <w:rFonts w:ascii="Arial" w:hAnsi="Arial"/>
                <w:sz w:val="20"/>
                <w:lang w:val="en-IE"/>
              </w:rPr>
              <w:t>, typically sha256.</w:t>
            </w:r>
          </w:p>
        </w:tc>
      </w:tr>
      <w:tr w:rsidR="00D74771" w:rsidRPr="00724892" w14:paraId="4EAD6797" w14:textId="77777777" w:rsidTr="00D74771">
        <w:tc>
          <w:tcPr>
            <w:tcW w:w="0" w:type="auto"/>
          </w:tcPr>
          <w:p w14:paraId="147D98DF" w14:textId="14B9622C" w:rsidR="00D74771" w:rsidRPr="009841C0" w:rsidRDefault="00D74771" w:rsidP="00123B1D">
            <w:pPr>
              <w:pStyle w:val="Compact"/>
              <w:rPr>
                <w:rFonts w:ascii="Arial" w:hAnsi="Arial"/>
                <w:sz w:val="20"/>
                <w:lang w:val="en-IE"/>
              </w:rPr>
            </w:pPr>
            <w:proofErr w:type="spellStart"/>
            <w:r w:rsidRPr="00724892">
              <w:rPr>
                <w:rStyle w:val="VerbatimChar"/>
                <w:rFonts w:ascii="Arial" w:hAnsi="Arial"/>
                <w:i w:val="0"/>
                <w:color w:val="auto"/>
                <w:sz w:val="20"/>
              </w:rPr>
              <w:t>computer_name</w:t>
            </w:r>
            <w:proofErr w:type="spellEnd"/>
          </w:p>
        </w:tc>
        <w:tc>
          <w:tcPr>
            <w:tcW w:w="0" w:type="auto"/>
          </w:tcPr>
          <w:p w14:paraId="315E6B2B" w14:textId="77777777" w:rsidR="00D74771" w:rsidRPr="00724892" w:rsidRDefault="00D74771" w:rsidP="00123B1D">
            <w:pPr>
              <w:pStyle w:val="Compact"/>
              <w:jc w:val="center"/>
              <w:rPr>
                <w:rFonts w:ascii="Arial" w:hAnsi="Arial"/>
                <w:sz w:val="20"/>
              </w:rPr>
            </w:pPr>
            <w:r w:rsidRPr="00724892">
              <w:rPr>
                <w:rStyle w:val="VerbatimChar"/>
                <w:rFonts w:ascii="Arial" w:hAnsi="Arial"/>
                <w:i w:val="0"/>
                <w:color w:val="auto"/>
                <w:sz w:val="20"/>
              </w:rPr>
              <w:t>text</w:t>
            </w:r>
          </w:p>
        </w:tc>
        <w:tc>
          <w:tcPr>
            <w:tcW w:w="0" w:type="auto"/>
          </w:tcPr>
          <w:p w14:paraId="0E422764" w14:textId="77777777" w:rsidR="00D74771" w:rsidRPr="00724892" w:rsidRDefault="00D74771" w:rsidP="00123B1D">
            <w:pPr>
              <w:pStyle w:val="Compact"/>
              <w:jc w:val="center"/>
              <w:rPr>
                <w:rFonts w:ascii="Arial" w:hAnsi="Arial"/>
                <w:sz w:val="20"/>
              </w:rPr>
            </w:pPr>
            <w:r w:rsidRPr="00724892">
              <w:rPr>
                <w:rFonts w:ascii="Arial" w:hAnsi="Arial"/>
                <w:sz w:val="20"/>
              </w:rPr>
              <w:t>Yes</w:t>
            </w:r>
          </w:p>
        </w:tc>
        <w:tc>
          <w:tcPr>
            <w:tcW w:w="3057" w:type="pct"/>
          </w:tcPr>
          <w:p w14:paraId="33E40C02" w14:textId="77777777" w:rsidR="00D74771" w:rsidRPr="00724892" w:rsidRDefault="00D74771" w:rsidP="00123B1D">
            <w:pPr>
              <w:pStyle w:val="Compact"/>
              <w:rPr>
                <w:rFonts w:ascii="Arial" w:hAnsi="Arial"/>
                <w:sz w:val="20"/>
                <w:lang w:val="en-IE"/>
              </w:rPr>
            </w:pPr>
            <w:r w:rsidRPr="00724892">
              <w:rPr>
                <w:rFonts w:ascii="Arial" w:hAnsi="Arial"/>
                <w:sz w:val="20"/>
                <w:lang w:val="en-IE"/>
              </w:rPr>
              <w:t xml:space="preserve">Computer name of a matching </w:t>
            </w:r>
            <w:proofErr w:type="spellStart"/>
            <w:r w:rsidRPr="00724892">
              <w:rPr>
                <w:rFonts w:ascii="Arial" w:hAnsi="Arial"/>
                <w:sz w:val="20"/>
                <w:lang w:val="en-IE"/>
              </w:rPr>
              <w:t>artifact</w:t>
            </w:r>
            <w:proofErr w:type="spellEnd"/>
            <w:r w:rsidRPr="00724892">
              <w:rPr>
                <w:rFonts w:ascii="Arial" w:hAnsi="Arial"/>
                <w:sz w:val="20"/>
                <w:lang w:val="en-IE"/>
              </w:rPr>
              <w:t>.</w:t>
            </w:r>
          </w:p>
        </w:tc>
      </w:tr>
      <w:tr w:rsidR="00D74771" w:rsidRPr="00724892" w14:paraId="4880554E" w14:textId="77777777" w:rsidTr="00D74771">
        <w:tc>
          <w:tcPr>
            <w:tcW w:w="0" w:type="auto"/>
          </w:tcPr>
          <w:p w14:paraId="619F3515" w14:textId="3D3AE874" w:rsidR="00D74771" w:rsidRPr="00C874F1" w:rsidRDefault="00D74771" w:rsidP="00123B1D">
            <w:pPr>
              <w:pStyle w:val="Compact"/>
              <w:rPr>
                <w:rFonts w:ascii="Arial" w:hAnsi="Arial"/>
                <w:sz w:val="20"/>
                <w:lang w:val="en-IE"/>
              </w:rPr>
            </w:pPr>
            <w:proofErr w:type="spellStart"/>
            <w:r w:rsidRPr="00724892">
              <w:rPr>
                <w:rStyle w:val="VerbatimChar"/>
                <w:rFonts w:ascii="Arial" w:hAnsi="Arial"/>
                <w:i w:val="0"/>
                <w:color w:val="auto"/>
                <w:sz w:val="20"/>
              </w:rPr>
              <w:t>file_path</w:t>
            </w:r>
            <w:proofErr w:type="spellEnd"/>
          </w:p>
        </w:tc>
        <w:tc>
          <w:tcPr>
            <w:tcW w:w="0" w:type="auto"/>
          </w:tcPr>
          <w:p w14:paraId="33C44783" w14:textId="77777777" w:rsidR="00D74771" w:rsidRPr="00724892" w:rsidRDefault="00D74771" w:rsidP="00123B1D">
            <w:pPr>
              <w:pStyle w:val="Compact"/>
              <w:jc w:val="center"/>
              <w:rPr>
                <w:rFonts w:ascii="Arial" w:hAnsi="Arial"/>
                <w:sz w:val="20"/>
              </w:rPr>
            </w:pPr>
            <w:r w:rsidRPr="00724892">
              <w:rPr>
                <w:rStyle w:val="VerbatimChar"/>
                <w:rFonts w:ascii="Arial" w:hAnsi="Arial"/>
                <w:i w:val="0"/>
                <w:color w:val="auto"/>
                <w:sz w:val="20"/>
              </w:rPr>
              <w:t>Text</w:t>
            </w:r>
          </w:p>
        </w:tc>
        <w:tc>
          <w:tcPr>
            <w:tcW w:w="0" w:type="auto"/>
          </w:tcPr>
          <w:p w14:paraId="0BF8411D" w14:textId="77777777" w:rsidR="00D74771" w:rsidRPr="00724892" w:rsidRDefault="00D74771" w:rsidP="00123B1D">
            <w:pPr>
              <w:pStyle w:val="Compact"/>
              <w:jc w:val="center"/>
              <w:rPr>
                <w:rFonts w:ascii="Arial" w:hAnsi="Arial"/>
                <w:sz w:val="20"/>
              </w:rPr>
            </w:pPr>
            <w:r w:rsidRPr="00724892">
              <w:rPr>
                <w:rFonts w:ascii="Arial" w:hAnsi="Arial"/>
                <w:sz w:val="20"/>
              </w:rPr>
              <w:t>Yes</w:t>
            </w:r>
          </w:p>
        </w:tc>
        <w:tc>
          <w:tcPr>
            <w:tcW w:w="3057" w:type="pct"/>
          </w:tcPr>
          <w:p w14:paraId="538C4D5A" w14:textId="675183D1" w:rsidR="00D74771" w:rsidRPr="00724892" w:rsidRDefault="00D74771" w:rsidP="00123B1D">
            <w:pPr>
              <w:pStyle w:val="Compact"/>
              <w:rPr>
                <w:rFonts w:ascii="Arial" w:hAnsi="Arial"/>
                <w:sz w:val="20"/>
                <w:lang w:val="en-IE"/>
              </w:rPr>
            </w:pPr>
            <w:r w:rsidRPr="00724892">
              <w:rPr>
                <w:rFonts w:ascii="Arial" w:hAnsi="Arial"/>
                <w:sz w:val="20"/>
                <w:lang w:val="en-IE"/>
              </w:rPr>
              <w:t xml:space="preserve">File path of a matching </w:t>
            </w:r>
            <w:proofErr w:type="spellStart"/>
            <w:r w:rsidRPr="00724892">
              <w:rPr>
                <w:rFonts w:ascii="Arial" w:hAnsi="Arial"/>
                <w:sz w:val="20"/>
                <w:lang w:val="en-IE"/>
              </w:rPr>
              <w:t>artifact</w:t>
            </w:r>
            <w:proofErr w:type="spellEnd"/>
            <w:r w:rsidRPr="00724892">
              <w:rPr>
                <w:rFonts w:ascii="Arial" w:hAnsi="Arial"/>
                <w:sz w:val="20"/>
                <w:lang w:val="en-IE"/>
              </w:rPr>
              <w:t>.</w:t>
            </w:r>
          </w:p>
        </w:tc>
      </w:tr>
    </w:tbl>
    <w:p w14:paraId="7E55627B" w14:textId="77777777" w:rsidR="00123B1D" w:rsidRPr="00724892" w:rsidRDefault="00123B1D" w:rsidP="00C874F1">
      <w:pPr>
        <w:pStyle w:val="BodyText"/>
        <w:keepNext/>
      </w:pPr>
      <w:r w:rsidRPr="00724892">
        <w:t xml:space="preserve">The script is initiated by the rule, “Example: SEP - Add Artifact from Scan Result”. </w:t>
      </w:r>
    </w:p>
    <w:p w14:paraId="2CAFFE06" w14:textId="77777777" w:rsidR="00123B1D" w:rsidRDefault="00123B1D" w:rsidP="00023ED4">
      <w:pPr>
        <w:pStyle w:val="BodyText"/>
        <w:keepNext/>
        <w:numPr>
          <w:ilvl w:val="0"/>
          <w:numId w:val="31"/>
        </w:numPr>
      </w:pPr>
      <w:r>
        <w:t>Open an incident and select the “SEP – Threats" tab.</w:t>
      </w:r>
    </w:p>
    <w:p w14:paraId="76B0F109" w14:textId="77777777" w:rsidR="00123B1D" w:rsidRDefault="00123B1D" w:rsidP="00023ED4">
      <w:pPr>
        <w:pStyle w:val="BodyText"/>
        <w:keepNext/>
        <w:numPr>
          <w:ilvl w:val="0"/>
          <w:numId w:val="31"/>
        </w:numPr>
      </w:pPr>
      <w:r>
        <w:t>Select a target match row in data table “</w:t>
      </w:r>
      <w:r w:rsidRPr="00635F95">
        <w:t>Symantec SEP - Endpoint details</w:t>
      </w:r>
      <w:r>
        <w:t>”.</w:t>
      </w:r>
    </w:p>
    <w:p w14:paraId="7D1BE3B2" w14:textId="0986F3D7" w:rsidR="00123B1D" w:rsidRPr="001510A8" w:rsidRDefault="00123B1D" w:rsidP="00023ED4">
      <w:pPr>
        <w:pStyle w:val="BodyText"/>
        <w:keepNext/>
        <w:numPr>
          <w:ilvl w:val="0"/>
          <w:numId w:val="31"/>
        </w:numPr>
      </w:pPr>
      <w:r>
        <w:t>From the selected row</w:t>
      </w:r>
      <w:r w:rsidR="009841C0">
        <w:t>,</w:t>
      </w:r>
      <w:r>
        <w:t xml:space="preserve"> </w:t>
      </w:r>
      <w:r w:rsidR="009841C0">
        <w:t>c</w:t>
      </w:r>
      <w:r>
        <w:t xml:space="preserve">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rsidR="009841C0">
        <w:t>.</w:t>
      </w:r>
    </w:p>
    <w:p w14:paraId="31FB2691" w14:textId="77777777" w:rsidR="00123B1D" w:rsidRDefault="00123B1D" w:rsidP="00123B1D">
      <w:pPr>
        <w:pStyle w:val="BodyText"/>
      </w:pPr>
      <w:r>
        <w:rPr>
          <w:noProof/>
        </w:rPr>
        <w:drawing>
          <wp:inline distT="0" distB="0" distL="0" distR="0" wp14:anchorId="359F6D95" wp14:editId="403BC5B2">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1"/>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0348BE" w14:textId="195D88F2" w:rsidR="00123B1D" w:rsidRDefault="00123B1D" w:rsidP="00123B1D">
      <w:pPr>
        <w:pStyle w:val="BodyText"/>
      </w:pPr>
      <w:r>
        <w:t xml:space="preserve">The user </w:t>
      </w:r>
      <w:r w:rsidR="009841C0">
        <w:t>is</w:t>
      </w:r>
      <w:r>
        <w:t xml:space="preserve"> presented with a drop-down list of Resilient arti</w:t>
      </w:r>
      <w:r w:rsidR="009841C0">
        <w:t>fac</w:t>
      </w:r>
      <w:r>
        <w:t>t types to add from the scan match. Select “Malware SHA-256 Hash”</w:t>
      </w:r>
      <w:r w:rsidR="009841C0">
        <w:t>.</w:t>
      </w:r>
    </w:p>
    <w:p w14:paraId="180A601E" w14:textId="77777777" w:rsidR="00123B1D" w:rsidRDefault="00123B1D" w:rsidP="00123B1D">
      <w:pPr>
        <w:pStyle w:val="BodyText"/>
      </w:pPr>
      <w:r>
        <w:rPr>
          <w:noProof/>
        </w:rPr>
        <w:drawing>
          <wp:inline distT="0" distB="0" distL="0" distR="0" wp14:anchorId="501C0BF7" wp14:editId="5F03D573">
            <wp:extent cx="2102884" cy="753533"/>
            <wp:effectExtent l="114300" t="101600" r="120015" b="135890"/>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2"/>
                    <a:stretch>
                      <a:fillRect/>
                    </a:stretch>
                  </pic:blipFill>
                  <pic:spPr>
                    <a:xfrm>
                      <a:off x="0" y="0"/>
                      <a:ext cx="2147678" cy="76958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161020" w14:textId="3D61CCCE" w:rsidR="00123B1D" w:rsidRDefault="00123B1D" w:rsidP="00123B1D">
      <w:pPr>
        <w:pStyle w:val="BodyText"/>
      </w:pPr>
      <w:r>
        <w:t xml:space="preserve">A new Resilient artifact </w:t>
      </w:r>
      <w:r w:rsidR="009841C0">
        <w:t>is</w:t>
      </w:r>
      <w:r>
        <w:t xml:space="preserve"> created in the target incident based on the matching row value.</w:t>
      </w:r>
    </w:p>
    <w:p w14:paraId="6FF7D53D" w14:textId="6566355E" w:rsidR="00123B1D" w:rsidRPr="00123B1D" w:rsidRDefault="00123B1D" w:rsidP="00C874F1">
      <w:pPr>
        <w:pStyle w:val="BodyText"/>
      </w:pPr>
      <w:bookmarkStart w:id="59" w:name="_Toc13480715"/>
      <w:bookmarkStart w:id="60" w:name="_Toc13480812"/>
      <w:bookmarkStart w:id="61" w:name="_Toc13480965"/>
      <w:bookmarkStart w:id="62" w:name="_Toc13481123"/>
      <w:bookmarkStart w:id="63" w:name="_Toc13481868"/>
      <w:bookmarkStart w:id="64" w:name="_Toc13487777"/>
      <w:bookmarkStart w:id="65" w:name="_Toc13488108"/>
      <w:r>
        <w:rPr>
          <w:noProof/>
        </w:rPr>
        <w:drawing>
          <wp:inline distT="0" distB="0" distL="0" distR="0" wp14:anchorId="31208B00" wp14:editId="488139E5">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3"/>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59"/>
      <w:bookmarkEnd w:id="60"/>
      <w:bookmarkEnd w:id="61"/>
      <w:bookmarkEnd w:id="62"/>
      <w:bookmarkEnd w:id="63"/>
      <w:bookmarkEnd w:id="64"/>
      <w:bookmarkEnd w:id="65"/>
    </w:p>
    <w:p w14:paraId="52F16431" w14:textId="410DAE1E" w:rsidR="00065D4A" w:rsidRDefault="00065D4A" w:rsidP="00C450B7">
      <w:pPr>
        <w:pStyle w:val="Heading1"/>
      </w:pPr>
      <w:bookmarkStart w:id="66" w:name="_Toc13488109"/>
      <w:bookmarkStart w:id="67" w:name="_Toc13739645"/>
      <w:bookmarkEnd w:id="17"/>
      <w:r w:rsidRPr="00C450B7">
        <w:lastRenderedPageBreak/>
        <w:t>Notifications</w:t>
      </w:r>
      <w:r>
        <w:t xml:space="preserve"> description</w:t>
      </w:r>
      <w:bookmarkEnd w:id="66"/>
      <w:bookmarkEnd w:id="67"/>
    </w:p>
    <w:p w14:paraId="5714CF77" w14:textId="6B9E2047" w:rsidR="00065D4A" w:rsidRPr="00065D4A" w:rsidRDefault="00065D4A" w:rsidP="00C450B7">
      <w:pPr>
        <w:pStyle w:val="Heading2"/>
      </w:pPr>
      <w:bookmarkStart w:id="68" w:name="_Toc13739646"/>
      <w:r w:rsidRPr="00065D4A">
        <w:t>Parsing Notifications of critical events</w:t>
      </w:r>
      <w:bookmarkEnd w:id="68"/>
    </w:p>
    <w:p w14:paraId="5467EFB5" w14:textId="6B9FC02A" w:rsidR="00065D4A" w:rsidRDefault="00065D4A" w:rsidP="00065D4A">
      <w:pPr>
        <w:pStyle w:val="BodyText"/>
      </w:pPr>
      <w:r>
        <w:t>The package includes a rule and a script which can be used in conjunction with the “</w:t>
      </w:r>
      <w:r w:rsidRPr="006E60D0">
        <w:t>Generic Email Parsing Script</w:t>
      </w:r>
      <w:r>
        <w:t xml:space="preserve">” </w:t>
      </w:r>
      <w:r w:rsidR="009A1F80">
        <w:t xml:space="preserve">package </w:t>
      </w:r>
      <w:r>
        <w:t xml:space="preserve">to automatically parse email notifications of critical events from the Symantec Endpoint Protection manager. An incident </w:t>
      </w:r>
      <w:r w:rsidR="009841C0">
        <w:t>is</w:t>
      </w:r>
      <w:r>
        <w:t xml:space="preserve"> generated from the notification event which include</w:t>
      </w:r>
      <w:r w:rsidR="009841C0">
        <w:t>s</w:t>
      </w:r>
      <w:r>
        <w:t xml:space="preserve"> artifacts for suspect files and endpoint names.</w:t>
      </w:r>
    </w:p>
    <w:p w14:paraId="3263C6AD" w14:textId="7AF1D4F1" w:rsidR="00065D4A" w:rsidRDefault="00065D4A" w:rsidP="00065D4A">
      <w:pPr>
        <w:pStyle w:val="BodyText"/>
      </w:pPr>
      <w:r w:rsidRPr="0082356F">
        <w:t>Out</w:t>
      </w:r>
      <w:r>
        <w:t xml:space="preserve"> of the box</w:t>
      </w:r>
      <w:r w:rsidR="009B7BE3">
        <w:t>,</w:t>
      </w:r>
      <w:r>
        <w:t xml:space="preserve"> the rule is configured to parse emails with “</w:t>
      </w:r>
      <w:r w:rsidRPr="0082356F">
        <w:t>Single Risk Event:</w:t>
      </w:r>
      <w:r>
        <w:t>”</w:t>
      </w:r>
      <w:r w:rsidRPr="0082356F">
        <w:t xml:space="preserve"> </w:t>
      </w:r>
      <w:r>
        <w:t>and “</w:t>
      </w:r>
      <w:r w:rsidRPr="0082356F">
        <w:t>New Risk Found:</w:t>
      </w:r>
      <w:r>
        <w:t>” in the subject.</w:t>
      </w:r>
    </w:p>
    <w:p w14:paraId="38C99F1C" w14:textId="77777777" w:rsidR="00065D4A" w:rsidRDefault="00065D4A" w:rsidP="009B7BE3">
      <w:pPr>
        <w:pStyle w:val="BodyText"/>
        <w:rPr>
          <w:b/>
        </w:rPr>
      </w:pPr>
      <w:r>
        <w:rPr>
          <w:noProof/>
        </w:rPr>
        <w:drawing>
          <wp:inline distT="0" distB="0" distL="0" distR="0" wp14:anchorId="2406C25D" wp14:editId="325B38D6">
            <wp:extent cx="5486400" cy="2435225"/>
            <wp:effectExtent l="114300" t="101600" r="114300" b="13017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05 at 14.51.34.png"/>
                    <pic:cNvPicPr/>
                  </pic:nvPicPr>
                  <pic:blipFill>
                    <a:blip r:embed="rId64"/>
                    <a:stretch>
                      <a:fillRect/>
                    </a:stretch>
                  </pic:blipFill>
                  <pic:spPr>
                    <a:xfrm>
                      <a:off x="0" y="0"/>
                      <a:ext cx="5486400" cy="2435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E9BADB" w14:textId="58CFE011" w:rsidR="00065D4A" w:rsidRPr="00065D4A" w:rsidRDefault="00065D4A" w:rsidP="00C450B7">
      <w:pPr>
        <w:pStyle w:val="Heading2"/>
      </w:pPr>
      <w:bookmarkStart w:id="69" w:name="_Toc13739647"/>
      <w:r w:rsidRPr="00065D4A">
        <w:t>Generic email script</w:t>
      </w:r>
      <w:bookmarkEnd w:id="69"/>
    </w:p>
    <w:p w14:paraId="7E7D08A3" w14:textId="76AA9689" w:rsidR="00065D4A" w:rsidRDefault="00065D4A" w:rsidP="009B7BE3">
      <w:pPr>
        <w:pStyle w:val="BodyText"/>
        <w:keepNext/>
      </w:pPr>
      <w:r>
        <w:t xml:space="preserve">This script </w:t>
      </w:r>
      <w:r w:rsidR="009B7BE3">
        <w:t>fro</w:t>
      </w:r>
      <w:r w:rsidR="009A1F80">
        <w:t>m the “</w:t>
      </w:r>
      <w:r w:rsidR="009A1F80" w:rsidRPr="006E60D0">
        <w:t>Generic Email Parsing Script</w:t>
      </w:r>
      <w:r w:rsidR="009A1F80">
        <w:t xml:space="preserve">” package </w:t>
      </w:r>
      <w:r>
        <w:t>parse</w:t>
      </w:r>
      <w:r w:rsidR="009B7BE3">
        <w:t>s</w:t>
      </w:r>
      <w:r>
        <w:t xml:space="preserve"> the notification email</w:t>
      </w:r>
      <w:r w:rsidR="009B7BE3">
        <w:t>,</w:t>
      </w:r>
      <w:r>
        <w:t xml:space="preserve"> generate</w:t>
      </w:r>
      <w:r w:rsidR="009B7BE3">
        <w:t>s</w:t>
      </w:r>
      <w:r>
        <w:t xml:space="preserve"> a new incident for the notification details and add</w:t>
      </w:r>
      <w:r w:rsidR="009B7BE3">
        <w:t>s</w:t>
      </w:r>
      <w:r>
        <w:t xml:space="preserve"> basic artifacts.</w:t>
      </w:r>
    </w:p>
    <w:p w14:paraId="1DC1581E" w14:textId="77777777" w:rsidR="00065D4A" w:rsidRDefault="00065D4A" w:rsidP="009B7BE3">
      <w:pPr>
        <w:pStyle w:val="BodyText"/>
        <w:keepNext/>
      </w:pPr>
      <w:r>
        <w:rPr>
          <w:noProof/>
        </w:rPr>
        <w:drawing>
          <wp:inline distT="0" distB="0" distL="0" distR="0" wp14:anchorId="70A0356B" wp14:editId="4D2E353E">
            <wp:extent cx="5486400" cy="2379980"/>
            <wp:effectExtent l="114300" t="101600" r="114300" b="13462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Screenshot 2019-07-05 at 15.37.00.png"/>
                    <pic:cNvPicPr/>
                  </pic:nvPicPr>
                  <pic:blipFill>
                    <a:blip r:embed="rId65"/>
                    <a:stretch>
                      <a:fillRect/>
                    </a:stretch>
                  </pic:blipFill>
                  <pic:spPr>
                    <a:xfrm>
                      <a:off x="0" y="0"/>
                      <a:ext cx="5486400" cy="2379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6F60D2" w14:textId="5FAE3C20" w:rsidR="00065D4A" w:rsidRPr="0082356F" w:rsidRDefault="00065D4A" w:rsidP="009B7BE3">
      <w:pPr>
        <w:pStyle w:val="BodyText"/>
      </w:pPr>
      <w:r>
        <w:t>A new incident is generated for the notification event</w:t>
      </w:r>
      <w:r w:rsidR="00C450B7">
        <w:t>.</w:t>
      </w:r>
    </w:p>
    <w:p w14:paraId="45E22FE1" w14:textId="70BF5AF3" w:rsidR="00065D4A" w:rsidRPr="00065D4A" w:rsidRDefault="00065D4A" w:rsidP="00C450B7">
      <w:pPr>
        <w:pStyle w:val="Heading2"/>
      </w:pPr>
      <w:bookmarkStart w:id="70" w:name="_Toc13739648"/>
      <w:r w:rsidRPr="00065D4A">
        <w:lastRenderedPageBreak/>
        <w:t>S</w:t>
      </w:r>
      <w:r w:rsidR="00004D40">
        <w:t>cript</w:t>
      </w:r>
      <w:r w:rsidRPr="00065D4A">
        <w:t xml:space="preserve"> – </w:t>
      </w:r>
      <w:proofErr w:type="spellStart"/>
      <w:r w:rsidRPr="00065D4A">
        <w:t>scr_sep_parse_email_notification</w:t>
      </w:r>
      <w:bookmarkEnd w:id="70"/>
      <w:proofErr w:type="spellEnd"/>
    </w:p>
    <w:p w14:paraId="52CEDD10" w14:textId="5083782A" w:rsidR="00065D4A" w:rsidRDefault="00065D4A" w:rsidP="00065D4A">
      <w:pPr>
        <w:pStyle w:val="BodyText"/>
      </w:pPr>
      <w:r>
        <w:t>This script further parse</w:t>
      </w:r>
      <w:r w:rsidR="009B7BE3">
        <w:t>s</w:t>
      </w:r>
      <w:r>
        <w:t xml:space="preserve"> the notification email for specific artifacts</w:t>
      </w:r>
      <w:r w:rsidR="009B7BE3">
        <w:t xml:space="preserve">, </w:t>
      </w:r>
      <w:r>
        <w:t>such as a “File Path” or “File Name”</w:t>
      </w:r>
      <w:r w:rsidR="009B7BE3">
        <w:t>,</w:t>
      </w:r>
      <w:r>
        <w:t xml:space="preserve"> for </w:t>
      </w:r>
      <w:r w:rsidR="009A1F80">
        <w:t>the</w:t>
      </w:r>
      <w:r>
        <w:t xml:space="preserve"> file </w:t>
      </w:r>
      <w:r w:rsidR="009B7BE3">
        <w:t>that</w:t>
      </w:r>
      <w:r>
        <w:t xml:space="preserve"> triggered the event</w:t>
      </w:r>
      <w:r w:rsidR="009B7BE3">
        <w:t>,</w:t>
      </w:r>
      <w:r>
        <w:t xml:space="preserve"> and a “System Name” artifact for the hostname where the event was raised</w:t>
      </w:r>
      <w:r w:rsidR="009B7BE3">
        <w:t>. It adds the artifacts</w:t>
      </w:r>
      <w:r>
        <w:t xml:space="preserve"> to the Resilient incident generated by the generic script.</w:t>
      </w:r>
    </w:p>
    <w:p w14:paraId="65039829" w14:textId="77777777" w:rsidR="00065D4A" w:rsidRDefault="00065D4A" w:rsidP="00065D4A">
      <w:pPr>
        <w:pStyle w:val="BodyText"/>
      </w:pPr>
      <w:r>
        <w:rPr>
          <w:noProof/>
        </w:rPr>
        <w:drawing>
          <wp:inline distT="0" distB="0" distL="0" distR="0" wp14:anchorId="00BD709B" wp14:editId="7E959F0E">
            <wp:extent cx="5486400" cy="3671570"/>
            <wp:effectExtent l="114300" t="101600" r="114300" b="138430"/>
            <wp:docPr id="38" name="Picture 3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 2019-07-05 at 15.47.26.png"/>
                    <pic:cNvPicPr/>
                  </pic:nvPicPr>
                  <pic:blipFill>
                    <a:blip r:embed="rId66"/>
                    <a:stretch>
                      <a:fillRect/>
                    </a:stretch>
                  </pic:blipFill>
                  <pic:spPr>
                    <a:xfrm>
                      <a:off x="0" y="0"/>
                      <a:ext cx="5486400" cy="36715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F14591" w14:textId="77777777" w:rsidR="00065D4A" w:rsidRDefault="00065D4A" w:rsidP="00065D4A">
      <w:pPr>
        <w:pStyle w:val="BodyText"/>
        <w:rPr>
          <w:b/>
        </w:rPr>
      </w:pPr>
      <w:r>
        <w:t>These artifacts can be used to initiate lookups, scans, and remedial actions in the Symantec Endpoint Protection environment.</w:t>
      </w:r>
    </w:p>
    <w:p w14:paraId="0C9D7D98" w14:textId="0CF611C8" w:rsidR="00065D4A" w:rsidRPr="00065D4A" w:rsidRDefault="00065D4A" w:rsidP="00065D4A"/>
    <w:p w14:paraId="1E40859F" w14:textId="34DB7FB3" w:rsidR="000B7E82" w:rsidRDefault="0080291C" w:rsidP="00C450B7">
      <w:pPr>
        <w:pStyle w:val="Heading1"/>
      </w:pPr>
      <w:bookmarkStart w:id="71" w:name="_Toc13488110"/>
      <w:bookmarkStart w:id="72" w:name="_Toc13739649"/>
      <w:r>
        <w:lastRenderedPageBreak/>
        <w:t>Co</w:t>
      </w:r>
      <w:r w:rsidR="00B3026C">
        <w:t>nfigur</w:t>
      </w:r>
      <w:r w:rsidR="00950D01">
        <w:t>ing</w:t>
      </w:r>
      <w:r w:rsidR="00B3026C">
        <w:t xml:space="preserve"> </w:t>
      </w:r>
      <w:r w:rsidR="00343006">
        <w:t>Symantec Endpoint Protection</w:t>
      </w:r>
      <w:bookmarkEnd w:id="71"/>
      <w:bookmarkEnd w:id="72"/>
    </w:p>
    <w:p w14:paraId="6D283B70" w14:textId="77777777" w:rsidR="00343006" w:rsidRPr="00C1127E" w:rsidRDefault="00343006" w:rsidP="00C450B7">
      <w:pPr>
        <w:pStyle w:val="BodyText"/>
        <w:rPr>
          <w:lang w:val="en-GB"/>
        </w:rPr>
      </w:pPr>
      <w:bookmarkStart w:id="73" w:name="_Toc510253274"/>
      <w:r>
        <w:t>Access to the Symantec Endpoint Protection Manager (SEPM)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3B7D2F80" w14:textId="77777777" w:rsidR="00343006" w:rsidRPr="00C1127E" w:rsidRDefault="00343006" w:rsidP="00C450B7">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4C94060F" w14:textId="77777777" w:rsidR="00343006" w:rsidRDefault="00343006" w:rsidP="00C450B7">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p w14:paraId="7BC653B5" w14:textId="405472E4" w:rsidR="00872D93" w:rsidRDefault="00872D93" w:rsidP="00C874F1">
      <w:pPr>
        <w:pStyle w:val="Heading1"/>
        <w:pageBreakBefore w:val="0"/>
        <w:ind w:left="634"/>
      </w:pPr>
      <w:bookmarkStart w:id="74" w:name="_Toc13488111"/>
      <w:bookmarkStart w:id="75" w:name="_Toc13739650"/>
      <w:r w:rsidRPr="00872D93">
        <w:t>Inform</w:t>
      </w:r>
      <w:r>
        <w:t xml:space="preserve"> Resilient Users</w:t>
      </w:r>
      <w:bookmarkEnd w:id="74"/>
      <w:bookmarkEnd w:id="75"/>
    </w:p>
    <w:p w14:paraId="1326787F" w14:textId="59AC312A" w:rsidR="009A316F" w:rsidRPr="00950D01" w:rsidRDefault="009A316F" w:rsidP="00C450B7">
      <w:pPr>
        <w:pStyle w:val="BodyText"/>
        <w:rPr>
          <w:rFonts w:eastAsia="Arial"/>
        </w:rPr>
      </w:pPr>
      <w:r w:rsidRPr="00950D01">
        <w:rPr>
          <w:rFonts w:eastAsia="Arial"/>
        </w:rPr>
        <w:t xml:space="preserve">The </w:t>
      </w:r>
      <w:r w:rsidR="009C139D" w:rsidRPr="00950D01">
        <w:rPr>
          <w:rFonts w:eastAsia="Arial"/>
        </w:rPr>
        <w:t xml:space="preserve">target audience for this </w:t>
      </w:r>
      <w:r w:rsidRPr="00950D01">
        <w:rPr>
          <w:rFonts w:eastAsia="Arial"/>
        </w:rPr>
        <w:t xml:space="preserve">guide is </w:t>
      </w:r>
      <w:r w:rsidR="009C139D" w:rsidRPr="00950D01">
        <w:rPr>
          <w:rFonts w:eastAsia="Arial"/>
        </w:rPr>
        <w:t xml:space="preserve">the </w:t>
      </w:r>
      <w:r w:rsidRPr="00950D01">
        <w:rPr>
          <w:rFonts w:eastAsia="Arial"/>
        </w:rPr>
        <w:t>Resilient playbook designer. These users configure the incident response aspect of the Resilient platform, including rules, functions, workflows, data tables, custom fields, and so on. Provide any helpful advice to help them get the maximum benefit of the integration in their environments.</w:t>
      </w:r>
    </w:p>
    <w:p w14:paraId="79F17D67" w14:textId="77777777" w:rsidR="009A316F" w:rsidRPr="00950D01" w:rsidRDefault="009A316F" w:rsidP="00C450B7">
      <w:pPr>
        <w:pStyle w:val="BodyText"/>
        <w:rPr>
          <w:rFonts w:eastAsia="Arial"/>
        </w:rPr>
      </w:pPr>
      <w:r w:rsidRPr="00950D01">
        <w:rPr>
          <w:rFonts w:eastAsia="Arial"/>
        </w:rPr>
        <w:t>The Resilient platform has another class of users, incident responders. These responders can be analysts, IT, and Support. With them in mind, provide any helpful advice about how to best use this integration in the context of an incident. For example, your integration may populate a data table which also allows a user to perform an action on your product directly from the data table.</w:t>
      </w:r>
    </w:p>
    <w:p w14:paraId="22C684E2" w14:textId="0249C09B" w:rsidR="009A316F" w:rsidRPr="00950D01" w:rsidRDefault="009A316F" w:rsidP="00C450B7">
      <w:pPr>
        <w:pStyle w:val="BodyText"/>
        <w:rPr>
          <w:rFonts w:eastAsia="Arial"/>
        </w:rPr>
      </w:pPr>
      <w:r w:rsidRPr="00950D01">
        <w:rPr>
          <w:rFonts w:eastAsia="Arial"/>
        </w:rPr>
        <w:t xml:space="preserve">To better understand these users, see the </w:t>
      </w:r>
      <w:r w:rsidRPr="009B7BE3">
        <w:rPr>
          <w:rFonts w:eastAsia="Arial"/>
          <w:i/>
        </w:rPr>
        <w:t>User Guide</w:t>
      </w:r>
      <w:r w:rsidRPr="00950D01">
        <w:rPr>
          <w:rFonts w:eastAsia="Arial"/>
        </w:rPr>
        <w:t xml:space="preserve"> and </w:t>
      </w:r>
      <w:r w:rsidRPr="009B7BE3">
        <w:rPr>
          <w:rFonts w:eastAsia="Arial"/>
          <w:i/>
        </w:rPr>
        <w:t>Platform Playbook Designer Guide</w:t>
      </w:r>
      <w:r w:rsidRPr="00950D01">
        <w:rPr>
          <w:rFonts w:eastAsia="Arial"/>
        </w:rPr>
        <w:t xml:space="preserve">. You can find these documents in the Resilient platform’s Help/Contact menu, or online in the </w:t>
      </w:r>
      <w:hyperlink r:id="rId67" w:history="1">
        <w:r w:rsidRPr="00724892">
          <w:rPr>
            <w:rFonts w:eastAsia="Arial"/>
            <w:color w:val="1F497D" w:themeColor="text2"/>
          </w:rPr>
          <w:t>IBM Knowledge Center</w:t>
        </w:r>
      </w:hyperlink>
      <w:r w:rsidRPr="00724892">
        <w:rPr>
          <w:rFonts w:eastAsia="Arial"/>
          <w:color w:val="1F497D" w:themeColor="text2"/>
        </w:rPr>
        <w:t>.</w:t>
      </w:r>
    </w:p>
    <w:p w14:paraId="138C5847" w14:textId="77777777" w:rsidR="00A83150" w:rsidRDefault="00A83150" w:rsidP="00A83150">
      <w:pPr>
        <w:pStyle w:val="BodyTextFirstIndent2"/>
      </w:pPr>
      <w:bookmarkStart w:id="76" w:name="_Toc535325531"/>
      <w:bookmarkStart w:id="77" w:name="_Toc535325532"/>
      <w:bookmarkEnd w:id="73"/>
      <w:bookmarkEnd w:id="76"/>
      <w:bookmarkEnd w:id="77"/>
    </w:p>
    <w:sectPr w:rsidR="00A83150" w:rsidSect="00BC12D1">
      <w:footerReference w:type="first" r:id="rId68"/>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3E156" w14:textId="77777777" w:rsidR="00505B98" w:rsidRDefault="00505B98">
      <w:r>
        <w:separator/>
      </w:r>
    </w:p>
  </w:endnote>
  <w:endnote w:type="continuationSeparator" w:id="0">
    <w:p w14:paraId="78FB8250" w14:textId="77777777" w:rsidR="00505B98" w:rsidRDefault="00505B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New Roman (Body CS)">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ADCEE" w14:textId="77777777" w:rsidR="00D74771" w:rsidRDefault="00D74771"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sidR="003E3C43">
      <w:rPr>
        <w:noProof/>
        <w:color w:val="000000"/>
        <w:sz w:val="14"/>
        <w:szCs w:val="14"/>
      </w:rPr>
      <w:t>20</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F0AC4" w14:textId="77777777" w:rsidR="00D74771" w:rsidRDefault="00D747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A2B09A" w14:textId="77777777" w:rsidR="00505B98" w:rsidRDefault="00505B98">
      <w:r>
        <w:separator/>
      </w:r>
    </w:p>
  </w:footnote>
  <w:footnote w:type="continuationSeparator" w:id="0">
    <w:p w14:paraId="313E314D" w14:textId="77777777" w:rsidR="00505B98" w:rsidRDefault="00505B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E34D6D" w14:textId="1D67B915" w:rsidR="00D74771" w:rsidRPr="00092416" w:rsidRDefault="00D74771"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53B5E86"/>
    <w:multiLevelType w:val="multilevel"/>
    <w:tmpl w:val="24FE810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65A26AA"/>
    <w:multiLevelType w:val="hybridMultilevel"/>
    <w:tmpl w:val="C56C5F52"/>
    <w:lvl w:ilvl="0" w:tplc="B78621BA">
      <w:start w:val="1"/>
      <w:numFmt w:val="decimal"/>
      <w:lvlText w:val="%1."/>
      <w:lvlJc w:val="left"/>
      <w:pPr>
        <w:ind w:left="284" w:hanging="284"/>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1C83830"/>
    <w:multiLevelType w:val="hybridMultilevel"/>
    <w:tmpl w:val="C56C5F52"/>
    <w:lvl w:ilvl="0" w:tplc="B78621BA">
      <w:start w:val="1"/>
      <w:numFmt w:val="decimal"/>
      <w:lvlText w:val="%1."/>
      <w:lvlJc w:val="left"/>
      <w:pPr>
        <w:ind w:left="284" w:hanging="284"/>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A75115C"/>
    <w:multiLevelType w:val="hybridMultilevel"/>
    <w:tmpl w:val="C56C5F52"/>
    <w:lvl w:ilvl="0" w:tplc="B78621BA">
      <w:start w:val="1"/>
      <w:numFmt w:val="decimal"/>
      <w:lvlText w:val="%1."/>
      <w:lvlJc w:val="left"/>
      <w:pPr>
        <w:ind w:left="284" w:hanging="284"/>
      </w:pPr>
      <w:rPr>
        <w:rFonts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FC20077"/>
    <w:multiLevelType w:val="hybridMultilevel"/>
    <w:tmpl w:val="2B3CE7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5"/>
  </w:num>
  <w:num w:numId="4">
    <w:abstractNumId w:val="3"/>
  </w:num>
  <w:num w:numId="5">
    <w:abstractNumId w:val="2"/>
  </w:num>
  <w:num w:numId="6">
    <w:abstractNumId w:val="1"/>
  </w:num>
  <w:num w:numId="7">
    <w:abstractNumId w:val="0"/>
  </w:num>
  <w:num w:numId="8">
    <w:abstractNumId w:val="4"/>
  </w:num>
  <w:num w:numId="9">
    <w:abstractNumId w:val="30"/>
  </w:num>
  <w:num w:numId="10">
    <w:abstractNumId w:val="33"/>
  </w:num>
  <w:num w:numId="11">
    <w:abstractNumId w:val="11"/>
  </w:num>
  <w:num w:numId="12">
    <w:abstractNumId w:val="14"/>
  </w:num>
  <w:num w:numId="13">
    <w:abstractNumId w:val="16"/>
  </w:num>
  <w:num w:numId="14">
    <w:abstractNumId w:val="10"/>
  </w:num>
  <w:num w:numId="15">
    <w:abstractNumId w:val="32"/>
  </w:num>
  <w:num w:numId="16">
    <w:abstractNumId w:val="20"/>
  </w:num>
  <w:num w:numId="17">
    <w:abstractNumId w:val="28"/>
  </w:num>
  <w:num w:numId="18">
    <w:abstractNumId w:val="18"/>
  </w:num>
  <w:num w:numId="19">
    <w:abstractNumId w:val="22"/>
  </w:num>
  <w:num w:numId="20">
    <w:abstractNumId w:val="17"/>
  </w:num>
  <w:num w:numId="21">
    <w:abstractNumId w:val="21"/>
  </w:num>
  <w:num w:numId="22">
    <w:abstractNumId w:val="19"/>
  </w:num>
  <w:num w:numId="23">
    <w:abstractNumId w:val="9"/>
  </w:num>
  <w:num w:numId="24">
    <w:abstractNumId w:val="34"/>
  </w:num>
  <w:num w:numId="25">
    <w:abstractNumId w:val="31"/>
  </w:num>
  <w:num w:numId="26">
    <w:abstractNumId w:val="24"/>
  </w:num>
  <w:num w:numId="27">
    <w:abstractNumId w:val="25"/>
  </w:num>
  <w:num w:numId="28">
    <w:abstractNumId w:val="27"/>
  </w:num>
  <w:num w:numId="29">
    <w:abstractNumId w:val="8"/>
  </w:num>
  <w:num w:numId="30">
    <w:abstractNumId w:val="26"/>
  </w:num>
  <w:num w:numId="31">
    <w:abstractNumId w:val="23"/>
  </w:num>
  <w:num w:numId="32">
    <w:abstractNumId w:val="12"/>
  </w:num>
  <w:num w:numId="33">
    <w:abstractNumId w:val="12"/>
  </w:num>
  <w:num w:numId="34">
    <w:abstractNumId w:val="12"/>
  </w:num>
  <w:num w:numId="35">
    <w:abstractNumId w:val="12"/>
  </w:num>
  <w:num w:numId="36">
    <w:abstractNumId w:val="12"/>
    <w:lvlOverride w:ilvl="0">
      <w:startOverride w:val="1"/>
    </w:lvlOverride>
  </w:num>
  <w:num w:numId="37">
    <w:abstractNumId w:val="11"/>
  </w:num>
  <w:num w:numId="38">
    <w:abstractNumId w:val="12"/>
    <w:lvlOverride w:ilvl="0">
      <w:startOverride w:val="1"/>
    </w:lvlOverride>
  </w:num>
  <w:num w:numId="39">
    <w:abstractNumId w:val="11"/>
  </w:num>
  <w:num w:numId="40">
    <w:abstractNumId w:val="13"/>
  </w:num>
  <w:num w:numId="41">
    <w:abstractNumId w:val="29"/>
  </w:num>
  <w:num w:numId="42">
    <w:abstractNumId w:val="11"/>
  </w:num>
  <w:num w:numId="43">
    <w:abstractNumId w:val="35"/>
  </w:num>
  <w:num w:numId="44">
    <w:abstractNumId w:val="11"/>
  </w:num>
  <w:num w:numId="45">
    <w:abstractNumId w:val="12"/>
  </w:num>
  <w:num w:numId="46">
    <w:abstractNumId w:val="12"/>
    <w:lvlOverride w:ilvl="0">
      <w:startOverride w:val="1"/>
    </w:lvlOverride>
  </w:num>
  <w:num w:numId="47">
    <w:abstractNumId w:val="12"/>
  </w:num>
  <w:num w:numId="48">
    <w:abstractNumId w:val="12"/>
  </w:num>
  <w:num w:numId="49">
    <w:abstractNumId w:val="7"/>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528F"/>
    <w:rsid w:val="000A5AC2"/>
    <w:rsid w:val="000A621E"/>
    <w:rsid w:val="000A63A4"/>
    <w:rsid w:val="000A6943"/>
    <w:rsid w:val="000A6D3F"/>
    <w:rsid w:val="000A71B1"/>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7A"/>
    <w:rsid w:val="006B5ECB"/>
    <w:rsid w:val="006B6679"/>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356"/>
    <w:rsid w:val="00A24F4C"/>
    <w:rsid w:val="00A24FCA"/>
    <w:rsid w:val="00A24FFF"/>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AA5"/>
    <w:rsid w:val="00B84118"/>
    <w:rsid w:val="00B84345"/>
    <w:rsid w:val="00B85C33"/>
    <w:rsid w:val="00B86110"/>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uiPriority w:val="9"/>
    <w:rsid w:val="00885611"/>
    <w:rPr>
      <w:rFonts w:ascii="Arial" w:hAnsi="Arial" w:cs="Arial"/>
      <w:b/>
      <w:iCs/>
      <w:color w:val="294A9B"/>
      <w:kern w:val="32"/>
      <w:sz w:val="32"/>
      <w:szCs w:val="28"/>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3"/>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yperlink" Target="https://support.symantec.com/us/en/article.howto101741.html" TargetMode="Externa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hyperlink" Target="https://support.symantec.com/us/en/article.howto124729.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5.png"/><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support.symantec.com/us/en/article.HOWTO81100.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hyperlink" Target="https://www.ibm.com/support/knowledgecenter/SSBRUQ" TargetMode="Externa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apidocs.symantec.com/home/sae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github.com/ibmresilient/resilient-reference/blob/master/developer_guides/Integration%20Server%20Guide.pdf" TargetMode="External"/><Relationship Id="rId18" Type="http://schemas.openxmlformats.org/officeDocument/2006/relationships/hyperlink" Target="https://support.symantec.com/us/en/article.tech104394.html"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4AC283-80FE-DA44-9795-286F33FF0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7311</Words>
  <Characters>41674</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48888</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7-10T13:03:00Z</dcterms:created>
  <dcterms:modified xsi:type="dcterms:W3CDTF">2019-07-11T11:13:00Z</dcterms:modified>
  <cp:category/>
</cp:coreProperties>
</file>